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9D2F84" w14:textId="77777777" w:rsidR="003B5E66" w:rsidRDefault="003B5E66" w:rsidP="008242D0">
      <w:pPr>
        <w:spacing w:after="0" w:line="240" w:lineRule="auto"/>
        <w:ind w:right="-22" w:firstLine="360"/>
        <w:jc w:val="center"/>
        <w:rPr>
          <w:b/>
          <w:u w:val="single"/>
        </w:rPr>
      </w:pPr>
    </w:p>
    <w:p w14:paraId="151AE5B4" w14:textId="77777777" w:rsidR="003B5E66" w:rsidRDefault="003B5E66" w:rsidP="008242D0">
      <w:pPr>
        <w:spacing w:after="0" w:line="240" w:lineRule="auto"/>
        <w:ind w:right="-22" w:firstLine="360"/>
        <w:jc w:val="center"/>
        <w:rPr>
          <w:b/>
          <w:u w:val="single"/>
        </w:rPr>
      </w:pPr>
    </w:p>
    <w:p w14:paraId="52C6653C" w14:textId="62348D3A" w:rsidR="008242D0" w:rsidRDefault="008242D0" w:rsidP="008242D0">
      <w:pPr>
        <w:spacing w:after="0" w:line="240" w:lineRule="auto"/>
        <w:ind w:right="-22" w:firstLine="360"/>
        <w:jc w:val="center"/>
        <w:rPr>
          <w:b/>
          <w:u w:val="single"/>
        </w:rPr>
      </w:pPr>
      <w:r w:rsidRPr="00C534CA">
        <w:rPr>
          <w:b/>
          <w:u w:val="single"/>
        </w:rPr>
        <w:t>Guidance Notes on Registration Criteria</w:t>
      </w:r>
      <w:r>
        <w:rPr>
          <w:b/>
          <w:u w:val="single"/>
        </w:rPr>
        <w:t xml:space="preserve"> for First-Time/Lapsed Registration of Contractors</w:t>
      </w:r>
    </w:p>
    <w:p w14:paraId="20268FAE" w14:textId="77777777" w:rsidR="008242D0" w:rsidRPr="0021309D" w:rsidRDefault="008242D0" w:rsidP="008242D0">
      <w:pPr>
        <w:spacing w:after="0" w:line="240" w:lineRule="auto"/>
        <w:ind w:right="-22" w:firstLine="360"/>
        <w:jc w:val="center"/>
        <w:rPr>
          <w:b/>
          <w:sz w:val="12"/>
          <w:szCs w:val="12"/>
          <w:u w:val="single"/>
        </w:rPr>
      </w:pPr>
    </w:p>
    <w:p w14:paraId="0262DABC" w14:textId="77777777" w:rsidR="008242D0" w:rsidRPr="00C534CA" w:rsidRDefault="008242D0" w:rsidP="008242D0">
      <w:pPr>
        <w:ind w:left="360"/>
        <w:jc w:val="both"/>
      </w:pPr>
      <w:r w:rsidRPr="00C534CA">
        <w:t>The minimum overall pass mark required to be achieved to be eligible for registration in</w:t>
      </w:r>
      <w:r>
        <w:t xml:space="preserve">                    </w:t>
      </w:r>
      <w:r w:rsidRPr="00C534CA">
        <w:t xml:space="preserve"> </w:t>
      </w:r>
      <w:r w:rsidRPr="00C534CA">
        <w:rPr>
          <w:b/>
        </w:rPr>
        <w:t>Grades A+</w:t>
      </w:r>
      <w:r>
        <w:rPr>
          <w:b/>
        </w:rPr>
        <w:t xml:space="preserve"> </w:t>
      </w:r>
      <w:r w:rsidRPr="00C534CA">
        <w:rPr>
          <w:b/>
        </w:rPr>
        <w:t>, A</w:t>
      </w:r>
      <w:r>
        <w:rPr>
          <w:b/>
        </w:rPr>
        <w:t xml:space="preserve"> </w:t>
      </w:r>
      <w:r w:rsidRPr="00C534CA">
        <w:rPr>
          <w:b/>
        </w:rPr>
        <w:t>, B</w:t>
      </w:r>
      <w:r>
        <w:rPr>
          <w:b/>
        </w:rPr>
        <w:t xml:space="preserve"> </w:t>
      </w:r>
      <w:r w:rsidRPr="00C534CA">
        <w:rPr>
          <w:b/>
        </w:rPr>
        <w:t>, C</w:t>
      </w:r>
      <w:r>
        <w:rPr>
          <w:b/>
        </w:rPr>
        <w:t xml:space="preserve"> </w:t>
      </w:r>
      <w:r w:rsidRPr="00C534CA">
        <w:rPr>
          <w:b/>
        </w:rPr>
        <w:t>, D</w:t>
      </w:r>
      <w:r>
        <w:rPr>
          <w:b/>
        </w:rPr>
        <w:t xml:space="preserve"> </w:t>
      </w:r>
      <w:r w:rsidRPr="00C534CA">
        <w:rPr>
          <w:b/>
        </w:rPr>
        <w:t xml:space="preserve">, E </w:t>
      </w:r>
      <w:r w:rsidRPr="0003499D">
        <w:t>or</w:t>
      </w:r>
      <w:r w:rsidRPr="00C534CA">
        <w:rPr>
          <w:b/>
        </w:rPr>
        <w:t xml:space="preserve"> F</w:t>
      </w:r>
      <w:r w:rsidRPr="00C534CA">
        <w:t xml:space="preserve"> is </w:t>
      </w:r>
      <w:r w:rsidRPr="00C534CA">
        <w:rPr>
          <w:b/>
          <w:caps/>
          <w:color w:val="FF0000"/>
          <w:u w:val="single"/>
        </w:rPr>
        <w:t>50 marks</w:t>
      </w:r>
      <w:r w:rsidRPr="00C534CA">
        <w:rPr>
          <w:caps/>
          <w:color w:val="FF0000"/>
          <w:u w:val="single"/>
        </w:rPr>
        <w:t>.</w:t>
      </w:r>
    </w:p>
    <w:p w14:paraId="256E0D94" w14:textId="77777777" w:rsidR="008242D0" w:rsidRPr="00C534CA" w:rsidRDefault="008242D0" w:rsidP="008242D0">
      <w:pPr>
        <w:ind w:left="360"/>
        <w:jc w:val="both"/>
        <w:rPr>
          <w:b/>
          <w:u w:val="single"/>
        </w:rPr>
      </w:pPr>
      <w:r w:rsidRPr="00C534CA">
        <w:rPr>
          <w:b/>
          <w:u w:val="single"/>
        </w:rPr>
        <w:t>For Grades A+</w:t>
      </w:r>
      <w:r>
        <w:rPr>
          <w:b/>
          <w:u w:val="single"/>
        </w:rPr>
        <w:t xml:space="preserve"> </w:t>
      </w:r>
      <w:r w:rsidRPr="00C534CA">
        <w:rPr>
          <w:b/>
          <w:u w:val="single"/>
        </w:rPr>
        <w:t>, A</w:t>
      </w:r>
      <w:r>
        <w:rPr>
          <w:b/>
          <w:u w:val="single"/>
        </w:rPr>
        <w:t xml:space="preserve"> </w:t>
      </w:r>
      <w:r w:rsidRPr="00C534CA">
        <w:rPr>
          <w:b/>
          <w:u w:val="single"/>
        </w:rPr>
        <w:t>, B and C</w:t>
      </w:r>
    </w:p>
    <w:p w14:paraId="0A0BB1DA" w14:textId="77777777" w:rsidR="008242D0" w:rsidRPr="00C534CA" w:rsidRDefault="008242D0" w:rsidP="008242D0">
      <w:pPr>
        <w:numPr>
          <w:ilvl w:val="0"/>
          <w:numId w:val="20"/>
        </w:numPr>
        <w:spacing w:after="160" w:line="259" w:lineRule="auto"/>
        <w:ind w:left="1080"/>
        <w:contextualSpacing/>
        <w:jc w:val="both"/>
      </w:pPr>
      <w:r>
        <w:t>A</w:t>
      </w:r>
      <w:r w:rsidRPr="00C534CA">
        <w:t xml:space="preserve"> Contractor is required to achieve at least the following </w:t>
      </w:r>
      <w:r w:rsidRPr="00C534CA">
        <w:rPr>
          <w:b/>
          <w:u w:val="single"/>
        </w:rPr>
        <w:t>minimum marks</w:t>
      </w:r>
      <w:r w:rsidRPr="00C534CA">
        <w:t xml:space="preserve"> from </w:t>
      </w:r>
      <w:r w:rsidRPr="00C534CA">
        <w:rPr>
          <w:b/>
          <w:u w:val="single"/>
        </w:rPr>
        <w:t>each</w:t>
      </w:r>
      <w:r w:rsidRPr="00C534CA">
        <w:t xml:space="preserve"> of the following mandatory criteria:</w:t>
      </w:r>
    </w:p>
    <w:p w14:paraId="7DB29C75" w14:textId="77777777" w:rsidR="008242D0" w:rsidRPr="00C534CA" w:rsidRDefault="00C14B81" w:rsidP="008242D0">
      <w:pPr>
        <w:numPr>
          <w:ilvl w:val="0"/>
          <w:numId w:val="22"/>
        </w:numPr>
        <w:spacing w:after="0" w:line="240" w:lineRule="auto"/>
        <w:jc w:val="both"/>
        <w:rPr>
          <w:rFonts w:eastAsia="Times New Roman" w:cs="Arial"/>
        </w:rPr>
      </w:pPr>
      <w:r>
        <w:rPr>
          <w:rFonts w:eastAsia="Times New Roman" w:cs="Arial"/>
        </w:rPr>
        <w:t xml:space="preserve">Average Annual Turnover (AAT) </w:t>
      </w:r>
      <w:r>
        <w:rPr>
          <w:rFonts w:eastAsia="Times New Roman" w:cs="Arial"/>
        </w:rPr>
        <w:tab/>
      </w:r>
      <w:r w:rsidR="008242D0" w:rsidRPr="00C534CA">
        <w:rPr>
          <w:rFonts w:eastAsia="Times New Roman" w:cs="Arial"/>
        </w:rPr>
        <w:t xml:space="preserve">8 marks </w:t>
      </w:r>
    </w:p>
    <w:p w14:paraId="48293169" w14:textId="77777777" w:rsidR="008242D0" w:rsidRPr="00C534CA" w:rsidRDefault="00C14B81" w:rsidP="008242D0">
      <w:pPr>
        <w:numPr>
          <w:ilvl w:val="0"/>
          <w:numId w:val="22"/>
        </w:numPr>
        <w:spacing w:after="0" w:line="240" w:lineRule="auto"/>
        <w:jc w:val="both"/>
        <w:rPr>
          <w:rFonts w:eastAsia="Times New Roman" w:cs="Arial"/>
        </w:rPr>
      </w:pPr>
      <w:r>
        <w:rPr>
          <w:rFonts w:eastAsia="Times New Roman" w:cs="Arial"/>
        </w:rPr>
        <w:t xml:space="preserve">Highest Value Project (HVP) </w:t>
      </w:r>
      <w:r>
        <w:rPr>
          <w:rFonts w:eastAsia="Times New Roman" w:cs="Arial"/>
        </w:rPr>
        <w:tab/>
      </w:r>
      <w:r w:rsidR="008242D0" w:rsidRPr="00C534CA">
        <w:rPr>
          <w:rFonts w:eastAsia="Times New Roman" w:cs="Arial"/>
        </w:rPr>
        <w:t>8 marks</w:t>
      </w:r>
    </w:p>
    <w:p w14:paraId="6F595B30" w14:textId="77777777" w:rsidR="008242D0" w:rsidRPr="00C534CA" w:rsidRDefault="008242D0" w:rsidP="008242D0">
      <w:pPr>
        <w:numPr>
          <w:ilvl w:val="0"/>
          <w:numId w:val="22"/>
        </w:numPr>
        <w:spacing w:after="0" w:line="240" w:lineRule="auto"/>
        <w:jc w:val="both"/>
        <w:rPr>
          <w:rFonts w:eastAsia="Times New Roman" w:cs="Arial"/>
        </w:rPr>
      </w:pPr>
      <w:r w:rsidRPr="00C534CA">
        <w:rPr>
          <w:rFonts w:eastAsia="Calibri" w:cs="Arial"/>
          <w:color w:val="000000"/>
          <w:lang w:val="en-US"/>
        </w:rPr>
        <w:t>Registered Professionals</w:t>
      </w:r>
      <w:r w:rsidRPr="00C534CA">
        <w:rPr>
          <w:rFonts w:eastAsia="Calibri" w:cs="Arial"/>
          <w:color w:val="000000"/>
          <w:lang w:val="en-US"/>
        </w:rPr>
        <w:tab/>
        <w:t xml:space="preserve">         </w:t>
      </w:r>
      <w:r w:rsidRPr="00C534CA">
        <w:rPr>
          <w:rFonts w:eastAsia="Calibri" w:cs="Arial"/>
          <w:color w:val="000000"/>
          <w:lang w:val="en-US"/>
        </w:rPr>
        <w:tab/>
      </w:r>
      <w:r w:rsidRPr="00C534CA">
        <w:rPr>
          <w:rFonts w:eastAsia="Times New Roman" w:cs="Arial"/>
        </w:rPr>
        <w:t xml:space="preserve">6 marks </w:t>
      </w:r>
    </w:p>
    <w:p w14:paraId="520C3CAB" w14:textId="77777777" w:rsidR="008242D0" w:rsidRPr="00C534CA" w:rsidRDefault="008242D0" w:rsidP="008242D0">
      <w:pPr>
        <w:numPr>
          <w:ilvl w:val="0"/>
          <w:numId w:val="22"/>
        </w:numPr>
        <w:spacing w:after="0" w:line="240" w:lineRule="auto"/>
        <w:jc w:val="both"/>
        <w:rPr>
          <w:rFonts w:eastAsia="Times New Roman" w:cs="Arial"/>
        </w:rPr>
      </w:pPr>
      <w:r w:rsidRPr="00C534CA">
        <w:rPr>
          <w:rFonts w:eastAsia="Calibri" w:cs="Arial"/>
          <w:color w:val="000000"/>
          <w:lang w:val="en-US"/>
        </w:rPr>
        <w:t xml:space="preserve">Experienced/Qualified Personnel      </w:t>
      </w:r>
      <w:r w:rsidRPr="00C534CA">
        <w:rPr>
          <w:rFonts w:eastAsia="Calibri" w:cs="Arial"/>
          <w:color w:val="000000"/>
          <w:lang w:val="en-US"/>
        </w:rPr>
        <w:tab/>
      </w:r>
      <w:r w:rsidRPr="00C534CA">
        <w:rPr>
          <w:rFonts w:eastAsia="Times New Roman" w:cs="Arial"/>
        </w:rPr>
        <w:t xml:space="preserve">6 marks </w:t>
      </w:r>
    </w:p>
    <w:p w14:paraId="3A804C41" w14:textId="77777777" w:rsidR="008242D0" w:rsidRPr="00C534CA" w:rsidRDefault="008242D0" w:rsidP="008242D0">
      <w:pPr>
        <w:spacing w:after="0" w:line="240" w:lineRule="auto"/>
        <w:ind w:left="1440"/>
        <w:jc w:val="both"/>
        <w:rPr>
          <w:rFonts w:eastAsia="Times New Roman" w:cs="Arial"/>
          <w:b/>
          <w:i/>
          <w:sz w:val="12"/>
          <w:szCs w:val="12"/>
        </w:rPr>
      </w:pPr>
    </w:p>
    <w:p w14:paraId="66FA352C" w14:textId="77777777" w:rsidR="008242D0" w:rsidRPr="008F558F" w:rsidRDefault="008242D0" w:rsidP="008242D0">
      <w:pPr>
        <w:spacing w:after="0" w:line="240" w:lineRule="auto"/>
        <w:ind w:left="1440"/>
        <w:jc w:val="both"/>
        <w:rPr>
          <w:rFonts w:eastAsia="Times New Roman" w:cs="Arial"/>
          <w:b/>
        </w:rPr>
      </w:pPr>
      <w:r w:rsidRPr="008F558F">
        <w:rPr>
          <w:rFonts w:eastAsia="Times New Roman" w:cs="Arial"/>
          <w:b/>
        </w:rPr>
        <w:t xml:space="preserve">The total </w:t>
      </w:r>
      <w:r w:rsidRPr="008F558F">
        <w:rPr>
          <w:rFonts w:eastAsia="Times New Roman" w:cs="Arial"/>
          <w:b/>
          <w:u w:val="single"/>
        </w:rPr>
        <w:t>minimum marks</w:t>
      </w:r>
      <w:r w:rsidRPr="008F558F">
        <w:rPr>
          <w:rFonts w:eastAsia="Times New Roman" w:cs="Arial"/>
          <w:b/>
        </w:rPr>
        <w:t xml:space="preserve"> required to be achieved from the ‘mandatory criteria’ is                </w:t>
      </w:r>
      <w:r w:rsidRPr="004764D1">
        <w:rPr>
          <w:rFonts w:eastAsia="Times New Roman" w:cs="Arial"/>
          <w:b/>
          <w:color w:val="000000" w:themeColor="text1"/>
          <w:u w:val="single"/>
        </w:rPr>
        <w:t>28 marks</w:t>
      </w:r>
      <w:r w:rsidRPr="004764D1">
        <w:rPr>
          <w:rFonts w:eastAsia="Times New Roman" w:cs="Arial"/>
          <w:b/>
          <w:color w:val="000000" w:themeColor="text1"/>
        </w:rPr>
        <w:t xml:space="preserve">.  The total </w:t>
      </w:r>
      <w:r w:rsidRPr="004764D1">
        <w:rPr>
          <w:rFonts w:eastAsia="Times New Roman" w:cs="Arial"/>
          <w:b/>
          <w:color w:val="000000" w:themeColor="text1"/>
          <w:u w:val="single"/>
        </w:rPr>
        <w:t>maximum marks</w:t>
      </w:r>
      <w:r w:rsidRPr="004764D1">
        <w:rPr>
          <w:rFonts w:eastAsia="Times New Roman" w:cs="Arial"/>
          <w:b/>
          <w:color w:val="000000" w:themeColor="text1"/>
        </w:rPr>
        <w:t xml:space="preserve"> that a Contractor may achieve from the ‘mandatory criteria’ is </w:t>
      </w:r>
      <w:r w:rsidRPr="004764D1">
        <w:rPr>
          <w:rFonts w:eastAsia="Times New Roman" w:cs="Arial"/>
          <w:b/>
          <w:color w:val="000000" w:themeColor="text1"/>
          <w:u w:val="single"/>
        </w:rPr>
        <w:t>54 marks.</w:t>
      </w:r>
    </w:p>
    <w:p w14:paraId="27D6D7D7" w14:textId="77777777" w:rsidR="008242D0" w:rsidRPr="00C534CA" w:rsidRDefault="008242D0" w:rsidP="008242D0">
      <w:pPr>
        <w:ind w:left="1789"/>
        <w:contextualSpacing/>
        <w:jc w:val="both"/>
        <w:rPr>
          <w:sz w:val="12"/>
          <w:szCs w:val="12"/>
        </w:rPr>
      </w:pPr>
    </w:p>
    <w:p w14:paraId="78231A6F" w14:textId="77777777" w:rsidR="008242D0" w:rsidRPr="00C534CA" w:rsidRDefault="008242D0" w:rsidP="008242D0">
      <w:pPr>
        <w:numPr>
          <w:ilvl w:val="0"/>
          <w:numId w:val="20"/>
        </w:numPr>
        <w:spacing w:after="160" w:line="259" w:lineRule="auto"/>
        <w:ind w:left="1080"/>
        <w:contextualSpacing/>
        <w:jc w:val="both"/>
      </w:pPr>
      <w:r w:rsidRPr="00C534CA">
        <w:t xml:space="preserve">If a Contractor has not secured the minimum pass marks of </w:t>
      </w:r>
      <w:r w:rsidRPr="00C534CA">
        <w:rPr>
          <w:b/>
          <w:u w:val="single"/>
        </w:rPr>
        <w:t>50 marks</w:t>
      </w:r>
      <w:r w:rsidRPr="00C534CA">
        <w:t xml:space="preserve"> from the  </w:t>
      </w:r>
      <w:r w:rsidRPr="00C534CA">
        <w:rPr>
          <w:rFonts w:eastAsia="Times New Roman" w:cs="Arial"/>
        </w:rPr>
        <w:t xml:space="preserve">‘mandatory criteria’, then he </w:t>
      </w:r>
      <w:r w:rsidRPr="00C534CA">
        <w:t>may obtain additional marks from “other criteria” listed below:</w:t>
      </w:r>
    </w:p>
    <w:p w14:paraId="75BA1187" w14:textId="77777777" w:rsidR="008242D0" w:rsidRPr="00DB54C1" w:rsidRDefault="008242D0" w:rsidP="008242D0">
      <w:pPr>
        <w:ind w:left="1789"/>
        <w:contextualSpacing/>
        <w:jc w:val="both"/>
        <w:rPr>
          <w:sz w:val="12"/>
          <w:szCs w:val="12"/>
        </w:rPr>
      </w:pPr>
    </w:p>
    <w:p w14:paraId="7E3F55F6" w14:textId="77777777" w:rsidR="008242D0" w:rsidRPr="00C534CA" w:rsidRDefault="008242D0" w:rsidP="00DC6C26">
      <w:pPr>
        <w:numPr>
          <w:ilvl w:val="0"/>
          <w:numId w:val="25"/>
        </w:numPr>
        <w:spacing w:after="0" w:line="240" w:lineRule="auto"/>
        <w:jc w:val="both"/>
        <w:rPr>
          <w:rFonts w:eastAsia="Times New Roman" w:cs="Arial"/>
        </w:rPr>
      </w:pPr>
      <w:r w:rsidRPr="00C534CA">
        <w:rPr>
          <w:rFonts w:eastAsia="Calibri" w:cs="Arial"/>
          <w:color w:val="000000"/>
          <w:lang w:val="en-US"/>
        </w:rPr>
        <w:t>Skilled/Unskilled Personnel</w:t>
      </w:r>
      <w:r w:rsidRPr="00C534CA">
        <w:rPr>
          <w:rFonts w:eastAsia="Calibri" w:cs="Arial"/>
          <w:color w:val="000000"/>
          <w:lang w:val="en-US"/>
        </w:rPr>
        <w:tab/>
      </w:r>
      <w:r w:rsidRPr="00C534CA">
        <w:rPr>
          <w:rFonts w:eastAsia="Calibri" w:cs="Arial"/>
          <w:color w:val="000000"/>
          <w:lang w:val="en-US"/>
        </w:rPr>
        <w:tab/>
      </w:r>
      <w:r w:rsidRPr="00C534CA">
        <w:rPr>
          <w:rFonts w:eastAsia="Calibri" w:cs="Arial"/>
          <w:color w:val="000000"/>
          <w:lang w:val="en-US"/>
        </w:rPr>
        <w:tab/>
      </w:r>
      <w:r w:rsidRPr="00C534CA">
        <w:rPr>
          <w:rFonts w:eastAsia="Calibri" w:cs="Arial"/>
          <w:color w:val="000000"/>
          <w:lang w:val="en-US"/>
        </w:rPr>
        <w:tab/>
      </w:r>
      <w:r w:rsidRPr="00C534CA">
        <w:rPr>
          <w:rFonts w:eastAsia="Calibri" w:cs="Arial"/>
          <w:color w:val="000000"/>
          <w:lang w:val="en-US"/>
        </w:rPr>
        <w:tab/>
        <w:t xml:space="preserve">            </w:t>
      </w:r>
    </w:p>
    <w:p w14:paraId="5ED1AA30" w14:textId="77777777" w:rsidR="008242D0" w:rsidRPr="00C534CA" w:rsidRDefault="008242D0" w:rsidP="00DC6C26">
      <w:pPr>
        <w:numPr>
          <w:ilvl w:val="0"/>
          <w:numId w:val="25"/>
        </w:numPr>
        <w:spacing w:after="0" w:line="240" w:lineRule="auto"/>
        <w:jc w:val="both"/>
        <w:rPr>
          <w:rFonts w:eastAsia="Times New Roman" w:cs="Arial"/>
        </w:rPr>
      </w:pPr>
      <w:r w:rsidRPr="00C534CA">
        <w:rPr>
          <w:rFonts w:eastAsia="Calibri" w:cs="Arial"/>
          <w:color w:val="000000"/>
          <w:lang w:val="en-US"/>
        </w:rPr>
        <w:t>Constructional Assets (Owned and/or Hired)</w:t>
      </w:r>
      <w:r w:rsidRPr="00C534CA">
        <w:rPr>
          <w:rFonts w:eastAsia="Calibri" w:cs="Arial"/>
          <w:color w:val="000000"/>
          <w:lang w:val="en-US"/>
        </w:rPr>
        <w:tab/>
      </w:r>
      <w:r w:rsidRPr="00C534CA">
        <w:rPr>
          <w:rFonts w:eastAsia="Calibri" w:cs="Arial"/>
          <w:color w:val="000000"/>
          <w:lang w:val="en-US"/>
        </w:rPr>
        <w:tab/>
      </w:r>
      <w:r w:rsidRPr="00C534CA">
        <w:rPr>
          <w:rFonts w:eastAsia="Calibri" w:cs="Arial"/>
          <w:color w:val="000000"/>
          <w:lang w:val="en-US"/>
        </w:rPr>
        <w:tab/>
      </w:r>
      <w:r w:rsidRPr="00C534CA">
        <w:rPr>
          <w:rFonts w:eastAsia="Calibri" w:cs="Arial"/>
          <w:color w:val="000000"/>
          <w:lang w:val="en-US"/>
        </w:rPr>
        <w:tab/>
        <w:t xml:space="preserve">             </w:t>
      </w:r>
    </w:p>
    <w:p w14:paraId="2C7ADBF7" w14:textId="77777777" w:rsidR="008242D0" w:rsidRPr="00C534CA" w:rsidRDefault="008242D0" w:rsidP="00DC6C26">
      <w:pPr>
        <w:numPr>
          <w:ilvl w:val="0"/>
          <w:numId w:val="25"/>
        </w:numPr>
        <w:spacing w:after="0" w:line="240" w:lineRule="auto"/>
        <w:jc w:val="both"/>
        <w:rPr>
          <w:rFonts w:eastAsia="Times New Roman" w:cs="Arial"/>
        </w:rPr>
      </w:pPr>
      <w:r w:rsidRPr="00C534CA">
        <w:rPr>
          <w:rFonts w:eastAsia="Calibri" w:cs="Arial"/>
          <w:color w:val="000000"/>
          <w:lang w:val="en-US"/>
        </w:rPr>
        <w:t>Current</w:t>
      </w:r>
      <w:r w:rsidRPr="00C534CA">
        <w:rPr>
          <w:rFonts w:eastAsia="Times New Roman" w:cs="Arial"/>
        </w:rPr>
        <w:t xml:space="preserve"> and Solvency Ratios</w:t>
      </w:r>
      <w:r w:rsidRPr="00C534CA">
        <w:rPr>
          <w:rFonts w:eastAsia="Times New Roman" w:cs="Arial"/>
        </w:rPr>
        <w:tab/>
      </w:r>
      <w:r w:rsidRPr="00C534CA">
        <w:rPr>
          <w:rFonts w:eastAsia="Times New Roman" w:cs="Arial"/>
        </w:rPr>
        <w:tab/>
      </w:r>
      <w:r w:rsidRPr="00C534CA">
        <w:rPr>
          <w:rFonts w:eastAsia="Times New Roman" w:cs="Arial"/>
        </w:rPr>
        <w:tab/>
      </w:r>
      <w:r w:rsidRPr="00C534CA">
        <w:rPr>
          <w:rFonts w:eastAsia="Times New Roman" w:cs="Arial"/>
        </w:rPr>
        <w:tab/>
      </w:r>
      <w:r w:rsidRPr="00C534CA">
        <w:rPr>
          <w:rFonts w:eastAsia="Times New Roman" w:cs="Arial"/>
        </w:rPr>
        <w:tab/>
      </w:r>
      <w:r w:rsidRPr="00C534CA">
        <w:rPr>
          <w:rFonts w:eastAsia="Times New Roman" w:cs="Arial"/>
        </w:rPr>
        <w:tab/>
        <w:t xml:space="preserve">                     </w:t>
      </w:r>
    </w:p>
    <w:p w14:paraId="0055551F" w14:textId="77777777" w:rsidR="008242D0" w:rsidRPr="00C534CA" w:rsidRDefault="008242D0" w:rsidP="00DC6C26">
      <w:pPr>
        <w:numPr>
          <w:ilvl w:val="0"/>
          <w:numId w:val="25"/>
        </w:numPr>
        <w:spacing w:after="0" w:line="240" w:lineRule="auto"/>
        <w:jc w:val="both"/>
      </w:pPr>
      <w:r w:rsidRPr="00C534CA">
        <w:rPr>
          <w:rFonts w:eastAsia="Calibri" w:cs="Arial"/>
          <w:color w:val="000000"/>
          <w:lang w:val="en-US"/>
        </w:rPr>
        <w:t>Training, QMS, EMS and OHSMS</w:t>
      </w:r>
      <w:r w:rsidRPr="00C534CA">
        <w:rPr>
          <w:rFonts w:eastAsia="Times New Roman" w:cs="Arial"/>
        </w:rPr>
        <w:tab/>
      </w:r>
    </w:p>
    <w:p w14:paraId="64AF3730" w14:textId="77777777" w:rsidR="008242D0" w:rsidRPr="00C534CA" w:rsidRDefault="008242D0" w:rsidP="008242D0">
      <w:pPr>
        <w:spacing w:after="0" w:line="240" w:lineRule="auto"/>
        <w:jc w:val="both"/>
        <w:rPr>
          <w:rFonts w:eastAsia="Times New Roman" w:cs="Arial"/>
          <w:sz w:val="12"/>
          <w:szCs w:val="12"/>
        </w:rPr>
      </w:pPr>
    </w:p>
    <w:p w14:paraId="30E51DBB" w14:textId="77777777" w:rsidR="008242D0" w:rsidRPr="00C534CA" w:rsidRDefault="008840CA" w:rsidP="008242D0">
      <w:pPr>
        <w:spacing w:after="0" w:line="240" w:lineRule="auto"/>
        <w:ind w:left="1440"/>
        <w:jc w:val="both"/>
        <w:rPr>
          <w:rFonts w:eastAsia="Times New Roman" w:cs="Arial"/>
          <w:b/>
          <w:color w:val="FF0000"/>
        </w:rPr>
      </w:pPr>
      <w:r>
        <w:rPr>
          <w:rFonts w:eastAsia="Times New Roman" w:cs="Arial"/>
          <w:b/>
          <w:color w:val="000000" w:themeColor="text1"/>
        </w:rPr>
        <w:t>For example</w:t>
      </w:r>
      <w:r w:rsidR="008242D0" w:rsidRPr="00C534CA">
        <w:rPr>
          <w:rFonts w:eastAsia="Times New Roman" w:cs="Arial"/>
          <w:b/>
          <w:color w:val="000000" w:themeColor="text1"/>
        </w:rPr>
        <w:t xml:space="preserve"> a contractor who has achieved </w:t>
      </w:r>
      <w:r w:rsidR="008242D0" w:rsidRPr="00C534CA">
        <w:rPr>
          <w:rFonts w:eastAsia="Times New Roman" w:cs="Arial"/>
          <w:b/>
          <w:color w:val="FF0000"/>
        </w:rPr>
        <w:t xml:space="preserve">28 marks </w:t>
      </w:r>
      <w:r w:rsidR="008242D0" w:rsidRPr="00C534CA">
        <w:rPr>
          <w:rFonts w:eastAsia="Times New Roman" w:cs="Arial"/>
          <w:b/>
          <w:color w:val="000000" w:themeColor="text1"/>
        </w:rPr>
        <w:t xml:space="preserve">from the ‘mandatory criteria’ must obtain a minimum of </w:t>
      </w:r>
      <w:r w:rsidR="008242D0" w:rsidRPr="00C534CA">
        <w:rPr>
          <w:rFonts w:eastAsia="Times New Roman" w:cs="Arial"/>
          <w:b/>
          <w:color w:val="FF0000"/>
        </w:rPr>
        <w:t xml:space="preserve">22 marks </w:t>
      </w:r>
      <w:r w:rsidR="008242D0" w:rsidRPr="00C534CA">
        <w:rPr>
          <w:rFonts w:eastAsia="Times New Roman" w:cs="Arial"/>
          <w:b/>
          <w:color w:val="000000" w:themeColor="text1"/>
        </w:rPr>
        <w:t>from the ‘other criteria’</w:t>
      </w:r>
      <w:r w:rsidR="008242D0">
        <w:rPr>
          <w:rFonts w:eastAsia="Times New Roman" w:cs="Arial"/>
          <w:b/>
          <w:color w:val="000000" w:themeColor="text1"/>
        </w:rPr>
        <w:t xml:space="preserve"> in order </w:t>
      </w:r>
      <w:r w:rsidR="008242D0" w:rsidRPr="00C534CA">
        <w:rPr>
          <w:rFonts w:eastAsia="Times New Roman" w:cs="Arial"/>
          <w:b/>
          <w:color w:val="000000" w:themeColor="text1"/>
        </w:rPr>
        <w:t>to achieve pass mark</w:t>
      </w:r>
      <w:r w:rsidR="008242D0">
        <w:rPr>
          <w:rFonts w:eastAsia="Times New Roman" w:cs="Arial"/>
          <w:b/>
          <w:color w:val="000000" w:themeColor="text1"/>
        </w:rPr>
        <w:t>s</w:t>
      </w:r>
      <w:r w:rsidR="008242D0" w:rsidRPr="00C534CA">
        <w:rPr>
          <w:rFonts w:eastAsia="Times New Roman" w:cs="Arial"/>
          <w:b/>
          <w:color w:val="000000" w:themeColor="text1"/>
        </w:rPr>
        <w:t xml:space="preserve"> of </w:t>
      </w:r>
      <w:r w:rsidR="008242D0" w:rsidRPr="00C534CA">
        <w:rPr>
          <w:rFonts w:eastAsia="Times New Roman" w:cs="Arial"/>
          <w:b/>
          <w:color w:val="FF0000"/>
        </w:rPr>
        <w:t>50 MARKS.</w:t>
      </w:r>
    </w:p>
    <w:p w14:paraId="60B2695F" w14:textId="77777777" w:rsidR="008242D0" w:rsidRPr="00DB54C1" w:rsidRDefault="008242D0" w:rsidP="008242D0">
      <w:pPr>
        <w:spacing w:after="0" w:line="240" w:lineRule="auto"/>
        <w:ind w:left="1440"/>
        <w:jc w:val="both"/>
        <w:rPr>
          <w:rFonts w:eastAsia="Times New Roman" w:cs="Arial"/>
          <w:b/>
          <w:color w:val="000000" w:themeColor="text1"/>
          <w:sz w:val="12"/>
          <w:szCs w:val="12"/>
        </w:rPr>
      </w:pPr>
    </w:p>
    <w:p w14:paraId="37814491" w14:textId="77777777" w:rsidR="008242D0" w:rsidRPr="00C534CA" w:rsidRDefault="008242D0" w:rsidP="008242D0">
      <w:pPr>
        <w:ind w:left="360"/>
        <w:jc w:val="both"/>
        <w:rPr>
          <w:b/>
          <w:u w:val="single"/>
        </w:rPr>
      </w:pPr>
      <w:r w:rsidRPr="00C534CA">
        <w:rPr>
          <w:rFonts w:eastAsia="Times New Roman" w:cs="Arial"/>
          <w:b/>
          <w:color w:val="000000" w:themeColor="text1"/>
        </w:rPr>
        <w:tab/>
      </w:r>
      <w:r w:rsidRPr="00C534CA">
        <w:rPr>
          <w:b/>
          <w:u w:val="single"/>
        </w:rPr>
        <w:t>For Grades D, E and F</w:t>
      </w:r>
    </w:p>
    <w:p w14:paraId="75304D75" w14:textId="77777777" w:rsidR="008242D0" w:rsidRPr="00C534CA" w:rsidRDefault="008242D0" w:rsidP="008242D0">
      <w:pPr>
        <w:numPr>
          <w:ilvl w:val="0"/>
          <w:numId w:val="24"/>
        </w:numPr>
        <w:spacing w:after="160" w:line="259" w:lineRule="auto"/>
        <w:ind w:left="1134" w:hanging="284"/>
        <w:contextualSpacing/>
        <w:jc w:val="both"/>
      </w:pPr>
      <w:r>
        <w:t xml:space="preserve">A </w:t>
      </w:r>
      <w:r w:rsidRPr="00C534CA">
        <w:t xml:space="preserve">Contractor is required to achieve at least the following </w:t>
      </w:r>
      <w:r w:rsidRPr="00C534CA">
        <w:rPr>
          <w:b/>
          <w:u w:val="single"/>
        </w:rPr>
        <w:t>minimum marks</w:t>
      </w:r>
      <w:r w:rsidRPr="00C534CA">
        <w:t xml:space="preserve"> from </w:t>
      </w:r>
      <w:r w:rsidRPr="00C534CA">
        <w:rPr>
          <w:b/>
          <w:u w:val="single"/>
        </w:rPr>
        <w:t>each</w:t>
      </w:r>
      <w:r w:rsidRPr="00C534CA">
        <w:t xml:space="preserve"> of the following mandatory criteria:</w:t>
      </w:r>
    </w:p>
    <w:p w14:paraId="59187917" w14:textId="77777777" w:rsidR="008242D0" w:rsidRPr="00C534CA" w:rsidRDefault="008242D0" w:rsidP="00DC6C26">
      <w:pPr>
        <w:numPr>
          <w:ilvl w:val="0"/>
          <w:numId w:val="26"/>
        </w:numPr>
        <w:spacing w:after="0" w:line="240" w:lineRule="auto"/>
        <w:jc w:val="both"/>
        <w:rPr>
          <w:rFonts w:eastAsia="Times New Roman" w:cs="Arial"/>
        </w:rPr>
      </w:pPr>
      <w:r w:rsidRPr="00C534CA">
        <w:rPr>
          <w:rFonts w:eastAsia="Times New Roman" w:cs="Arial"/>
        </w:rPr>
        <w:t xml:space="preserve">Average Annual Turnover (AAT) </w:t>
      </w:r>
      <w:r w:rsidRPr="00C534CA">
        <w:rPr>
          <w:rFonts w:eastAsia="Times New Roman" w:cs="Arial"/>
        </w:rPr>
        <w:tab/>
        <w:t xml:space="preserve">8 marks </w:t>
      </w:r>
    </w:p>
    <w:p w14:paraId="1AEA3D4D" w14:textId="77777777" w:rsidR="008242D0" w:rsidRPr="00C534CA" w:rsidRDefault="008242D0" w:rsidP="00DC6C26">
      <w:pPr>
        <w:numPr>
          <w:ilvl w:val="0"/>
          <w:numId w:val="26"/>
        </w:numPr>
        <w:spacing w:after="0" w:line="240" w:lineRule="auto"/>
        <w:jc w:val="both"/>
        <w:rPr>
          <w:rFonts w:eastAsia="Times New Roman" w:cs="Arial"/>
        </w:rPr>
      </w:pPr>
      <w:r w:rsidRPr="00C534CA">
        <w:rPr>
          <w:rFonts w:eastAsia="Times New Roman" w:cs="Arial"/>
        </w:rPr>
        <w:t xml:space="preserve">Highest Value Project (HVP) </w:t>
      </w:r>
      <w:r w:rsidRPr="00C534CA">
        <w:rPr>
          <w:rFonts w:eastAsia="Times New Roman" w:cs="Arial"/>
        </w:rPr>
        <w:tab/>
        <w:t>8 marks</w:t>
      </w:r>
    </w:p>
    <w:p w14:paraId="273E7390" w14:textId="77777777" w:rsidR="008242D0" w:rsidRPr="00C534CA" w:rsidRDefault="008242D0" w:rsidP="00DC6C26">
      <w:pPr>
        <w:numPr>
          <w:ilvl w:val="0"/>
          <w:numId w:val="26"/>
        </w:numPr>
        <w:spacing w:after="0" w:line="240" w:lineRule="auto"/>
        <w:jc w:val="both"/>
        <w:rPr>
          <w:rFonts w:eastAsia="Times New Roman" w:cs="Arial"/>
        </w:rPr>
      </w:pPr>
      <w:r w:rsidRPr="00C534CA">
        <w:rPr>
          <w:rFonts w:eastAsia="Times New Roman" w:cs="Arial"/>
        </w:rPr>
        <w:t>Experienced</w:t>
      </w:r>
      <w:r w:rsidRPr="00C534CA">
        <w:rPr>
          <w:rFonts w:eastAsia="Calibri" w:cs="Arial"/>
          <w:color w:val="000000"/>
          <w:lang w:val="en-US"/>
        </w:rPr>
        <w:t xml:space="preserve">/Qualified Personnel      </w:t>
      </w:r>
      <w:r w:rsidRPr="00C534CA">
        <w:rPr>
          <w:rFonts w:eastAsia="Calibri" w:cs="Arial"/>
          <w:color w:val="000000"/>
          <w:lang w:val="en-US"/>
        </w:rPr>
        <w:tab/>
      </w:r>
      <w:r w:rsidRPr="00C534CA">
        <w:rPr>
          <w:rFonts w:eastAsia="Times New Roman" w:cs="Arial"/>
        </w:rPr>
        <w:t xml:space="preserve">6 marks </w:t>
      </w:r>
    </w:p>
    <w:p w14:paraId="21E424D2" w14:textId="77777777" w:rsidR="008242D0" w:rsidRPr="00C534CA" w:rsidRDefault="008242D0" w:rsidP="008242D0">
      <w:pPr>
        <w:spacing w:after="0" w:line="240" w:lineRule="auto"/>
        <w:ind w:left="1440"/>
        <w:jc w:val="both"/>
        <w:rPr>
          <w:rFonts w:eastAsia="Times New Roman" w:cs="Arial"/>
          <w:b/>
          <w:i/>
          <w:sz w:val="12"/>
          <w:szCs w:val="12"/>
        </w:rPr>
      </w:pPr>
    </w:p>
    <w:p w14:paraId="48654708" w14:textId="77777777" w:rsidR="008242D0" w:rsidRPr="004764D1" w:rsidRDefault="008242D0" w:rsidP="008242D0">
      <w:pPr>
        <w:spacing w:after="0" w:line="240" w:lineRule="auto"/>
        <w:ind w:left="1440"/>
        <w:jc w:val="both"/>
        <w:rPr>
          <w:rFonts w:eastAsia="Times New Roman" w:cs="Arial"/>
          <w:b/>
          <w:color w:val="000000" w:themeColor="text1"/>
        </w:rPr>
      </w:pPr>
      <w:r w:rsidRPr="004764D1">
        <w:rPr>
          <w:rFonts w:eastAsia="Times New Roman" w:cs="Arial"/>
          <w:b/>
          <w:color w:val="000000" w:themeColor="text1"/>
        </w:rPr>
        <w:t xml:space="preserve">The total </w:t>
      </w:r>
      <w:r w:rsidRPr="004764D1">
        <w:rPr>
          <w:rFonts w:eastAsia="Times New Roman" w:cs="Arial"/>
          <w:b/>
          <w:color w:val="000000" w:themeColor="text1"/>
          <w:u w:val="single"/>
        </w:rPr>
        <w:t>minimum marks</w:t>
      </w:r>
      <w:r w:rsidRPr="004764D1">
        <w:rPr>
          <w:rFonts w:eastAsia="Times New Roman" w:cs="Arial"/>
          <w:b/>
          <w:color w:val="000000" w:themeColor="text1"/>
        </w:rPr>
        <w:t xml:space="preserve"> required to be achieved from the ‘mandatory criteria’ is                </w:t>
      </w:r>
      <w:r w:rsidRPr="004764D1">
        <w:rPr>
          <w:rFonts w:eastAsia="Times New Roman" w:cs="Arial"/>
          <w:b/>
          <w:color w:val="000000" w:themeColor="text1"/>
          <w:u w:val="single"/>
        </w:rPr>
        <w:t>22 marks</w:t>
      </w:r>
      <w:r w:rsidRPr="004764D1">
        <w:rPr>
          <w:rFonts w:eastAsia="Times New Roman" w:cs="Arial"/>
          <w:b/>
          <w:color w:val="000000" w:themeColor="text1"/>
        </w:rPr>
        <w:t xml:space="preserve">.  The total </w:t>
      </w:r>
      <w:r w:rsidRPr="004764D1">
        <w:rPr>
          <w:rFonts w:eastAsia="Times New Roman" w:cs="Arial"/>
          <w:b/>
          <w:color w:val="000000" w:themeColor="text1"/>
          <w:u w:val="single"/>
        </w:rPr>
        <w:t>maximum marks</w:t>
      </w:r>
      <w:r w:rsidRPr="004764D1">
        <w:rPr>
          <w:rFonts w:eastAsia="Times New Roman" w:cs="Arial"/>
          <w:b/>
          <w:color w:val="000000" w:themeColor="text1"/>
        </w:rPr>
        <w:t xml:space="preserve"> that a Contractor may achieve from the ‘mandatory criteria’ is </w:t>
      </w:r>
      <w:r w:rsidRPr="004764D1">
        <w:rPr>
          <w:rFonts w:eastAsia="Times New Roman" w:cs="Arial"/>
          <w:b/>
          <w:color w:val="000000" w:themeColor="text1"/>
          <w:u w:val="single"/>
        </w:rPr>
        <w:t>48 marks.</w:t>
      </w:r>
    </w:p>
    <w:p w14:paraId="7062E754" w14:textId="77777777" w:rsidR="008242D0" w:rsidRPr="00C534CA" w:rsidRDefault="008242D0" w:rsidP="008242D0">
      <w:pPr>
        <w:ind w:left="1789"/>
        <w:contextualSpacing/>
        <w:jc w:val="both"/>
        <w:rPr>
          <w:sz w:val="12"/>
          <w:szCs w:val="12"/>
        </w:rPr>
      </w:pPr>
    </w:p>
    <w:p w14:paraId="1D517129" w14:textId="77777777" w:rsidR="008242D0" w:rsidRPr="00C534CA" w:rsidRDefault="008242D0" w:rsidP="008242D0">
      <w:pPr>
        <w:numPr>
          <w:ilvl w:val="0"/>
          <w:numId w:val="24"/>
        </w:numPr>
        <w:spacing w:after="160" w:line="259" w:lineRule="auto"/>
        <w:ind w:left="1134" w:hanging="284"/>
        <w:contextualSpacing/>
        <w:jc w:val="both"/>
      </w:pPr>
      <w:r w:rsidRPr="00C534CA">
        <w:t xml:space="preserve">If a Contractor has not secured the minimum pass marks of </w:t>
      </w:r>
      <w:r w:rsidRPr="00C534CA">
        <w:rPr>
          <w:b/>
          <w:u w:val="single"/>
        </w:rPr>
        <w:t>50 marks</w:t>
      </w:r>
      <w:r w:rsidRPr="00C534CA">
        <w:t xml:space="preserve"> from the  </w:t>
      </w:r>
      <w:r w:rsidRPr="00C534CA">
        <w:rPr>
          <w:rFonts w:eastAsia="Times New Roman" w:cs="Arial"/>
        </w:rPr>
        <w:t xml:space="preserve">‘mandatory criteria’, then he </w:t>
      </w:r>
      <w:r w:rsidRPr="00C534CA">
        <w:t>may obtain additional marks from “other criteria” listed below:</w:t>
      </w:r>
    </w:p>
    <w:p w14:paraId="586EFE3F" w14:textId="77777777" w:rsidR="008242D0" w:rsidRPr="008242D0" w:rsidRDefault="008242D0" w:rsidP="008242D0">
      <w:pPr>
        <w:ind w:left="1789"/>
        <w:contextualSpacing/>
        <w:jc w:val="both"/>
        <w:rPr>
          <w:sz w:val="8"/>
          <w:szCs w:val="8"/>
        </w:rPr>
      </w:pPr>
    </w:p>
    <w:p w14:paraId="351C9440" w14:textId="77777777" w:rsidR="008242D0" w:rsidRPr="00C534CA" w:rsidRDefault="008242D0" w:rsidP="00DC6C26">
      <w:pPr>
        <w:numPr>
          <w:ilvl w:val="0"/>
          <w:numId w:val="27"/>
        </w:numPr>
        <w:spacing w:after="0" w:line="240" w:lineRule="auto"/>
        <w:jc w:val="both"/>
        <w:rPr>
          <w:rFonts w:eastAsia="Times New Roman" w:cs="Arial"/>
        </w:rPr>
      </w:pPr>
      <w:r w:rsidRPr="00C534CA">
        <w:rPr>
          <w:rFonts w:eastAsia="Calibri" w:cs="Arial"/>
          <w:color w:val="000000"/>
          <w:lang w:val="en-US"/>
        </w:rPr>
        <w:t>Registered Professionals</w:t>
      </w:r>
    </w:p>
    <w:p w14:paraId="24701B2A" w14:textId="77777777" w:rsidR="008242D0" w:rsidRPr="00C534CA" w:rsidRDefault="008242D0" w:rsidP="00DC6C26">
      <w:pPr>
        <w:numPr>
          <w:ilvl w:val="0"/>
          <w:numId w:val="27"/>
        </w:numPr>
        <w:spacing w:after="0" w:line="240" w:lineRule="auto"/>
        <w:jc w:val="both"/>
        <w:rPr>
          <w:rFonts w:eastAsia="Times New Roman" w:cs="Arial"/>
        </w:rPr>
      </w:pPr>
      <w:r w:rsidRPr="00C534CA">
        <w:rPr>
          <w:rFonts w:eastAsia="Calibri" w:cs="Arial"/>
          <w:color w:val="000000"/>
          <w:lang w:val="en-US"/>
        </w:rPr>
        <w:t>Skilled/Unskilled Personnel</w:t>
      </w:r>
      <w:r w:rsidRPr="00C534CA">
        <w:rPr>
          <w:rFonts w:eastAsia="Calibri" w:cs="Arial"/>
          <w:color w:val="000000"/>
          <w:lang w:val="en-US"/>
        </w:rPr>
        <w:tab/>
      </w:r>
      <w:r w:rsidRPr="00C534CA">
        <w:rPr>
          <w:rFonts w:eastAsia="Calibri" w:cs="Arial"/>
          <w:color w:val="000000"/>
          <w:lang w:val="en-US"/>
        </w:rPr>
        <w:tab/>
      </w:r>
      <w:r w:rsidRPr="00C534CA">
        <w:rPr>
          <w:rFonts w:eastAsia="Calibri" w:cs="Arial"/>
          <w:color w:val="000000"/>
          <w:lang w:val="en-US"/>
        </w:rPr>
        <w:tab/>
      </w:r>
      <w:r w:rsidRPr="00C534CA">
        <w:rPr>
          <w:rFonts w:eastAsia="Calibri" w:cs="Arial"/>
          <w:color w:val="000000"/>
          <w:lang w:val="en-US"/>
        </w:rPr>
        <w:tab/>
      </w:r>
      <w:r w:rsidRPr="00C534CA">
        <w:rPr>
          <w:rFonts w:eastAsia="Calibri" w:cs="Arial"/>
          <w:color w:val="000000"/>
          <w:lang w:val="en-US"/>
        </w:rPr>
        <w:tab/>
        <w:t xml:space="preserve">            </w:t>
      </w:r>
    </w:p>
    <w:p w14:paraId="7BCEF1C5" w14:textId="77777777" w:rsidR="008242D0" w:rsidRPr="00C534CA" w:rsidRDefault="008242D0" w:rsidP="00DC6C26">
      <w:pPr>
        <w:numPr>
          <w:ilvl w:val="0"/>
          <w:numId w:val="27"/>
        </w:numPr>
        <w:spacing w:after="0" w:line="240" w:lineRule="auto"/>
        <w:jc w:val="both"/>
        <w:rPr>
          <w:rFonts w:eastAsia="Times New Roman" w:cs="Arial"/>
        </w:rPr>
      </w:pPr>
      <w:r w:rsidRPr="00C534CA">
        <w:rPr>
          <w:rFonts w:eastAsia="Calibri" w:cs="Arial"/>
          <w:color w:val="000000"/>
          <w:lang w:val="en-US"/>
        </w:rPr>
        <w:t>Constructional Assets (Owned and/or Hired)</w:t>
      </w:r>
      <w:r w:rsidRPr="00C534CA">
        <w:rPr>
          <w:rFonts w:eastAsia="Calibri" w:cs="Arial"/>
          <w:color w:val="000000"/>
          <w:lang w:val="en-US"/>
        </w:rPr>
        <w:tab/>
      </w:r>
      <w:r w:rsidRPr="00C534CA">
        <w:rPr>
          <w:rFonts w:eastAsia="Calibri" w:cs="Arial"/>
          <w:color w:val="000000"/>
          <w:lang w:val="en-US"/>
        </w:rPr>
        <w:tab/>
      </w:r>
      <w:r w:rsidRPr="00C534CA">
        <w:rPr>
          <w:rFonts w:eastAsia="Calibri" w:cs="Arial"/>
          <w:color w:val="000000"/>
          <w:lang w:val="en-US"/>
        </w:rPr>
        <w:tab/>
      </w:r>
      <w:r w:rsidRPr="00C534CA">
        <w:rPr>
          <w:rFonts w:eastAsia="Calibri" w:cs="Arial"/>
          <w:color w:val="000000"/>
          <w:lang w:val="en-US"/>
        </w:rPr>
        <w:tab/>
        <w:t xml:space="preserve">             </w:t>
      </w:r>
    </w:p>
    <w:p w14:paraId="4D1E18C3" w14:textId="77777777" w:rsidR="008242D0" w:rsidRPr="00C534CA" w:rsidRDefault="008242D0" w:rsidP="00DC6C26">
      <w:pPr>
        <w:numPr>
          <w:ilvl w:val="0"/>
          <w:numId w:val="27"/>
        </w:numPr>
        <w:spacing w:after="0" w:line="240" w:lineRule="auto"/>
        <w:jc w:val="both"/>
        <w:rPr>
          <w:rFonts w:eastAsia="Times New Roman" w:cs="Arial"/>
        </w:rPr>
      </w:pPr>
      <w:r w:rsidRPr="00C534CA">
        <w:rPr>
          <w:rFonts w:eastAsia="Calibri" w:cs="Arial"/>
          <w:color w:val="000000"/>
          <w:lang w:val="en-US"/>
        </w:rPr>
        <w:t>Current</w:t>
      </w:r>
      <w:r w:rsidRPr="00C534CA">
        <w:rPr>
          <w:rFonts w:eastAsia="Times New Roman" w:cs="Arial"/>
        </w:rPr>
        <w:t xml:space="preserve"> and Solvency Ratios</w:t>
      </w:r>
      <w:r w:rsidRPr="00C534CA">
        <w:rPr>
          <w:rFonts w:eastAsia="Times New Roman" w:cs="Arial"/>
        </w:rPr>
        <w:tab/>
      </w:r>
      <w:r w:rsidRPr="00C534CA">
        <w:rPr>
          <w:rFonts w:eastAsia="Times New Roman" w:cs="Arial"/>
        </w:rPr>
        <w:tab/>
      </w:r>
      <w:r w:rsidRPr="00C534CA">
        <w:rPr>
          <w:rFonts w:eastAsia="Times New Roman" w:cs="Arial"/>
        </w:rPr>
        <w:tab/>
      </w:r>
      <w:r w:rsidRPr="00C534CA">
        <w:rPr>
          <w:rFonts w:eastAsia="Times New Roman" w:cs="Arial"/>
        </w:rPr>
        <w:tab/>
      </w:r>
      <w:r w:rsidRPr="00C534CA">
        <w:rPr>
          <w:rFonts w:eastAsia="Times New Roman" w:cs="Arial"/>
        </w:rPr>
        <w:tab/>
      </w:r>
      <w:r w:rsidRPr="00C534CA">
        <w:rPr>
          <w:rFonts w:eastAsia="Times New Roman" w:cs="Arial"/>
        </w:rPr>
        <w:tab/>
        <w:t xml:space="preserve">                     </w:t>
      </w:r>
    </w:p>
    <w:p w14:paraId="16A8D6F8" w14:textId="77777777" w:rsidR="008242D0" w:rsidRPr="00C534CA" w:rsidRDefault="008242D0" w:rsidP="00DC6C26">
      <w:pPr>
        <w:numPr>
          <w:ilvl w:val="0"/>
          <w:numId w:val="27"/>
        </w:numPr>
        <w:spacing w:after="0" w:line="240" w:lineRule="auto"/>
        <w:jc w:val="both"/>
      </w:pPr>
      <w:r w:rsidRPr="00C534CA">
        <w:rPr>
          <w:rFonts w:eastAsia="Calibri" w:cs="Arial"/>
          <w:color w:val="000000"/>
          <w:lang w:val="en-US"/>
        </w:rPr>
        <w:t>Training, QMS, EMS and OHSMS</w:t>
      </w:r>
      <w:r w:rsidRPr="00C534CA">
        <w:rPr>
          <w:rFonts w:eastAsia="Times New Roman" w:cs="Arial"/>
        </w:rPr>
        <w:tab/>
      </w:r>
    </w:p>
    <w:p w14:paraId="664BB1AC" w14:textId="77777777" w:rsidR="008242D0" w:rsidRPr="00C534CA" w:rsidRDefault="008242D0" w:rsidP="008242D0">
      <w:pPr>
        <w:spacing w:after="0" w:line="240" w:lineRule="auto"/>
        <w:jc w:val="both"/>
        <w:rPr>
          <w:rFonts w:eastAsia="Times New Roman" w:cs="Arial"/>
          <w:sz w:val="12"/>
          <w:szCs w:val="12"/>
        </w:rPr>
      </w:pPr>
    </w:p>
    <w:p w14:paraId="00EBFB90" w14:textId="77777777" w:rsidR="008242D0" w:rsidRPr="00C534CA" w:rsidRDefault="008840CA" w:rsidP="008242D0">
      <w:pPr>
        <w:spacing w:after="0" w:line="240" w:lineRule="auto"/>
        <w:ind w:left="1440"/>
        <w:jc w:val="both"/>
        <w:rPr>
          <w:b/>
          <w:color w:val="000000" w:themeColor="text1"/>
        </w:rPr>
      </w:pPr>
      <w:r>
        <w:rPr>
          <w:rFonts w:eastAsia="Times New Roman" w:cs="Arial"/>
          <w:b/>
          <w:color w:val="000000" w:themeColor="text1"/>
        </w:rPr>
        <w:t>For example</w:t>
      </w:r>
      <w:r w:rsidR="008242D0" w:rsidRPr="00C534CA">
        <w:rPr>
          <w:rFonts w:eastAsia="Times New Roman" w:cs="Arial"/>
          <w:b/>
          <w:color w:val="000000" w:themeColor="text1"/>
        </w:rPr>
        <w:t xml:space="preserve"> a contractor who has achieved </w:t>
      </w:r>
      <w:r w:rsidR="008242D0" w:rsidRPr="00C534CA">
        <w:rPr>
          <w:rFonts w:eastAsia="Times New Roman" w:cs="Arial"/>
          <w:b/>
          <w:color w:val="FF0000"/>
        </w:rPr>
        <w:t xml:space="preserve">22 marks </w:t>
      </w:r>
      <w:r w:rsidR="008242D0" w:rsidRPr="00C534CA">
        <w:rPr>
          <w:rFonts w:eastAsia="Times New Roman" w:cs="Arial"/>
          <w:b/>
          <w:color w:val="000000" w:themeColor="text1"/>
        </w:rPr>
        <w:t xml:space="preserve">from the ‘mandatory criteria’ must obtain a minimum of </w:t>
      </w:r>
      <w:r w:rsidR="008242D0" w:rsidRPr="00C534CA">
        <w:rPr>
          <w:rFonts w:eastAsia="Times New Roman" w:cs="Arial"/>
          <w:b/>
          <w:color w:val="FF0000"/>
        </w:rPr>
        <w:t xml:space="preserve">28 marks </w:t>
      </w:r>
      <w:r w:rsidR="008242D0" w:rsidRPr="00C534CA">
        <w:rPr>
          <w:rFonts w:eastAsia="Times New Roman" w:cs="Arial"/>
          <w:b/>
          <w:color w:val="000000" w:themeColor="text1"/>
        </w:rPr>
        <w:t>from the ‘other crite</w:t>
      </w:r>
      <w:r>
        <w:rPr>
          <w:rFonts w:eastAsia="Times New Roman" w:cs="Arial"/>
          <w:b/>
          <w:color w:val="000000" w:themeColor="text1"/>
        </w:rPr>
        <w:t xml:space="preserve">ria’ in order </w:t>
      </w:r>
      <w:r w:rsidR="008242D0">
        <w:rPr>
          <w:rFonts w:eastAsia="Times New Roman" w:cs="Arial"/>
          <w:b/>
          <w:color w:val="000000" w:themeColor="text1"/>
        </w:rPr>
        <w:t xml:space="preserve">to achieve </w:t>
      </w:r>
      <w:r w:rsidR="008242D0" w:rsidRPr="00C534CA">
        <w:rPr>
          <w:rFonts w:eastAsia="Times New Roman" w:cs="Arial"/>
          <w:b/>
          <w:color w:val="000000" w:themeColor="text1"/>
        </w:rPr>
        <w:t>pass mark</w:t>
      </w:r>
      <w:r w:rsidR="00F347DA">
        <w:rPr>
          <w:rFonts w:eastAsia="Times New Roman" w:cs="Arial"/>
          <w:b/>
          <w:color w:val="000000" w:themeColor="text1"/>
        </w:rPr>
        <w:t>s</w:t>
      </w:r>
      <w:r w:rsidR="008242D0" w:rsidRPr="00C534CA">
        <w:rPr>
          <w:rFonts w:eastAsia="Times New Roman" w:cs="Arial"/>
          <w:b/>
          <w:color w:val="000000" w:themeColor="text1"/>
        </w:rPr>
        <w:t xml:space="preserve"> of </w:t>
      </w:r>
      <w:r w:rsidR="008242D0" w:rsidRPr="00C534CA">
        <w:rPr>
          <w:rFonts w:eastAsia="Times New Roman" w:cs="Arial"/>
          <w:b/>
          <w:color w:val="FF0000"/>
        </w:rPr>
        <w:t>50 MARKS.</w:t>
      </w:r>
    </w:p>
    <w:p w14:paraId="0F667CA2" w14:textId="77777777" w:rsidR="003B5E66" w:rsidRDefault="003B5E66" w:rsidP="00996FD1">
      <w:pPr>
        <w:pStyle w:val="ListParagraph"/>
        <w:jc w:val="center"/>
        <w:rPr>
          <w:rFonts w:ascii="Bookman Old Style" w:hAnsi="Bookman Old Style"/>
          <w:b/>
          <w:u w:val="single"/>
        </w:rPr>
      </w:pPr>
    </w:p>
    <w:p w14:paraId="2B1D24F6" w14:textId="77777777" w:rsidR="006E5905" w:rsidRDefault="006E5905" w:rsidP="00996FD1">
      <w:pPr>
        <w:pStyle w:val="ListParagraph"/>
        <w:jc w:val="center"/>
        <w:rPr>
          <w:rFonts w:cstheme="minorHAnsi"/>
          <w:b/>
          <w:sz w:val="28"/>
          <w:szCs w:val="28"/>
          <w:u w:val="single"/>
        </w:rPr>
      </w:pPr>
    </w:p>
    <w:p w14:paraId="68BF2909" w14:textId="3AA6C695" w:rsidR="006E5905" w:rsidRPr="006E5905" w:rsidRDefault="00996FD1" w:rsidP="00996FD1">
      <w:pPr>
        <w:pStyle w:val="ListParagraph"/>
        <w:jc w:val="center"/>
        <w:rPr>
          <w:rFonts w:cstheme="minorHAnsi"/>
          <w:b/>
          <w:sz w:val="28"/>
          <w:szCs w:val="28"/>
          <w:u w:val="single"/>
        </w:rPr>
      </w:pPr>
      <w:r w:rsidRPr="006E5905">
        <w:rPr>
          <w:rFonts w:cstheme="minorHAnsi"/>
          <w:b/>
          <w:sz w:val="28"/>
          <w:szCs w:val="28"/>
          <w:u w:val="single"/>
        </w:rPr>
        <w:t>Criteria</w:t>
      </w:r>
      <w:r w:rsidR="002E4029" w:rsidRPr="006E5905">
        <w:rPr>
          <w:rFonts w:cstheme="minorHAnsi"/>
          <w:b/>
          <w:sz w:val="28"/>
          <w:szCs w:val="28"/>
          <w:u w:val="single"/>
        </w:rPr>
        <w:t xml:space="preserve"> for First Time/Lapsed Registration </w:t>
      </w:r>
      <w:r w:rsidR="00B553D0" w:rsidRPr="006E5905">
        <w:rPr>
          <w:rFonts w:cstheme="minorHAnsi"/>
          <w:b/>
          <w:sz w:val="28"/>
          <w:szCs w:val="28"/>
          <w:u w:val="single"/>
        </w:rPr>
        <w:t xml:space="preserve">of </w:t>
      </w:r>
      <w:r w:rsidR="006E5905" w:rsidRPr="006E5905">
        <w:rPr>
          <w:rFonts w:cstheme="minorHAnsi"/>
          <w:b/>
          <w:sz w:val="28"/>
          <w:szCs w:val="28"/>
          <w:u w:val="single"/>
        </w:rPr>
        <w:t>Contractors</w:t>
      </w:r>
    </w:p>
    <w:p w14:paraId="781E8240" w14:textId="7ADE3BBD" w:rsidR="00996FD1" w:rsidRPr="006E5905" w:rsidRDefault="00996FD1" w:rsidP="00996FD1">
      <w:pPr>
        <w:pStyle w:val="ListParagraph"/>
        <w:jc w:val="center"/>
        <w:rPr>
          <w:rFonts w:cstheme="minorHAnsi"/>
          <w:b/>
          <w:sz w:val="24"/>
          <w:szCs w:val="24"/>
          <w:u w:val="single"/>
        </w:rPr>
      </w:pPr>
      <w:r w:rsidRPr="006E5905">
        <w:rPr>
          <w:rFonts w:cstheme="minorHAnsi"/>
          <w:b/>
          <w:color w:val="FF0000"/>
          <w:sz w:val="24"/>
          <w:szCs w:val="24"/>
          <w:u w:val="single"/>
        </w:rPr>
        <w:t>Grade A+</w:t>
      </w:r>
      <w:r w:rsidR="00B553D0" w:rsidRPr="006E5905">
        <w:rPr>
          <w:rFonts w:cstheme="minorHAnsi"/>
          <w:b/>
          <w:color w:val="FF0000"/>
          <w:sz w:val="24"/>
          <w:szCs w:val="24"/>
          <w:u w:val="single"/>
        </w:rPr>
        <w:t xml:space="preserve"> </w:t>
      </w:r>
      <w:r w:rsidR="006E5905" w:rsidRPr="006E5905">
        <w:rPr>
          <w:rFonts w:cstheme="minorHAnsi"/>
          <w:b/>
          <w:color w:val="FF0000"/>
          <w:sz w:val="24"/>
          <w:szCs w:val="24"/>
          <w:u w:val="single"/>
        </w:rPr>
        <w:t>(No Limit)</w:t>
      </w:r>
    </w:p>
    <w:tbl>
      <w:tblPr>
        <w:tblW w:w="11335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1701"/>
        <w:gridCol w:w="1418"/>
        <w:gridCol w:w="1417"/>
        <w:gridCol w:w="1703"/>
        <w:gridCol w:w="17"/>
        <w:gridCol w:w="1540"/>
        <w:gridCol w:w="1701"/>
        <w:gridCol w:w="1134"/>
      </w:tblGrid>
      <w:tr w:rsidR="00996FD1" w:rsidRPr="006241B5" w14:paraId="690BFFCC" w14:textId="77777777" w:rsidTr="003B5E66">
        <w:trPr>
          <w:trHeight w:val="252"/>
          <w:jc w:val="center"/>
        </w:trPr>
        <w:tc>
          <w:tcPr>
            <w:tcW w:w="704" w:type="dxa"/>
            <w:vMerge w:val="restart"/>
            <w:shd w:val="clear" w:color="auto" w:fill="DEEAF6" w:themeFill="accent1" w:themeFillTint="33"/>
            <w:vAlign w:val="center"/>
          </w:tcPr>
          <w:p w14:paraId="4577C145" w14:textId="77777777" w:rsidR="00996FD1" w:rsidRPr="006241B5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SN</w:t>
            </w:r>
          </w:p>
        </w:tc>
        <w:tc>
          <w:tcPr>
            <w:tcW w:w="1701" w:type="dxa"/>
            <w:vMerge w:val="restart"/>
            <w:shd w:val="clear" w:color="auto" w:fill="DEEAF6" w:themeFill="accent1" w:themeFillTint="33"/>
            <w:vAlign w:val="center"/>
          </w:tcPr>
          <w:p w14:paraId="1E3E485D" w14:textId="77777777" w:rsidR="00996FD1" w:rsidRPr="006241B5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Criteria</w:t>
            </w:r>
          </w:p>
        </w:tc>
        <w:tc>
          <w:tcPr>
            <w:tcW w:w="7796" w:type="dxa"/>
            <w:gridSpan w:val="6"/>
            <w:shd w:val="clear" w:color="auto" w:fill="DEEAF6" w:themeFill="accent1" w:themeFillTint="33"/>
            <w:vAlign w:val="center"/>
          </w:tcPr>
          <w:p w14:paraId="566AD886" w14:textId="0E5C4C74" w:rsidR="00996FD1" w:rsidRPr="006241B5" w:rsidRDefault="003B5E66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color w:val="002060"/>
                <w:sz w:val="18"/>
                <w:szCs w:val="18"/>
                <w:lang w:val="en-US"/>
              </w:rPr>
              <w:t>Minimum Mandatory Requirements</w:t>
            </w:r>
          </w:p>
        </w:tc>
        <w:tc>
          <w:tcPr>
            <w:tcW w:w="1134" w:type="dxa"/>
            <w:vMerge w:val="restart"/>
            <w:shd w:val="clear" w:color="auto" w:fill="DEEAF6" w:themeFill="accent1" w:themeFillTint="33"/>
            <w:vAlign w:val="center"/>
          </w:tcPr>
          <w:p w14:paraId="5C01641F" w14:textId="77777777" w:rsidR="00996FD1" w:rsidRPr="006241B5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  <w:p w14:paraId="3C6AD221" w14:textId="77777777" w:rsidR="00996FD1" w:rsidRPr="006241B5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Required Marks </w:t>
            </w:r>
          </w:p>
        </w:tc>
      </w:tr>
      <w:tr w:rsidR="00996FD1" w:rsidRPr="006241B5" w14:paraId="04BD5917" w14:textId="77777777" w:rsidTr="003B5E66">
        <w:trPr>
          <w:trHeight w:val="1119"/>
          <w:jc w:val="center"/>
        </w:trPr>
        <w:tc>
          <w:tcPr>
            <w:tcW w:w="704" w:type="dxa"/>
            <w:vMerge/>
            <w:shd w:val="clear" w:color="auto" w:fill="DEEAF6" w:themeFill="accent1" w:themeFillTint="33"/>
            <w:vAlign w:val="center"/>
          </w:tcPr>
          <w:p w14:paraId="0C611DB6" w14:textId="77777777" w:rsidR="00996FD1" w:rsidRPr="006241B5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vMerge/>
            <w:shd w:val="clear" w:color="auto" w:fill="DEEAF6" w:themeFill="accent1" w:themeFillTint="33"/>
            <w:vAlign w:val="center"/>
          </w:tcPr>
          <w:p w14:paraId="04BD987A" w14:textId="77777777" w:rsidR="00996FD1" w:rsidRPr="006241B5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788F2D20" w14:textId="77777777" w:rsidR="00996FD1" w:rsidRPr="006241B5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Building Construction 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14:paraId="27C3164B" w14:textId="77777777" w:rsidR="00996FD1" w:rsidRPr="006241B5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Civil Engineering Construction Works</w:t>
            </w:r>
          </w:p>
        </w:tc>
        <w:tc>
          <w:tcPr>
            <w:tcW w:w="1720" w:type="dxa"/>
            <w:gridSpan w:val="2"/>
            <w:shd w:val="clear" w:color="auto" w:fill="DEEAF6" w:themeFill="accent1" w:themeFillTint="33"/>
            <w:vAlign w:val="center"/>
          </w:tcPr>
          <w:p w14:paraId="023B03DB" w14:textId="77777777" w:rsidR="00996FD1" w:rsidRPr="006241B5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MEP Works</w:t>
            </w:r>
          </w:p>
        </w:tc>
        <w:tc>
          <w:tcPr>
            <w:tcW w:w="1540" w:type="dxa"/>
            <w:shd w:val="clear" w:color="auto" w:fill="DEEAF6" w:themeFill="accent1" w:themeFillTint="33"/>
            <w:vAlign w:val="center"/>
          </w:tcPr>
          <w:p w14:paraId="2D0F9C69" w14:textId="77777777" w:rsidR="00996FD1" w:rsidRPr="006241B5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MEP (Mechanical Works only)</w:t>
            </w:r>
          </w:p>
        </w:tc>
        <w:tc>
          <w:tcPr>
            <w:tcW w:w="1701" w:type="dxa"/>
            <w:shd w:val="clear" w:color="auto" w:fill="DEEAF6" w:themeFill="accent1" w:themeFillTint="33"/>
            <w:vAlign w:val="center"/>
          </w:tcPr>
          <w:p w14:paraId="4AF0364C" w14:textId="77777777" w:rsidR="00996FD1" w:rsidRPr="006241B5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MEP</w:t>
            </w:r>
            <w:r w:rsidR="00F7728A"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br/>
            </w: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(Electrical Works only)</w:t>
            </w:r>
          </w:p>
        </w:tc>
        <w:tc>
          <w:tcPr>
            <w:tcW w:w="1134" w:type="dxa"/>
            <w:vMerge/>
            <w:shd w:val="clear" w:color="auto" w:fill="DEEAF6" w:themeFill="accent1" w:themeFillTint="33"/>
            <w:vAlign w:val="center"/>
          </w:tcPr>
          <w:p w14:paraId="7C5FDD65" w14:textId="77777777" w:rsidR="00996FD1" w:rsidRPr="006241B5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</w:tr>
      <w:tr w:rsidR="00546A0C" w:rsidRPr="006241B5" w14:paraId="4FEDE058" w14:textId="77777777" w:rsidTr="00C97C25">
        <w:trPr>
          <w:trHeight w:val="620"/>
          <w:jc w:val="center"/>
        </w:trPr>
        <w:tc>
          <w:tcPr>
            <w:tcW w:w="704" w:type="dxa"/>
            <w:vMerge w:val="restart"/>
            <w:vAlign w:val="center"/>
          </w:tcPr>
          <w:p w14:paraId="6F0F8252" w14:textId="77777777" w:rsidR="00546A0C" w:rsidRPr="006241B5" w:rsidRDefault="00546A0C" w:rsidP="00546A0C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1.1</w:t>
            </w:r>
          </w:p>
        </w:tc>
        <w:tc>
          <w:tcPr>
            <w:tcW w:w="1701" w:type="dxa"/>
            <w:vMerge w:val="restart"/>
            <w:shd w:val="clear" w:color="auto" w:fill="auto"/>
            <w:vAlign w:val="center"/>
          </w:tcPr>
          <w:p w14:paraId="4107821E" w14:textId="1967468E" w:rsidR="00546A0C" w:rsidRPr="00C97C25" w:rsidRDefault="00546A0C" w:rsidP="00546A0C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Average Annual Turnover in MUR </w:t>
            </w:r>
            <w:r w:rsidRPr="00C97C25"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over last 5 years)</w:t>
            </w:r>
            <w:r w:rsidRPr="00C97C25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58179C54" w14:textId="4D90475E" w:rsidR="00546A0C" w:rsidRPr="00C97C25" w:rsidRDefault="00546A0C" w:rsidP="00546A0C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750 million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CD51DC8" w14:textId="2D2AC47E" w:rsidR="00546A0C" w:rsidRPr="00C97C25" w:rsidRDefault="00546A0C" w:rsidP="00546A0C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750 million</w:t>
            </w:r>
          </w:p>
        </w:tc>
        <w:tc>
          <w:tcPr>
            <w:tcW w:w="1720" w:type="dxa"/>
            <w:gridSpan w:val="2"/>
            <w:shd w:val="clear" w:color="auto" w:fill="auto"/>
            <w:vAlign w:val="center"/>
          </w:tcPr>
          <w:p w14:paraId="36E43E46" w14:textId="1EF83B35" w:rsidR="00546A0C" w:rsidRPr="00C97C25" w:rsidRDefault="00546A0C" w:rsidP="00546A0C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300 million</w:t>
            </w:r>
          </w:p>
        </w:tc>
        <w:tc>
          <w:tcPr>
            <w:tcW w:w="1540" w:type="dxa"/>
            <w:shd w:val="clear" w:color="auto" w:fill="auto"/>
            <w:vAlign w:val="center"/>
          </w:tcPr>
          <w:p w14:paraId="6D35DB3E" w14:textId="31793341" w:rsidR="00546A0C" w:rsidRPr="00C97C25" w:rsidRDefault="00546A0C" w:rsidP="00546A0C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300 million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628D53B" w14:textId="01B2A9C5" w:rsidR="00546A0C" w:rsidRPr="00C97C25" w:rsidRDefault="00546A0C" w:rsidP="00546A0C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300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7890E14" w14:textId="77777777" w:rsidR="00546A0C" w:rsidRPr="00C97C25" w:rsidRDefault="00546A0C" w:rsidP="00546A0C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Min. 8</w:t>
            </w:r>
          </w:p>
        </w:tc>
      </w:tr>
      <w:tr w:rsidR="00546A0C" w:rsidRPr="006241B5" w14:paraId="03D5137C" w14:textId="77777777" w:rsidTr="00C97C25">
        <w:trPr>
          <w:trHeight w:val="620"/>
          <w:jc w:val="center"/>
        </w:trPr>
        <w:tc>
          <w:tcPr>
            <w:tcW w:w="704" w:type="dxa"/>
            <w:vMerge/>
            <w:vAlign w:val="center"/>
          </w:tcPr>
          <w:p w14:paraId="73C469F4" w14:textId="77777777" w:rsidR="00546A0C" w:rsidRPr="006241B5" w:rsidRDefault="00546A0C" w:rsidP="00546A0C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5121BB9D" w14:textId="77777777" w:rsidR="00546A0C" w:rsidRPr="00C97C25" w:rsidRDefault="00546A0C" w:rsidP="00546A0C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627472F" w14:textId="0E94DCC4" w:rsidR="00546A0C" w:rsidRPr="00C97C25" w:rsidRDefault="00546A0C" w:rsidP="00546A0C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sz w:val="18"/>
                <w:szCs w:val="18"/>
                <w:lang w:val="en-US"/>
              </w:rPr>
              <w:t>1,125 million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7BE2A50C" w14:textId="6C6DFCFA" w:rsidR="00546A0C" w:rsidRPr="00C97C25" w:rsidRDefault="00546A0C" w:rsidP="00546A0C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sz w:val="18"/>
                <w:szCs w:val="18"/>
                <w:lang w:val="en-US"/>
              </w:rPr>
              <w:t>1,125 million</w:t>
            </w:r>
          </w:p>
        </w:tc>
        <w:tc>
          <w:tcPr>
            <w:tcW w:w="1720" w:type="dxa"/>
            <w:gridSpan w:val="2"/>
            <w:shd w:val="clear" w:color="auto" w:fill="auto"/>
            <w:vAlign w:val="center"/>
          </w:tcPr>
          <w:p w14:paraId="40E2A86F" w14:textId="20E36296" w:rsidR="00546A0C" w:rsidRPr="00C97C25" w:rsidRDefault="00546A0C" w:rsidP="00546A0C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sz w:val="18"/>
                <w:szCs w:val="18"/>
                <w:lang w:val="en-US"/>
              </w:rPr>
              <w:t>450 million</w:t>
            </w:r>
          </w:p>
        </w:tc>
        <w:tc>
          <w:tcPr>
            <w:tcW w:w="1540" w:type="dxa"/>
            <w:shd w:val="clear" w:color="auto" w:fill="auto"/>
            <w:vAlign w:val="center"/>
          </w:tcPr>
          <w:p w14:paraId="52647387" w14:textId="28C46566" w:rsidR="00546A0C" w:rsidRPr="00C97C25" w:rsidRDefault="00546A0C" w:rsidP="00546A0C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sz w:val="18"/>
                <w:szCs w:val="18"/>
                <w:lang w:val="en-US"/>
              </w:rPr>
              <w:t>450 million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2B0EDA3" w14:textId="12A469A1" w:rsidR="00546A0C" w:rsidRPr="00C97C25" w:rsidRDefault="00546A0C" w:rsidP="00546A0C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sz w:val="18"/>
                <w:szCs w:val="18"/>
                <w:lang w:val="en-US"/>
              </w:rPr>
              <w:t>450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8998020" w14:textId="77777777" w:rsidR="00546A0C" w:rsidRPr="00C97C25" w:rsidRDefault="00546A0C" w:rsidP="00546A0C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sz w:val="18"/>
                <w:szCs w:val="18"/>
                <w:lang w:val="en-US"/>
              </w:rPr>
              <w:t>Max. 15</w:t>
            </w:r>
          </w:p>
        </w:tc>
      </w:tr>
      <w:tr w:rsidR="00546A0C" w:rsidRPr="006241B5" w14:paraId="31BD95AF" w14:textId="77777777" w:rsidTr="00C97C25">
        <w:trPr>
          <w:trHeight w:val="594"/>
          <w:jc w:val="center"/>
        </w:trPr>
        <w:tc>
          <w:tcPr>
            <w:tcW w:w="704" w:type="dxa"/>
            <w:vMerge w:val="restart"/>
            <w:vAlign w:val="center"/>
          </w:tcPr>
          <w:p w14:paraId="205936F1" w14:textId="77777777" w:rsidR="00546A0C" w:rsidRPr="006241B5" w:rsidRDefault="00546A0C" w:rsidP="00546A0C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1.2</w:t>
            </w:r>
          </w:p>
        </w:tc>
        <w:tc>
          <w:tcPr>
            <w:tcW w:w="1701" w:type="dxa"/>
            <w:vMerge w:val="restart"/>
            <w:shd w:val="clear" w:color="auto" w:fill="auto"/>
            <w:vAlign w:val="center"/>
          </w:tcPr>
          <w:p w14:paraId="199D8C8D" w14:textId="5D9BEA77" w:rsidR="00546A0C" w:rsidRPr="00C97C25" w:rsidRDefault="00546A0C" w:rsidP="00546A0C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1 No. Highest Value Projects (HVP) in MUR </w:t>
            </w:r>
            <w:r w:rsidRPr="00C97C25"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completed over last 5 years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C25BE43" w14:textId="370AB8C2" w:rsidR="00546A0C" w:rsidRPr="00C97C25" w:rsidRDefault="00546A0C" w:rsidP="00546A0C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1,250 million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5F00DD4A" w14:textId="52F83469" w:rsidR="00546A0C" w:rsidRPr="00C97C25" w:rsidRDefault="00546A0C" w:rsidP="00546A0C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1,250 million</w:t>
            </w:r>
          </w:p>
        </w:tc>
        <w:tc>
          <w:tcPr>
            <w:tcW w:w="1720" w:type="dxa"/>
            <w:gridSpan w:val="2"/>
            <w:shd w:val="clear" w:color="auto" w:fill="auto"/>
            <w:vAlign w:val="center"/>
          </w:tcPr>
          <w:p w14:paraId="3F364EA1" w14:textId="0023EC94" w:rsidR="00546A0C" w:rsidRPr="00C97C25" w:rsidRDefault="00546A0C" w:rsidP="00546A0C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500 million</w:t>
            </w:r>
          </w:p>
        </w:tc>
        <w:tc>
          <w:tcPr>
            <w:tcW w:w="1540" w:type="dxa"/>
            <w:shd w:val="clear" w:color="auto" w:fill="auto"/>
            <w:vAlign w:val="center"/>
          </w:tcPr>
          <w:p w14:paraId="21733BCD" w14:textId="788EDF88" w:rsidR="00546A0C" w:rsidRPr="00C97C25" w:rsidRDefault="00546A0C" w:rsidP="00546A0C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500 million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CC9DB9F" w14:textId="4A23F18A" w:rsidR="00546A0C" w:rsidRPr="00C97C25" w:rsidRDefault="00546A0C" w:rsidP="00546A0C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500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6FB4CC9" w14:textId="77777777" w:rsidR="00546A0C" w:rsidRPr="00C97C25" w:rsidRDefault="00546A0C" w:rsidP="00546A0C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Min. 8</w:t>
            </w:r>
          </w:p>
        </w:tc>
      </w:tr>
      <w:tr w:rsidR="00546A0C" w:rsidRPr="006241B5" w14:paraId="67FD1061" w14:textId="77777777" w:rsidTr="00C97C25">
        <w:trPr>
          <w:trHeight w:val="593"/>
          <w:jc w:val="center"/>
        </w:trPr>
        <w:tc>
          <w:tcPr>
            <w:tcW w:w="704" w:type="dxa"/>
            <w:vMerge/>
            <w:vAlign w:val="center"/>
          </w:tcPr>
          <w:p w14:paraId="51242C2C" w14:textId="77777777" w:rsidR="00546A0C" w:rsidRPr="006241B5" w:rsidRDefault="00546A0C" w:rsidP="00546A0C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73BF6667" w14:textId="77777777" w:rsidR="00546A0C" w:rsidRPr="00C97C25" w:rsidRDefault="00546A0C" w:rsidP="00546A0C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0C87621" w14:textId="0BBC49CE" w:rsidR="00546A0C" w:rsidRPr="00C97C25" w:rsidRDefault="00546A0C" w:rsidP="00546A0C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sz w:val="18"/>
                <w:szCs w:val="18"/>
                <w:lang w:val="en-US"/>
              </w:rPr>
              <w:t>1,875 million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75689B70" w14:textId="657581FF" w:rsidR="00546A0C" w:rsidRPr="00C97C25" w:rsidRDefault="00546A0C" w:rsidP="00546A0C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sz w:val="18"/>
                <w:szCs w:val="18"/>
                <w:lang w:val="en-US"/>
              </w:rPr>
              <w:t>1,875 million</w:t>
            </w:r>
          </w:p>
        </w:tc>
        <w:tc>
          <w:tcPr>
            <w:tcW w:w="1720" w:type="dxa"/>
            <w:gridSpan w:val="2"/>
            <w:shd w:val="clear" w:color="auto" w:fill="auto"/>
            <w:vAlign w:val="center"/>
          </w:tcPr>
          <w:p w14:paraId="49201485" w14:textId="71A9024D" w:rsidR="00546A0C" w:rsidRPr="00C97C25" w:rsidRDefault="00546A0C" w:rsidP="00546A0C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sz w:val="18"/>
                <w:szCs w:val="18"/>
                <w:lang w:val="en-US"/>
              </w:rPr>
              <w:t>750 million</w:t>
            </w:r>
          </w:p>
        </w:tc>
        <w:tc>
          <w:tcPr>
            <w:tcW w:w="1540" w:type="dxa"/>
            <w:shd w:val="clear" w:color="auto" w:fill="auto"/>
            <w:vAlign w:val="center"/>
          </w:tcPr>
          <w:p w14:paraId="6EBFFD78" w14:textId="6BFF4312" w:rsidR="00546A0C" w:rsidRPr="00C97C25" w:rsidRDefault="00546A0C" w:rsidP="00546A0C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sz w:val="18"/>
                <w:szCs w:val="18"/>
                <w:lang w:val="en-US"/>
              </w:rPr>
              <w:t>750 million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66BC58D" w14:textId="010209F1" w:rsidR="00546A0C" w:rsidRPr="00C97C25" w:rsidRDefault="00546A0C" w:rsidP="00546A0C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sz w:val="18"/>
                <w:szCs w:val="18"/>
                <w:lang w:val="en-US"/>
              </w:rPr>
              <w:t>750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F868DDB" w14:textId="77777777" w:rsidR="00546A0C" w:rsidRPr="00C97C25" w:rsidRDefault="00546A0C" w:rsidP="00546A0C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sz w:val="18"/>
                <w:szCs w:val="18"/>
                <w:lang w:val="en-US"/>
              </w:rPr>
              <w:t>Max. 15</w:t>
            </w:r>
          </w:p>
        </w:tc>
      </w:tr>
      <w:tr w:rsidR="00546A0C" w:rsidRPr="006241B5" w14:paraId="7094D902" w14:textId="77777777" w:rsidTr="00C97C25">
        <w:trPr>
          <w:trHeight w:val="2990"/>
          <w:jc w:val="center"/>
        </w:trPr>
        <w:tc>
          <w:tcPr>
            <w:tcW w:w="704" w:type="dxa"/>
            <w:vAlign w:val="center"/>
          </w:tcPr>
          <w:p w14:paraId="726A42F6" w14:textId="77777777" w:rsidR="00546A0C" w:rsidRPr="006241B5" w:rsidRDefault="00546A0C" w:rsidP="00546A0C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1.3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3FCB27B" w14:textId="77777777" w:rsidR="00546A0C" w:rsidRPr="00C97C25" w:rsidRDefault="00546A0C" w:rsidP="00546A0C">
            <w:pPr>
              <w:spacing w:after="160" w:line="259" w:lineRule="auto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C97C25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Registered Professionals </w:t>
            </w:r>
            <w:r w:rsidRPr="00C97C25"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in Full-Time Employment)</w:t>
            </w:r>
          </w:p>
          <w:p w14:paraId="7197BC85" w14:textId="1B5CD8FA" w:rsidR="00546A0C" w:rsidRPr="00C97C25" w:rsidRDefault="00546A0C" w:rsidP="00546A0C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8054745" w14:textId="77777777" w:rsidR="00546A0C" w:rsidRPr="00C97C25" w:rsidRDefault="00546A0C" w:rsidP="00546A0C">
            <w:pPr>
              <w:spacing w:after="160" w:line="259" w:lineRule="auto"/>
              <w:jc w:val="center"/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C97C25"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  <w:t xml:space="preserve">2 Nos Civil Engineers           </w:t>
            </w:r>
          </w:p>
          <w:p w14:paraId="2D8C0B1E" w14:textId="77777777" w:rsidR="00546A0C" w:rsidRPr="00C97C25" w:rsidRDefault="00546A0C" w:rsidP="00546A0C">
            <w:pPr>
              <w:spacing w:after="160" w:line="259" w:lineRule="auto"/>
              <w:jc w:val="center"/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C97C25"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  <w:t>+</w:t>
            </w:r>
          </w:p>
          <w:p w14:paraId="70934AB3" w14:textId="77777777" w:rsidR="00546A0C" w:rsidRPr="00C97C25" w:rsidRDefault="00546A0C" w:rsidP="00546A0C">
            <w:pPr>
              <w:spacing w:after="160" w:line="259" w:lineRule="auto"/>
              <w:jc w:val="center"/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C97C25"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  <w:t xml:space="preserve">1 No. Quantity Surveyor           </w:t>
            </w:r>
          </w:p>
          <w:p w14:paraId="69D71BE7" w14:textId="5DA595D5" w:rsidR="00546A0C" w:rsidRPr="00C97C25" w:rsidRDefault="00546A0C" w:rsidP="00546A0C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234BFA04" w14:textId="77777777" w:rsidR="00546A0C" w:rsidRPr="00C97C25" w:rsidRDefault="00546A0C" w:rsidP="00546A0C">
            <w:pPr>
              <w:spacing w:after="160" w:line="259" w:lineRule="auto"/>
              <w:jc w:val="center"/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C97C25"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  <w:t xml:space="preserve">2 Nos Civil Engineers           </w:t>
            </w:r>
          </w:p>
          <w:p w14:paraId="34C32D51" w14:textId="77777777" w:rsidR="00546A0C" w:rsidRPr="00C97C25" w:rsidRDefault="00546A0C" w:rsidP="00546A0C">
            <w:pPr>
              <w:spacing w:after="160" w:line="259" w:lineRule="auto"/>
              <w:jc w:val="center"/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C97C25"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  <w:t>+</w:t>
            </w:r>
          </w:p>
          <w:p w14:paraId="3EAE494D" w14:textId="77777777" w:rsidR="00546A0C" w:rsidRPr="00C97C25" w:rsidRDefault="00546A0C" w:rsidP="00546A0C">
            <w:pPr>
              <w:spacing w:after="160" w:line="259" w:lineRule="auto"/>
              <w:jc w:val="center"/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C97C25"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  <w:t xml:space="preserve">1 No. Quantity Surveyor           </w:t>
            </w:r>
          </w:p>
          <w:p w14:paraId="00D21AEE" w14:textId="2F9EF377" w:rsidR="00546A0C" w:rsidRPr="00C97C25" w:rsidRDefault="00546A0C" w:rsidP="00546A0C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  <w:tc>
          <w:tcPr>
            <w:tcW w:w="1720" w:type="dxa"/>
            <w:gridSpan w:val="2"/>
            <w:shd w:val="clear" w:color="auto" w:fill="auto"/>
            <w:vAlign w:val="center"/>
          </w:tcPr>
          <w:p w14:paraId="1DA7C640" w14:textId="21003A7B" w:rsidR="00546A0C" w:rsidRPr="00C97C25" w:rsidRDefault="00546A0C" w:rsidP="00546A0C">
            <w:pPr>
              <w:spacing w:after="160" w:line="259" w:lineRule="auto"/>
              <w:jc w:val="center"/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C97C25"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  <w:t xml:space="preserve">2 Nos             Mechanical Engineer/ Mechatronics Engineer  </w:t>
            </w:r>
          </w:p>
          <w:p w14:paraId="486D3CD9" w14:textId="77777777" w:rsidR="00546A0C" w:rsidRPr="00C97C25" w:rsidRDefault="00546A0C" w:rsidP="00546A0C">
            <w:pPr>
              <w:spacing w:after="160" w:line="259" w:lineRule="auto"/>
              <w:jc w:val="center"/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C97C25"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  <w:t>+</w:t>
            </w:r>
          </w:p>
          <w:p w14:paraId="2ADD735D" w14:textId="21C42222" w:rsidR="00546A0C" w:rsidRPr="00C97C25" w:rsidRDefault="00546A0C" w:rsidP="00546A0C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C97C25"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  <w:t>2 Nos Electrical Engineer/ Electronic Engineer/ Electrical and Electronic Engineer</w:t>
            </w:r>
          </w:p>
        </w:tc>
        <w:tc>
          <w:tcPr>
            <w:tcW w:w="1540" w:type="dxa"/>
            <w:shd w:val="clear" w:color="auto" w:fill="auto"/>
            <w:vAlign w:val="center"/>
          </w:tcPr>
          <w:p w14:paraId="3AD56F4C" w14:textId="3BAE42FB" w:rsidR="00546A0C" w:rsidRPr="00C97C25" w:rsidRDefault="00546A0C" w:rsidP="00546A0C">
            <w:pPr>
              <w:jc w:val="center"/>
              <w:rPr>
                <w:rFonts w:eastAsia="Calibri" w:cs="Arial"/>
                <w:bCs/>
                <w:noProof/>
                <w:color w:val="000000" w:themeColor="text1"/>
                <w:sz w:val="18"/>
                <w:szCs w:val="18"/>
                <w:lang w:eastAsia="en-GB"/>
              </w:rPr>
            </w:pPr>
            <w:r w:rsidRPr="00C97C25"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  <w:t xml:space="preserve">2 Nos               Mechanical Engineer/ Mechatronics Engineer                  </w:t>
            </w:r>
          </w:p>
          <w:p w14:paraId="291B8835" w14:textId="77777777" w:rsidR="00546A0C" w:rsidRPr="00C97C25" w:rsidRDefault="00546A0C" w:rsidP="00546A0C">
            <w:pPr>
              <w:jc w:val="center"/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</w:pPr>
          </w:p>
          <w:p w14:paraId="0C9F835E" w14:textId="3BA8190A" w:rsidR="00546A0C" w:rsidRPr="00C97C25" w:rsidRDefault="00546A0C" w:rsidP="00546A0C">
            <w:pPr>
              <w:spacing w:after="0"/>
              <w:jc w:val="center"/>
              <w:rPr>
                <w:rFonts w:eastAsia="Calibri"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8A95E32" w14:textId="0E7EB777" w:rsidR="00546A0C" w:rsidRPr="00C97C25" w:rsidRDefault="00546A0C" w:rsidP="00546A0C">
            <w:pPr>
              <w:jc w:val="center"/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C97C25"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  <w:t xml:space="preserve">2 Nos              Electrical Engineer/ Electronic Engineer/ Electrical and Electronic Engineer </w:t>
            </w:r>
          </w:p>
          <w:p w14:paraId="5E7F52B0" w14:textId="20452BAD" w:rsidR="00546A0C" w:rsidRPr="00C97C25" w:rsidRDefault="00546A0C" w:rsidP="00546A0C">
            <w:pPr>
              <w:spacing w:after="0"/>
              <w:jc w:val="center"/>
              <w:rPr>
                <w:rFonts w:eastAsia="Calibri"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59403DA" w14:textId="77777777" w:rsidR="00546A0C" w:rsidRPr="00C97C25" w:rsidRDefault="00546A0C" w:rsidP="00546A0C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(Min. 6</w:t>
            </w:r>
          </w:p>
          <w:p w14:paraId="2A649AD6" w14:textId="77777777" w:rsidR="00546A0C" w:rsidRPr="00C97C25" w:rsidRDefault="00546A0C" w:rsidP="00546A0C">
            <w:pPr>
              <w:spacing w:after="0"/>
              <w:jc w:val="center"/>
              <w:rPr>
                <w:rFonts w:eastAsia="Calibri" w:cstheme="minorHAnsi"/>
                <w:bCs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Cs/>
                <w:sz w:val="18"/>
                <w:szCs w:val="18"/>
                <w:lang w:val="en-US"/>
              </w:rPr>
              <w:t>Max 12 Marks)</w:t>
            </w:r>
          </w:p>
        </w:tc>
      </w:tr>
      <w:tr w:rsidR="00996FD1" w:rsidRPr="006241B5" w14:paraId="2AD4BB04" w14:textId="77777777" w:rsidTr="003B5E66">
        <w:trPr>
          <w:trHeight w:val="418"/>
          <w:jc w:val="center"/>
        </w:trPr>
        <w:tc>
          <w:tcPr>
            <w:tcW w:w="704" w:type="dxa"/>
            <w:vAlign w:val="center"/>
          </w:tcPr>
          <w:p w14:paraId="195616B1" w14:textId="77777777" w:rsidR="00996FD1" w:rsidRPr="006241B5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1.4</w:t>
            </w:r>
          </w:p>
        </w:tc>
        <w:tc>
          <w:tcPr>
            <w:tcW w:w="10631" w:type="dxa"/>
            <w:gridSpan w:val="8"/>
            <w:shd w:val="clear" w:color="auto" w:fill="auto"/>
            <w:vAlign w:val="center"/>
          </w:tcPr>
          <w:p w14:paraId="16B14C9C" w14:textId="49224184" w:rsidR="00996FD1" w:rsidRPr="006241B5" w:rsidRDefault="00546A0C" w:rsidP="00546A0C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Experienced / Qualified Personnel (Full-Time Employment)                                                                                                                    </w:t>
            </w:r>
            <w:r w:rsidR="00D74B55" w:rsidRPr="006241B5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          </w:t>
            </w:r>
            <w:r w:rsidRPr="006241B5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(Marks given per person per year of experience) </w:t>
            </w:r>
            <w:r w:rsidRPr="006241B5"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 xml:space="preserve">Cumulative Minimum Marks required: </w:t>
            </w:r>
            <w:r w:rsidRPr="006241B5">
              <w:rPr>
                <w:rFonts w:eastAsia="Calibri" w:cs="Arial"/>
                <w:b/>
                <w:bCs/>
                <w:i/>
                <w:color w:val="FF0000"/>
                <w:sz w:val="18"/>
                <w:szCs w:val="18"/>
                <w:u w:val="single"/>
                <w:lang w:val="en-US"/>
              </w:rPr>
              <w:t>6 marks</w:t>
            </w:r>
            <w:r w:rsidRPr="006241B5"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>)</w:t>
            </w:r>
            <w:r w:rsidRPr="006241B5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</w:t>
            </w:r>
          </w:p>
        </w:tc>
      </w:tr>
      <w:tr w:rsidR="00A61A03" w:rsidRPr="006241B5" w14:paraId="114F69ED" w14:textId="77777777" w:rsidTr="00D019E9">
        <w:trPr>
          <w:trHeight w:val="254"/>
          <w:jc w:val="center"/>
        </w:trPr>
        <w:tc>
          <w:tcPr>
            <w:tcW w:w="704" w:type="dxa"/>
            <w:vAlign w:val="center"/>
          </w:tcPr>
          <w:p w14:paraId="3E1740BA" w14:textId="77777777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sz w:val="18"/>
                <w:szCs w:val="18"/>
                <w:lang w:val="en-US"/>
              </w:rPr>
              <w:t>1.4.1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D1AE2DC" w14:textId="698A0704" w:rsidR="00A61A03" w:rsidRPr="006241B5" w:rsidRDefault="00A61A03" w:rsidP="00A61A03">
            <w:pPr>
              <w:spacing w:after="0"/>
              <w:rPr>
                <w:rFonts w:cstheme="minorHAnsi"/>
                <w:sz w:val="18"/>
                <w:szCs w:val="18"/>
              </w:rPr>
            </w:pPr>
            <w:r w:rsidRPr="006241B5">
              <w:rPr>
                <w:color w:val="000000" w:themeColor="text1"/>
                <w:sz w:val="18"/>
                <w:szCs w:val="18"/>
              </w:rPr>
              <w:t>Degree in Engineering / Quantity Surveying / Architecture</w:t>
            </w:r>
          </w:p>
        </w:tc>
        <w:tc>
          <w:tcPr>
            <w:tcW w:w="1418" w:type="dxa"/>
            <w:vAlign w:val="center"/>
          </w:tcPr>
          <w:p w14:paraId="2B7DC9BF" w14:textId="77777777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sz w:val="18"/>
                <w:szCs w:val="18"/>
                <w:lang w:val="en-US"/>
              </w:rPr>
              <w:t>0.006</w:t>
            </w:r>
          </w:p>
        </w:tc>
        <w:tc>
          <w:tcPr>
            <w:tcW w:w="1417" w:type="dxa"/>
            <w:vAlign w:val="center"/>
          </w:tcPr>
          <w:p w14:paraId="13B1643B" w14:textId="77777777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sz w:val="18"/>
                <w:szCs w:val="18"/>
                <w:lang w:val="en-US"/>
              </w:rPr>
              <w:t>0.006</w:t>
            </w:r>
          </w:p>
        </w:tc>
        <w:tc>
          <w:tcPr>
            <w:tcW w:w="1703" w:type="dxa"/>
            <w:vAlign w:val="center"/>
          </w:tcPr>
          <w:p w14:paraId="175ED59F" w14:textId="136F7B3D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sz w:val="18"/>
                <w:szCs w:val="18"/>
                <w:lang w:val="en-US"/>
              </w:rPr>
              <w:t>0.024</w:t>
            </w:r>
          </w:p>
        </w:tc>
        <w:tc>
          <w:tcPr>
            <w:tcW w:w="1557" w:type="dxa"/>
            <w:gridSpan w:val="2"/>
            <w:vAlign w:val="center"/>
          </w:tcPr>
          <w:p w14:paraId="2C35F25B" w14:textId="77777777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sz w:val="18"/>
                <w:szCs w:val="18"/>
                <w:lang w:val="en-US"/>
              </w:rPr>
              <w:t>0.024</w:t>
            </w:r>
          </w:p>
        </w:tc>
        <w:tc>
          <w:tcPr>
            <w:tcW w:w="1701" w:type="dxa"/>
            <w:vAlign w:val="center"/>
          </w:tcPr>
          <w:p w14:paraId="2C9F4C60" w14:textId="77777777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sz w:val="18"/>
                <w:szCs w:val="18"/>
                <w:lang w:val="en-US"/>
              </w:rPr>
              <w:t>0.024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14:paraId="7641C501" w14:textId="77777777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1EA91DD8" wp14:editId="58EABB89">
                      <wp:simplePos x="0" y="0"/>
                      <wp:positionH relativeFrom="column">
                        <wp:posOffset>-51435</wp:posOffset>
                      </wp:positionH>
                      <wp:positionV relativeFrom="paragraph">
                        <wp:posOffset>-43180</wp:posOffset>
                      </wp:positionV>
                      <wp:extent cx="168910" cy="2804160"/>
                      <wp:effectExtent l="0" t="0" r="40640" b="15240"/>
                      <wp:wrapNone/>
                      <wp:docPr id="1" name="Right Brac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8910" cy="2804160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832658E" id="_x0000_t88" coordsize="21600,21600" o:spt="88" adj="1800,10800" path="m,qx10800@0l10800@2qy21600@11,10800@3l10800@1qy,21600e" filled="f">
                      <v:formulas>
                        <v:f eqn="val #0"/>
                        <v:f eqn="sum 21600 0 #0"/>
                        <v:f eqn="sum #1 0 #0"/>
                        <v:f eqn="sum #1 #0 0"/>
                        <v:f eqn="prod #0 9598 32768"/>
                        <v:f eqn="sum 21600 0 @4"/>
                        <v:f eqn="sum 21600 0 #1"/>
                        <v:f eqn="min #1 @6"/>
                        <v:f eqn="prod @7 1 2"/>
                        <v:f eqn="prod #0 2 1"/>
                        <v:f eqn="sum 21600 0 @9"/>
                        <v:f eqn="val #1"/>
                      </v:formulas>
                      <v:path arrowok="t" o:connecttype="custom" o:connectlocs="0,0;21600,@11;0,21600" textboxrect="0,@4,7637,@5"/>
                      <v:handles>
                        <v:h position="center,#0" yrange="0,@8"/>
                        <v:h position="bottomRight,#1" yrange="@9,@10"/>
                      </v:handles>
                    </v:shapetype>
                    <v:shape id="Right Brace 1" o:spid="_x0000_s1026" type="#_x0000_t88" style="position:absolute;margin-left:-4.05pt;margin-top:-3.4pt;width:13.3pt;height:220.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" adj="108" strokecolor="#5b9bd5 [3204]" strokeweight=".5pt">
                      <v:stroke joinstyle="miter"/>
                    </v:shape>
                  </w:pict>
                </mc:Fallback>
              </mc:AlternateContent>
            </w:r>
          </w:p>
          <w:p w14:paraId="542FB82A" w14:textId="77777777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</w:p>
          <w:p w14:paraId="45B90663" w14:textId="77777777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</w:p>
          <w:p w14:paraId="6636E9B7" w14:textId="77777777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</w:p>
          <w:p w14:paraId="63B104F1" w14:textId="77777777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</w:p>
          <w:p w14:paraId="19178E3C" w14:textId="77777777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</w:p>
          <w:p w14:paraId="37B850DD" w14:textId="77777777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  <w:p w14:paraId="3503098C" w14:textId="77777777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(Min. 6</w:t>
            </w:r>
          </w:p>
          <w:p w14:paraId="509222D7" w14:textId="77777777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bCs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Cs/>
                <w:sz w:val="18"/>
                <w:szCs w:val="18"/>
                <w:lang w:val="en-US"/>
              </w:rPr>
              <w:t>Max 12          Marks)</w:t>
            </w:r>
          </w:p>
        </w:tc>
      </w:tr>
      <w:tr w:rsidR="00A61A03" w:rsidRPr="006241B5" w14:paraId="7CB52900" w14:textId="77777777" w:rsidTr="00D019E9">
        <w:trPr>
          <w:trHeight w:val="315"/>
          <w:jc w:val="center"/>
        </w:trPr>
        <w:tc>
          <w:tcPr>
            <w:tcW w:w="704" w:type="dxa"/>
            <w:vAlign w:val="center"/>
          </w:tcPr>
          <w:p w14:paraId="2E9F5814" w14:textId="77777777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sz w:val="18"/>
                <w:szCs w:val="18"/>
                <w:lang w:val="en-US"/>
              </w:rPr>
              <w:t>1.4.2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202CCD6" w14:textId="70B619F1" w:rsidR="00A61A03" w:rsidRPr="006241B5" w:rsidRDefault="00A61A03" w:rsidP="00A61A03">
            <w:pPr>
              <w:spacing w:after="0"/>
              <w:rPr>
                <w:rFonts w:cstheme="minorHAnsi"/>
                <w:sz w:val="18"/>
                <w:szCs w:val="18"/>
              </w:rPr>
            </w:pPr>
            <w:r w:rsidRPr="006241B5">
              <w:rPr>
                <w:color w:val="000000" w:themeColor="text1"/>
                <w:sz w:val="18"/>
                <w:szCs w:val="18"/>
              </w:rPr>
              <w:t>Diploma Holder / Qualified Technical / Supervisory Staff</w:t>
            </w:r>
          </w:p>
        </w:tc>
        <w:tc>
          <w:tcPr>
            <w:tcW w:w="1418" w:type="dxa"/>
            <w:vAlign w:val="center"/>
          </w:tcPr>
          <w:p w14:paraId="3078F1DA" w14:textId="77777777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sz w:val="18"/>
                <w:szCs w:val="18"/>
                <w:lang w:val="en-US"/>
              </w:rPr>
              <w:t>0.006</w:t>
            </w:r>
          </w:p>
        </w:tc>
        <w:tc>
          <w:tcPr>
            <w:tcW w:w="1417" w:type="dxa"/>
            <w:vAlign w:val="center"/>
          </w:tcPr>
          <w:p w14:paraId="2AE3164F" w14:textId="77777777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sz w:val="18"/>
                <w:szCs w:val="18"/>
                <w:lang w:val="en-US"/>
              </w:rPr>
              <w:t>0.006</w:t>
            </w:r>
          </w:p>
        </w:tc>
        <w:tc>
          <w:tcPr>
            <w:tcW w:w="1703" w:type="dxa"/>
            <w:vAlign w:val="center"/>
          </w:tcPr>
          <w:p w14:paraId="64DB8D91" w14:textId="08CD24EE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sz w:val="18"/>
                <w:szCs w:val="18"/>
                <w:lang w:val="en-US"/>
              </w:rPr>
              <w:t>0.018</w:t>
            </w:r>
          </w:p>
        </w:tc>
        <w:tc>
          <w:tcPr>
            <w:tcW w:w="1557" w:type="dxa"/>
            <w:gridSpan w:val="2"/>
            <w:vAlign w:val="center"/>
          </w:tcPr>
          <w:p w14:paraId="55D2EEB5" w14:textId="77777777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sz w:val="18"/>
                <w:szCs w:val="18"/>
                <w:lang w:val="en-US"/>
              </w:rPr>
              <w:t>0.018</w:t>
            </w:r>
          </w:p>
        </w:tc>
        <w:tc>
          <w:tcPr>
            <w:tcW w:w="1701" w:type="dxa"/>
            <w:vAlign w:val="center"/>
          </w:tcPr>
          <w:p w14:paraId="181C7956" w14:textId="77777777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sz w:val="18"/>
                <w:szCs w:val="18"/>
                <w:lang w:val="en-US"/>
              </w:rPr>
              <w:t>0.018</w:t>
            </w:r>
          </w:p>
        </w:tc>
        <w:tc>
          <w:tcPr>
            <w:tcW w:w="1134" w:type="dxa"/>
            <w:vMerge/>
            <w:shd w:val="clear" w:color="auto" w:fill="auto"/>
          </w:tcPr>
          <w:p w14:paraId="17679B15" w14:textId="77777777" w:rsidR="00A61A03" w:rsidRPr="006241B5" w:rsidRDefault="00A61A03" w:rsidP="00A61A03">
            <w:pPr>
              <w:spacing w:after="0"/>
              <w:jc w:val="right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</w:tr>
      <w:tr w:rsidR="00A61A03" w:rsidRPr="006241B5" w14:paraId="3738E17C" w14:textId="77777777" w:rsidTr="00D019E9">
        <w:trPr>
          <w:trHeight w:val="892"/>
          <w:jc w:val="center"/>
        </w:trPr>
        <w:tc>
          <w:tcPr>
            <w:tcW w:w="704" w:type="dxa"/>
            <w:vAlign w:val="center"/>
          </w:tcPr>
          <w:p w14:paraId="4CF2E3EE" w14:textId="77777777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sz w:val="18"/>
                <w:szCs w:val="18"/>
                <w:lang w:val="en-US"/>
              </w:rPr>
              <w:t>1.4.3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D1EEFEA" w14:textId="5CC96757" w:rsidR="00A61A03" w:rsidRPr="006241B5" w:rsidRDefault="00A61A03" w:rsidP="00A61A03">
            <w:pPr>
              <w:spacing w:after="0"/>
              <w:rPr>
                <w:rFonts w:cstheme="minorHAnsi"/>
                <w:sz w:val="18"/>
                <w:szCs w:val="18"/>
              </w:rPr>
            </w:pPr>
            <w:r w:rsidRPr="006241B5">
              <w:rPr>
                <w:color w:val="000000" w:themeColor="text1"/>
                <w:sz w:val="18"/>
                <w:szCs w:val="18"/>
              </w:rPr>
              <w:t>Non-Qualified Technical / Supervisory Staff</w:t>
            </w:r>
          </w:p>
        </w:tc>
        <w:tc>
          <w:tcPr>
            <w:tcW w:w="1418" w:type="dxa"/>
            <w:vAlign w:val="center"/>
          </w:tcPr>
          <w:p w14:paraId="46E69E4D" w14:textId="77777777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sz w:val="18"/>
                <w:szCs w:val="18"/>
                <w:lang w:val="en-US"/>
              </w:rPr>
              <w:t>0.0045</w:t>
            </w:r>
          </w:p>
        </w:tc>
        <w:tc>
          <w:tcPr>
            <w:tcW w:w="1417" w:type="dxa"/>
            <w:vAlign w:val="center"/>
          </w:tcPr>
          <w:p w14:paraId="1853D5F4" w14:textId="77777777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sz w:val="18"/>
                <w:szCs w:val="18"/>
                <w:lang w:val="en-US"/>
              </w:rPr>
              <w:t>0.0045</w:t>
            </w:r>
          </w:p>
        </w:tc>
        <w:tc>
          <w:tcPr>
            <w:tcW w:w="1703" w:type="dxa"/>
            <w:vAlign w:val="center"/>
          </w:tcPr>
          <w:p w14:paraId="6343AD48" w14:textId="61080370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sz w:val="18"/>
                <w:szCs w:val="18"/>
                <w:lang w:val="en-US"/>
              </w:rPr>
              <w:t>0.015</w:t>
            </w:r>
          </w:p>
        </w:tc>
        <w:tc>
          <w:tcPr>
            <w:tcW w:w="1557" w:type="dxa"/>
            <w:gridSpan w:val="2"/>
            <w:vAlign w:val="center"/>
          </w:tcPr>
          <w:p w14:paraId="365B937A" w14:textId="77777777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sz w:val="18"/>
                <w:szCs w:val="18"/>
                <w:lang w:val="en-US"/>
              </w:rPr>
              <w:t>0.015</w:t>
            </w:r>
          </w:p>
        </w:tc>
        <w:tc>
          <w:tcPr>
            <w:tcW w:w="1701" w:type="dxa"/>
            <w:vAlign w:val="center"/>
          </w:tcPr>
          <w:p w14:paraId="72356D82" w14:textId="77777777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sz w:val="18"/>
                <w:szCs w:val="18"/>
                <w:lang w:val="en-US"/>
              </w:rPr>
              <w:t>0.015</w:t>
            </w:r>
          </w:p>
        </w:tc>
        <w:tc>
          <w:tcPr>
            <w:tcW w:w="1134" w:type="dxa"/>
            <w:vMerge/>
            <w:shd w:val="clear" w:color="auto" w:fill="auto"/>
          </w:tcPr>
          <w:p w14:paraId="06B70B4B" w14:textId="77777777" w:rsidR="00A61A03" w:rsidRPr="006241B5" w:rsidRDefault="00A61A03" w:rsidP="00A61A03">
            <w:pPr>
              <w:spacing w:after="0"/>
              <w:jc w:val="right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</w:tr>
      <w:tr w:rsidR="00A61A03" w:rsidRPr="006241B5" w14:paraId="0D1BC172" w14:textId="77777777" w:rsidTr="00613D5F">
        <w:trPr>
          <w:trHeight w:val="524"/>
          <w:jc w:val="center"/>
        </w:trPr>
        <w:tc>
          <w:tcPr>
            <w:tcW w:w="704" w:type="dxa"/>
            <w:vAlign w:val="center"/>
          </w:tcPr>
          <w:p w14:paraId="1C2F3674" w14:textId="77777777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sz w:val="18"/>
                <w:szCs w:val="18"/>
                <w:lang w:val="en-US"/>
              </w:rPr>
              <w:t>1.4.4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A48C2E7" w14:textId="33A5AC13" w:rsidR="00A61A03" w:rsidRPr="006241B5" w:rsidRDefault="00A61A03" w:rsidP="00A61A03">
            <w:pPr>
              <w:spacing w:after="0"/>
              <w:rPr>
                <w:rFonts w:cstheme="minorHAnsi"/>
                <w:sz w:val="18"/>
                <w:szCs w:val="18"/>
              </w:rPr>
            </w:pPr>
            <w:r w:rsidRPr="006241B5">
              <w:rPr>
                <w:color w:val="000000" w:themeColor="text1"/>
                <w:sz w:val="18"/>
                <w:szCs w:val="18"/>
              </w:rPr>
              <w:t>Administrative Staff</w:t>
            </w:r>
          </w:p>
        </w:tc>
        <w:tc>
          <w:tcPr>
            <w:tcW w:w="1418" w:type="dxa"/>
            <w:vAlign w:val="center"/>
          </w:tcPr>
          <w:p w14:paraId="3469EBB0" w14:textId="77777777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sz w:val="18"/>
                <w:szCs w:val="18"/>
                <w:lang w:val="en-US"/>
              </w:rPr>
              <w:t>0.0045</w:t>
            </w:r>
          </w:p>
        </w:tc>
        <w:tc>
          <w:tcPr>
            <w:tcW w:w="1417" w:type="dxa"/>
            <w:vAlign w:val="center"/>
          </w:tcPr>
          <w:p w14:paraId="5E839B9F" w14:textId="77777777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sz w:val="18"/>
                <w:szCs w:val="18"/>
                <w:lang w:val="en-US"/>
              </w:rPr>
              <w:t>0.0045</w:t>
            </w:r>
          </w:p>
        </w:tc>
        <w:tc>
          <w:tcPr>
            <w:tcW w:w="1703" w:type="dxa"/>
            <w:vAlign w:val="center"/>
          </w:tcPr>
          <w:p w14:paraId="79F6170C" w14:textId="32FC1000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sz w:val="18"/>
                <w:szCs w:val="18"/>
                <w:lang w:val="en-US"/>
              </w:rPr>
              <w:t>0.012</w:t>
            </w:r>
          </w:p>
        </w:tc>
        <w:tc>
          <w:tcPr>
            <w:tcW w:w="1557" w:type="dxa"/>
            <w:gridSpan w:val="2"/>
            <w:vAlign w:val="center"/>
          </w:tcPr>
          <w:p w14:paraId="70DF23F6" w14:textId="77777777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sz w:val="18"/>
                <w:szCs w:val="18"/>
                <w:lang w:val="en-US"/>
              </w:rPr>
              <w:t>0.012</w:t>
            </w:r>
          </w:p>
        </w:tc>
        <w:tc>
          <w:tcPr>
            <w:tcW w:w="1701" w:type="dxa"/>
            <w:vAlign w:val="center"/>
          </w:tcPr>
          <w:p w14:paraId="3B739744" w14:textId="77777777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sz w:val="18"/>
                <w:szCs w:val="18"/>
                <w:lang w:val="en-US"/>
              </w:rPr>
              <w:t>0.012</w:t>
            </w:r>
          </w:p>
        </w:tc>
        <w:tc>
          <w:tcPr>
            <w:tcW w:w="1134" w:type="dxa"/>
            <w:vMerge/>
            <w:shd w:val="clear" w:color="auto" w:fill="auto"/>
          </w:tcPr>
          <w:p w14:paraId="5C7EF221" w14:textId="77777777" w:rsidR="00A61A03" w:rsidRPr="006241B5" w:rsidRDefault="00A61A03" w:rsidP="00A61A03">
            <w:pPr>
              <w:spacing w:after="0"/>
              <w:jc w:val="right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</w:tr>
      <w:tr w:rsidR="00A61A03" w:rsidRPr="006241B5" w14:paraId="603DC750" w14:textId="77777777" w:rsidTr="00D019E9">
        <w:trPr>
          <w:trHeight w:val="315"/>
          <w:jc w:val="center"/>
        </w:trPr>
        <w:tc>
          <w:tcPr>
            <w:tcW w:w="704" w:type="dxa"/>
            <w:vAlign w:val="center"/>
          </w:tcPr>
          <w:p w14:paraId="7CD8E3A3" w14:textId="77777777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sz w:val="18"/>
                <w:szCs w:val="18"/>
                <w:lang w:val="en-US"/>
              </w:rPr>
              <w:t>1.4.5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7A1F162" w14:textId="712E90AC" w:rsidR="00A61A03" w:rsidRPr="006241B5" w:rsidRDefault="00A61A03" w:rsidP="00A61A03">
            <w:pPr>
              <w:spacing w:after="0"/>
              <w:rPr>
                <w:rFonts w:cstheme="minorHAnsi"/>
                <w:sz w:val="18"/>
                <w:szCs w:val="18"/>
              </w:rPr>
            </w:pPr>
            <w:r w:rsidRPr="006241B5">
              <w:rPr>
                <w:color w:val="000000" w:themeColor="text1"/>
                <w:sz w:val="18"/>
                <w:szCs w:val="18"/>
              </w:rPr>
              <w:t>Occupational Safety &amp; Health Officers</w:t>
            </w:r>
          </w:p>
        </w:tc>
        <w:tc>
          <w:tcPr>
            <w:tcW w:w="1418" w:type="dxa"/>
            <w:vAlign w:val="center"/>
          </w:tcPr>
          <w:p w14:paraId="0AB5F82C" w14:textId="77777777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sz w:val="18"/>
                <w:szCs w:val="18"/>
                <w:lang w:val="en-US"/>
              </w:rPr>
              <w:t>0.0045</w:t>
            </w:r>
          </w:p>
        </w:tc>
        <w:tc>
          <w:tcPr>
            <w:tcW w:w="1417" w:type="dxa"/>
            <w:vAlign w:val="center"/>
          </w:tcPr>
          <w:p w14:paraId="01FE72F9" w14:textId="77777777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sz w:val="18"/>
                <w:szCs w:val="18"/>
                <w:lang w:val="en-US"/>
              </w:rPr>
              <w:t>0.0045</w:t>
            </w:r>
          </w:p>
        </w:tc>
        <w:tc>
          <w:tcPr>
            <w:tcW w:w="1703" w:type="dxa"/>
            <w:vAlign w:val="center"/>
          </w:tcPr>
          <w:p w14:paraId="198D7CC5" w14:textId="62963F04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sz w:val="18"/>
                <w:szCs w:val="18"/>
                <w:lang w:val="en-US"/>
              </w:rPr>
              <w:t>0.009</w:t>
            </w:r>
          </w:p>
        </w:tc>
        <w:tc>
          <w:tcPr>
            <w:tcW w:w="1557" w:type="dxa"/>
            <w:gridSpan w:val="2"/>
            <w:vAlign w:val="center"/>
          </w:tcPr>
          <w:p w14:paraId="63F861E4" w14:textId="77777777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sz w:val="18"/>
                <w:szCs w:val="18"/>
                <w:lang w:val="en-US"/>
              </w:rPr>
              <w:t>0.009</w:t>
            </w:r>
          </w:p>
        </w:tc>
        <w:tc>
          <w:tcPr>
            <w:tcW w:w="1701" w:type="dxa"/>
            <w:vAlign w:val="center"/>
          </w:tcPr>
          <w:p w14:paraId="4AD04DE1" w14:textId="77777777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sz w:val="18"/>
                <w:szCs w:val="18"/>
                <w:lang w:val="en-US"/>
              </w:rPr>
              <w:t>0.009</w:t>
            </w:r>
          </w:p>
        </w:tc>
        <w:tc>
          <w:tcPr>
            <w:tcW w:w="1134" w:type="dxa"/>
            <w:vMerge/>
            <w:shd w:val="clear" w:color="auto" w:fill="auto"/>
          </w:tcPr>
          <w:p w14:paraId="344899B7" w14:textId="77777777" w:rsidR="00A61A03" w:rsidRPr="006241B5" w:rsidRDefault="00A61A03" w:rsidP="00A61A03">
            <w:pPr>
              <w:spacing w:after="0"/>
              <w:jc w:val="right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</w:tr>
      <w:tr w:rsidR="00A61A03" w:rsidRPr="006241B5" w14:paraId="2F9F28FC" w14:textId="77777777" w:rsidTr="00D019E9">
        <w:trPr>
          <w:trHeight w:val="315"/>
          <w:jc w:val="center"/>
        </w:trPr>
        <w:tc>
          <w:tcPr>
            <w:tcW w:w="704" w:type="dxa"/>
            <w:vAlign w:val="center"/>
          </w:tcPr>
          <w:p w14:paraId="3D142CFE" w14:textId="77777777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sz w:val="18"/>
                <w:szCs w:val="18"/>
                <w:lang w:val="en-US"/>
              </w:rPr>
              <w:t>1.4.6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A0ED973" w14:textId="669A3A07" w:rsidR="00A61A03" w:rsidRPr="006241B5" w:rsidRDefault="00A61A03" w:rsidP="00A61A03">
            <w:pPr>
              <w:spacing w:after="0"/>
              <w:rPr>
                <w:rFonts w:cstheme="minorHAnsi"/>
                <w:sz w:val="18"/>
                <w:szCs w:val="18"/>
              </w:rPr>
            </w:pPr>
            <w:r w:rsidRPr="006241B5">
              <w:rPr>
                <w:color w:val="000000" w:themeColor="text1"/>
                <w:sz w:val="18"/>
                <w:szCs w:val="18"/>
              </w:rPr>
              <w:t>Competent Person - Scaffolding Supervision</w:t>
            </w:r>
          </w:p>
        </w:tc>
        <w:tc>
          <w:tcPr>
            <w:tcW w:w="1418" w:type="dxa"/>
            <w:vAlign w:val="center"/>
          </w:tcPr>
          <w:p w14:paraId="36B8EE10" w14:textId="77777777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sz w:val="18"/>
                <w:szCs w:val="18"/>
                <w:lang w:val="en-US"/>
              </w:rPr>
              <w:t>0.0045</w:t>
            </w:r>
          </w:p>
        </w:tc>
        <w:tc>
          <w:tcPr>
            <w:tcW w:w="1417" w:type="dxa"/>
            <w:vAlign w:val="center"/>
          </w:tcPr>
          <w:p w14:paraId="6F91BB1E" w14:textId="77777777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sz w:val="18"/>
                <w:szCs w:val="18"/>
                <w:lang w:val="en-US"/>
              </w:rPr>
              <w:t>0.0045</w:t>
            </w:r>
          </w:p>
        </w:tc>
        <w:tc>
          <w:tcPr>
            <w:tcW w:w="1703" w:type="dxa"/>
            <w:vAlign w:val="center"/>
          </w:tcPr>
          <w:p w14:paraId="44C46FE6" w14:textId="43DAA92B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sz w:val="18"/>
                <w:szCs w:val="18"/>
                <w:lang w:val="en-US"/>
              </w:rPr>
              <w:t>N/A</w:t>
            </w:r>
          </w:p>
        </w:tc>
        <w:tc>
          <w:tcPr>
            <w:tcW w:w="1557" w:type="dxa"/>
            <w:gridSpan w:val="2"/>
            <w:vAlign w:val="center"/>
          </w:tcPr>
          <w:p w14:paraId="3F05AA17" w14:textId="77777777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sz w:val="18"/>
                <w:szCs w:val="18"/>
                <w:lang w:val="en-US"/>
              </w:rPr>
              <w:t>N/A</w:t>
            </w:r>
          </w:p>
        </w:tc>
        <w:tc>
          <w:tcPr>
            <w:tcW w:w="1701" w:type="dxa"/>
            <w:vAlign w:val="center"/>
          </w:tcPr>
          <w:p w14:paraId="575AFE89" w14:textId="77777777" w:rsidR="00A61A03" w:rsidRPr="006241B5" w:rsidRDefault="00A61A03" w:rsidP="00A61A0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sz w:val="18"/>
                <w:szCs w:val="18"/>
                <w:lang w:val="en-US"/>
              </w:rPr>
              <w:t>N/A</w:t>
            </w:r>
          </w:p>
        </w:tc>
        <w:tc>
          <w:tcPr>
            <w:tcW w:w="1134" w:type="dxa"/>
            <w:vMerge/>
            <w:shd w:val="clear" w:color="auto" w:fill="auto"/>
          </w:tcPr>
          <w:p w14:paraId="58E3A0DD" w14:textId="77777777" w:rsidR="00A61A03" w:rsidRPr="006241B5" w:rsidRDefault="00A61A03" w:rsidP="00A61A03">
            <w:pPr>
              <w:spacing w:after="0"/>
              <w:jc w:val="right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</w:tr>
      <w:tr w:rsidR="00996FD1" w:rsidRPr="006241B5" w14:paraId="4BD34633" w14:textId="77777777" w:rsidTr="003B5E66">
        <w:trPr>
          <w:trHeight w:val="403"/>
          <w:jc w:val="center"/>
        </w:trPr>
        <w:tc>
          <w:tcPr>
            <w:tcW w:w="704" w:type="dxa"/>
            <w:vAlign w:val="center"/>
          </w:tcPr>
          <w:p w14:paraId="07F41834" w14:textId="77777777" w:rsidR="00996FD1" w:rsidRPr="006241B5" w:rsidRDefault="00996FD1" w:rsidP="008242D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  <w:tc>
          <w:tcPr>
            <w:tcW w:w="9497" w:type="dxa"/>
            <w:gridSpan w:val="7"/>
            <w:shd w:val="clear" w:color="auto" w:fill="auto"/>
            <w:vAlign w:val="center"/>
          </w:tcPr>
          <w:p w14:paraId="3A512F66" w14:textId="77777777" w:rsidR="00996FD1" w:rsidRPr="006241B5" w:rsidRDefault="00996FD1" w:rsidP="008242D0">
            <w:pPr>
              <w:spacing w:after="0"/>
              <w:jc w:val="right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Min. Marks Required</w:t>
            </w:r>
          </w:p>
          <w:p w14:paraId="579431D9" w14:textId="77777777" w:rsidR="00996FD1" w:rsidRPr="006241B5" w:rsidRDefault="00996FD1" w:rsidP="008242D0">
            <w:pPr>
              <w:spacing w:after="0"/>
              <w:jc w:val="right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Max. Mark Achievable</w:t>
            </w:r>
          </w:p>
        </w:tc>
        <w:tc>
          <w:tcPr>
            <w:tcW w:w="1134" w:type="dxa"/>
            <w:shd w:val="clear" w:color="auto" w:fill="auto"/>
          </w:tcPr>
          <w:p w14:paraId="6B492AD8" w14:textId="77777777" w:rsidR="00996FD1" w:rsidRPr="006241B5" w:rsidRDefault="00996FD1" w:rsidP="008242D0">
            <w:pPr>
              <w:spacing w:after="0"/>
              <w:jc w:val="right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28</w:t>
            </w:r>
          </w:p>
          <w:p w14:paraId="70FD9893" w14:textId="77777777" w:rsidR="00996FD1" w:rsidRPr="006241B5" w:rsidRDefault="00996FD1" w:rsidP="008242D0">
            <w:pPr>
              <w:spacing w:after="0"/>
              <w:jc w:val="right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54</w:t>
            </w:r>
          </w:p>
        </w:tc>
      </w:tr>
    </w:tbl>
    <w:p w14:paraId="0338E3AE" w14:textId="77777777" w:rsidR="00996FD1" w:rsidRDefault="00996FD1" w:rsidP="00996FD1">
      <w:pPr>
        <w:pStyle w:val="ListParagraph"/>
        <w:jc w:val="center"/>
        <w:rPr>
          <w:rFonts w:ascii="Bookman Old Style" w:hAnsi="Bookman Old Style"/>
          <w:b/>
          <w:u w:val="single"/>
        </w:rPr>
      </w:pPr>
    </w:p>
    <w:p w14:paraId="388332D3" w14:textId="7F8F5088" w:rsidR="00996FD1" w:rsidRDefault="00996FD1" w:rsidP="00996FD1">
      <w:pPr>
        <w:pStyle w:val="ListParagraph"/>
        <w:jc w:val="center"/>
        <w:rPr>
          <w:rFonts w:ascii="Bookman Old Style" w:hAnsi="Bookman Old Style"/>
          <w:b/>
          <w:u w:val="single"/>
        </w:rPr>
      </w:pPr>
    </w:p>
    <w:p w14:paraId="381174B8" w14:textId="10B78A18" w:rsidR="003B5E66" w:rsidRDefault="003B5E66" w:rsidP="00996FD1">
      <w:pPr>
        <w:pStyle w:val="ListParagraph"/>
        <w:jc w:val="center"/>
        <w:rPr>
          <w:rFonts w:ascii="Bookman Old Style" w:hAnsi="Bookman Old Style"/>
          <w:b/>
          <w:u w:val="single"/>
        </w:rPr>
      </w:pPr>
    </w:p>
    <w:p w14:paraId="1C418D5E" w14:textId="38FEA7E7" w:rsidR="00996FD1" w:rsidRDefault="00996FD1" w:rsidP="00996FD1">
      <w:pPr>
        <w:pStyle w:val="ListParagraph"/>
        <w:jc w:val="center"/>
        <w:rPr>
          <w:rFonts w:ascii="Bookman Old Style" w:hAnsi="Bookman Old Style"/>
          <w:b/>
        </w:rPr>
      </w:pPr>
    </w:p>
    <w:p w14:paraId="12585660" w14:textId="77777777" w:rsidR="006E5905" w:rsidRPr="006E5905" w:rsidRDefault="006E5905" w:rsidP="0015634C">
      <w:pPr>
        <w:pStyle w:val="ListParagraph"/>
        <w:jc w:val="center"/>
        <w:rPr>
          <w:rFonts w:cstheme="minorHAnsi"/>
          <w:b/>
          <w:sz w:val="28"/>
          <w:szCs w:val="28"/>
          <w:u w:val="single"/>
        </w:rPr>
      </w:pPr>
      <w:r w:rsidRPr="006E5905">
        <w:rPr>
          <w:rFonts w:cstheme="minorHAnsi"/>
          <w:b/>
          <w:sz w:val="28"/>
          <w:szCs w:val="28"/>
          <w:u w:val="single"/>
        </w:rPr>
        <w:t>Criteria for First Time/Lapsed Registration of Contractors</w:t>
      </w:r>
    </w:p>
    <w:p w14:paraId="61F655FF" w14:textId="77777777" w:rsidR="006E5905" w:rsidRPr="006E5905" w:rsidRDefault="006E5905" w:rsidP="006E5905">
      <w:pPr>
        <w:pStyle w:val="ListParagraph"/>
        <w:jc w:val="center"/>
        <w:rPr>
          <w:rFonts w:cstheme="minorHAnsi"/>
          <w:b/>
          <w:sz w:val="24"/>
          <w:szCs w:val="24"/>
          <w:u w:val="single"/>
        </w:rPr>
      </w:pPr>
      <w:r w:rsidRPr="006E5905">
        <w:rPr>
          <w:rFonts w:cstheme="minorHAnsi"/>
          <w:b/>
          <w:color w:val="FF0000"/>
          <w:sz w:val="24"/>
          <w:szCs w:val="24"/>
          <w:u w:val="single"/>
        </w:rPr>
        <w:t>Grade A+ (No Limit)</w:t>
      </w:r>
    </w:p>
    <w:tbl>
      <w:tblPr>
        <w:tblW w:w="10627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7"/>
        <w:gridCol w:w="1818"/>
        <w:gridCol w:w="1418"/>
        <w:gridCol w:w="1417"/>
        <w:gridCol w:w="1423"/>
        <w:gridCol w:w="1417"/>
        <w:gridCol w:w="1418"/>
        <w:gridCol w:w="1129"/>
      </w:tblGrid>
      <w:tr w:rsidR="00996FD1" w:rsidRPr="00FF42B3" w14:paraId="537ED745" w14:textId="77777777" w:rsidTr="00FD4538">
        <w:trPr>
          <w:trHeight w:val="252"/>
          <w:jc w:val="center"/>
        </w:trPr>
        <w:tc>
          <w:tcPr>
            <w:tcW w:w="587" w:type="dxa"/>
            <w:vMerge w:val="restart"/>
            <w:shd w:val="clear" w:color="auto" w:fill="DEEAF6" w:themeFill="accent1" w:themeFillTint="33"/>
            <w:vAlign w:val="center"/>
          </w:tcPr>
          <w:p w14:paraId="3637FAEF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SN</w:t>
            </w:r>
          </w:p>
        </w:tc>
        <w:tc>
          <w:tcPr>
            <w:tcW w:w="1818" w:type="dxa"/>
            <w:vMerge w:val="restart"/>
            <w:shd w:val="clear" w:color="auto" w:fill="DEEAF6" w:themeFill="accent1" w:themeFillTint="33"/>
            <w:vAlign w:val="center"/>
          </w:tcPr>
          <w:p w14:paraId="1CA27B51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Criteria</w:t>
            </w:r>
          </w:p>
        </w:tc>
        <w:tc>
          <w:tcPr>
            <w:tcW w:w="7093" w:type="dxa"/>
            <w:gridSpan w:val="5"/>
            <w:shd w:val="clear" w:color="auto" w:fill="DEEAF6" w:themeFill="accent1" w:themeFillTint="33"/>
            <w:vAlign w:val="center"/>
          </w:tcPr>
          <w:p w14:paraId="206199C3" w14:textId="5D041860" w:rsidR="00996FD1" w:rsidRPr="00FF42B3" w:rsidRDefault="003B5E66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color w:val="002060"/>
                <w:sz w:val="18"/>
                <w:szCs w:val="18"/>
                <w:lang w:val="en-US"/>
              </w:rPr>
              <w:t xml:space="preserve">Minimum </w:t>
            </w:r>
            <w:r w:rsidR="00996FD1" w:rsidRPr="00FF42B3">
              <w:rPr>
                <w:rFonts w:eastAsia="Calibri" w:cstheme="minorHAnsi"/>
                <w:b/>
                <w:color w:val="002060"/>
                <w:sz w:val="18"/>
                <w:szCs w:val="18"/>
                <w:lang w:val="en-US"/>
              </w:rPr>
              <w:t xml:space="preserve">Other </w:t>
            </w:r>
            <w:r w:rsidRPr="00FF42B3">
              <w:rPr>
                <w:rFonts w:eastAsia="Calibri" w:cstheme="minorHAnsi"/>
                <w:b/>
                <w:color w:val="002060"/>
                <w:sz w:val="18"/>
                <w:szCs w:val="18"/>
                <w:lang w:val="en-US"/>
              </w:rPr>
              <w:t>Requirements</w:t>
            </w:r>
          </w:p>
        </w:tc>
        <w:tc>
          <w:tcPr>
            <w:tcW w:w="1129" w:type="dxa"/>
            <w:vMerge w:val="restart"/>
            <w:shd w:val="clear" w:color="auto" w:fill="DEEAF6" w:themeFill="accent1" w:themeFillTint="33"/>
            <w:vAlign w:val="center"/>
          </w:tcPr>
          <w:p w14:paraId="5B547E51" w14:textId="77777777" w:rsidR="00996FD1" w:rsidRPr="00FF42B3" w:rsidRDefault="0017749B" w:rsidP="0017749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br/>
              <w:t>Required Marks</w:t>
            </w:r>
          </w:p>
        </w:tc>
      </w:tr>
      <w:tr w:rsidR="006F589D" w:rsidRPr="00FF42B3" w14:paraId="0B009619" w14:textId="77777777" w:rsidTr="00FD4538">
        <w:trPr>
          <w:trHeight w:val="538"/>
          <w:jc w:val="center"/>
        </w:trPr>
        <w:tc>
          <w:tcPr>
            <w:tcW w:w="587" w:type="dxa"/>
            <w:vMerge/>
            <w:shd w:val="clear" w:color="auto" w:fill="DEEAF6" w:themeFill="accent1" w:themeFillTint="33"/>
            <w:vAlign w:val="center"/>
          </w:tcPr>
          <w:p w14:paraId="441556D8" w14:textId="77777777" w:rsidR="006F589D" w:rsidRPr="00FF42B3" w:rsidRDefault="006F589D" w:rsidP="006F589D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818" w:type="dxa"/>
            <w:vMerge/>
            <w:shd w:val="clear" w:color="auto" w:fill="DEEAF6" w:themeFill="accent1" w:themeFillTint="33"/>
            <w:vAlign w:val="center"/>
          </w:tcPr>
          <w:p w14:paraId="01B18213" w14:textId="77777777" w:rsidR="006F589D" w:rsidRPr="00FF42B3" w:rsidRDefault="006F589D" w:rsidP="006F589D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11D7D212" w14:textId="77777777" w:rsidR="006F589D" w:rsidRPr="00FF42B3" w:rsidRDefault="006F589D" w:rsidP="006F589D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Building Construction 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14:paraId="1FA2B4BD" w14:textId="77777777" w:rsidR="006F589D" w:rsidRPr="00FF42B3" w:rsidRDefault="006F589D" w:rsidP="006F589D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Civil Engineering Construction Works</w:t>
            </w:r>
          </w:p>
        </w:tc>
        <w:tc>
          <w:tcPr>
            <w:tcW w:w="1423" w:type="dxa"/>
            <w:shd w:val="clear" w:color="auto" w:fill="DEEAF6" w:themeFill="accent1" w:themeFillTint="33"/>
            <w:vAlign w:val="center"/>
          </w:tcPr>
          <w:p w14:paraId="3FFC89FB" w14:textId="77777777" w:rsidR="006F589D" w:rsidRPr="00FF42B3" w:rsidRDefault="006F589D" w:rsidP="006F589D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MEP 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14:paraId="56463B6C" w14:textId="77777777" w:rsidR="006F589D" w:rsidRPr="00FF42B3" w:rsidRDefault="006F589D" w:rsidP="006F589D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MEP (Mechanical Works only)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5F6284E2" w14:textId="77777777" w:rsidR="006F589D" w:rsidRPr="00FF42B3" w:rsidRDefault="006F589D" w:rsidP="006F589D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MEP</w:t>
            </w: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br/>
              <w:t>(Electrical Works only)</w:t>
            </w:r>
          </w:p>
        </w:tc>
        <w:tc>
          <w:tcPr>
            <w:tcW w:w="1129" w:type="dxa"/>
            <w:vMerge/>
            <w:shd w:val="clear" w:color="auto" w:fill="DEEAF6" w:themeFill="accent1" w:themeFillTint="33"/>
            <w:vAlign w:val="center"/>
          </w:tcPr>
          <w:p w14:paraId="6190CC75" w14:textId="77777777" w:rsidR="006F589D" w:rsidRPr="00FF42B3" w:rsidRDefault="006F589D" w:rsidP="006F589D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</w:tr>
      <w:tr w:rsidR="00996FD1" w:rsidRPr="00FF42B3" w14:paraId="0754785A" w14:textId="77777777" w:rsidTr="00FD4538">
        <w:trPr>
          <w:trHeight w:val="557"/>
          <w:jc w:val="center"/>
        </w:trPr>
        <w:tc>
          <w:tcPr>
            <w:tcW w:w="587" w:type="dxa"/>
            <w:vMerge w:val="restart"/>
            <w:vAlign w:val="center"/>
          </w:tcPr>
          <w:p w14:paraId="308AFEA5" w14:textId="77663441" w:rsidR="00996FD1" w:rsidRPr="00FF42B3" w:rsidRDefault="00A2421A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1.5</w:t>
            </w:r>
          </w:p>
        </w:tc>
        <w:tc>
          <w:tcPr>
            <w:tcW w:w="1818" w:type="dxa"/>
            <w:vMerge w:val="restart"/>
            <w:shd w:val="clear" w:color="auto" w:fill="auto"/>
            <w:vAlign w:val="center"/>
          </w:tcPr>
          <w:p w14:paraId="5F57D74E" w14:textId="4E346FAD" w:rsidR="00996FD1" w:rsidRPr="00FF42B3" w:rsidRDefault="009C02F3" w:rsidP="008242D0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N</w:t>
            </w:r>
            <w:r w:rsidR="004F7433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umber of </w:t>
            </w:r>
            <w:r w:rsidR="00996FD1"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Skilled/        Unskilled Personnel</w:t>
            </w:r>
          </w:p>
        </w:tc>
        <w:tc>
          <w:tcPr>
            <w:tcW w:w="1418" w:type="dxa"/>
            <w:vAlign w:val="center"/>
          </w:tcPr>
          <w:p w14:paraId="47EBC398" w14:textId="277E51A4" w:rsidR="00996FD1" w:rsidRPr="00FF42B3" w:rsidRDefault="004F7433" w:rsidP="008242D0">
            <w:pPr>
              <w:spacing w:after="0"/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300</w:t>
            </w:r>
          </w:p>
        </w:tc>
        <w:tc>
          <w:tcPr>
            <w:tcW w:w="1417" w:type="dxa"/>
            <w:vAlign w:val="center"/>
          </w:tcPr>
          <w:p w14:paraId="3ABB8C84" w14:textId="37CF7CBA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 xml:space="preserve">300 </w:t>
            </w:r>
          </w:p>
        </w:tc>
        <w:tc>
          <w:tcPr>
            <w:tcW w:w="1423" w:type="dxa"/>
            <w:vAlign w:val="center"/>
          </w:tcPr>
          <w:p w14:paraId="480A65D1" w14:textId="06A5E7CF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 xml:space="preserve">150 </w:t>
            </w:r>
          </w:p>
        </w:tc>
        <w:tc>
          <w:tcPr>
            <w:tcW w:w="1417" w:type="dxa"/>
            <w:vAlign w:val="center"/>
          </w:tcPr>
          <w:p w14:paraId="51F0CFCD" w14:textId="02544A79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 xml:space="preserve">150 </w:t>
            </w:r>
          </w:p>
        </w:tc>
        <w:tc>
          <w:tcPr>
            <w:tcW w:w="1418" w:type="dxa"/>
            <w:vAlign w:val="center"/>
          </w:tcPr>
          <w:p w14:paraId="1E60D340" w14:textId="4FFDD522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 xml:space="preserve">150 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039507AF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Min. 5</w:t>
            </w:r>
          </w:p>
        </w:tc>
      </w:tr>
      <w:tr w:rsidR="00996FD1" w:rsidRPr="00FF42B3" w14:paraId="16FB7D55" w14:textId="77777777" w:rsidTr="00F54F3E">
        <w:trPr>
          <w:trHeight w:val="448"/>
          <w:jc w:val="center"/>
        </w:trPr>
        <w:tc>
          <w:tcPr>
            <w:tcW w:w="587" w:type="dxa"/>
            <w:vMerge/>
            <w:vAlign w:val="center"/>
          </w:tcPr>
          <w:p w14:paraId="4E99DBE0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818" w:type="dxa"/>
            <w:vMerge/>
            <w:shd w:val="clear" w:color="auto" w:fill="auto"/>
            <w:vAlign w:val="center"/>
          </w:tcPr>
          <w:p w14:paraId="7F950FA4" w14:textId="77777777" w:rsidR="00996FD1" w:rsidRPr="00FF42B3" w:rsidRDefault="00996FD1" w:rsidP="008242D0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1485FCAB" w14:textId="340ED35E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 xml:space="preserve">600 </w:t>
            </w:r>
          </w:p>
        </w:tc>
        <w:tc>
          <w:tcPr>
            <w:tcW w:w="1417" w:type="dxa"/>
            <w:vAlign w:val="center"/>
          </w:tcPr>
          <w:p w14:paraId="733AE9C9" w14:textId="2DF0B6EA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 xml:space="preserve"> 600 </w:t>
            </w:r>
          </w:p>
        </w:tc>
        <w:tc>
          <w:tcPr>
            <w:tcW w:w="1423" w:type="dxa"/>
            <w:vAlign w:val="center"/>
          </w:tcPr>
          <w:p w14:paraId="3627B0AB" w14:textId="25BA978A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 xml:space="preserve">300 </w:t>
            </w:r>
          </w:p>
        </w:tc>
        <w:tc>
          <w:tcPr>
            <w:tcW w:w="1417" w:type="dxa"/>
            <w:vAlign w:val="center"/>
          </w:tcPr>
          <w:p w14:paraId="2BB15249" w14:textId="76B9C66A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300</w:t>
            </w:r>
          </w:p>
        </w:tc>
        <w:tc>
          <w:tcPr>
            <w:tcW w:w="1418" w:type="dxa"/>
            <w:vAlign w:val="center"/>
          </w:tcPr>
          <w:p w14:paraId="4CAE7CE8" w14:textId="57E6573C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 xml:space="preserve">300 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5CFAA792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Max. 10</w:t>
            </w:r>
          </w:p>
        </w:tc>
      </w:tr>
      <w:tr w:rsidR="00996FD1" w:rsidRPr="00FF42B3" w14:paraId="6584AC57" w14:textId="77777777" w:rsidTr="00FD4538">
        <w:trPr>
          <w:trHeight w:val="560"/>
          <w:jc w:val="center"/>
        </w:trPr>
        <w:tc>
          <w:tcPr>
            <w:tcW w:w="587" w:type="dxa"/>
            <w:vMerge w:val="restart"/>
            <w:vAlign w:val="center"/>
          </w:tcPr>
          <w:p w14:paraId="4903F1EE" w14:textId="60FB7112" w:rsidR="00996FD1" w:rsidRPr="00FF42B3" w:rsidRDefault="00A2421A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1.6</w:t>
            </w:r>
          </w:p>
        </w:tc>
        <w:tc>
          <w:tcPr>
            <w:tcW w:w="1818" w:type="dxa"/>
            <w:vMerge w:val="restart"/>
            <w:shd w:val="clear" w:color="auto" w:fill="auto"/>
            <w:vAlign w:val="center"/>
          </w:tcPr>
          <w:p w14:paraId="37651F50" w14:textId="70B7BB1D" w:rsidR="00996FD1" w:rsidRPr="00FF42B3" w:rsidRDefault="00996FD1" w:rsidP="008242D0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Replacement Value of Constructional Assets Owned</w:t>
            </w:r>
            <w:r w:rsidR="004F469F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 (MUR)</w:t>
            </w:r>
          </w:p>
        </w:tc>
        <w:tc>
          <w:tcPr>
            <w:tcW w:w="1418" w:type="dxa"/>
            <w:vAlign w:val="center"/>
          </w:tcPr>
          <w:p w14:paraId="3D6F1076" w14:textId="464447F1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125 million</w:t>
            </w:r>
          </w:p>
        </w:tc>
        <w:tc>
          <w:tcPr>
            <w:tcW w:w="1417" w:type="dxa"/>
            <w:vAlign w:val="center"/>
          </w:tcPr>
          <w:p w14:paraId="68D754E2" w14:textId="4488B4C1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125 million</w:t>
            </w:r>
          </w:p>
        </w:tc>
        <w:tc>
          <w:tcPr>
            <w:tcW w:w="1423" w:type="dxa"/>
            <w:vAlign w:val="center"/>
          </w:tcPr>
          <w:p w14:paraId="27E05006" w14:textId="4B8B1F89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50 million</w:t>
            </w:r>
          </w:p>
        </w:tc>
        <w:tc>
          <w:tcPr>
            <w:tcW w:w="1417" w:type="dxa"/>
            <w:vAlign w:val="center"/>
          </w:tcPr>
          <w:p w14:paraId="636ABB90" w14:textId="3345B94A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50 million</w:t>
            </w:r>
          </w:p>
        </w:tc>
        <w:tc>
          <w:tcPr>
            <w:tcW w:w="1418" w:type="dxa"/>
            <w:vAlign w:val="center"/>
          </w:tcPr>
          <w:p w14:paraId="10AA64CC" w14:textId="14E222A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50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73E9A5A5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Min. 4</w:t>
            </w:r>
          </w:p>
        </w:tc>
      </w:tr>
      <w:tr w:rsidR="00996FD1" w:rsidRPr="00FF42B3" w14:paraId="4EF48B25" w14:textId="77777777" w:rsidTr="00FD4538">
        <w:trPr>
          <w:trHeight w:val="541"/>
          <w:jc w:val="center"/>
        </w:trPr>
        <w:tc>
          <w:tcPr>
            <w:tcW w:w="587" w:type="dxa"/>
            <w:vMerge/>
            <w:vAlign w:val="center"/>
          </w:tcPr>
          <w:p w14:paraId="2DD47A1F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818" w:type="dxa"/>
            <w:vMerge/>
            <w:shd w:val="clear" w:color="auto" w:fill="auto"/>
            <w:vAlign w:val="center"/>
          </w:tcPr>
          <w:p w14:paraId="4B5DBC0C" w14:textId="77777777" w:rsidR="00996FD1" w:rsidRPr="00FF42B3" w:rsidRDefault="00996FD1" w:rsidP="008242D0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6603E875" w14:textId="4258212E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250 million</w:t>
            </w:r>
          </w:p>
        </w:tc>
        <w:tc>
          <w:tcPr>
            <w:tcW w:w="1417" w:type="dxa"/>
            <w:vAlign w:val="center"/>
          </w:tcPr>
          <w:p w14:paraId="3EF9B103" w14:textId="49FDCA9C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250 million</w:t>
            </w:r>
          </w:p>
        </w:tc>
        <w:tc>
          <w:tcPr>
            <w:tcW w:w="1423" w:type="dxa"/>
            <w:vAlign w:val="center"/>
          </w:tcPr>
          <w:p w14:paraId="0C089822" w14:textId="2852A7E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100 million</w:t>
            </w:r>
          </w:p>
        </w:tc>
        <w:tc>
          <w:tcPr>
            <w:tcW w:w="1417" w:type="dxa"/>
            <w:vAlign w:val="center"/>
          </w:tcPr>
          <w:p w14:paraId="40C1143D" w14:textId="06000B9C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100 million</w:t>
            </w:r>
          </w:p>
        </w:tc>
        <w:tc>
          <w:tcPr>
            <w:tcW w:w="1418" w:type="dxa"/>
            <w:vAlign w:val="center"/>
          </w:tcPr>
          <w:p w14:paraId="4A32315D" w14:textId="4ACA061C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100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029CA863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Max. 8</w:t>
            </w:r>
          </w:p>
        </w:tc>
      </w:tr>
      <w:tr w:rsidR="00996FD1" w:rsidRPr="00FF42B3" w14:paraId="5CBC54C1" w14:textId="77777777" w:rsidTr="00FD4538">
        <w:trPr>
          <w:trHeight w:val="593"/>
          <w:jc w:val="center"/>
        </w:trPr>
        <w:tc>
          <w:tcPr>
            <w:tcW w:w="587" w:type="dxa"/>
            <w:vMerge w:val="restart"/>
            <w:vAlign w:val="center"/>
          </w:tcPr>
          <w:p w14:paraId="168AF897" w14:textId="3AACC9D5" w:rsidR="00996FD1" w:rsidRPr="00FF42B3" w:rsidRDefault="00A2421A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1.7</w:t>
            </w:r>
          </w:p>
        </w:tc>
        <w:tc>
          <w:tcPr>
            <w:tcW w:w="1818" w:type="dxa"/>
            <w:vMerge w:val="restart"/>
            <w:shd w:val="clear" w:color="auto" w:fill="auto"/>
            <w:vAlign w:val="center"/>
          </w:tcPr>
          <w:p w14:paraId="6C6F83C8" w14:textId="77777777" w:rsidR="00996FD1" w:rsidRPr="00FF42B3" w:rsidRDefault="00996FD1" w:rsidP="008242D0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Rental Amount of Constructional Assets Hired</w:t>
            </w:r>
          </w:p>
          <w:p w14:paraId="0D1F8213" w14:textId="61FD1CBC" w:rsidR="00996FD1" w:rsidRPr="00FF42B3" w:rsidRDefault="00996FD1" w:rsidP="00DB4745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(cumulative for the last five years)</w:t>
            </w:r>
            <w:r w:rsidR="004F469F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 (MUR)</w:t>
            </w:r>
          </w:p>
        </w:tc>
        <w:tc>
          <w:tcPr>
            <w:tcW w:w="1418" w:type="dxa"/>
            <w:vAlign w:val="center"/>
          </w:tcPr>
          <w:p w14:paraId="0CCDD478" w14:textId="435940FB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125 million</w:t>
            </w:r>
          </w:p>
        </w:tc>
        <w:tc>
          <w:tcPr>
            <w:tcW w:w="1417" w:type="dxa"/>
            <w:vAlign w:val="center"/>
          </w:tcPr>
          <w:p w14:paraId="4F5CB099" w14:textId="521EAABC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125 million</w:t>
            </w:r>
          </w:p>
        </w:tc>
        <w:tc>
          <w:tcPr>
            <w:tcW w:w="1423" w:type="dxa"/>
            <w:vAlign w:val="center"/>
          </w:tcPr>
          <w:p w14:paraId="31EFAF7B" w14:textId="7D88C80F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50 million</w:t>
            </w:r>
          </w:p>
        </w:tc>
        <w:tc>
          <w:tcPr>
            <w:tcW w:w="1417" w:type="dxa"/>
            <w:vAlign w:val="center"/>
          </w:tcPr>
          <w:p w14:paraId="532BC99D" w14:textId="036FD885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50 million</w:t>
            </w:r>
          </w:p>
        </w:tc>
        <w:tc>
          <w:tcPr>
            <w:tcW w:w="1418" w:type="dxa"/>
            <w:vAlign w:val="center"/>
          </w:tcPr>
          <w:p w14:paraId="51E27442" w14:textId="74D21D89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50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7792FB37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Min. 4</w:t>
            </w:r>
          </w:p>
        </w:tc>
      </w:tr>
      <w:tr w:rsidR="00996FD1" w:rsidRPr="00FF42B3" w14:paraId="50AF0F70" w14:textId="77777777" w:rsidTr="00FD4538">
        <w:trPr>
          <w:trHeight w:val="593"/>
          <w:jc w:val="center"/>
        </w:trPr>
        <w:tc>
          <w:tcPr>
            <w:tcW w:w="587" w:type="dxa"/>
            <w:vMerge/>
            <w:vAlign w:val="center"/>
          </w:tcPr>
          <w:p w14:paraId="400C5FFB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818" w:type="dxa"/>
            <w:vMerge/>
            <w:shd w:val="clear" w:color="auto" w:fill="auto"/>
            <w:vAlign w:val="center"/>
          </w:tcPr>
          <w:p w14:paraId="35CB014B" w14:textId="77777777" w:rsidR="00996FD1" w:rsidRPr="00FF42B3" w:rsidRDefault="00996FD1" w:rsidP="008242D0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47FD5D4F" w14:textId="3BC40BF4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250 million</w:t>
            </w:r>
          </w:p>
        </w:tc>
        <w:tc>
          <w:tcPr>
            <w:tcW w:w="1417" w:type="dxa"/>
            <w:vAlign w:val="center"/>
          </w:tcPr>
          <w:p w14:paraId="5DF168FA" w14:textId="6B0B5ACB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250 million</w:t>
            </w:r>
          </w:p>
        </w:tc>
        <w:tc>
          <w:tcPr>
            <w:tcW w:w="1423" w:type="dxa"/>
            <w:vAlign w:val="center"/>
          </w:tcPr>
          <w:p w14:paraId="11553164" w14:textId="2DA6FEB4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100 million</w:t>
            </w:r>
          </w:p>
        </w:tc>
        <w:tc>
          <w:tcPr>
            <w:tcW w:w="1417" w:type="dxa"/>
            <w:vAlign w:val="center"/>
          </w:tcPr>
          <w:p w14:paraId="0C547264" w14:textId="7A861B06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100 million</w:t>
            </w:r>
          </w:p>
        </w:tc>
        <w:tc>
          <w:tcPr>
            <w:tcW w:w="1418" w:type="dxa"/>
            <w:vAlign w:val="center"/>
          </w:tcPr>
          <w:p w14:paraId="1EB52E7D" w14:textId="05C7BB01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100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27C521D1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Max. 8</w:t>
            </w:r>
          </w:p>
        </w:tc>
      </w:tr>
      <w:tr w:rsidR="00996FD1" w:rsidRPr="00FF42B3" w14:paraId="13A84C15" w14:textId="77777777" w:rsidTr="00FD4538">
        <w:trPr>
          <w:trHeight w:val="459"/>
          <w:jc w:val="center"/>
        </w:trPr>
        <w:tc>
          <w:tcPr>
            <w:tcW w:w="587" w:type="dxa"/>
            <w:vMerge w:val="restart"/>
            <w:vAlign w:val="center"/>
          </w:tcPr>
          <w:p w14:paraId="66F02496" w14:textId="6863BC71" w:rsidR="00996FD1" w:rsidRPr="00FF42B3" w:rsidRDefault="00A2421A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1.8</w:t>
            </w:r>
          </w:p>
        </w:tc>
        <w:tc>
          <w:tcPr>
            <w:tcW w:w="1818" w:type="dxa"/>
            <w:vMerge w:val="restart"/>
            <w:shd w:val="clear" w:color="auto" w:fill="auto"/>
            <w:vAlign w:val="center"/>
          </w:tcPr>
          <w:p w14:paraId="25B873B9" w14:textId="77777777" w:rsidR="00996FD1" w:rsidRPr="00FF42B3" w:rsidRDefault="00996FD1" w:rsidP="008242D0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Current Ratio</w:t>
            </w:r>
          </w:p>
        </w:tc>
        <w:tc>
          <w:tcPr>
            <w:tcW w:w="7093" w:type="dxa"/>
            <w:gridSpan w:val="5"/>
            <w:vAlign w:val="center"/>
          </w:tcPr>
          <w:p w14:paraId="303C42E5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60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12DF17FF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Min. 3</w:t>
            </w:r>
          </w:p>
        </w:tc>
      </w:tr>
      <w:tr w:rsidR="00996FD1" w:rsidRPr="00FF42B3" w14:paraId="46C18B27" w14:textId="77777777" w:rsidTr="00FD4538">
        <w:trPr>
          <w:trHeight w:val="409"/>
          <w:jc w:val="center"/>
        </w:trPr>
        <w:tc>
          <w:tcPr>
            <w:tcW w:w="587" w:type="dxa"/>
            <w:vMerge/>
            <w:vAlign w:val="center"/>
          </w:tcPr>
          <w:p w14:paraId="3A7B8F2E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818" w:type="dxa"/>
            <w:vMerge/>
            <w:shd w:val="clear" w:color="auto" w:fill="auto"/>
            <w:vAlign w:val="center"/>
          </w:tcPr>
          <w:p w14:paraId="3130B17A" w14:textId="77777777" w:rsidR="00996FD1" w:rsidRPr="00FF42B3" w:rsidRDefault="00996FD1" w:rsidP="008242D0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093" w:type="dxa"/>
            <w:gridSpan w:val="5"/>
            <w:vAlign w:val="center"/>
          </w:tcPr>
          <w:p w14:paraId="34156006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2.00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3311A3B1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Max. 10</w:t>
            </w:r>
          </w:p>
        </w:tc>
      </w:tr>
      <w:tr w:rsidR="00996FD1" w:rsidRPr="00FF42B3" w14:paraId="2821804E" w14:textId="77777777" w:rsidTr="00FD4538">
        <w:trPr>
          <w:trHeight w:val="409"/>
          <w:jc w:val="center"/>
        </w:trPr>
        <w:tc>
          <w:tcPr>
            <w:tcW w:w="587" w:type="dxa"/>
            <w:vMerge w:val="restart"/>
            <w:vAlign w:val="center"/>
          </w:tcPr>
          <w:p w14:paraId="0A042672" w14:textId="2DD0E154" w:rsidR="00996FD1" w:rsidRPr="00FF42B3" w:rsidRDefault="00A2421A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1.9</w:t>
            </w:r>
          </w:p>
        </w:tc>
        <w:tc>
          <w:tcPr>
            <w:tcW w:w="1818" w:type="dxa"/>
            <w:vMerge w:val="restart"/>
            <w:shd w:val="clear" w:color="auto" w:fill="auto"/>
            <w:vAlign w:val="center"/>
          </w:tcPr>
          <w:p w14:paraId="5C439DA2" w14:textId="77777777" w:rsidR="00996FD1" w:rsidRPr="00FF42B3" w:rsidRDefault="00996FD1" w:rsidP="008242D0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Solvency Ratio</w:t>
            </w:r>
          </w:p>
        </w:tc>
        <w:tc>
          <w:tcPr>
            <w:tcW w:w="7093" w:type="dxa"/>
            <w:gridSpan w:val="5"/>
            <w:vAlign w:val="center"/>
          </w:tcPr>
          <w:p w14:paraId="29032EDD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20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7A29940C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Min. 3</w:t>
            </w:r>
          </w:p>
        </w:tc>
      </w:tr>
      <w:tr w:rsidR="00996FD1" w:rsidRPr="00FF42B3" w14:paraId="2B0B825C" w14:textId="77777777" w:rsidTr="00FD4538">
        <w:trPr>
          <w:trHeight w:val="409"/>
          <w:jc w:val="center"/>
        </w:trPr>
        <w:tc>
          <w:tcPr>
            <w:tcW w:w="587" w:type="dxa"/>
            <w:vMerge/>
            <w:vAlign w:val="center"/>
          </w:tcPr>
          <w:p w14:paraId="2843F233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818" w:type="dxa"/>
            <w:vMerge/>
            <w:shd w:val="clear" w:color="auto" w:fill="auto"/>
            <w:vAlign w:val="center"/>
          </w:tcPr>
          <w:p w14:paraId="51AF5B67" w14:textId="77777777" w:rsidR="00996FD1" w:rsidRPr="00FF42B3" w:rsidRDefault="00996FD1" w:rsidP="008242D0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093" w:type="dxa"/>
            <w:gridSpan w:val="5"/>
            <w:vAlign w:val="center"/>
          </w:tcPr>
          <w:p w14:paraId="4F526631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67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27275598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Max. 5</w:t>
            </w:r>
          </w:p>
        </w:tc>
      </w:tr>
      <w:tr w:rsidR="00996FD1" w:rsidRPr="00FF42B3" w14:paraId="6F97D668" w14:textId="77777777" w:rsidTr="00FD4538">
        <w:trPr>
          <w:trHeight w:val="409"/>
          <w:jc w:val="center"/>
        </w:trPr>
        <w:tc>
          <w:tcPr>
            <w:tcW w:w="587" w:type="dxa"/>
            <w:vMerge w:val="restart"/>
            <w:vAlign w:val="center"/>
          </w:tcPr>
          <w:p w14:paraId="7394CA9A" w14:textId="104E6112" w:rsidR="00996FD1" w:rsidRPr="00FF42B3" w:rsidRDefault="00A2421A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1.10</w:t>
            </w:r>
          </w:p>
        </w:tc>
        <w:tc>
          <w:tcPr>
            <w:tcW w:w="1818" w:type="dxa"/>
            <w:vMerge w:val="restart"/>
            <w:shd w:val="clear" w:color="auto" w:fill="auto"/>
            <w:vAlign w:val="center"/>
          </w:tcPr>
          <w:p w14:paraId="2E2D6537" w14:textId="77777777" w:rsidR="00996FD1" w:rsidRPr="00FF42B3" w:rsidRDefault="00996FD1" w:rsidP="008242D0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Training</w:t>
            </w:r>
          </w:p>
        </w:tc>
        <w:tc>
          <w:tcPr>
            <w:tcW w:w="7093" w:type="dxa"/>
            <w:gridSpan w:val="5"/>
            <w:vAlign w:val="center"/>
          </w:tcPr>
          <w:p w14:paraId="1E90BEC8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% of HRDC grant ceiling allocated to training of up to 50%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31F3C34B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Min. 1</w:t>
            </w:r>
          </w:p>
        </w:tc>
      </w:tr>
      <w:tr w:rsidR="00996FD1" w:rsidRPr="00FF42B3" w14:paraId="512D9157" w14:textId="77777777" w:rsidTr="00FD4538">
        <w:trPr>
          <w:trHeight w:val="409"/>
          <w:jc w:val="center"/>
        </w:trPr>
        <w:tc>
          <w:tcPr>
            <w:tcW w:w="587" w:type="dxa"/>
            <w:vMerge/>
            <w:vAlign w:val="center"/>
          </w:tcPr>
          <w:p w14:paraId="2F093C88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818" w:type="dxa"/>
            <w:vMerge/>
            <w:shd w:val="clear" w:color="auto" w:fill="auto"/>
            <w:vAlign w:val="center"/>
          </w:tcPr>
          <w:p w14:paraId="106404DA" w14:textId="77777777" w:rsidR="00996FD1" w:rsidRPr="00FF42B3" w:rsidRDefault="00996FD1" w:rsidP="008242D0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093" w:type="dxa"/>
            <w:gridSpan w:val="5"/>
            <w:vAlign w:val="center"/>
          </w:tcPr>
          <w:p w14:paraId="681AD1B2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% of HRDC grant ceiling allocated to training of more than 50%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67EB83D6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Max. 2</w:t>
            </w:r>
          </w:p>
        </w:tc>
      </w:tr>
      <w:tr w:rsidR="00996FD1" w:rsidRPr="00FF42B3" w14:paraId="3D5AC184" w14:textId="77777777" w:rsidTr="00FD4538">
        <w:trPr>
          <w:trHeight w:val="409"/>
          <w:jc w:val="center"/>
        </w:trPr>
        <w:tc>
          <w:tcPr>
            <w:tcW w:w="587" w:type="dxa"/>
            <w:vAlign w:val="center"/>
          </w:tcPr>
          <w:p w14:paraId="5C2DA652" w14:textId="1E9173D8" w:rsidR="00996FD1" w:rsidRPr="00FF42B3" w:rsidRDefault="00A2421A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1.11</w:t>
            </w:r>
          </w:p>
        </w:tc>
        <w:tc>
          <w:tcPr>
            <w:tcW w:w="1818" w:type="dxa"/>
            <w:shd w:val="clear" w:color="auto" w:fill="auto"/>
            <w:vAlign w:val="center"/>
          </w:tcPr>
          <w:p w14:paraId="5E529152" w14:textId="77777777" w:rsidR="00996FD1" w:rsidRPr="00FF42B3" w:rsidRDefault="00996FD1" w:rsidP="008242D0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QMS</w:t>
            </w:r>
          </w:p>
        </w:tc>
        <w:tc>
          <w:tcPr>
            <w:tcW w:w="7093" w:type="dxa"/>
            <w:gridSpan w:val="5"/>
            <w:vAlign w:val="center"/>
          </w:tcPr>
          <w:p w14:paraId="209DE875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  <w:tc>
          <w:tcPr>
            <w:tcW w:w="1129" w:type="dxa"/>
            <w:shd w:val="clear" w:color="auto" w:fill="auto"/>
            <w:vAlign w:val="center"/>
          </w:tcPr>
          <w:p w14:paraId="64EB9908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2</w:t>
            </w:r>
          </w:p>
        </w:tc>
      </w:tr>
      <w:tr w:rsidR="00996FD1" w:rsidRPr="00FF42B3" w14:paraId="113CC72A" w14:textId="77777777" w:rsidTr="00FD4538">
        <w:trPr>
          <w:trHeight w:val="409"/>
          <w:jc w:val="center"/>
        </w:trPr>
        <w:tc>
          <w:tcPr>
            <w:tcW w:w="587" w:type="dxa"/>
            <w:vAlign w:val="center"/>
          </w:tcPr>
          <w:p w14:paraId="5DBEB739" w14:textId="7D52C838" w:rsidR="00996FD1" w:rsidRPr="00FF42B3" w:rsidRDefault="00A2421A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1.12</w:t>
            </w:r>
          </w:p>
        </w:tc>
        <w:tc>
          <w:tcPr>
            <w:tcW w:w="1818" w:type="dxa"/>
            <w:shd w:val="clear" w:color="auto" w:fill="auto"/>
            <w:vAlign w:val="center"/>
          </w:tcPr>
          <w:p w14:paraId="7887F07A" w14:textId="77777777" w:rsidR="00996FD1" w:rsidRPr="00FF42B3" w:rsidRDefault="00996FD1" w:rsidP="008242D0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EMS</w:t>
            </w:r>
          </w:p>
        </w:tc>
        <w:tc>
          <w:tcPr>
            <w:tcW w:w="7093" w:type="dxa"/>
            <w:gridSpan w:val="5"/>
            <w:vAlign w:val="center"/>
          </w:tcPr>
          <w:p w14:paraId="1221724F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  <w:tc>
          <w:tcPr>
            <w:tcW w:w="1129" w:type="dxa"/>
            <w:shd w:val="clear" w:color="auto" w:fill="auto"/>
            <w:vAlign w:val="center"/>
          </w:tcPr>
          <w:p w14:paraId="282AE916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5</w:t>
            </w:r>
          </w:p>
        </w:tc>
      </w:tr>
      <w:tr w:rsidR="00996FD1" w:rsidRPr="00FF42B3" w14:paraId="0DCB59C9" w14:textId="77777777" w:rsidTr="00FD4538">
        <w:trPr>
          <w:trHeight w:val="409"/>
          <w:jc w:val="center"/>
        </w:trPr>
        <w:tc>
          <w:tcPr>
            <w:tcW w:w="587" w:type="dxa"/>
            <w:vAlign w:val="center"/>
          </w:tcPr>
          <w:p w14:paraId="63B14563" w14:textId="2C25ABF3" w:rsidR="00996FD1" w:rsidRPr="00FF42B3" w:rsidRDefault="00A2421A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1.13</w:t>
            </w:r>
          </w:p>
        </w:tc>
        <w:tc>
          <w:tcPr>
            <w:tcW w:w="1818" w:type="dxa"/>
            <w:shd w:val="clear" w:color="auto" w:fill="auto"/>
            <w:vAlign w:val="center"/>
          </w:tcPr>
          <w:p w14:paraId="22BFCA79" w14:textId="77777777" w:rsidR="00996FD1" w:rsidRPr="00FF42B3" w:rsidRDefault="00996FD1" w:rsidP="008242D0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OHSMS</w:t>
            </w:r>
          </w:p>
        </w:tc>
        <w:tc>
          <w:tcPr>
            <w:tcW w:w="7093" w:type="dxa"/>
            <w:gridSpan w:val="5"/>
            <w:vAlign w:val="center"/>
          </w:tcPr>
          <w:p w14:paraId="32C73FD3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  <w:tc>
          <w:tcPr>
            <w:tcW w:w="1129" w:type="dxa"/>
            <w:shd w:val="clear" w:color="auto" w:fill="auto"/>
            <w:vAlign w:val="center"/>
          </w:tcPr>
          <w:p w14:paraId="20E86084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5</w:t>
            </w:r>
          </w:p>
        </w:tc>
      </w:tr>
    </w:tbl>
    <w:p w14:paraId="4D401F7A" w14:textId="77777777" w:rsidR="00996FD1" w:rsidRPr="009447D6" w:rsidRDefault="00996FD1" w:rsidP="00996FD1">
      <w:pPr>
        <w:spacing w:after="0" w:line="240" w:lineRule="auto"/>
        <w:ind w:right="-22"/>
        <w:jc w:val="both"/>
        <w:rPr>
          <w:rFonts w:cstheme="minorHAnsi"/>
        </w:rPr>
      </w:pPr>
    </w:p>
    <w:p w14:paraId="300472A6" w14:textId="77777777" w:rsidR="00996FD1" w:rsidRPr="009447D6" w:rsidRDefault="00996FD1" w:rsidP="00996FD1">
      <w:pPr>
        <w:spacing w:after="0" w:line="240" w:lineRule="auto"/>
        <w:ind w:right="-22"/>
        <w:jc w:val="both"/>
        <w:rPr>
          <w:rFonts w:cstheme="minorHAnsi"/>
        </w:rPr>
      </w:pPr>
    </w:p>
    <w:p w14:paraId="35AF104A" w14:textId="77777777" w:rsidR="00996FD1" w:rsidRPr="009447D6" w:rsidRDefault="00996FD1" w:rsidP="00996FD1">
      <w:pPr>
        <w:spacing w:after="0" w:line="240" w:lineRule="auto"/>
        <w:ind w:right="-22"/>
        <w:jc w:val="both"/>
        <w:rPr>
          <w:rFonts w:cstheme="minorHAnsi"/>
        </w:rPr>
      </w:pPr>
    </w:p>
    <w:p w14:paraId="1810B363" w14:textId="77777777" w:rsidR="00996FD1" w:rsidRPr="009447D6" w:rsidRDefault="00996FD1" w:rsidP="00996FD1">
      <w:pPr>
        <w:spacing w:after="0" w:line="240" w:lineRule="auto"/>
        <w:ind w:right="-22"/>
        <w:jc w:val="both"/>
        <w:rPr>
          <w:rFonts w:cstheme="minorHAnsi"/>
        </w:rPr>
      </w:pPr>
    </w:p>
    <w:p w14:paraId="53BEA1E6" w14:textId="77777777" w:rsidR="00996FD1" w:rsidRPr="009447D6" w:rsidRDefault="00996FD1" w:rsidP="00996FD1">
      <w:pPr>
        <w:spacing w:after="0" w:line="240" w:lineRule="auto"/>
        <w:ind w:right="-22"/>
        <w:jc w:val="both"/>
        <w:rPr>
          <w:rFonts w:cstheme="minorHAnsi"/>
        </w:rPr>
      </w:pPr>
    </w:p>
    <w:p w14:paraId="5355D297" w14:textId="77777777" w:rsidR="00996FD1" w:rsidRPr="009447D6" w:rsidRDefault="00996FD1" w:rsidP="00996FD1">
      <w:pPr>
        <w:spacing w:after="0" w:line="240" w:lineRule="auto"/>
        <w:ind w:right="-22"/>
        <w:jc w:val="both"/>
        <w:rPr>
          <w:rFonts w:cstheme="minorHAnsi"/>
        </w:rPr>
      </w:pPr>
    </w:p>
    <w:p w14:paraId="1E7CC320" w14:textId="77777777" w:rsidR="00996FD1" w:rsidRPr="009447D6" w:rsidRDefault="00996FD1" w:rsidP="00996FD1">
      <w:pPr>
        <w:spacing w:after="0" w:line="240" w:lineRule="auto"/>
        <w:ind w:right="-22"/>
        <w:jc w:val="both"/>
        <w:rPr>
          <w:rFonts w:cstheme="minorHAnsi"/>
        </w:rPr>
      </w:pPr>
    </w:p>
    <w:p w14:paraId="3356550E" w14:textId="77777777" w:rsidR="00996FD1" w:rsidRPr="009447D6" w:rsidRDefault="00996FD1" w:rsidP="00996FD1">
      <w:pPr>
        <w:spacing w:after="0" w:line="240" w:lineRule="auto"/>
        <w:ind w:right="-22"/>
        <w:jc w:val="both"/>
        <w:rPr>
          <w:rFonts w:cstheme="minorHAnsi"/>
        </w:rPr>
      </w:pPr>
    </w:p>
    <w:p w14:paraId="1209B6EE" w14:textId="77777777" w:rsidR="00996FD1" w:rsidRPr="009447D6" w:rsidRDefault="00996FD1" w:rsidP="00996FD1">
      <w:pPr>
        <w:spacing w:after="0" w:line="240" w:lineRule="auto"/>
        <w:ind w:right="-22"/>
        <w:jc w:val="both"/>
        <w:rPr>
          <w:rFonts w:cstheme="minorHAnsi"/>
        </w:rPr>
      </w:pPr>
    </w:p>
    <w:p w14:paraId="19BB8ED2" w14:textId="77777777" w:rsidR="00996FD1" w:rsidRPr="009447D6" w:rsidRDefault="00996FD1" w:rsidP="00996FD1">
      <w:pPr>
        <w:spacing w:after="0" w:line="240" w:lineRule="auto"/>
        <w:ind w:right="-22"/>
        <w:jc w:val="both"/>
        <w:rPr>
          <w:rFonts w:cstheme="minorHAnsi"/>
        </w:rPr>
      </w:pPr>
    </w:p>
    <w:p w14:paraId="4B62D745" w14:textId="77777777" w:rsidR="00996FD1" w:rsidRPr="009447D6" w:rsidRDefault="00996FD1" w:rsidP="00996FD1">
      <w:pPr>
        <w:spacing w:after="0" w:line="240" w:lineRule="auto"/>
        <w:ind w:right="-22"/>
        <w:jc w:val="both"/>
        <w:rPr>
          <w:rFonts w:cstheme="minorHAnsi"/>
        </w:rPr>
      </w:pPr>
    </w:p>
    <w:p w14:paraId="29E948C3" w14:textId="77777777" w:rsidR="00996FD1" w:rsidRPr="009447D6" w:rsidRDefault="00996FD1" w:rsidP="00996FD1">
      <w:pPr>
        <w:spacing w:after="0" w:line="240" w:lineRule="auto"/>
        <w:ind w:right="-22"/>
        <w:jc w:val="both"/>
        <w:rPr>
          <w:rFonts w:cstheme="minorHAnsi"/>
        </w:rPr>
      </w:pPr>
    </w:p>
    <w:p w14:paraId="75991A62" w14:textId="77777777" w:rsidR="00996FD1" w:rsidRPr="009447D6" w:rsidRDefault="00996FD1" w:rsidP="00996FD1">
      <w:pPr>
        <w:spacing w:after="0" w:line="240" w:lineRule="auto"/>
        <w:ind w:right="-22"/>
        <w:jc w:val="both"/>
        <w:rPr>
          <w:rFonts w:cstheme="minorHAnsi"/>
        </w:rPr>
        <w:sectPr w:rsidR="00996FD1" w:rsidRPr="009447D6" w:rsidSect="00C961D0">
          <w:headerReference w:type="default" r:id="rId8"/>
          <w:footerReference w:type="default" r:id="rId9"/>
          <w:pgSz w:w="11906" w:h="16838"/>
          <w:pgMar w:top="1440" w:right="1440" w:bottom="568" w:left="1440" w:header="708" w:footer="284" w:gutter="0"/>
          <w:cols w:space="708"/>
          <w:docGrid w:linePitch="360"/>
        </w:sectPr>
      </w:pPr>
    </w:p>
    <w:p w14:paraId="3A88C12B" w14:textId="77777777" w:rsidR="009447D6" w:rsidRDefault="009447D6" w:rsidP="00996FD1">
      <w:pPr>
        <w:pStyle w:val="ListParagraph"/>
        <w:jc w:val="center"/>
        <w:rPr>
          <w:rFonts w:cstheme="minorHAnsi"/>
          <w:b/>
          <w:u w:val="single"/>
        </w:rPr>
      </w:pPr>
    </w:p>
    <w:p w14:paraId="36F728B8" w14:textId="77777777" w:rsidR="000E334B" w:rsidRPr="006E5905" w:rsidRDefault="000E334B" w:rsidP="0015634C">
      <w:pPr>
        <w:pStyle w:val="ListParagraph"/>
        <w:jc w:val="center"/>
        <w:rPr>
          <w:rFonts w:cstheme="minorHAnsi"/>
          <w:b/>
          <w:sz w:val="28"/>
          <w:szCs w:val="28"/>
          <w:u w:val="single"/>
        </w:rPr>
      </w:pPr>
      <w:bookmarkStart w:id="0" w:name="_Hlk48216231"/>
      <w:r w:rsidRPr="006E5905">
        <w:rPr>
          <w:rFonts w:cstheme="minorHAnsi"/>
          <w:b/>
          <w:sz w:val="28"/>
          <w:szCs w:val="28"/>
          <w:u w:val="single"/>
        </w:rPr>
        <w:t>Criteria for First Time/Lapsed Registration of Contractors</w:t>
      </w:r>
    </w:p>
    <w:p w14:paraId="42E1F9C7" w14:textId="0B77EBCB" w:rsidR="000E334B" w:rsidRPr="006E5905" w:rsidRDefault="000E334B" w:rsidP="000E334B">
      <w:pPr>
        <w:pStyle w:val="ListParagraph"/>
        <w:jc w:val="center"/>
        <w:rPr>
          <w:rFonts w:cstheme="minorHAnsi"/>
          <w:b/>
          <w:sz w:val="24"/>
          <w:szCs w:val="24"/>
          <w:u w:val="single"/>
        </w:rPr>
      </w:pPr>
      <w:r w:rsidRPr="006E5905">
        <w:rPr>
          <w:rFonts w:cstheme="minorHAnsi"/>
          <w:b/>
          <w:color w:val="FF0000"/>
          <w:sz w:val="24"/>
          <w:szCs w:val="24"/>
          <w:u w:val="single"/>
        </w:rPr>
        <w:t>Grade A (</w:t>
      </w:r>
      <w:r w:rsidR="00D2357D">
        <w:rPr>
          <w:rFonts w:cstheme="minorHAnsi"/>
          <w:b/>
          <w:color w:val="FF0000"/>
          <w:sz w:val="24"/>
          <w:szCs w:val="24"/>
          <w:u w:val="single"/>
        </w:rPr>
        <w:t>Limit u</w:t>
      </w:r>
      <w:r>
        <w:rPr>
          <w:rFonts w:cstheme="minorHAnsi"/>
          <w:b/>
          <w:color w:val="FF0000"/>
          <w:sz w:val="24"/>
          <w:szCs w:val="24"/>
          <w:u w:val="single"/>
        </w:rPr>
        <w:t>p to MUR 1,000 million</w:t>
      </w:r>
      <w:r w:rsidRPr="006E5905">
        <w:rPr>
          <w:rFonts w:cstheme="minorHAnsi"/>
          <w:b/>
          <w:color w:val="FF0000"/>
          <w:sz w:val="24"/>
          <w:szCs w:val="24"/>
          <w:u w:val="single"/>
        </w:rPr>
        <w:t>)</w:t>
      </w:r>
    </w:p>
    <w:tbl>
      <w:tblPr>
        <w:tblW w:w="11335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1701"/>
        <w:gridCol w:w="1701"/>
        <w:gridCol w:w="1559"/>
        <w:gridCol w:w="1701"/>
        <w:gridCol w:w="1418"/>
        <w:gridCol w:w="1417"/>
        <w:gridCol w:w="1134"/>
      </w:tblGrid>
      <w:tr w:rsidR="00996FD1" w:rsidRPr="00FF42B3" w14:paraId="669FD0CD" w14:textId="77777777" w:rsidTr="00FD4538">
        <w:trPr>
          <w:trHeight w:val="252"/>
          <w:jc w:val="center"/>
        </w:trPr>
        <w:tc>
          <w:tcPr>
            <w:tcW w:w="704" w:type="dxa"/>
            <w:vMerge w:val="restart"/>
            <w:shd w:val="clear" w:color="auto" w:fill="DEEAF6" w:themeFill="accent1" w:themeFillTint="33"/>
            <w:vAlign w:val="center"/>
          </w:tcPr>
          <w:bookmarkEnd w:id="0"/>
          <w:p w14:paraId="50BBCEB0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SN</w:t>
            </w:r>
          </w:p>
        </w:tc>
        <w:tc>
          <w:tcPr>
            <w:tcW w:w="1701" w:type="dxa"/>
            <w:vMerge w:val="restart"/>
            <w:shd w:val="clear" w:color="auto" w:fill="DEEAF6" w:themeFill="accent1" w:themeFillTint="33"/>
            <w:vAlign w:val="center"/>
          </w:tcPr>
          <w:p w14:paraId="4FF5297A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Criteria</w:t>
            </w:r>
          </w:p>
        </w:tc>
        <w:tc>
          <w:tcPr>
            <w:tcW w:w="7796" w:type="dxa"/>
            <w:gridSpan w:val="5"/>
            <w:shd w:val="clear" w:color="auto" w:fill="DEEAF6" w:themeFill="accent1" w:themeFillTint="33"/>
            <w:vAlign w:val="center"/>
          </w:tcPr>
          <w:p w14:paraId="0B450A9C" w14:textId="0CF1357F" w:rsidR="00996FD1" w:rsidRPr="00FF42B3" w:rsidRDefault="003B5E66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color w:val="002060"/>
                <w:sz w:val="18"/>
                <w:szCs w:val="18"/>
                <w:lang w:val="en-US"/>
              </w:rPr>
              <w:t>Minimum Mandatory Requirements</w:t>
            </w:r>
          </w:p>
        </w:tc>
        <w:tc>
          <w:tcPr>
            <w:tcW w:w="1134" w:type="dxa"/>
            <w:vMerge w:val="restart"/>
            <w:shd w:val="clear" w:color="auto" w:fill="DEEAF6" w:themeFill="accent1" w:themeFillTint="33"/>
            <w:vAlign w:val="center"/>
          </w:tcPr>
          <w:p w14:paraId="72B4BB9D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  <w:p w14:paraId="1A8E780A" w14:textId="77777777" w:rsidR="00996FD1" w:rsidRPr="00FF42B3" w:rsidRDefault="00385709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Required Marks</w:t>
            </w:r>
          </w:p>
        </w:tc>
      </w:tr>
      <w:tr w:rsidR="000A1D14" w:rsidRPr="00FF42B3" w14:paraId="1B31D57B" w14:textId="77777777" w:rsidTr="00FD4538">
        <w:trPr>
          <w:trHeight w:val="538"/>
          <w:jc w:val="center"/>
        </w:trPr>
        <w:tc>
          <w:tcPr>
            <w:tcW w:w="704" w:type="dxa"/>
            <w:vMerge/>
            <w:shd w:val="clear" w:color="auto" w:fill="DEEAF6" w:themeFill="accent1" w:themeFillTint="33"/>
            <w:vAlign w:val="center"/>
          </w:tcPr>
          <w:p w14:paraId="1C1A3904" w14:textId="77777777" w:rsidR="000A1D14" w:rsidRPr="00FF42B3" w:rsidRDefault="000A1D14" w:rsidP="000A1D14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vMerge/>
            <w:shd w:val="clear" w:color="auto" w:fill="DEEAF6" w:themeFill="accent1" w:themeFillTint="33"/>
            <w:vAlign w:val="center"/>
          </w:tcPr>
          <w:p w14:paraId="350A218D" w14:textId="77777777" w:rsidR="000A1D14" w:rsidRPr="00FF42B3" w:rsidRDefault="000A1D14" w:rsidP="000A1D14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shd w:val="clear" w:color="auto" w:fill="DEEAF6" w:themeFill="accent1" w:themeFillTint="33"/>
            <w:vAlign w:val="center"/>
          </w:tcPr>
          <w:p w14:paraId="60B5E28E" w14:textId="77777777" w:rsidR="000A1D14" w:rsidRPr="00FF42B3" w:rsidRDefault="000A1D14" w:rsidP="000A1D14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Building Construction Works</w:t>
            </w:r>
          </w:p>
        </w:tc>
        <w:tc>
          <w:tcPr>
            <w:tcW w:w="1559" w:type="dxa"/>
            <w:shd w:val="clear" w:color="auto" w:fill="DEEAF6" w:themeFill="accent1" w:themeFillTint="33"/>
            <w:vAlign w:val="center"/>
          </w:tcPr>
          <w:p w14:paraId="3CC1549A" w14:textId="77777777" w:rsidR="000A1D14" w:rsidRPr="00FF42B3" w:rsidRDefault="000A1D14" w:rsidP="000A1D14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Civil Engineering Construction Works</w:t>
            </w:r>
          </w:p>
        </w:tc>
        <w:tc>
          <w:tcPr>
            <w:tcW w:w="1701" w:type="dxa"/>
            <w:shd w:val="clear" w:color="auto" w:fill="DEEAF6" w:themeFill="accent1" w:themeFillTint="33"/>
            <w:vAlign w:val="center"/>
          </w:tcPr>
          <w:p w14:paraId="5FD76AD0" w14:textId="77777777" w:rsidR="000A1D14" w:rsidRPr="00FF42B3" w:rsidRDefault="000A1D14" w:rsidP="000A1D14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MEP Works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6629A9B7" w14:textId="77777777" w:rsidR="000A1D14" w:rsidRPr="00FF42B3" w:rsidRDefault="000A1D14" w:rsidP="000A1D14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MEP (Mechanical Works only)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14:paraId="6760D0DB" w14:textId="77777777" w:rsidR="000A1D14" w:rsidRPr="00FF42B3" w:rsidRDefault="000A1D14" w:rsidP="000A1D14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MEP</w:t>
            </w: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br/>
              <w:t>(Electrical Works only)</w:t>
            </w:r>
          </w:p>
        </w:tc>
        <w:tc>
          <w:tcPr>
            <w:tcW w:w="1134" w:type="dxa"/>
            <w:vMerge/>
            <w:shd w:val="clear" w:color="auto" w:fill="DEEAF6" w:themeFill="accent1" w:themeFillTint="33"/>
            <w:vAlign w:val="center"/>
          </w:tcPr>
          <w:p w14:paraId="083959AC" w14:textId="77777777" w:rsidR="000A1D14" w:rsidRPr="00FF42B3" w:rsidRDefault="000A1D14" w:rsidP="000A1D14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</w:tr>
      <w:tr w:rsidR="00BE4809" w:rsidRPr="00FF42B3" w14:paraId="1B16F028" w14:textId="77777777" w:rsidTr="00FD4538">
        <w:trPr>
          <w:trHeight w:val="620"/>
          <w:jc w:val="center"/>
        </w:trPr>
        <w:tc>
          <w:tcPr>
            <w:tcW w:w="704" w:type="dxa"/>
            <w:vMerge w:val="restart"/>
            <w:vAlign w:val="center"/>
          </w:tcPr>
          <w:p w14:paraId="61D799C9" w14:textId="3FC8B49E" w:rsidR="00BE4809" w:rsidRPr="00FF42B3" w:rsidRDefault="00BE4809" w:rsidP="00BE4809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2.1</w:t>
            </w:r>
          </w:p>
        </w:tc>
        <w:tc>
          <w:tcPr>
            <w:tcW w:w="1701" w:type="dxa"/>
            <w:vMerge w:val="restart"/>
            <w:shd w:val="clear" w:color="auto" w:fill="auto"/>
            <w:vAlign w:val="center"/>
          </w:tcPr>
          <w:p w14:paraId="2733A683" w14:textId="6A9F6EF2" w:rsidR="00BE4809" w:rsidRPr="00FF42B3" w:rsidRDefault="00BE4809" w:rsidP="00BE4809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Average Annual Turnover in MUR </w:t>
            </w:r>
            <w:r w:rsidRPr="006241B5"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over last 5 years)</w:t>
            </w:r>
            <w:r w:rsidRPr="006241B5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</w:t>
            </w:r>
          </w:p>
        </w:tc>
        <w:tc>
          <w:tcPr>
            <w:tcW w:w="1701" w:type="dxa"/>
            <w:vAlign w:val="center"/>
          </w:tcPr>
          <w:p w14:paraId="0387B80D" w14:textId="50B294CD" w:rsidR="00BE4809" w:rsidRPr="00C97C25" w:rsidRDefault="00BE4809" w:rsidP="00BE4809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500 million</w:t>
            </w:r>
          </w:p>
        </w:tc>
        <w:tc>
          <w:tcPr>
            <w:tcW w:w="1559" w:type="dxa"/>
            <w:vAlign w:val="center"/>
          </w:tcPr>
          <w:p w14:paraId="08AC70A4" w14:textId="7D08A823" w:rsidR="00BE4809" w:rsidRPr="00C97C25" w:rsidRDefault="00BE4809" w:rsidP="00BE4809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500 million</w:t>
            </w:r>
          </w:p>
        </w:tc>
        <w:tc>
          <w:tcPr>
            <w:tcW w:w="1701" w:type="dxa"/>
            <w:vAlign w:val="center"/>
          </w:tcPr>
          <w:p w14:paraId="5A69F39B" w14:textId="6D47BBBB" w:rsidR="00BE4809" w:rsidRPr="00C97C25" w:rsidRDefault="00BE4809" w:rsidP="00BE4809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200 million</w:t>
            </w:r>
          </w:p>
        </w:tc>
        <w:tc>
          <w:tcPr>
            <w:tcW w:w="1418" w:type="dxa"/>
            <w:vAlign w:val="center"/>
          </w:tcPr>
          <w:p w14:paraId="2DB36BB5" w14:textId="2591987B" w:rsidR="00BE4809" w:rsidRPr="00C97C25" w:rsidRDefault="00BE4809" w:rsidP="00BE4809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200 million</w:t>
            </w:r>
          </w:p>
        </w:tc>
        <w:tc>
          <w:tcPr>
            <w:tcW w:w="1417" w:type="dxa"/>
            <w:vAlign w:val="center"/>
          </w:tcPr>
          <w:p w14:paraId="5737D5E5" w14:textId="761A0260" w:rsidR="00BE4809" w:rsidRPr="00C97C25" w:rsidRDefault="00BE4809" w:rsidP="00BE4809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200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415958D" w14:textId="77777777" w:rsidR="00BE4809" w:rsidRPr="00C97C25" w:rsidRDefault="00BE4809" w:rsidP="00BE4809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Min. 8           </w:t>
            </w:r>
          </w:p>
        </w:tc>
      </w:tr>
      <w:tr w:rsidR="00BE4809" w:rsidRPr="00FF42B3" w14:paraId="6D6AFFB6" w14:textId="77777777" w:rsidTr="00FD4538">
        <w:trPr>
          <w:trHeight w:val="620"/>
          <w:jc w:val="center"/>
        </w:trPr>
        <w:tc>
          <w:tcPr>
            <w:tcW w:w="704" w:type="dxa"/>
            <w:vMerge/>
            <w:vAlign w:val="center"/>
          </w:tcPr>
          <w:p w14:paraId="5A07EF45" w14:textId="77777777" w:rsidR="00BE4809" w:rsidRPr="00FF42B3" w:rsidRDefault="00BE4809" w:rsidP="00BE4809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7D730181" w14:textId="77777777" w:rsidR="00BE4809" w:rsidRPr="00FF42B3" w:rsidRDefault="00BE4809" w:rsidP="00BE4809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400DB118" w14:textId="10F1954C" w:rsidR="00BE4809" w:rsidRPr="00C97C25" w:rsidRDefault="00BE4809" w:rsidP="00BE4809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sz w:val="18"/>
                <w:szCs w:val="18"/>
                <w:lang w:val="en-US"/>
              </w:rPr>
              <w:t>937.50 million</w:t>
            </w:r>
          </w:p>
        </w:tc>
        <w:tc>
          <w:tcPr>
            <w:tcW w:w="1559" w:type="dxa"/>
            <w:vAlign w:val="center"/>
          </w:tcPr>
          <w:p w14:paraId="684FA9AD" w14:textId="0E906ED8" w:rsidR="00BE4809" w:rsidRPr="00C97C25" w:rsidRDefault="00BE4809" w:rsidP="00BE4809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sz w:val="18"/>
                <w:szCs w:val="18"/>
                <w:lang w:val="en-US"/>
              </w:rPr>
              <w:t>937.50 million</w:t>
            </w:r>
          </w:p>
        </w:tc>
        <w:tc>
          <w:tcPr>
            <w:tcW w:w="1701" w:type="dxa"/>
            <w:vAlign w:val="center"/>
          </w:tcPr>
          <w:p w14:paraId="532D4862" w14:textId="4D602E42" w:rsidR="00BE4809" w:rsidRPr="00C97C25" w:rsidRDefault="00BE4809" w:rsidP="00BE4809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sz w:val="18"/>
                <w:szCs w:val="18"/>
                <w:lang w:val="en-US"/>
              </w:rPr>
              <w:t>375 million</w:t>
            </w:r>
          </w:p>
        </w:tc>
        <w:tc>
          <w:tcPr>
            <w:tcW w:w="1418" w:type="dxa"/>
            <w:vAlign w:val="center"/>
          </w:tcPr>
          <w:p w14:paraId="0B3EBF15" w14:textId="7C498248" w:rsidR="00BE4809" w:rsidRPr="00C97C25" w:rsidRDefault="00BE4809" w:rsidP="00BE4809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sz w:val="18"/>
                <w:szCs w:val="18"/>
                <w:lang w:val="en-US"/>
              </w:rPr>
              <w:t>375 million</w:t>
            </w:r>
          </w:p>
        </w:tc>
        <w:tc>
          <w:tcPr>
            <w:tcW w:w="1417" w:type="dxa"/>
            <w:vAlign w:val="center"/>
          </w:tcPr>
          <w:p w14:paraId="01353631" w14:textId="6D55DF92" w:rsidR="00BE4809" w:rsidRPr="00C97C25" w:rsidRDefault="00BE4809" w:rsidP="00BE4809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sz w:val="18"/>
                <w:szCs w:val="18"/>
                <w:lang w:val="en-US"/>
              </w:rPr>
              <w:t>375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16C93B2" w14:textId="77777777" w:rsidR="00BE4809" w:rsidRPr="00C97C25" w:rsidRDefault="00BE4809" w:rsidP="00BE4809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sz w:val="18"/>
                <w:szCs w:val="18"/>
                <w:lang w:val="en-US"/>
              </w:rPr>
              <w:t>Max. 15</w:t>
            </w:r>
          </w:p>
        </w:tc>
      </w:tr>
      <w:tr w:rsidR="00BE4809" w:rsidRPr="00FF42B3" w14:paraId="2338E5FB" w14:textId="77777777" w:rsidTr="00FD4538">
        <w:trPr>
          <w:trHeight w:val="594"/>
          <w:jc w:val="center"/>
        </w:trPr>
        <w:tc>
          <w:tcPr>
            <w:tcW w:w="704" w:type="dxa"/>
            <w:vMerge w:val="restart"/>
            <w:vAlign w:val="center"/>
          </w:tcPr>
          <w:p w14:paraId="3CE0CBA6" w14:textId="5B7C62B1" w:rsidR="00BE4809" w:rsidRPr="00FF42B3" w:rsidRDefault="00BE4809" w:rsidP="00BE4809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2.2</w:t>
            </w:r>
          </w:p>
        </w:tc>
        <w:tc>
          <w:tcPr>
            <w:tcW w:w="1701" w:type="dxa"/>
            <w:vMerge w:val="restart"/>
            <w:shd w:val="clear" w:color="auto" w:fill="auto"/>
            <w:vAlign w:val="center"/>
          </w:tcPr>
          <w:p w14:paraId="16F173C0" w14:textId="4824F192" w:rsidR="00BE4809" w:rsidRPr="00FF42B3" w:rsidRDefault="00BE4809" w:rsidP="00BE4809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1 No. Highest Value Projects (HVP) in MUR </w:t>
            </w:r>
            <w:r w:rsidRPr="006241B5"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completed over last 5 years)</w:t>
            </w:r>
          </w:p>
        </w:tc>
        <w:tc>
          <w:tcPr>
            <w:tcW w:w="1701" w:type="dxa"/>
            <w:vAlign w:val="center"/>
          </w:tcPr>
          <w:p w14:paraId="47F25B6D" w14:textId="3FAAA903" w:rsidR="00BE4809" w:rsidRPr="00C97C25" w:rsidRDefault="00BE4809" w:rsidP="00BE4809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750 million</w:t>
            </w:r>
          </w:p>
        </w:tc>
        <w:tc>
          <w:tcPr>
            <w:tcW w:w="1559" w:type="dxa"/>
            <w:vAlign w:val="center"/>
          </w:tcPr>
          <w:p w14:paraId="37AA33CC" w14:textId="4F64AD0F" w:rsidR="00BE4809" w:rsidRPr="00C97C25" w:rsidRDefault="00BE4809" w:rsidP="00BE4809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750 million</w:t>
            </w:r>
          </w:p>
        </w:tc>
        <w:tc>
          <w:tcPr>
            <w:tcW w:w="1701" w:type="dxa"/>
            <w:vAlign w:val="center"/>
          </w:tcPr>
          <w:p w14:paraId="1791F2BA" w14:textId="2B602A41" w:rsidR="00BE4809" w:rsidRPr="00C97C25" w:rsidRDefault="00BE4809" w:rsidP="00BE4809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300 million</w:t>
            </w:r>
          </w:p>
        </w:tc>
        <w:tc>
          <w:tcPr>
            <w:tcW w:w="1418" w:type="dxa"/>
            <w:vAlign w:val="center"/>
          </w:tcPr>
          <w:p w14:paraId="55198656" w14:textId="5485C27E" w:rsidR="00BE4809" w:rsidRPr="00C97C25" w:rsidRDefault="00BE4809" w:rsidP="00BE4809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300 million</w:t>
            </w:r>
          </w:p>
        </w:tc>
        <w:tc>
          <w:tcPr>
            <w:tcW w:w="1417" w:type="dxa"/>
            <w:vAlign w:val="center"/>
          </w:tcPr>
          <w:p w14:paraId="4F4376FF" w14:textId="3EE44223" w:rsidR="00BE4809" w:rsidRPr="00C97C25" w:rsidRDefault="00BE4809" w:rsidP="00BE4809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300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A38E1BC" w14:textId="77777777" w:rsidR="00BE4809" w:rsidRPr="00C97C25" w:rsidRDefault="00BE4809" w:rsidP="00BE4809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Min. 8           </w:t>
            </w:r>
          </w:p>
        </w:tc>
      </w:tr>
      <w:tr w:rsidR="00BE4809" w:rsidRPr="00FF42B3" w14:paraId="3BED3B7D" w14:textId="77777777" w:rsidTr="00FD4538">
        <w:trPr>
          <w:trHeight w:val="593"/>
          <w:jc w:val="center"/>
        </w:trPr>
        <w:tc>
          <w:tcPr>
            <w:tcW w:w="704" w:type="dxa"/>
            <w:vMerge/>
            <w:vAlign w:val="center"/>
          </w:tcPr>
          <w:p w14:paraId="58DB8B40" w14:textId="77777777" w:rsidR="00BE4809" w:rsidRPr="00FF42B3" w:rsidRDefault="00BE4809" w:rsidP="00BE4809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7979F182" w14:textId="77777777" w:rsidR="00BE4809" w:rsidRPr="00FF42B3" w:rsidRDefault="00BE4809" w:rsidP="00BE4809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56331192" w14:textId="61129002" w:rsidR="00BE4809" w:rsidRPr="00C97C25" w:rsidRDefault="00BE4809" w:rsidP="00BE4809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sz w:val="18"/>
                <w:szCs w:val="18"/>
                <w:lang w:val="en-US"/>
              </w:rPr>
              <w:t>1,406.25 million</w:t>
            </w:r>
          </w:p>
        </w:tc>
        <w:tc>
          <w:tcPr>
            <w:tcW w:w="1559" w:type="dxa"/>
            <w:vAlign w:val="center"/>
          </w:tcPr>
          <w:p w14:paraId="0035E5EF" w14:textId="68B8C1F1" w:rsidR="00BE4809" w:rsidRPr="00C97C25" w:rsidRDefault="00BE4809" w:rsidP="00BE4809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sz w:val="18"/>
                <w:szCs w:val="18"/>
                <w:lang w:val="en-US"/>
              </w:rPr>
              <w:t>1,406.25 million</w:t>
            </w:r>
          </w:p>
        </w:tc>
        <w:tc>
          <w:tcPr>
            <w:tcW w:w="1701" w:type="dxa"/>
            <w:vAlign w:val="center"/>
          </w:tcPr>
          <w:p w14:paraId="2EC2B7C6" w14:textId="3A0FC8CD" w:rsidR="00BE4809" w:rsidRPr="00C97C25" w:rsidRDefault="00BE4809" w:rsidP="00BE4809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sz w:val="18"/>
                <w:szCs w:val="18"/>
                <w:lang w:val="en-US"/>
              </w:rPr>
              <w:t>562.50 million</w:t>
            </w:r>
          </w:p>
        </w:tc>
        <w:tc>
          <w:tcPr>
            <w:tcW w:w="1418" w:type="dxa"/>
            <w:vAlign w:val="center"/>
          </w:tcPr>
          <w:p w14:paraId="7F10F860" w14:textId="0A5E4F2A" w:rsidR="00BE4809" w:rsidRPr="00C97C25" w:rsidRDefault="00BE4809" w:rsidP="00BE4809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sz w:val="18"/>
                <w:szCs w:val="18"/>
                <w:lang w:val="en-US"/>
              </w:rPr>
              <w:t>562.50 million</w:t>
            </w:r>
          </w:p>
        </w:tc>
        <w:tc>
          <w:tcPr>
            <w:tcW w:w="1417" w:type="dxa"/>
            <w:vAlign w:val="center"/>
          </w:tcPr>
          <w:p w14:paraId="4915741C" w14:textId="428A5687" w:rsidR="00BE4809" w:rsidRPr="00C97C25" w:rsidRDefault="00BE4809" w:rsidP="00BE4809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sz w:val="18"/>
                <w:szCs w:val="18"/>
                <w:lang w:val="en-US"/>
              </w:rPr>
              <w:t>562.50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7142C1D" w14:textId="77777777" w:rsidR="00BE4809" w:rsidRPr="00C97C25" w:rsidRDefault="00BE4809" w:rsidP="00BE4809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sz w:val="18"/>
                <w:szCs w:val="18"/>
                <w:lang w:val="en-US"/>
              </w:rPr>
              <w:t>Max. 15</w:t>
            </w:r>
          </w:p>
        </w:tc>
      </w:tr>
      <w:tr w:rsidR="00BC2923" w:rsidRPr="00FF42B3" w14:paraId="6DB0DC2D" w14:textId="77777777" w:rsidTr="00242AB4">
        <w:trPr>
          <w:trHeight w:val="2705"/>
          <w:jc w:val="center"/>
        </w:trPr>
        <w:tc>
          <w:tcPr>
            <w:tcW w:w="704" w:type="dxa"/>
            <w:vAlign w:val="center"/>
          </w:tcPr>
          <w:p w14:paraId="170FF3EB" w14:textId="26507840" w:rsidR="00BC2923" w:rsidRPr="00FF42B3" w:rsidRDefault="00BC2923" w:rsidP="00BC292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2.3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AEB8221" w14:textId="77777777" w:rsidR="00BC2923" w:rsidRPr="000F14C6" w:rsidRDefault="00BC2923" w:rsidP="00BC2923">
            <w:pPr>
              <w:spacing w:after="160" w:line="259" w:lineRule="auto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0F14C6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Registered Professionals </w:t>
            </w:r>
            <w:r w:rsidRPr="000F14C6"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in Full-Time Employment)</w:t>
            </w:r>
          </w:p>
          <w:p w14:paraId="5A0D391D" w14:textId="4C54591D" w:rsidR="00BC2923" w:rsidRPr="00FF42B3" w:rsidRDefault="00BC2923" w:rsidP="00BC2923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38D08932" w14:textId="77777777" w:rsidR="00BC2923" w:rsidRPr="00C97C25" w:rsidRDefault="00BC2923" w:rsidP="00BC2923">
            <w:pPr>
              <w:jc w:val="center"/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</w:pPr>
          </w:p>
          <w:p w14:paraId="332C0FAB" w14:textId="77777777" w:rsidR="00BC2923" w:rsidRPr="00C97C25" w:rsidRDefault="00BC2923" w:rsidP="00BC2923">
            <w:pPr>
              <w:jc w:val="center"/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C97C25"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  <w:t xml:space="preserve">1 No. Civil Engineer           </w:t>
            </w:r>
          </w:p>
          <w:p w14:paraId="3C61D80E" w14:textId="77777777" w:rsidR="00BC2923" w:rsidRPr="00C97C25" w:rsidRDefault="00BC2923" w:rsidP="00BC2923">
            <w:pPr>
              <w:jc w:val="center"/>
              <w:rPr>
                <w:rFonts w:eastAsia="Calibri" w:cs="Arial"/>
                <w:bCs/>
                <w:color w:val="000000" w:themeColor="text1"/>
                <w:lang w:val="en-US"/>
              </w:rPr>
            </w:pPr>
            <w:r w:rsidRPr="00C97C25">
              <w:rPr>
                <w:rFonts w:eastAsia="Calibri" w:cs="Arial"/>
                <w:bCs/>
                <w:color w:val="000000" w:themeColor="text1"/>
                <w:lang w:val="en-US"/>
              </w:rPr>
              <w:t>+</w:t>
            </w:r>
          </w:p>
          <w:p w14:paraId="10AA6F20" w14:textId="77777777" w:rsidR="00BC2923" w:rsidRPr="00C97C25" w:rsidRDefault="00BC2923" w:rsidP="00BC2923">
            <w:pPr>
              <w:jc w:val="center"/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C97C25"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  <w:t xml:space="preserve">1 No. Quantity Surveyor           </w:t>
            </w:r>
          </w:p>
          <w:p w14:paraId="69262081" w14:textId="6D2B7FBE" w:rsidR="00BC2923" w:rsidRPr="00C97C25" w:rsidRDefault="00BC2923" w:rsidP="00BC2923">
            <w:pPr>
              <w:spacing w:after="0"/>
              <w:jc w:val="center"/>
              <w:rPr>
                <w:rFonts w:eastAsia="Calibri"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1559" w:type="dxa"/>
            <w:vAlign w:val="center"/>
          </w:tcPr>
          <w:p w14:paraId="43CDA3D5" w14:textId="77777777" w:rsidR="00BC2923" w:rsidRPr="00C97C25" w:rsidRDefault="00BC2923" w:rsidP="00BC2923">
            <w:pPr>
              <w:jc w:val="center"/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C97C25"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  <w:t>2 Nos Civil Engineers</w:t>
            </w:r>
          </w:p>
          <w:p w14:paraId="431305A9" w14:textId="77777777" w:rsidR="00BC2923" w:rsidRPr="00C97C25" w:rsidRDefault="00BC2923" w:rsidP="00BC2923">
            <w:pPr>
              <w:jc w:val="center"/>
              <w:rPr>
                <w:rFonts w:eastAsia="Calibri" w:cs="Arial"/>
                <w:b/>
                <w:color w:val="FF0000"/>
                <w:sz w:val="18"/>
                <w:szCs w:val="18"/>
                <w:lang w:val="en-US"/>
              </w:rPr>
            </w:pPr>
            <w:r w:rsidRPr="00C97C25">
              <w:rPr>
                <w:rFonts w:eastAsia="Calibri" w:cs="Arial"/>
                <w:b/>
                <w:color w:val="FF0000"/>
                <w:sz w:val="18"/>
                <w:szCs w:val="18"/>
                <w:lang w:val="en-US"/>
              </w:rPr>
              <w:t>OR</w:t>
            </w:r>
          </w:p>
          <w:p w14:paraId="4BCCF1B8" w14:textId="3B619C18" w:rsidR="00BC2923" w:rsidRPr="00C97C25" w:rsidRDefault="00BC2923" w:rsidP="00BC2923">
            <w:pPr>
              <w:jc w:val="center"/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C97C25"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  <w:t>1 No. Civil Engineer</w:t>
            </w:r>
            <w:r w:rsidR="00B44EBA" w:rsidRPr="00C97C25"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B44EBA" w:rsidRPr="00C97C25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AND</w:t>
            </w:r>
            <w:r w:rsidRPr="00C97C25"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  <w:t xml:space="preserve"> 1 No. Quantity Surveyor           </w:t>
            </w:r>
          </w:p>
          <w:p w14:paraId="712410F3" w14:textId="7575D086" w:rsidR="00BC2923" w:rsidRPr="00C97C25" w:rsidRDefault="00BC2923" w:rsidP="00BC2923">
            <w:pPr>
              <w:spacing w:after="0"/>
              <w:jc w:val="center"/>
              <w:rPr>
                <w:rFonts w:eastAsia="Calibri"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1C4F623F" w14:textId="77777777" w:rsidR="00BC2923" w:rsidRPr="00C97C25" w:rsidRDefault="00BC2923" w:rsidP="00BC2923">
            <w:pPr>
              <w:jc w:val="center"/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C97C25"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  <w:t xml:space="preserve">1 No. Mechanical Engineer/ Mechatronics Engineer                   </w:t>
            </w:r>
          </w:p>
          <w:p w14:paraId="2C78C0E9" w14:textId="77777777" w:rsidR="00BC2923" w:rsidRPr="00C97C25" w:rsidRDefault="00BC2923" w:rsidP="00BC2923">
            <w:pPr>
              <w:jc w:val="center"/>
              <w:rPr>
                <w:rFonts w:eastAsia="Calibri" w:cs="Arial"/>
                <w:bCs/>
                <w:color w:val="000000" w:themeColor="text1"/>
                <w:lang w:val="en-US"/>
              </w:rPr>
            </w:pPr>
            <w:r w:rsidRPr="00C97C25">
              <w:rPr>
                <w:rFonts w:eastAsia="Calibri" w:cs="Arial"/>
                <w:bCs/>
                <w:color w:val="000000" w:themeColor="text1"/>
                <w:lang w:val="en-US"/>
              </w:rPr>
              <w:t>+</w:t>
            </w:r>
          </w:p>
          <w:p w14:paraId="5FC21176" w14:textId="2F8D8310" w:rsidR="00BC2923" w:rsidRPr="00C97C25" w:rsidRDefault="00BC2923" w:rsidP="00BC2923">
            <w:pPr>
              <w:spacing w:after="0"/>
              <w:jc w:val="center"/>
              <w:rPr>
                <w:rFonts w:eastAsia="Calibri" w:cstheme="minorHAnsi"/>
                <w:bCs/>
                <w:sz w:val="18"/>
                <w:szCs w:val="18"/>
                <w:lang w:val="en-US"/>
              </w:rPr>
            </w:pPr>
            <w:r w:rsidRPr="00C97C25"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  <w:t xml:space="preserve">1 No. Electrical Engineer/ Electronic Engineer/ Electrical and Electronic Engineer          </w:t>
            </w:r>
          </w:p>
        </w:tc>
        <w:tc>
          <w:tcPr>
            <w:tcW w:w="1418" w:type="dxa"/>
            <w:vAlign w:val="center"/>
          </w:tcPr>
          <w:p w14:paraId="3C0B4250" w14:textId="77777777" w:rsidR="00BC2923" w:rsidRPr="00C97C25" w:rsidRDefault="00BC2923" w:rsidP="00BC2923">
            <w:pPr>
              <w:jc w:val="center"/>
              <w:rPr>
                <w:rFonts w:eastAsia="Calibri" w:cs="Arial"/>
                <w:bCs/>
                <w:noProof/>
                <w:color w:val="000000" w:themeColor="text1"/>
                <w:sz w:val="18"/>
                <w:szCs w:val="18"/>
                <w:lang w:eastAsia="en-GB"/>
              </w:rPr>
            </w:pPr>
            <w:r w:rsidRPr="00C97C25"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  <w:t>1 No. Mechanical Engineer/ Mechatronics Engineer</w:t>
            </w:r>
          </w:p>
          <w:p w14:paraId="3324B94E" w14:textId="62E9BD2D" w:rsidR="00BC2923" w:rsidRPr="00C97C25" w:rsidRDefault="00BC2923" w:rsidP="00BC2923">
            <w:pPr>
              <w:spacing w:after="0"/>
              <w:jc w:val="center"/>
              <w:rPr>
                <w:rFonts w:eastAsia="Calibri" w:cstheme="minorHAnsi"/>
                <w:bCs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22E5AC38" w14:textId="52BB5FEC" w:rsidR="00BC2923" w:rsidRPr="00C97C25" w:rsidRDefault="00BC2923" w:rsidP="00BC2923">
            <w:pPr>
              <w:spacing w:after="0"/>
              <w:jc w:val="center"/>
              <w:rPr>
                <w:rFonts w:eastAsia="Calibri" w:cstheme="minorHAnsi"/>
                <w:bCs/>
                <w:sz w:val="18"/>
                <w:szCs w:val="18"/>
                <w:lang w:val="en-US"/>
              </w:rPr>
            </w:pPr>
            <w:r w:rsidRPr="00C97C25"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  <w:t>1 No.          Electrical Engineer/ Electronic Engineer/ Electrical and Electronic Engineer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00CB3BD" w14:textId="77777777" w:rsidR="00BC2923" w:rsidRPr="00C97C25" w:rsidRDefault="00BC2923" w:rsidP="00BC292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(Min. 6</w:t>
            </w:r>
          </w:p>
          <w:p w14:paraId="625839DE" w14:textId="77777777" w:rsidR="00BC2923" w:rsidRPr="00C97C25" w:rsidRDefault="00BC2923" w:rsidP="00BC2923">
            <w:pPr>
              <w:spacing w:after="0"/>
              <w:jc w:val="center"/>
              <w:rPr>
                <w:rFonts w:eastAsia="Calibri" w:cstheme="minorHAnsi"/>
                <w:bCs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Cs/>
                <w:sz w:val="18"/>
                <w:szCs w:val="18"/>
                <w:lang w:val="en-US"/>
              </w:rPr>
              <w:t>Max 12 Marks)</w:t>
            </w:r>
          </w:p>
        </w:tc>
      </w:tr>
      <w:tr w:rsidR="00996FD1" w:rsidRPr="00FF42B3" w14:paraId="4A7C1C4E" w14:textId="77777777" w:rsidTr="00FD4538">
        <w:trPr>
          <w:trHeight w:val="600"/>
          <w:jc w:val="center"/>
        </w:trPr>
        <w:tc>
          <w:tcPr>
            <w:tcW w:w="704" w:type="dxa"/>
            <w:vAlign w:val="center"/>
          </w:tcPr>
          <w:p w14:paraId="34FBA515" w14:textId="543F4976" w:rsidR="00996FD1" w:rsidRPr="00FF42B3" w:rsidRDefault="005B2D8A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2.4</w:t>
            </w:r>
          </w:p>
        </w:tc>
        <w:tc>
          <w:tcPr>
            <w:tcW w:w="10631" w:type="dxa"/>
            <w:gridSpan w:val="7"/>
            <w:shd w:val="clear" w:color="auto" w:fill="auto"/>
            <w:vAlign w:val="center"/>
          </w:tcPr>
          <w:p w14:paraId="34F8DE7C" w14:textId="6B377221" w:rsidR="00996FD1" w:rsidRPr="00FF42B3" w:rsidRDefault="00A05288" w:rsidP="008242D0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Experienced / Qualified Personnel (Full-Time Employment)                                                                                                                                               (Marks given per person per year of experience) </w:t>
            </w:r>
            <w:r w:rsidRPr="006241B5"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 xml:space="preserve">Cumulative Minimum Marks required: </w:t>
            </w:r>
            <w:r w:rsidRPr="006241B5">
              <w:rPr>
                <w:rFonts w:eastAsia="Calibri" w:cs="Arial"/>
                <w:b/>
                <w:bCs/>
                <w:i/>
                <w:color w:val="FF0000"/>
                <w:sz w:val="18"/>
                <w:szCs w:val="18"/>
                <w:u w:val="single"/>
                <w:lang w:val="en-US"/>
              </w:rPr>
              <w:t>6 marks</w:t>
            </w:r>
            <w:r w:rsidRPr="006241B5"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>)</w:t>
            </w:r>
            <w:r w:rsidRPr="006241B5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</w:t>
            </w:r>
          </w:p>
        </w:tc>
      </w:tr>
      <w:tr w:rsidR="00A05288" w:rsidRPr="00FF42B3" w14:paraId="2EFFC02D" w14:textId="77777777" w:rsidTr="00FD4538">
        <w:trPr>
          <w:trHeight w:val="254"/>
          <w:jc w:val="center"/>
        </w:trPr>
        <w:tc>
          <w:tcPr>
            <w:tcW w:w="704" w:type="dxa"/>
            <w:vAlign w:val="center"/>
          </w:tcPr>
          <w:p w14:paraId="1656AD56" w14:textId="5213354A" w:rsidR="00A05288" w:rsidRPr="00FF42B3" w:rsidRDefault="00A05288" w:rsidP="00A05288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2</w:t>
            </w: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.4.1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6447D48" w14:textId="6A755F88" w:rsidR="00A05288" w:rsidRPr="00FF42B3" w:rsidRDefault="00A05288" w:rsidP="00A05288">
            <w:pPr>
              <w:spacing w:after="0"/>
              <w:rPr>
                <w:rFonts w:cstheme="minorHAnsi"/>
                <w:sz w:val="18"/>
                <w:szCs w:val="18"/>
              </w:rPr>
            </w:pPr>
            <w:r w:rsidRPr="006241B5">
              <w:rPr>
                <w:color w:val="000000" w:themeColor="text1"/>
                <w:sz w:val="18"/>
                <w:szCs w:val="18"/>
              </w:rPr>
              <w:t>Degree in Engineering / Quantity Surveying / Architecture</w:t>
            </w:r>
          </w:p>
        </w:tc>
        <w:tc>
          <w:tcPr>
            <w:tcW w:w="1701" w:type="dxa"/>
            <w:vAlign w:val="center"/>
          </w:tcPr>
          <w:p w14:paraId="5C87001B" w14:textId="77777777" w:rsidR="00A05288" w:rsidRPr="00FF42B3" w:rsidRDefault="00A05288" w:rsidP="00A05288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12</w:t>
            </w:r>
          </w:p>
        </w:tc>
        <w:tc>
          <w:tcPr>
            <w:tcW w:w="1559" w:type="dxa"/>
            <w:vAlign w:val="center"/>
          </w:tcPr>
          <w:p w14:paraId="421BFA8E" w14:textId="77777777" w:rsidR="00A05288" w:rsidRPr="00FF42B3" w:rsidRDefault="00A05288" w:rsidP="00A05288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12</w:t>
            </w:r>
          </w:p>
        </w:tc>
        <w:tc>
          <w:tcPr>
            <w:tcW w:w="1701" w:type="dxa"/>
            <w:vAlign w:val="center"/>
          </w:tcPr>
          <w:p w14:paraId="4667DEE5" w14:textId="7D422CB0" w:rsidR="00A05288" w:rsidRPr="00FF42B3" w:rsidRDefault="00A05288" w:rsidP="00A05288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48</w:t>
            </w:r>
          </w:p>
        </w:tc>
        <w:tc>
          <w:tcPr>
            <w:tcW w:w="1418" w:type="dxa"/>
            <w:vAlign w:val="center"/>
          </w:tcPr>
          <w:p w14:paraId="19DED1B5" w14:textId="77777777" w:rsidR="00A05288" w:rsidRPr="00FF42B3" w:rsidRDefault="00A05288" w:rsidP="00A05288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48</w:t>
            </w:r>
          </w:p>
        </w:tc>
        <w:tc>
          <w:tcPr>
            <w:tcW w:w="1417" w:type="dxa"/>
            <w:vAlign w:val="center"/>
          </w:tcPr>
          <w:p w14:paraId="141FD06B" w14:textId="77777777" w:rsidR="00A05288" w:rsidRPr="00FF42B3" w:rsidRDefault="00A05288" w:rsidP="00A05288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48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14:paraId="238B4D2C" w14:textId="77777777" w:rsidR="00A05288" w:rsidRPr="00FF42B3" w:rsidRDefault="00A05288" w:rsidP="00A05288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40296F54" wp14:editId="10A0CD53">
                      <wp:simplePos x="0" y="0"/>
                      <wp:positionH relativeFrom="column">
                        <wp:posOffset>-23495</wp:posOffset>
                      </wp:positionH>
                      <wp:positionV relativeFrom="paragraph">
                        <wp:posOffset>118745</wp:posOffset>
                      </wp:positionV>
                      <wp:extent cx="140335" cy="2333625"/>
                      <wp:effectExtent l="0" t="0" r="12065" b="28575"/>
                      <wp:wrapNone/>
                      <wp:docPr id="2" name="Right Brac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0335" cy="2333625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9787FDA" id="Right Brace 2" o:spid="_x0000_s1026" type="#_x0000_t88" style="position:absolute;margin-left:-1.85pt;margin-top:9.35pt;width:11.05pt;height:183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" adj="108" strokecolor="#5b9bd5 [3204]" strokeweight=".5pt">
                      <v:stroke joinstyle="miter"/>
                    </v:shape>
                  </w:pict>
                </mc:Fallback>
              </mc:AlternateContent>
            </w:r>
          </w:p>
          <w:p w14:paraId="321C6295" w14:textId="77777777" w:rsidR="00A05288" w:rsidRPr="00FF42B3" w:rsidRDefault="00A05288" w:rsidP="00A05288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</w:p>
          <w:p w14:paraId="05FEC08E" w14:textId="77777777" w:rsidR="00A05288" w:rsidRPr="00FF42B3" w:rsidRDefault="00A05288" w:rsidP="00A05288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</w:p>
          <w:p w14:paraId="192DB392" w14:textId="77777777" w:rsidR="00A05288" w:rsidRPr="00FF42B3" w:rsidRDefault="00A05288" w:rsidP="00A05288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</w:p>
          <w:p w14:paraId="094EB36C" w14:textId="77777777" w:rsidR="00A05288" w:rsidRPr="00FF42B3" w:rsidRDefault="00A05288" w:rsidP="00A05288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</w:p>
          <w:p w14:paraId="2B45DF5F" w14:textId="77777777" w:rsidR="00A05288" w:rsidRPr="00FF42B3" w:rsidRDefault="00A05288" w:rsidP="00A05288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(Min. 6</w:t>
            </w:r>
          </w:p>
          <w:p w14:paraId="32970EA3" w14:textId="77777777" w:rsidR="00A05288" w:rsidRPr="00FF42B3" w:rsidRDefault="00A05288" w:rsidP="00A05288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max. 12)</w:t>
            </w:r>
          </w:p>
          <w:p w14:paraId="681955DC" w14:textId="77777777" w:rsidR="00A05288" w:rsidRPr="00FF42B3" w:rsidRDefault="00A05288" w:rsidP="00A05288">
            <w:pPr>
              <w:spacing w:after="0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</w:tr>
      <w:tr w:rsidR="00A05288" w:rsidRPr="00FF42B3" w14:paraId="316D5EFE" w14:textId="77777777" w:rsidTr="00FD4538">
        <w:trPr>
          <w:trHeight w:val="315"/>
          <w:jc w:val="center"/>
        </w:trPr>
        <w:tc>
          <w:tcPr>
            <w:tcW w:w="704" w:type="dxa"/>
            <w:vAlign w:val="center"/>
          </w:tcPr>
          <w:p w14:paraId="247C3D5D" w14:textId="2AC1971B" w:rsidR="00A05288" w:rsidRPr="00FF42B3" w:rsidRDefault="00A05288" w:rsidP="00A05288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2</w:t>
            </w: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.4.2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D4AE968" w14:textId="07291B0A" w:rsidR="00A05288" w:rsidRPr="00FF42B3" w:rsidRDefault="00A05288" w:rsidP="00A05288">
            <w:pPr>
              <w:spacing w:after="0"/>
              <w:rPr>
                <w:rFonts w:cstheme="minorHAnsi"/>
                <w:sz w:val="18"/>
                <w:szCs w:val="18"/>
              </w:rPr>
            </w:pPr>
            <w:r w:rsidRPr="006241B5">
              <w:rPr>
                <w:color w:val="000000" w:themeColor="text1"/>
                <w:sz w:val="18"/>
                <w:szCs w:val="18"/>
              </w:rPr>
              <w:t>Diploma Holder / Qualified Technical / Supervisory Staff</w:t>
            </w:r>
          </w:p>
        </w:tc>
        <w:tc>
          <w:tcPr>
            <w:tcW w:w="1701" w:type="dxa"/>
            <w:vAlign w:val="center"/>
          </w:tcPr>
          <w:p w14:paraId="4DE925B4" w14:textId="77777777" w:rsidR="00A05288" w:rsidRPr="00FF42B3" w:rsidRDefault="00A05288" w:rsidP="00A05288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12</w:t>
            </w:r>
          </w:p>
        </w:tc>
        <w:tc>
          <w:tcPr>
            <w:tcW w:w="1559" w:type="dxa"/>
            <w:vAlign w:val="center"/>
          </w:tcPr>
          <w:p w14:paraId="04584BF4" w14:textId="77777777" w:rsidR="00A05288" w:rsidRPr="00FF42B3" w:rsidRDefault="00A05288" w:rsidP="00A05288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12</w:t>
            </w:r>
          </w:p>
        </w:tc>
        <w:tc>
          <w:tcPr>
            <w:tcW w:w="1701" w:type="dxa"/>
            <w:vAlign w:val="center"/>
          </w:tcPr>
          <w:p w14:paraId="4A666FC9" w14:textId="5910773D" w:rsidR="00A05288" w:rsidRPr="00FF42B3" w:rsidRDefault="00A05288" w:rsidP="00A05288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36</w:t>
            </w:r>
          </w:p>
        </w:tc>
        <w:tc>
          <w:tcPr>
            <w:tcW w:w="1418" w:type="dxa"/>
            <w:vAlign w:val="center"/>
          </w:tcPr>
          <w:p w14:paraId="56DB48EF" w14:textId="77777777" w:rsidR="00A05288" w:rsidRPr="00FF42B3" w:rsidRDefault="00A05288" w:rsidP="00A05288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36</w:t>
            </w:r>
          </w:p>
        </w:tc>
        <w:tc>
          <w:tcPr>
            <w:tcW w:w="1417" w:type="dxa"/>
            <w:vAlign w:val="center"/>
          </w:tcPr>
          <w:p w14:paraId="3589EDA3" w14:textId="77777777" w:rsidR="00A05288" w:rsidRPr="00FF42B3" w:rsidRDefault="00A05288" w:rsidP="00A05288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36</w:t>
            </w:r>
          </w:p>
        </w:tc>
        <w:tc>
          <w:tcPr>
            <w:tcW w:w="1134" w:type="dxa"/>
            <w:vMerge/>
            <w:shd w:val="clear" w:color="auto" w:fill="auto"/>
          </w:tcPr>
          <w:p w14:paraId="076E66E0" w14:textId="77777777" w:rsidR="00A05288" w:rsidRPr="00FF42B3" w:rsidRDefault="00A05288" w:rsidP="00A05288">
            <w:pPr>
              <w:spacing w:after="0"/>
              <w:jc w:val="right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</w:tr>
      <w:tr w:rsidR="00A05288" w:rsidRPr="00FF42B3" w14:paraId="27AC5DF5" w14:textId="77777777" w:rsidTr="00FD4538">
        <w:trPr>
          <w:trHeight w:val="541"/>
          <w:jc w:val="center"/>
        </w:trPr>
        <w:tc>
          <w:tcPr>
            <w:tcW w:w="704" w:type="dxa"/>
            <w:vAlign w:val="center"/>
          </w:tcPr>
          <w:p w14:paraId="4BE1F1EA" w14:textId="15FB9D6F" w:rsidR="00A05288" w:rsidRPr="00FF42B3" w:rsidRDefault="00A05288" w:rsidP="00A05288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2</w:t>
            </w: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.4.3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60A8E54" w14:textId="29037235" w:rsidR="00A05288" w:rsidRPr="00FF42B3" w:rsidRDefault="00A05288" w:rsidP="00A05288">
            <w:pPr>
              <w:spacing w:after="0"/>
              <w:rPr>
                <w:rFonts w:cstheme="minorHAnsi"/>
                <w:sz w:val="18"/>
                <w:szCs w:val="18"/>
              </w:rPr>
            </w:pPr>
            <w:r w:rsidRPr="006241B5">
              <w:rPr>
                <w:color w:val="000000" w:themeColor="text1"/>
                <w:sz w:val="18"/>
                <w:szCs w:val="18"/>
              </w:rPr>
              <w:t>Non-Qualified Technical / Supervisory Staff</w:t>
            </w:r>
          </w:p>
        </w:tc>
        <w:tc>
          <w:tcPr>
            <w:tcW w:w="1701" w:type="dxa"/>
            <w:vAlign w:val="center"/>
          </w:tcPr>
          <w:p w14:paraId="4E02EAB5" w14:textId="77777777" w:rsidR="00A05288" w:rsidRPr="00FF42B3" w:rsidRDefault="00A05288" w:rsidP="00A05288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09</w:t>
            </w:r>
          </w:p>
        </w:tc>
        <w:tc>
          <w:tcPr>
            <w:tcW w:w="1559" w:type="dxa"/>
            <w:vAlign w:val="center"/>
          </w:tcPr>
          <w:p w14:paraId="60F2F273" w14:textId="77777777" w:rsidR="00A05288" w:rsidRPr="00FF42B3" w:rsidRDefault="00A05288" w:rsidP="00A05288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09</w:t>
            </w:r>
          </w:p>
        </w:tc>
        <w:tc>
          <w:tcPr>
            <w:tcW w:w="1701" w:type="dxa"/>
            <w:vAlign w:val="center"/>
          </w:tcPr>
          <w:p w14:paraId="634C17AB" w14:textId="16FEEA39" w:rsidR="00A05288" w:rsidRPr="00FF42B3" w:rsidRDefault="00A05288" w:rsidP="00A05288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30</w:t>
            </w:r>
          </w:p>
        </w:tc>
        <w:tc>
          <w:tcPr>
            <w:tcW w:w="1418" w:type="dxa"/>
            <w:vAlign w:val="center"/>
          </w:tcPr>
          <w:p w14:paraId="7934D88E" w14:textId="77777777" w:rsidR="00A05288" w:rsidRPr="00FF42B3" w:rsidRDefault="00A05288" w:rsidP="00A05288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30</w:t>
            </w:r>
          </w:p>
        </w:tc>
        <w:tc>
          <w:tcPr>
            <w:tcW w:w="1417" w:type="dxa"/>
            <w:vAlign w:val="center"/>
          </w:tcPr>
          <w:p w14:paraId="7B64ACD4" w14:textId="77777777" w:rsidR="00A05288" w:rsidRPr="00FF42B3" w:rsidRDefault="00A05288" w:rsidP="00A05288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30</w:t>
            </w:r>
          </w:p>
        </w:tc>
        <w:tc>
          <w:tcPr>
            <w:tcW w:w="1134" w:type="dxa"/>
            <w:vMerge/>
            <w:shd w:val="clear" w:color="auto" w:fill="auto"/>
          </w:tcPr>
          <w:p w14:paraId="60473AEC" w14:textId="77777777" w:rsidR="00A05288" w:rsidRPr="00FF42B3" w:rsidRDefault="00A05288" w:rsidP="00A05288">
            <w:pPr>
              <w:spacing w:after="0"/>
              <w:jc w:val="right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</w:tr>
      <w:tr w:rsidR="00A05288" w:rsidRPr="00FF42B3" w14:paraId="0507CAC5" w14:textId="77777777" w:rsidTr="00A05288">
        <w:trPr>
          <w:trHeight w:val="597"/>
          <w:jc w:val="center"/>
        </w:trPr>
        <w:tc>
          <w:tcPr>
            <w:tcW w:w="704" w:type="dxa"/>
            <w:vAlign w:val="center"/>
          </w:tcPr>
          <w:p w14:paraId="1A9D3AE6" w14:textId="78616AB6" w:rsidR="00A05288" w:rsidRPr="00FF42B3" w:rsidRDefault="00A05288" w:rsidP="00A05288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2</w:t>
            </w: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.4.4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CE95A8E" w14:textId="50B65865" w:rsidR="00A05288" w:rsidRPr="00FF42B3" w:rsidRDefault="00A05288" w:rsidP="00A05288">
            <w:pPr>
              <w:spacing w:after="0"/>
              <w:rPr>
                <w:rFonts w:cstheme="minorHAnsi"/>
                <w:sz w:val="18"/>
                <w:szCs w:val="18"/>
              </w:rPr>
            </w:pPr>
            <w:r w:rsidRPr="006241B5">
              <w:rPr>
                <w:color w:val="000000" w:themeColor="text1"/>
                <w:sz w:val="18"/>
                <w:szCs w:val="18"/>
              </w:rPr>
              <w:t>Administrative Staff</w:t>
            </w:r>
          </w:p>
        </w:tc>
        <w:tc>
          <w:tcPr>
            <w:tcW w:w="1701" w:type="dxa"/>
            <w:vAlign w:val="center"/>
          </w:tcPr>
          <w:p w14:paraId="3F43BAA0" w14:textId="77777777" w:rsidR="00A05288" w:rsidRPr="00FF42B3" w:rsidRDefault="00A05288" w:rsidP="00A05288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09</w:t>
            </w:r>
          </w:p>
        </w:tc>
        <w:tc>
          <w:tcPr>
            <w:tcW w:w="1559" w:type="dxa"/>
            <w:vAlign w:val="center"/>
          </w:tcPr>
          <w:p w14:paraId="245B5914" w14:textId="77777777" w:rsidR="00A05288" w:rsidRPr="00FF42B3" w:rsidRDefault="00A05288" w:rsidP="00A05288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09</w:t>
            </w:r>
          </w:p>
        </w:tc>
        <w:tc>
          <w:tcPr>
            <w:tcW w:w="1701" w:type="dxa"/>
            <w:vAlign w:val="center"/>
          </w:tcPr>
          <w:p w14:paraId="5F751CA5" w14:textId="71F24535" w:rsidR="00A05288" w:rsidRPr="00FF42B3" w:rsidRDefault="00A05288" w:rsidP="00A05288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24</w:t>
            </w:r>
          </w:p>
        </w:tc>
        <w:tc>
          <w:tcPr>
            <w:tcW w:w="1418" w:type="dxa"/>
            <w:vAlign w:val="center"/>
          </w:tcPr>
          <w:p w14:paraId="2AD8D19D" w14:textId="77777777" w:rsidR="00A05288" w:rsidRPr="00FF42B3" w:rsidRDefault="00A05288" w:rsidP="00A05288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24</w:t>
            </w:r>
          </w:p>
        </w:tc>
        <w:tc>
          <w:tcPr>
            <w:tcW w:w="1417" w:type="dxa"/>
            <w:vAlign w:val="center"/>
          </w:tcPr>
          <w:p w14:paraId="5AEE4E8C" w14:textId="77777777" w:rsidR="00A05288" w:rsidRPr="00FF42B3" w:rsidRDefault="00A05288" w:rsidP="00A05288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24</w:t>
            </w:r>
          </w:p>
        </w:tc>
        <w:tc>
          <w:tcPr>
            <w:tcW w:w="1134" w:type="dxa"/>
            <w:vMerge/>
            <w:shd w:val="clear" w:color="auto" w:fill="auto"/>
          </w:tcPr>
          <w:p w14:paraId="03483AE3" w14:textId="77777777" w:rsidR="00A05288" w:rsidRPr="00FF42B3" w:rsidRDefault="00A05288" w:rsidP="00A05288">
            <w:pPr>
              <w:spacing w:after="0"/>
              <w:jc w:val="right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</w:tr>
      <w:tr w:rsidR="00A05288" w:rsidRPr="00FF42B3" w14:paraId="5D22D095" w14:textId="77777777" w:rsidTr="00FD4538">
        <w:trPr>
          <w:trHeight w:val="315"/>
          <w:jc w:val="center"/>
        </w:trPr>
        <w:tc>
          <w:tcPr>
            <w:tcW w:w="704" w:type="dxa"/>
            <w:vAlign w:val="center"/>
          </w:tcPr>
          <w:p w14:paraId="16FA92CE" w14:textId="75DA6631" w:rsidR="00A05288" w:rsidRPr="00FF42B3" w:rsidRDefault="00A05288" w:rsidP="00A05288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2</w:t>
            </w: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.4.5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5DEABE4" w14:textId="43F8FE82" w:rsidR="00A05288" w:rsidRPr="00FF42B3" w:rsidRDefault="00A05288" w:rsidP="00A05288">
            <w:pPr>
              <w:spacing w:after="0"/>
              <w:rPr>
                <w:rFonts w:cstheme="minorHAnsi"/>
                <w:sz w:val="18"/>
                <w:szCs w:val="18"/>
              </w:rPr>
            </w:pPr>
            <w:r w:rsidRPr="006241B5">
              <w:rPr>
                <w:color w:val="000000" w:themeColor="text1"/>
                <w:sz w:val="18"/>
                <w:szCs w:val="18"/>
              </w:rPr>
              <w:t>Occupational Safety &amp; Health Officers</w:t>
            </w:r>
          </w:p>
        </w:tc>
        <w:tc>
          <w:tcPr>
            <w:tcW w:w="1701" w:type="dxa"/>
            <w:vAlign w:val="center"/>
          </w:tcPr>
          <w:p w14:paraId="6A7503DC" w14:textId="77777777" w:rsidR="00A05288" w:rsidRPr="00FF42B3" w:rsidRDefault="00A05288" w:rsidP="00A05288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09</w:t>
            </w:r>
          </w:p>
        </w:tc>
        <w:tc>
          <w:tcPr>
            <w:tcW w:w="1559" w:type="dxa"/>
            <w:vAlign w:val="center"/>
          </w:tcPr>
          <w:p w14:paraId="2621EFB2" w14:textId="77777777" w:rsidR="00A05288" w:rsidRPr="00FF42B3" w:rsidRDefault="00A05288" w:rsidP="00A05288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09</w:t>
            </w:r>
          </w:p>
        </w:tc>
        <w:tc>
          <w:tcPr>
            <w:tcW w:w="1701" w:type="dxa"/>
            <w:vAlign w:val="center"/>
          </w:tcPr>
          <w:p w14:paraId="7EF53682" w14:textId="596D397F" w:rsidR="00A05288" w:rsidRPr="00FF42B3" w:rsidRDefault="00A05288" w:rsidP="00A05288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18</w:t>
            </w:r>
          </w:p>
        </w:tc>
        <w:tc>
          <w:tcPr>
            <w:tcW w:w="1418" w:type="dxa"/>
            <w:vAlign w:val="center"/>
          </w:tcPr>
          <w:p w14:paraId="203917EF" w14:textId="77777777" w:rsidR="00A05288" w:rsidRPr="00FF42B3" w:rsidRDefault="00A05288" w:rsidP="00A05288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18</w:t>
            </w:r>
          </w:p>
        </w:tc>
        <w:tc>
          <w:tcPr>
            <w:tcW w:w="1417" w:type="dxa"/>
            <w:vAlign w:val="center"/>
          </w:tcPr>
          <w:p w14:paraId="4957E54B" w14:textId="77777777" w:rsidR="00A05288" w:rsidRPr="00FF42B3" w:rsidRDefault="00A05288" w:rsidP="00A05288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18</w:t>
            </w:r>
          </w:p>
        </w:tc>
        <w:tc>
          <w:tcPr>
            <w:tcW w:w="1134" w:type="dxa"/>
            <w:vMerge/>
            <w:shd w:val="clear" w:color="auto" w:fill="auto"/>
          </w:tcPr>
          <w:p w14:paraId="4C04544C" w14:textId="77777777" w:rsidR="00A05288" w:rsidRPr="00FF42B3" w:rsidRDefault="00A05288" w:rsidP="00A05288">
            <w:pPr>
              <w:spacing w:after="0"/>
              <w:jc w:val="right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</w:tr>
      <w:tr w:rsidR="00A05288" w:rsidRPr="00FF42B3" w14:paraId="05D9D3C1" w14:textId="77777777" w:rsidTr="00FD4538">
        <w:trPr>
          <w:trHeight w:val="315"/>
          <w:jc w:val="center"/>
        </w:trPr>
        <w:tc>
          <w:tcPr>
            <w:tcW w:w="704" w:type="dxa"/>
            <w:vAlign w:val="center"/>
          </w:tcPr>
          <w:p w14:paraId="1BA8D054" w14:textId="560CA8E6" w:rsidR="00A05288" w:rsidRPr="00FF42B3" w:rsidRDefault="00A05288" w:rsidP="00A05288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2</w:t>
            </w: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.4.6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64CE515" w14:textId="7404C8C7" w:rsidR="00A05288" w:rsidRPr="00FF42B3" w:rsidRDefault="00A05288" w:rsidP="00A05288">
            <w:pPr>
              <w:spacing w:after="0"/>
              <w:rPr>
                <w:rFonts w:cstheme="minorHAnsi"/>
                <w:sz w:val="18"/>
                <w:szCs w:val="18"/>
              </w:rPr>
            </w:pPr>
            <w:r w:rsidRPr="006241B5">
              <w:rPr>
                <w:color w:val="000000" w:themeColor="text1"/>
                <w:sz w:val="18"/>
                <w:szCs w:val="18"/>
              </w:rPr>
              <w:t>Competent Person - Scaffolding Supervision</w:t>
            </w:r>
          </w:p>
        </w:tc>
        <w:tc>
          <w:tcPr>
            <w:tcW w:w="1701" w:type="dxa"/>
            <w:vAlign w:val="center"/>
          </w:tcPr>
          <w:p w14:paraId="3EFD23CE" w14:textId="77777777" w:rsidR="00A05288" w:rsidRPr="00FF42B3" w:rsidRDefault="00A05288" w:rsidP="00A05288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09</w:t>
            </w:r>
          </w:p>
        </w:tc>
        <w:tc>
          <w:tcPr>
            <w:tcW w:w="1559" w:type="dxa"/>
            <w:vAlign w:val="center"/>
          </w:tcPr>
          <w:p w14:paraId="10537320" w14:textId="77777777" w:rsidR="00A05288" w:rsidRPr="00FF42B3" w:rsidRDefault="00A05288" w:rsidP="00A05288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09</w:t>
            </w:r>
          </w:p>
        </w:tc>
        <w:tc>
          <w:tcPr>
            <w:tcW w:w="1701" w:type="dxa"/>
            <w:vAlign w:val="center"/>
          </w:tcPr>
          <w:p w14:paraId="6C744B91" w14:textId="12A4BF41" w:rsidR="00A05288" w:rsidRPr="00FF42B3" w:rsidRDefault="00A05288" w:rsidP="00A05288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N/A</w:t>
            </w:r>
          </w:p>
        </w:tc>
        <w:tc>
          <w:tcPr>
            <w:tcW w:w="1418" w:type="dxa"/>
            <w:vAlign w:val="center"/>
          </w:tcPr>
          <w:p w14:paraId="4483FBAD" w14:textId="77777777" w:rsidR="00A05288" w:rsidRPr="00FF42B3" w:rsidRDefault="00A05288" w:rsidP="00A05288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N/A</w:t>
            </w:r>
          </w:p>
        </w:tc>
        <w:tc>
          <w:tcPr>
            <w:tcW w:w="1417" w:type="dxa"/>
            <w:vAlign w:val="center"/>
          </w:tcPr>
          <w:p w14:paraId="165AFB62" w14:textId="77777777" w:rsidR="00A05288" w:rsidRPr="00FF42B3" w:rsidRDefault="00A05288" w:rsidP="00A05288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N/A</w:t>
            </w:r>
          </w:p>
        </w:tc>
        <w:tc>
          <w:tcPr>
            <w:tcW w:w="1134" w:type="dxa"/>
            <w:vMerge/>
            <w:shd w:val="clear" w:color="auto" w:fill="auto"/>
          </w:tcPr>
          <w:p w14:paraId="3B6AA8C8" w14:textId="77777777" w:rsidR="00A05288" w:rsidRPr="00FF42B3" w:rsidRDefault="00A05288" w:rsidP="00A05288">
            <w:pPr>
              <w:spacing w:after="0"/>
              <w:jc w:val="right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</w:tr>
      <w:tr w:rsidR="00996FD1" w:rsidRPr="00FF42B3" w14:paraId="0EDCD488" w14:textId="77777777" w:rsidTr="00FD4538">
        <w:trPr>
          <w:trHeight w:val="403"/>
          <w:jc w:val="center"/>
        </w:trPr>
        <w:tc>
          <w:tcPr>
            <w:tcW w:w="704" w:type="dxa"/>
            <w:vAlign w:val="center"/>
          </w:tcPr>
          <w:p w14:paraId="109D5773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  <w:tc>
          <w:tcPr>
            <w:tcW w:w="9497" w:type="dxa"/>
            <w:gridSpan w:val="6"/>
            <w:shd w:val="clear" w:color="auto" w:fill="auto"/>
            <w:vAlign w:val="center"/>
          </w:tcPr>
          <w:p w14:paraId="7F30A36D" w14:textId="77777777" w:rsidR="00996FD1" w:rsidRPr="00FF42B3" w:rsidRDefault="00996FD1" w:rsidP="008242D0">
            <w:pPr>
              <w:spacing w:after="0"/>
              <w:jc w:val="right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Min. Marks Required</w:t>
            </w:r>
          </w:p>
          <w:p w14:paraId="07FA85D6" w14:textId="77777777" w:rsidR="00996FD1" w:rsidRPr="00FF42B3" w:rsidRDefault="00996FD1" w:rsidP="008242D0">
            <w:pPr>
              <w:spacing w:after="0"/>
              <w:jc w:val="right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Max. Mark Achievable</w:t>
            </w:r>
          </w:p>
        </w:tc>
        <w:tc>
          <w:tcPr>
            <w:tcW w:w="1134" w:type="dxa"/>
            <w:shd w:val="clear" w:color="auto" w:fill="auto"/>
          </w:tcPr>
          <w:p w14:paraId="30ED1253" w14:textId="77777777" w:rsidR="00996FD1" w:rsidRPr="00FF42B3" w:rsidRDefault="00996FD1" w:rsidP="008242D0">
            <w:pPr>
              <w:spacing w:after="0"/>
              <w:jc w:val="right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28</w:t>
            </w:r>
          </w:p>
          <w:p w14:paraId="11E4BABE" w14:textId="77777777" w:rsidR="00996FD1" w:rsidRPr="00FF42B3" w:rsidRDefault="00996FD1" w:rsidP="008242D0">
            <w:pPr>
              <w:spacing w:after="0"/>
              <w:jc w:val="right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54</w:t>
            </w:r>
          </w:p>
        </w:tc>
      </w:tr>
    </w:tbl>
    <w:p w14:paraId="48D22026" w14:textId="77777777" w:rsidR="00996FD1" w:rsidRPr="009447D6" w:rsidRDefault="00996FD1" w:rsidP="00996FD1">
      <w:pPr>
        <w:pStyle w:val="ListParagraph"/>
        <w:jc w:val="center"/>
        <w:rPr>
          <w:rFonts w:cstheme="minorHAnsi"/>
          <w:b/>
          <w:u w:val="single"/>
        </w:rPr>
      </w:pPr>
    </w:p>
    <w:p w14:paraId="40283B3B" w14:textId="77777777" w:rsidR="00996FD1" w:rsidRPr="009447D6" w:rsidRDefault="00996FD1" w:rsidP="00996FD1">
      <w:pPr>
        <w:pStyle w:val="ListParagraph"/>
        <w:spacing w:after="0"/>
        <w:jc w:val="center"/>
        <w:rPr>
          <w:rFonts w:cstheme="minorHAnsi"/>
          <w:b/>
          <w:u w:val="single"/>
        </w:rPr>
      </w:pPr>
    </w:p>
    <w:p w14:paraId="62750FB6" w14:textId="77777777" w:rsidR="00996FD1" w:rsidRPr="009447D6" w:rsidRDefault="00996FD1" w:rsidP="00996FD1">
      <w:pPr>
        <w:pStyle w:val="ListParagraph"/>
        <w:spacing w:after="0"/>
        <w:jc w:val="center"/>
        <w:rPr>
          <w:rFonts w:cstheme="minorHAnsi"/>
          <w:b/>
          <w:u w:val="single"/>
        </w:rPr>
      </w:pPr>
    </w:p>
    <w:p w14:paraId="3FE8ABAF" w14:textId="77777777" w:rsidR="00E45AA5" w:rsidRPr="009447D6" w:rsidRDefault="00E45AA5" w:rsidP="00996FD1">
      <w:pPr>
        <w:pStyle w:val="ListParagraph"/>
        <w:jc w:val="center"/>
        <w:rPr>
          <w:rFonts w:cstheme="minorHAnsi"/>
          <w:b/>
          <w:u w:val="single"/>
        </w:rPr>
      </w:pPr>
    </w:p>
    <w:p w14:paraId="6BB3CB2E" w14:textId="795BB493" w:rsidR="0005610E" w:rsidRPr="006E5905" w:rsidRDefault="0005610E" w:rsidP="0015634C">
      <w:pPr>
        <w:pStyle w:val="ListParagraph"/>
        <w:jc w:val="center"/>
        <w:rPr>
          <w:rFonts w:cstheme="minorHAnsi"/>
          <w:b/>
          <w:sz w:val="28"/>
          <w:szCs w:val="28"/>
          <w:u w:val="single"/>
        </w:rPr>
      </w:pPr>
      <w:r w:rsidRPr="006E5905">
        <w:rPr>
          <w:rFonts w:cstheme="minorHAnsi"/>
          <w:b/>
          <w:sz w:val="28"/>
          <w:szCs w:val="28"/>
          <w:u w:val="single"/>
        </w:rPr>
        <w:t>Criteria for First Time/Lapsed Registration of Contractors</w:t>
      </w:r>
    </w:p>
    <w:p w14:paraId="6B86A14A" w14:textId="77777777" w:rsidR="0005610E" w:rsidRPr="006E5905" w:rsidRDefault="0005610E" w:rsidP="0005610E">
      <w:pPr>
        <w:pStyle w:val="ListParagraph"/>
        <w:jc w:val="center"/>
        <w:rPr>
          <w:rFonts w:cstheme="minorHAnsi"/>
          <w:b/>
          <w:sz w:val="24"/>
          <w:szCs w:val="24"/>
          <w:u w:val="single"/>
        </w:rPr>
      </w:pPr>
      <w:r w:rsidRPr="006E5905">
        <w:rPr>
          <w:rFonts w:cstheme="minorHAnsi"/>
          <w:b/>
          <w:color w:val="FF0000"/>
          <w:sz w:val="24"/>
          <w:szCs w:val="24"/>
          <w:u w:val="single"/>
        </w:rPr>
        <w:t>Grade A (</w:t>
      </w:r>
      <w:r>
        <w:rPr>
          <w:rFonts w:cstheme="minorHAnsi"/>
          <w:b/>
          <w:color w:val="FF0000"/>
          <w:sz w:val="24"/>
          <w:szCs w:val="24"/>
          <w:u w:val="single"/>
        </w:rPr>
        <w:t>Limit up to MUR 1,000 million</w:t>
      </w:r>
      <w:r w:rsidRPr="006E5905">
        <w:rPr>
          <w:rFonts w:cstheme="minorHAnsi"/>
          <w:b/>
          <w:color w:val="FF0000"/>
          <w:sz w:val="24"/>
          <w:szCs w:val="24"/>
          <w:u w:val="single"/>
        </w:rPr>
        <w:t>)</w:t>
      </w:r>
    </w:p>
    <w:tbl>
      <w:tblPr>
        <w:tblW w:w="10627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7"/>
        <w:gridCol w:w="1676"/>
        <w:gridCol w:w="1418"/>
        <w:gridCol w:w="1423"/>
        <w:gridCol w:w="1559"/>
        <w:gridCol w:w="1417"/>
        <w:gridCol w:w="1418"/>
        <w:gridCol w:w="1129"/>
      </w:tblGrid>
      <w:tr w:rsidR="00996FD1" w:rsidRPr="00FF42B3" w14:paraId="5712BF20" w14:textId="77777777" w:rsidTr="00FD4538">
        <w:trPr>
          <w:trHeight w:val="252"/>
          <w:jc w:val="center"/>
        </w:trPr>
        <w:tc>
          <w:tcPr>
            <w:tcW w:w="587" w:type="dxa"/>
            <w:vMerge w:val="restart"/>
            <w:shd w:val="clear" w:color="auto" w:fill="DEEAF6" w:themeFill="accent1" w:themeFillTint="33"/>
            <w:vAlign w:val="center"/>
          </w:tcPr>
          <w:p w14:paraId="4C7E5028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SN</w:t>
            </w:r>
          </w:p>
        </w:tc>
        <w:tc>
          <w:tcPr>
            <w:tcW w:w="1676" w:type="dxa"/>
            <w:vMerge w:val="restart"/>
            <w:shd w:val="clear" w:color="auto" w:fill="DEEAF6" w:themeFill="accent1" w:themeFillTint="33"/>
            <w:vAlign w:val="center"/>
          </w:tcPr>
          <w:p w14:paraId="24D5E54D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Criteria</w:t>
            </w:r>
          </w:p>
        </w:tc>
        <w:tc>
          <w:tcPr>
            <w:tcW w:w="7235" w:type="dxa"/>
            <w:gridSpan w:val="5"/>
            <w:shd w:val="clear" w:color="auto" w:fill="DEEAF6" w:themeFill="accent1" w:themeFillTint="33"/>
            <w:vAlign w:val="center"/>
          </w:tcPr>
          <w:p w14:paraId="3CCA7B7D" w14:textId="67CA7F6E" w:rsidR="00996FD1" w:rsidRPr="00FF42B3" w:rsidRDefault="003B5E66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color w:val="002060"/>
                <w:sz w:val="18"/>
                <w:szCs w:val="18"/>
                <w:lang w:val="en-US"/>
              </w:rPr>
              <w:t>Minimum Other Requirements</w:t>
            </w:r>
          </w:p>
        </w:tc>
        <w:tc>
          <w:tcPr>
            <w:tcW w:w="1129" w:type="dxa"/>
            <w:vMerge w:val="restart"/>
            <w:shd w:val="clear" w:color="auto" w:fill="DEEAF6" w:themeFill="accent1" w:themeFillTint="33"/>
            <w:vAlign w:val="center"/>
          </w:tcPr>
          <w:p w14:paraId="3EF02CF2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  <w:p w14:paraId="1EF92525" w14:textId="77777777" w:rsidR="00996FD1" w:rsidRPr="00FF42B3" w:rsidRDefault="00D47282" w:rsidP="00D47282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Required Marks</w:t>
            </w:r>
          </w:p>
        </w:tc>
      </w:tr>
      <w:tr w:rsidR="004C2FCB" w:rsidRPr="00FF42B3" w14:paraId="0FA23723" w14:textId="77777777" w:rsidTr="00FD4538">
        <w:trPr>
          <w:trHeight w:val="538"/>
          <w:jc w:val="center"/>
        </w:trPr>
        <w:tc>
          <w:tcPr>
            <w:tcW w:w="587" w:type="dxa"/>
            <w:vMerge/>
            <w:shd w:val="clear" w:color="auto" w:fill="DEEAF6" w:themeFill="accent1" w:themeFillTint="33"/>
            <w:vAlign w:val="center"/>
          </w:tcPr>
          <w:p w14:paraId="053B21CB" w14:textId="77777777" w:rsidR="004C2FCB" w:rsidRPr="00FF42B3" w:rsidRDefault="004C2FCB" w:rsidP="004C2FCB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DEEAF6" w:themeFill="accent1" w:themeFillTint="33"/>
            <w:vAlign w:val="center"/>
          </w:tcPr>
          <w:p w14:paraId="488C2331" w14:textId="77777777" w:rsidR="004C2FCB" w:rsidRPr="00FF42B3" w:rsidRDefault="004C2FCB" w:rsidP="004C2FCB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432EDC5A" w14:textId="77777777" w:rsidR="004C2FCB" w:rsidRPr="00FF42B3" w:rsidRDefault="004C2FCB" w:rsidP="004C2FCB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Building Construction Works</w:t>
            </w:r>
          </w:p>
        </w:tc>
        <w:tc>
          <w:tcPr>
            <w:tcW w:w="1423" w:type="dxa"/>
            <w:shd w:val="clear" w:color="auto" w:fill="DEEAF6" w:themeFill="accent1" w:themeFillTint="33"/>
            <w:vAlign w:val="center"/>
          </w:tcPr>
          <w:p w14:paraId="77C84275" w14:textId="77777777" w:rsidR="004C2FCB" w:rsidRPr="00FF42B3" w:rsidRDefault="004C2FCB" w:rsidP="004C2FCB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Civil Engineering Construction Works</w:t>
            </w:r>
          </w:p>
        </w:tc>
        <w:tc>
          <w:tcPr>
            <w:tcW w:w="1559" w:type="dxa"/>
            <w:shd w:val="clear" w:color="auto" w:fill="DEEAF6" w:themeFill="accent1" w:themeFillTint="33"/>
            <w:vAlign w:val="center"/>
          </w:tcPr>
          <w:p w14:paraId="58AA7392" w14:textId="77777777" w:rsidR="004C2FCB" w:rsidRPr="00FF42B3" w:rsidRDefault="004C2FCB" w:rsidP="004C2FCB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MEP 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14:paraId="1E2085A0" w14:textId="77777777" w:rsidR="004C2FCB" w:rsidRPr="00FF42B3" w:rsidRDefault="004C2FCB" w:rsidP="004C2FC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MEP (Mechanical Works only)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60B31FF1" w14:textId="77777777" w:rsidR="004C2FCB" w:rsidRPr="00FF42B3" w:rsidRDefault="004C2FCB" w:rsidP="004C2FC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MEP</w:t>
            </w: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br/>
              <w:t>(Electrical Works only)</w:t>
            </w:r>
          </w:p>
        </w:tc>
        <w:tc>
          <w:tcPr>
            <w:tcW w:w="1129" w:type="dxa"/>
            <w:vMerge/>
            <w:shd w:val="clear" w:color="auto" w:fill="DEEAF6" w:themeFill="accent1" w:themeFillTint="33"/>
            <w:vAlign w:val="center"/>
          </w:tcPr>
          <w:p w14:paraId="52DD5211" w14:textId="77777777" w:rsidR="004C2FCB" w:rsidRPr="00FF42B3" w:rsidRDefault="004C2FCB" w:rsidP="004C2FCB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</w:tr>
      <w:tr w:rsidR="00AF04DA" w:rsidRPr="00FF42B3" w14:paraId="5421C1E3" w14:textId="77777777" w:rsidTr="00FD4538">
        <w:trPr>
          <w:trHeight w:val="557"/>
          <w:jc w:val="center"/>
        </w:trPr>
        <w:tc>
          <w:tcPr>
            <w:tcW w:w="587" w:type="dxa"/>
            <w:vMerge w:val="restart"/>
            <w:vAlign w:val="center"/>
          </w:tcPr>
          <w:p w14:paraId="5D29EED6" w14:textId="019251A3" w:rsidR="00AF04DA" w:rsidRPr="00FF42B3" w:rsidRDefault="00AF04DA" w:rsidP="00AF04DA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2.5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14:paraId="2CBC7FA1" w14:textId="0433DD87" w:rsidR="00AF04DA" w:rsidRPr="00FF42B3" w:rsidRDefault="004F7433" w:rsidP="00AF04DA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N</w:t>
            </w: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umber of </w:t>
            </w: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Skilled/        Unskilled Personnel</w:t>
            </w:r>
          </w:p>
        </w:tc>
        <w:tc>
          <w:tcPr>
            <w:tcW w:w="1418" w:type="dxa"/>
            <w:vAlign w:val="center"/>
          </w:tcPr>
          <w:p w14:paraId="56790EF1" w14:textId="4BCCE83F" w:rsidR="00AF04DA" w:rsidRPr="00FF42B3" w:rsidRDefault="00AF04DA" w:rsidP="00AF04DA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 xml:space="preserve">150 </w:t>
            </w:r>
          </w:p>
        </w:tc>
        <w:tc>
          <w:tcPr>
            <w:tcW w:w="1423" w:type="dxa"/>
            <w:vAlign w:val="center"/>
          </w:tcPr>
          <w:p w14:paraId="7D3F0A04" w14:textId="22EF2C30" w:rsidR="00AF04DA" w:rsidRPr="00FF42B3" w:rsidRDefault="00AF04DA" w:rsidP="00AF04DA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 xml:space="preserve">150 </w:t>
            </w:r>
          </w:p>
        </w:tc>
        <w:tc>
          <w:tcPr>
            <w:tcW w:w="1559" w:type="dxa"/>
            <w:vAlign w:val="center"/>
          </w:tcPr>
          <w:p w14:paraId="76702CD1" w14:textId="3AE05EAC" w:rsidR="00AF04DA" w:rsidRPr="00FF42B3" w:rsidRDefault="00AF04DA" w:rsidP="00AF04DA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 xml:space="preserve">75 </w:t>
            </w:r>
          </w:p>
        </w:tc>
        <w:tc>
          <w:tcPr>
            <w:tcW w:w="1417" w:type="dxa"/>
            <w:vAlign w:val="center"/>
          </w:tcPr>
          <w:p w14:paraId="48744762" w14:textId="337A2675" w:rsidR="00AF04DA" w:rsidRPr="00FF42B3" w:rsidRDefault="00AF04DA" w:rsidP="00AF04DA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 xml:space="preserve">38 </w:t>
            </w:r>
          </w:p>
        </w:tc>
        <w:tc>
          <w:tcPr>
            <w:tcW w:w="1418" w:type="dxa"/>
            <w:vAlign w:val="center"/>
          </w:tcPr>
          <w:p w14:paraId="2FE36560" w14:textId="696C1FBC" w:rsidR="00AF04DA" w:rsidRPr="00FF42B3" w:rsidRDefault="00AF04DA" w:rsidP="00AF04DA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 xml:space="preserve">38 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41B4E77F" w14:textId="77777777" w:rsidR="00AF04DA" w:rsidRPr="00FF42B3" w:rsidRDefault="00AF04DA" w:rsidP="00AF04DA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Min. 5          </w:t>
            </w:r>
          </w:p>
        </w:tc>
      </w:tr>
      <w:tr w:rsidR="00AF04DA" w:rsidRPr="00FF42B3" w14:paraId="4D7FA463" w14:textId="77777777" w:rsidTr="00FD4538">
        <w:trPr>
          <w:trHeight w:val="279"/>
          <w:jc w:val="center"/>
        </w:trPr>
        <w:tc>
          <w:tcPr>
            <w:tcW w:w="587" w:type="dxa"/>
            <w:vMerge/>
            <w:vAlign w:val="center"/>
          </w:tcPr>
          <w:p w14:paraId="2E17F7A2" w14:textId="77777777" w:rsidR="00AF04DA" w:rsidRPr="00FF42B3" w:rsidRDefault="00AF04DA" w:rsidP="00AF04DA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14:paraId="6883D758" w14:textId="77777777" w:rsidR="00AF04DA" w:rsidRPr="00FF42B3" w:rsidRDefault="00AF04DA" w:rsidP="00AF04DA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24E92E7A" w14:textId="4DA9A716" w:rsidR="00AF04DA" w:rsidRPr="00FF42B3" w:rsidRDefault="00AF04DA" w:rsidP="00AF04DA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 xml:space="preserve">300 </w:t>
            </w:r>
          </w:p>
        </w:tc>
        <w:tc>
          <w:tcPr>
            <w:tcW w:w="1423" w:type="dxa"/>
            <w:vAlign w:val="center"/>
          </w:tcPr>
          <w:p w14:paraId="20A8BA31" w14:textId="2C1529E0" w:rsidR="00AF04DA" w:rsidRPr="00FF42B3" w:rsidRDefault="00AF04DA" w:rsidP="00AF04DA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 xml:space="preserve">300 </w:t>
            </w:r>
          </w:p>
        </w:tc>
        <w:tc>
          <w:tcPr>
            <w:tcW w:w="1559" w:type="dxa"/>
            <w:vAlign w:val="center"/>
          </w:tcPr>
          <w:p w14:paraId="03FBA24D" w14:textId="3062FA6A" w:rsidR="00AF04DA" w:rsidRPr="00FF42B3" w:rsidRDefault="00AF04DA" w:rsidP="00AF04DA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 xml:space="preserve">150 </w:t>
            </w:r>
          </w:p>
        </w:tc>
        <w:tc>
          <w:tcPr>
            <w:tcW w:w="1417" w:type="dxa"/>
            <w:vAlign w:val="center"/>
          </w:tcPr>
          <w:p w14:paraId="678E15CC" w14:textId="4EFCDB07" w:rsidR="00AF04DA" w:rsidRPr="00FF42B3" w:rsidRDefault="00AF04DA" w:rsidP="00AF04DA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 xml:space="preserve">76 </w:t>
            </w:r>
          </w:p>
        </w:tc>
        <w:tc>
          <w:tcPr>
            <w:tcW w:w="1418" w:type="dxa"/>
            <w:vAlign w:val="center"/>
          </w:tcPr>
          <w:p w14:paraId="50E72B4B" w14:textId="197CC001" w:rsidR="00AF04DA" w:rsidRPr="00FF42B3" w:rsidRDefault="00AF04DA" w:rsidP="00AF04DA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 xml:space="preserve">76 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4F74C392" w14:textId="77777777" w:rsidR="00AF04DA" w:rsidRPr="00FF42B3" w:rsidRDefault="00AF04DA" w:rsidP="00AF04DA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Max. 10</w:t>
            </w:r>
          </w:p>
        </w:tc>
      </w:tr>
      <w:tr w:rsidR="00AF04DA" w:rsidRPr="00FF42B3" w14:paraId="4F175F06" w14:textId="77777777" w:rsidTr="00FD4538">
        <w:trPr>
          <w:trHeight w:val="560"/>
          <w:jc w:val="center"/>
        </w:trPr>
        <w:tc>
          <w:tcPr>
            <w:tcW w:w="587" w:type="dxa"/>
            <w:vMerge w:val="restart"/>
            <w:vAlign w:val="center"/>
          </w:tcPr>
          <w:p w14:paraId="34D23678" w14:textId="2B8E2B6A" w:rsidR="00AF04DA" w:rsidRPr="00FF42B3" w:rsidRDefault="00AF04DA" w:rsidP="00AF04DA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2.</w:t>
            </w: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6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14:paraId="7F805E86" w14:textId="4ECF8C47" w:rsidR="00AF04DA" w:rsidRPr="00FF42B3" w:rsidRDefault="00AF04DA" w:rsidP="00AF04DA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Replacement Value of Constructional Assets Owned</w:t>
            </w: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 (MUR)</w:t>
            </w:r>
          </w:p>
        </w:tc>
        <w:tc>
          <w:tcPr>
            <w:tcW w:w="1418" w:type="dxa"/>
            <w:vAlign w:val="center"/>
          </w:tcPr>
          <w:p w14:paraId="7AB73F13" w14:textId="61DEADD8" w:rsidR="00AF04DA" w:rsidRPr="00FF42B3" w:rsidRDefault="00AF04DA" w:rsidP="00AF04DA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100 million</w:t>
            </w:r>
          </w:p>
        </w:tc>
        <w:tc>
          <w:tcPr>
            <w:tcW w:w="1423" w:type="dxa"/>
            <w:vAlign w:val="center"/>
          </w:tcPr>
          <w:p w14:paraId="62FBBA9B" w14:textId="36C01C40" w:rsidR="00AF04DA" w:rsidRPr="00FF42B3" w:rsidRDefault="00AF04DA" w:rsidP="00AF04DA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100 million</w:t>
            </w:r>
          </w:p>
        </w:tc>
        <w:tc>
          <w:tcPr>
            <w:tcW w:w="1559" w:type="dxa"/>
            <w:vAlign w:val="center"/>
          </w:tcPr>
          <w:p w14:paraId="6E32AC24" w14:textId="0308827E" w:rsidR="00AF04DA" w:rsidRPr="00FF42B3" w:rsidRDefault="00AF04DA" w:rsidP="00AF04DA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40 million</w:t>
            </w:r>
          </w:p>
        </w:tc>
        <w:tc>
          <w:tcPr>
            <w:tcW w:w="1417" w:type="dxa"/>
            <w:vAlign w:val="center"/>
          </w:tcPr>
          <w:p w14:paraId="2902C722" w14:textId="7882DAEF" w:rsidR="00AF04DA" w:rsidRPr="00FF42B3" w:rsidRDefault="00AF04DA" w:rsidP="00AF04DA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20 million</w:t>
            </w:r>
          </w:p>
        </w:tc>
        <w:tc>
          <w:tcPr>
            <w:tcW w:w="1418" w:type="dxa"/>
            <w:vAlign w:val="center"/>
          </w:tcPr>
          <w:p w14:paraId="6A9E261C" w14:textId="4F1607C0" w:rsidR="00AF04DA" w:rsidRPr="00FF42B3" w:rsidRDefault="00AF04DA" w:rsidP="00AF04DA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20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5028FA4E" w14:textId="77777777" w:rsidR="00AF04DA" w:rsidRPr="00FF42B3" w:rsidRDefault="00AF04DA" w:rsidP="00AF04DA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Min. 4           </w:t>
            </w:r>
          </w:p>
        </w:tc>
      </w:tr>
      <w:tr w:rsidR="00AF04DA" w:rsidRPr="00FF42B3" w14:paraId="1A9068CB" w14:textId="77777777" w:rsidTr="00FD4538">
        <w:trPr>
          <w:trHeight w:val="541"/>
          <w:jc w:val="center"/>
        </w:trPr>
        <w:tc>
          <w:tcPr>
            <w:tcW w:w="587" w:type="dxa"/>
            <w:vMerge/>
            <w:vAlign w:val="center"/>
          </w:tcPr>
          <w:p w14:paraId="4EA5371B" w14:textId="77777777" w:rsidR="00AF04DA" w:rsidRPr="00FF42B3" w:rsidRDefault="00AF04DA" w:rsidP="00AF04DA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14:paraId="333FDD0D" w14:textId="77777777" w:rsidR="00AF04DA" w:rsidRPr="00FF42B3" w:rsidRDefault="00AF04DA" w:rsidP="00AF04DA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3410182F" w14:textId="1B342426" w:rsidR="00AF04DA" w:rsidRPr="00FF42B3" w:rsidRDefault="00AF04DA" w:rsidP="00AF04DA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200 million</w:t>
            </w:r>
          </w:p>
        </w:tc>
        <w:tc>
          <w:tcPr>
            <w:tcW w:w="1423" w:type="dxa"/>
            <w:vAlign w:val="center"/>
          </w:tcPr>
          <w:p w14:paraId="687CA275" w14:textId="3A5B7FA6" w:rsidR="00AF04DA" w:rsidRPr="00FF42B3" w:rsidRDefault="00AF04DA" w:rsidP="00AF04DA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200 million</w:t>
            </w:r>
          </w:p>
        </w:tc>
        <w:tc>
          <w:tcPr>
            <w:tcW w:w="1559" w:type="dxa"/>
            <w:vAlign w:val="center"/>
          </w:tcPr>
          <w:p w14:paraId="1071451D" w14:textId="633CE5D5" w:rsidR="00AF04DA" w:rsidRPr="00FF42B3" w:rsidRDefault="00AF04DA" w:rsidP="00AF04DA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80 million</w:t>
            </w:r>
          </w:p>
        </w:tc>
        <w:tc>
          <w:tcPr>
            <w:tcW w:w="1417" w:type="dxa"/>
            <w:vAlign w:val="center"/>
          </w:tcPr>
          <w:p w14:paraId="64751E82" w14:textId="324A171D" w:rsidR="00AF04DA" w:rsidRPr="00FF42B3" w:rsidRDefault="00AF04DA" w:rsidP="00AF04DA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40 million</w:t>
            </w:r>
          </w:p>
        </w:tc>
        <w:tc>
          <w:tcPr>
            <w:tcW w:w="1418" w:type="dxa"/>
            <w:vAlign w:val="center"/>
          </w:tcPr>
          <w:p w14:paraId="7C204B2C" w14:textId="5F657B3D" w:rsidR="00AF04DA" w:rsidRPr="00FF42B3" w:rsidRDefault="00AF04DA" w:rsidP="00AF04DA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40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7DF0D10A" w14:textId="77777777" w:rsidR="00AF04DA" w:rsidRPr="00FF42B3" w:rsidRDefault="00AF04DA" w:rsidP="00AF04DA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Max. 8</w:t>
            </w:r>
          </w:p>
        </w:tc>
      </w:tr>
      <w:tr w:rsidR="00AF04DA" w:rsidRPr="00FF42B3" w14:paraId="2B5A9047" w14:textId="77777777" w:rsidTr="00FD4538">
        <w:trPr>
          <w:trHeight w:val="593"/>
          <w:jc w:val="center"/>
        </w:trPr>
        <w:tc>
          <w:tcPr>
            <w:tcW w:w="587" w:type="dxa"/>
            <w:vMerge w:val="restart"/>
            <w:vAlign w:val="center"/>
          </w:tcPr>
          <w:p w14:paraId="3110E679" w14:textId="73E88CFD" w:rsidR="00AF04DA" w:rsidRPr="00FF42B3" w:rsidRDefault="00AF04DA" w:rsidP="00AF04DA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2.</w:t>
            </w: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7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14:paraId="7F66E3B1" w14:textId="77777777" w:rsidR="00AF04DA" w:rsidRPr="00FF42B3" w:rsidRDefault="00AF04DA" w:rsidP="00AF04DA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Rental Amount of Constructional Assets Hired</w:t>
            </w:r>
          </w:p>
          <w:p w14:paraId="706688AB" w14:textId="2939F6C3" w:rsidR="00AF04DA" w:rsidRPr="00FF42B3" w:rsidRDefault="00AF04DA" w:rsidP="00AF04DA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(cumulative for the last five years)</w:t>
            </w: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 (MUR)</w:t>
            </w:r>
          </w:p>
        </w:tc>
        <w:tc>
          <w:tcPr>
            <w:tcW w:w="1418" w:type="dxa"/>
            <w:vAlign w:val="center"/>
          </w:tcPr>
          <w:p w14:paraId="28960AB9" w14:textId="5335CCD8" w:rsidR="00AF04DA" w:rsidRPr="00FF42B3" w:rsidRDefault="00AF04DA" w:rsidP="00AF04DA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100 million</w:t>
            </w:r>
          </w:p>
        </w:tc>
        <w:tc>
          <w:tcPr>
            <w:tcW w:w="1423" w:type="dxa"/>
            <w:vAlign w:val="center"/>
          </w:tcPr>
          <w:p w14:paraId="1F2625C3" w14:textId="520053B5" w:rsidR="00AF04DA" w:rsidRPr="00FF42B3" w:rsidRDefault="00AF04DA" w:rsidP="00AF04DA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100 million</w:t>
            </w:r>
          </w:p>
        </w:tc>
        <w:tc>
          <w:tcPr>
            <w:tcW w:w="1559" w:type="dxa"/>
            <w:vAlign w:val="center"/>
          </w:tcPr>
          <w:p w14:paraId="1583796B" w14:textId="71982D67" w:rsidR="00AF04DA" w:rsidRPr="00FF42B3" w:rsidRDefault="00AF04DA" w:rsidP="00AF04DA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40 million</w:t>
            </w:r>
          </w:p>
        </w:tc>
        <w:tc>
          <w:tcPr>
            <w:tcW w:w="1417" w:type="dxa"/>
            <w:vAlign w:val="center"/>
          </w:tcPr>
          <w:p w14:paraId="6FD5AD99" w14:textId="7612C2C6" w:rsidR="00AF04DA" w:rsidRPr="00FF42B3" w:rsidRDefault="00AF04DA" w:rsidP="00AF04DA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20 million</w:t>
            </w:r>
          </w:p>
        </w:tc>
        <w:tc>
          <w:tcPr>
            <w:tcW w:w="1418" w:type="dxa"/>
            <w:vAlign w:val="center"/>
          </w:tcPr>
          <w:p w14:paraId="7371BB78" w14:textId="48C71798" w:rsidR="00AF04DA" w:rsidRPr="00FF42B3" w:rsidRDefault="00AF04DA" w:rsidP="00AF04DA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20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6D31D238" w14:textId="77777777" w:rsidR="00AF04DA" w:rsidRPr="00FF42B3" w:rsidRDefault="00AF04DA" w:rsidP="00AF04DA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Min. 4           </w:t>
            </w:r>
          </w:p>
        </w:tc>
      </w:tr>
      <w:tr w:rsidR="00996FD1" w:rsidRPr="00FF42B3" w14:paraId="478AE4C4" w14:textId="77777777" w:rsidTr="00B42FBF">
        <w:trPr>
          <w:trHeight w:val="883"/>
          <w:jc w:val="center"/>
        </w:trPr>
        <w:tc>
          <w:tcPr>
            <w:tcW w:w="587" w:type="dxa"/>
            <w:vMerge/>
            <w:vAlign w:val="center"/>
          </w:tcPr>
          <w:p w14:paraId="4C5DB6DA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14:paraId="423CB8D7" w14:textId="77777777" w:rsidR="00996FD1" w:rsidRPr="00FF42B3" w:rsidRDefault="00996FD1" w:rsidP="008242D0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2E8BDC4F" w14:textId="18E11131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200 million</w:t>
            </w:r>
          </w:p>
        </w:tc>
        <w:tc>
          <w:tcPr>
            <w:tcW w:w="1423" w:type="dxa"/>
            <w:vAlign w:val="center"/>
          </w:tcPr>
          <w:p w14:paraId="468F9220" w14:textId="0D5D38A8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200 million</w:t>
            </w:r>
          </w:p>
        </w:tc>
        <w:tc>
          <w:tcPr>
            <w:tcW w:w="1559" w:type="dxa"/>
            <w:vAlign w:val="center"/>
          </w:tcPr>
          <w:p w14:paraId="0CE59DC9" w14:textId="4C532CD1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80 million</w:t>
            </w:r>
          </w:p>
        </w:tc>
        <w:tc>
          <w:tcPr>
            <w:tcW w:w="1417" w:type="dxa"/>
            <w:vAlign w:val="center"/>
          </w:tcPr>
          <w:p w14:paraId="5FE2D86C" w14:textId="2DEB3913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40 million</w:t>
            </w:r>
          </w:p>
        </w:tc>
        <w:tc>
          <w:tcPr>
            <w:tcW w:w="1418" w:type="dxa"/>
            <w:vAlign w:val="center"/>
          </w:tcPr>
          <w:p w14:paraId="1C958E1D" w14:textId="33F95E00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40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3079B113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Max. 8</w:t>
            </w:r>
          </w:p>
        </w:tc>
      </w:tr>
      <w:tr w:rsidR="00996FD1" w:rsidRPr="00FF42B3" w14:paraId="6E302995" w14:textId="77777777" w:rsidTr="00FD4538">
        <w:trPr>
          <w:trHeight w:val="459"/>
          <w:jc w:val="center"/>
        </w:trPr>
        <w:tc>
          <w:tcPr>
            <w:tcW w:w="587" w:type="dxa"/>
            <w:vMerge w:val="restart"/>
            <w:vAlign w:val="center"/>
          </w:tcPr>
          <w:p w14:paraId="36771C41" w14:textId="2BEE49F2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2.</w:t>
            </w:r>
            <w:r w:rsidR="005B2D8A">
              <w:rPr>
                <w:rFonts w:eastAsia="Calibri" w:cstheme="minorHAnsi"/>
                <w:b/>
                <w:sz w:val="18"/>
                <w:szCs w:val="18"/>
                <w:lang w:val="en-US"/>
              </w:rPr>
              <w:t>8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14:paraId="1283B66B" w14:textId="77777777" w:rsidR="00996FD1" w:rsidRPr="00FF42B3" w:rsidRDefault="00996FD1" w:rsidP="008242D0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Current Ratio</w:t>
            </w:r>
          </w:p>
        </w:tc>
        <w:tc>
          <w:tcPr>
            <w:tcW w:w="7235" w:type="dxa"/>
            <w:gridSpan w:val="5"/>
            <w:vAlign w:val="center"/>
          </w:tcPr>
          <w:p w14:paraId="61F9E150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60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4A45ADFA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Min. 3           </w:t>
            </w:r>
          </w:p>
        </w:tc>
      </w:tr>
      <w:tr w:rsidR="00996FD1" w:rsidRPr="00FF42B3" w14:paraId="334EAFC2" w14:textId="77777777" w:rsidTr="00FD4538">
        <w:trPr>
          <w:trHeight w:val="409"/>
          <w:jc w:val="center"/>
        </w:trPr>
        <w:tc>
          <w:tcPr>
            <w:tcW w:w="587" w:type="dxa"/>
            <w:vMerge/>
            <w:vAlign w:val="center"/>
          </w:tcPr>
          <w:p w14:paraId="48B82A32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14:paraId="5C379DC0" w14:textId="77777777" w:rsidR="00996FD1" w:rsidRPr="00FF42B3" w:rsidRDefault="00996FD1" w:rsidP="008242D0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235" w:type="dxa"/>
            <w:gridSpan w:val="5"/>
            <w:vAlign w:val="center"/>
          </w:tcPr>
          <w:p w14:paraId="5CABA391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2.00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3FAEE331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Max. 10</w:t>
            </w:r>
          </w:p>
        </w:tc>
      </w:tr>
      <w:tr w:rsidR="00996FD1" w:rsidRPr="00FF42B3" w14:paraId="427158F2" w14:textId="77777777" w:rsidTr="00FD4538">
        <w:trPr>
          <w:trHeight w:val="409"/>
          <w:jc w:val="center"/>
        </w:trPr>
        <w:tc>
          <w:tcPr>
            <w:tcW w:w="587" w:type="dxa"/>
            <w:vMerge w:val="restart"/>
            <w:vAlign w:val="center"/>
          </w:tcPr>
          <w:p w14:paraId="6CB980F6" w14:textId="23F5DE32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2.</w:t>
            </w:r>
            <w:r w:rsidR="005B2D8A">
              <w:rPr>
                <w:rFonts w:eastAsia="Calibri" w:cstheme="minorHAnsi"/>
                <w:b/>
                <w:sz w:val="18"/>
                <w:szCs w:val="18"/>
                <w:lang w:val="en-US"/>
              </w:rPr>
              <w:t>9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14:paraId="23955541" w14:textId="77777777" w:rsidR="00996FD1" w:rsidRPr="00FF42B3" w:rsidRDefault="00996FD1" w:rsidP="008242D0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Solvency Ratio</w:t>
            </w:r>
          </w:p>
        </w:tc>
        <w:tc>
          <w:tcPr>
            <w:tcW w:w="7235" w:type="dxa"/>
            <w:gridSpan w:val="5"/>
            <w:vAlign w:val="center"/>
          </w:tcPr>
          <w:p w14:paraId="32F46A11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20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6595E4A4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Min. 3           </w:t>
            </w:r>
          </w:p>
        </w:tc>
      </w:tr>
      <w:tr w:rsidR="00996FD1" w:rsidRPr="00FF42B3" w14:paraId="7B6829AF" w14:textId="77777777" w:rsidTr="00FD4538">
        <w:trPr>
          <w:trHeight w:val="409"/>
          <w:jc w:val="center"/>
        </w:trPr>
        <w:tc>
          <w:tcPr>
            <w:tcW w:w="587" w:type="dxa"/>
            <w:vMerge/>
            <w:vAlign w:val="center"/>
          </w:tcPr>
          <w:p w14:paraId="116E0EF0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14:paraId="463FCA8E" w14:textId="77777777" w:rsidR="00996FD1" w:rsidRPr="00FF42B3" w:rsidRDefault="00996FD1" w:rsidP="008242D0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235" w:type="dxa"/>
            <w:gridSpan w:val="5"/>
            <w:vAlign w:val="center"/>
          </w:tcPr>
          <w:p w14:paraId="184A7A5D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67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7C44EDEA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Max. 5</w:t>
            </w:r>
          </w:p>
        </w:tc>
      </w:tr>
      <w:tr w:rsidR="00996FD1" w:rsidRPr="00FF42B3" w14:paraId="0AFF2CDC" w14:textId="77777777" w:rsidTr="00FD4538">
        <w:trPr>
          <w:trHeight w:val="409"/>
          <w:jc w:val="center"/>
        </w:trPr>
        <w:tc>
          <w:tcPr>
            <w:tcW w:w="587" w:type="dxa"/>
            <w:vMerge w:val="restart"/>
            <w:vAlign w:val="center"/>
          </w:tcPr>
          <w:p w14:paraId="66140C31" w14:textId="4BE86290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2.</w:t>
            </w:r>
            <w:r w:rsidR="005B2D8A">
              <w:rPr>
                <w:rFonts w:eastAsia="Calibri" w:cstheme="minorHAnsi"/>
                <w:b/>
                <w:sz w:val="18"/>
                <w:szCs w:val="18"/>
                <w:lang w:val="en-US"/>
              </w:rPr>
              <w:t>10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14:paraId="2A24AA1D" w14:textId="77777777" w:rsidR="00996FD1" w:rsidRPr="00FF42B3" w:rsidRDefault="00996FD1" w:rsidP="008242D0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Training</w:t>
            </w:r>
          </w:p>
        </w:tc>
        <w:tc>
          <w:tcPr>
            <w:tcW w:w="7235" w:type="dxa"/>
            <w:gridSpan w:val="5"/>
            <w:vAlign w:val="center"/>
          </w:tcPr>
          <w:p w14:paraId="5B9EED1B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% of HRDC grant ceiling allocated to training of up to 50%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7AFB0517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Min. 1           </w:t>
            </w:r>
          </w:p>
        </w:tc>
      </w:tr>
      <w:tr w:rsidR="00996FD1" w:rsidRPr="00FF42B3" w14:paraId="670027AB" w14:textId="77777777" w:rsidTr="00FD4538">
        <w:trPr>
          <w:trHeight w:val="409"/>
          <w:jc w:val="center"/>
        </w:trPr>
        <w:tc>
          <w:tcPr>
            <w:tcW w:w="587" w:type="dxa"/>
            <w:vMerge/>
            <w:vAlign w:val="center"/>
          </w:tcPr>
          <w:p w14:paraId="7A689DCE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14:paraId="1A7AD648" w14:textId="77777777" w:rsidR="00996FD1" w:rsidRPr="00FF42B3" w:rsidRDefault="00996FD1" w:rsidP="008242D0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235" w:type="dxa"/>
            <w:gridSpan w:val="5"/>
            <w:vAlign w:val="center"/>
          </w:tcPr>
          <w:p w14:paraId="757B581A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% of HRDC grant ceiling allocated to training of more than 50%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17EFD662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Max. 2</w:t>
            </w:r>
          </w:p>
        </w:tc>
      </w:tr>
      <w:tr w:rsidR="00996FD1" w:rsidRPr="00FF42B3" w14:paraId="4384444A" w14:textId="77777777" w:rsidTr="00FD4538">
        <w:trPr>
          <w:trHeight w:val="409"/>
          <w:jc w:val="center"/>
        </w:trPr>
        <w:tc>
          <w:tcPr>
            <w:tcW w:w="587" w:type="dxa"/>
            <w:vAlign w:val="center"/>
          </w:tcPr>
          <w:p w14:paraId="0BFEC28F" w14:textId="4950BAFB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2.</w:t>
            </w:r>
            <w:r w:rsidR="005B2D8A">
              <w:rPr>
                <w:rFonts w:eastAsia="Calibri" w:cstheme="minorHAnsi"/>
                <w:b/>
                <w:sz w:val="18"/>
                <w:szCs w:val="18"/>
                <w:lang w:val="en-US"/>
              </w:rPr>
              <w:t>11</w:t>
            </w:r>
          </w:p>
        </w:tc>
        <w:tc>
          <w:tcPr>
            <w:tcW w:w="1676" w:type="dxa"/>
            <w:shd w:val="clear" w:color="auto" w:fill="auto"/>
            <w:vAlign w:val="center"/>
          </w:tcPr>
          <w:p w14:paraId="477AAFF5" w14:textId="77777777" w:rsidR="00996FD1" w:rsidRPr="00FF42B3" w:rsidRDefault="00996FD1" w:rsidP="008242D0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QMS</w:t>
            </w:r>
          </w:p>
        </w:tc>
        <w:tc>
          <w:tcPr>
            <w:tcW w:w="7235" w:type="dxa"/>
            <w:gridSpan w:val="5"/>
            <w:vAlign w:val="center"/>
          </w:tcPr>
          <w:p w14:paraId="48BD12D6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  <w:tc>
          <w:tcPr>
            <w:tcW w:w="1129" w:type="dxa"/>
            <w:shd w:val="clear" w:color="auto" w:fill="auto"/>
            <w:vAlign w:val="center"/>
          </w:tcPr>
          <w:p w14:paraId="18886480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2</w:t>
            </w:r>
          </w:p>
        </w:tc>
      </w:tr>
      <w:tr w:rsidR="00996FD1" w:rsidRPr="00FF42B3" w14:paraId="249D7095" w14:textId="77777777" w:rsidTr="00FD4538">
        <w:trPr>
          <w:trHeight w:val="409"/>
          <w:jc w:val="center"/>
        </w:trPr>
        <w:tc>
          <w:tcPr>
            <w:tcW w:w="587" w:type="dxa"/>
            <w:vAlign w:val="center"/>
          </w:tcPr>
          <w:p w14:paraId="443C90CA" w14:textId="48B4E1F8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2.</w:t>
            </w:r>
            <w:r w:rsidR="005B2D8A">
              <w:rPr>
                <w:rFonts w:eastAsia="Calibri" w:cstheme="minorHAnsi"/>
                <w:b/>
                <w:sz w:val="18"/>
                <w:szCs w:val="18"/>
                <w:lang w:val="en-US"/>
              </w:rPr>
              <w:t>12</w:t>
            </w:r>
          </w:p>
        </w:tc>
        <w:tc>
          <w:tcPr>
            <w:tcW w:w="1676" w:type="dxa"/>
            <w:shd w:val="clear" w:color="auto" w:fill="auto"/>
            <w:vAlign w:val="center"/>
          </w:tcPr>
          <w:p w14:paraId="628B8147" w14:textId="77777777" w:rsidR="00996FD1" w:rsidRPr="00FF42B3" w:rsidRDefault="00996FD1" w:rsidP="008242D0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EMS</w:t>
            </w:r>
          </w:p>
        </w:tc>
        <w:tc>
          <w:tcPr>
            <w:tcW w:w="7235" w:type="dxa"/>
            <w:gridSpan w:val="5"/>
            <w:vAlign w:val="center"/>
          </w:tcPr>
          <w:p w14:paraId="1CEB7037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  <w:tc>
          <w:tcPr>
            <w:tcW w:w="1129" w:type="dxa"/>
            <w:shd w:val="clear" w:color="auto" w:fill="auto"/>
            <w:vAlign w:val="center"/>
          </w:tcPr>
          <w:p w14:paraId="0F3CA548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5</w:t>
            </w:r>
          </w:p>
        </w:tc>
      </w:tr>
      <w:tr w:rsidR="00996FD1" w:rsidRPr="00FF42B3" w14:paraId="0ED9248D" w14:textId="77777777" w:rsidTr="00FD4538">
        <w:trPr>
          <w:trHeight w:val="409"/>
          <w:jc w:val="center"/>
        </w:trPr>
        <w:tc>
          <w:tcPr>
            <w:tcW w:w="587" w:type="dxa"/>
            <w:vAlign w:val="center"/>
          </w:tcPr>
          <w:p w14:paraId="46F4CB29" w14:textId="06B24F42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2.</w:t>
            </w:r>
            <w:r w:rsidR="005B2D8A">
              <w:rPr>
                <w:rFonts w:eastAsia="Calibri" w:cstheme="minorHAnsi"/>
                <w:b/>
                <w:sz w:val="18"/>
                <w:szCs w:val="18"/>
                <w:lang w:val="en-US"/>
              </w:rPr>
              <w:t>13</w:t>
            </w:r>
          </w:p>
        </w:tc>
        <w:tc>
          <w:tcPr>
            <w:tcW w:w="1676" w:type="dxa"/>
            <w:shd w:val="clear" w:color="auto" w:fill="auto"/>
            <w:vAlign w:val="center"/>
          </w:tcPr>
          <w:p w14:paraId="3822C53A" w14:textId="77777777" w:rsidR="00996FD1" w:rsidRPr="00FF42B3" w:rsidRDefault="00996FD1" w:rsidP="008242D0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OHSMS</w:t>
            </w:r>
          </w:p>
        </w:tc>
        <w:tc>
          <w:tcPr>
            <w:tcW w:w="7235" w:type="dxa"/>
            <w:gridSpan w:val="5"/>
            <w:vAlign w:val="center"/>
          </w:tcPr>
          <w:p w14:paraId="28F51A0A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  <w:tc>
          <w:tcPr>
            <w:tcW w:w="1129" w:type="dxa"/>
            <w:shd w:val="clear" w:color="auto" w:fill="auto"/>
            <w:vAlign w:val="center"/>
          </w:tcPr>
          <w:p w14:paraId="5DF4AE8C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5</w:t>
            </w:r>
          </w:p>
        </w:tc>
      </w:tr>
    </w:tbl>
    <w:p w14:paraId="3B5BFA15" w14:textId="77777777" w:rsidR="00996FD1" w:rsidRPr="009447D6" w:rsidRDefault="00996FD1" w:rsidP="00996FD1">
      <w:pPr>
        <w:spacing w:after="0" w:line="240" w:lineRule="auto"/>
        <w:ind w:right="-22"/>
        <w:jc w:val="both"/>
        <w:rPr>
          <w:rFonts w:cstheme="minorHAnsi"/>
          <w:sz w:val="17"/>
          <w:szCs w:val="17"/>
        </w:rPr>
      </w:pPr>
    </w:p>
    <w:p w14:paraId="5295CEB2" w14:textId="77777777" w:rsidR="00996FD1" w:rsidRPr="009447D6" w:rsidRDefault="00996FD1" w:rsidP="00996FD1">
      <w:pPr>
        <w:spacing w:after="0" w:line="240" w:lineRule="auto"/>
        <w:ind w:right="-22"/>
        <w:jc w:val="both"/>
        <w:rPr>
          <w:rFonts w:cstheme="minorHAnsi"/>
        </w:rPr>
      </w:pPr>
    </w:p>
    <w:p w14:paraId="58275F0D" w14:textId="77777777" w:rsidR="00996FD1" w:rsidRPr="009447D6" w:rsidRDefault="00996FD1" w:rsidP="00996FD1">
      <w:pPr>
        <w:spacing w:after="0" w:line="240" w:lineRule="auto"/>
        <w:ind w:right="-22"/>
        <w:jc w:val="both"/>
        <w:rPr>
          <w:rFonts w:cstheme="minorHAnsi"/>
        </w:rPr>
      </w:pPr>
    </w:p>
    <w:p w14:paraId="79764E23" w14:textId="77777777" w:rsidR="00996FD1" w:rsidRPr="009447D6" w:rsidRDefault="00996FD1" w:rsidP="00996FD1">
      <w:pPr>
        <w:spacing w:after="0" w:line="240" w:lineRule="auto"/>
        <w:ind w:right="-22"/>
        <w:jc w:val="both"/>
        <w:rPr>
          <w:rFonts w:cstheme="minorHAnsi"/>
        </w:rPr>
      </w:pPr>
    </w:p>
    <w:p w14:paraId="4AA07B71" w14:textId="77777777" w:rsidR="00996FD1" w:rsidRPr="009447D6" w:rsidRDefault="00996FD1" w:rsidP="00996FD1">
      <w:pPr>
        <w:spacing w:after="0" w:line="240" w:lineRule="auto"/>
        <w:ind w:right="-22"/>
        <w:jc w:val="both"/>
        <w:rPr>
          <w:rFonts w:cstheme="minorHAnsi"/>
        </w:rPr>
      </w:pPr>
    </w:p>
    <w:p w14:paraId="09AC7918" w14:textId="77777777" w:rsidR="00996FD1" w:rsidRPr="009447D6" w:rsidRDefault="00996FD1" w:rsidP="00996FD1">
      <w:pPr>
        <w:spacing w:after="0" w:line="240" w:lineRule="auto"/>
        <w:ind w:right="-22"/>
        <w:jc w:val="both"/>
        <w:rPr>
          <w:rFonts w:cstheme="minorHAnsi"/>
        </w:rPr>
      </w:pPr>
    </w:p>
    <w:p w14:paraId="38AE356E" w14:textId="77777777" w:rsidR="00996FD1" w:rsidRPr="009447D6" w:rsidRDefault="00996FD1" w:rsidP="00996FD1">
      <w:pPr>
        <w:spacing w:after="0" w:line="240" w:lineRule="auto"/>
        <w:ind w:right="-22"/>
        <w:jc w:val="both"/>
        <w:rPr>
          <w:rFonts w:cstheme="minorHAnsi"/>
        </w:rPr>
      </w:pPr>
    </w:p>
    <w:p w14:paraId="0E44A125" w14:textId="77777777" w:rsidR="00996FD1" w:rsidRPr="009447D6" w:rsidRDefault="00996FD1" w:rsidP="00996FD1">
      <w:pPr>
        <w:spacing w:after="0" w:line="240" w:lineRule="auto"/>
        <w:ind w:right="-22"/>
        <w:jc w:val="both"/>
        <w:rPr>
          <w:rFonts w:cstheme="minorHAnsi"/>
        </w:rPr>
      </w:pPr>
    </w:p>
    <w:p w14:paraId="79E6B64B" w14:textId="77777777" w:rsidR="00996FD1" w:rsidRPr="009447D6" w:rsidRDefault="00996FD1" w:rsidP="00996FD1">
      <w:pPr>
        <w:spacing w:after="0" w:line="240" w:lineRule="auto"/>
        <w:ind w:right="-22"/>
        <w:jc w:val="both"/>
        <w:rPr>
          <w:rFonts w:cstheme="minorHAnsi"/>
        </w:rPr>
      </w:pPr>
    </w:p>
    <w:p w14:paraId="22EC61BF" w14:textId="1FFB25ED" w:rsidR="00996FD1" w:rsidRDefault="00996FD1" w:rsidP="00996FD1">
      <w:pPr>
        <w:spacing w:after="0" w:line="240" w:lineRule="auto"/>
        <w:ind w:right="-22"/>
        <w:jc w:val="both"/>
        <w:rPr>
          <w:rFonts w:cstheme="minorHAnsi"/>
        </w:rPr>
      </w:pPr>
    </w:p>
    <w:p w14:paraId="00EAB311" w14:textId="46E44EF8" w:rsidR="00C961D0" w:rsidRDefault="00C961D0" w:rsidP="00996FD1">
      <w:pPr>
        <w:spacing w:after="0" w:line="240" w:lineRule="auto"/>
        <w:ind w:right="-22"/>
        <w:jc w:val="both"/>
        <w:rPr>
          <w:rFonts w:cstheme="minorHAnsi"/>
        </w:rPr>
      </w:pPr>
    </w:p>
    <w:p w14:paraId="3FB657FC" w14:textId="515A4652" w:rsidR="00C961D0" w:rsidRDefault="00C961D0" w:rsidP="00996FD1">
      <w:pPr>
        <w:spacing w:after="0" w:line="240" w:lineRule="auto"/>
        <w:ind w:right="-22"/>
        <w:jc w:val="both"/>
        <w:rPr>
          <w:rFonts w:cstheme="minorHAnsi"/>
        </w:rPr>
      </w:pPr>
    </w:p>
    <w:p w14:paraId="0F48A796" w14:textId="77777777" w:rsidR="00C961D0" w:rsidRPr="009447D6" w:rsidRDefault="00C961D0" w:rsidP="00996FD1">
      <w:pPr>
        <w:spacing w:after="0" w:line="240" w:lineRule="auto"/>
        <w:ind w:right="-22"/>
        <w:jc w:val="both"/>
        <w:rPr>
          <w:rFonts w:cstheme="minorHAnsi"/>
        </w:rPr>
      </w:pPr>
    </w:p>
    <w:p w14:paraId="7DBC3EDC" w14:textId="77777777" w:rsidR="0005610E" w:rsidRPr="006E5905" w:rsidRDefault="0005610E" w:rsidP="0015634C">
      <w:pPr>
        <w:pStyle w:val="ListParagraph"/>
        <w:jc w:val="center"/>
        <w:rPr>
          <w:rFonts w:cstheme="minorHAnsi"/>
          <w:b/>
          <w:sz w:val="28"/>
          <w:szCs w:val="28"/>
          <w:u w:val="single"/>
        </w:rPr>
      </w:pPr>
      <w:r w:rsidRPr="006E5905">
        <w:rPr>
          <w:rFonts w:cstheme="minorHAnsi"/>
          <w:b/>
          <w:sz w:val="28"/>
          <w:szCs w:val="28"/>
          <w:u w:val="single"/>
        </w:rPr>
        <w:t>Criteria for First Time/Lapsed Registration of Contractors</w:t>
      </w:r>
    </w:p>
    <w:p w14:paraId="39C476DB" w14:textId="28A0CA4F" w:rsidR="0005610E" w:rsidRPr="006E5905" w:rsidRDefault="0005610E" w:rsidP="0005610E">
      <w:pPr>
        <w:pStyle w:val="ListParagraph"/>
        <w:jc w:val="center"/>
        <w:rPr>
          <w:rFonts w:cstheme="minorHAnsi"/>
          <w:b/>
          <w:sz w:val="24"/>
          <w:szCs w:val="24"/>
          <w:u w:val="single"/>
        </w:rPr>
      </w:pPr>
      <w:r w:rsidRPr="006E5905">
        <w:rPr>
          <w:rFonts w:cstheme="minorHAnsi"/>
          <w:b/>
          <w:color w:val="FF0000"/>
          <w:sz w:val="24"/>
          <w:szCs w:val="24"/>
          <w:u w:val="single"/>
        </w:rPr>
        <w:t xml:space="preserve">Grade </w:t>
      </w:r>
      <w:r>
        <w:rPr>
          <w:rFonts w:cstheme="minorHAnsi"/>
          <w:b/>
          <w:color w:val="FF0000"/>
          <w:sz w:val="24"/>
          <w:szCs w:val="24"/>
          <w:u w:val="single"/>
        </w:rPr>
        <w:t>B</w:t>
      </w:r>
      <w:r w:rsidRPr="006E5905">
        <w:rPr>
          <w:rFonts w:cstheme="minorHAnsi"/>
          <w:b/>
          <w:color w:val="FF0000"/>
          <w:sz w:val="24"/>
          <w:szCs w:val="24"/>
          <w:u w:val="single"/>
        </w:rPr>
        <w:t xml:space="preserve"> (</w:t>
      </w:r>
      <w:r>
        <w:rPr>
          <w:rFonts w:cstheme="minorHAnsi"/>
          <w:b/>
          <w:color w:val="FF0000"/>
          <w:sz w:val="24"/>
          <w:szCs w:val="24"/>
          <w:u w:val="single"/>
        </w:rPr>
        <w:t>Limit up to MUR 500 million</w:t>
      </w:r>
      <w:r w:rsidRPr="006E5905">
        <w:rPr>
          <w:rFonts w:cstheme="minorHAnsi"/>
          <w:b/>
          <w:color w:val="FF0000"/>
          <w:sz w:val="24"/>
          <w:szCs w:val="24"/>
          <w:u w:val="single"/>
        </w:rPr>
        <w:t>)</w:t>
      </w:r>
    </w:p>
    <w:tbl>
      <w:tblPr>
        <w:tblW w:w="10637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1707"/>
        <w:gridCol w:w="1412"/>
        <w:gridCol w:w="1417"/>
        <w:gridCol w:w="1565"/>
        <w:gridCol w:w="1412"/>
        <w:gridCol w:w="1281"/>
        <w:gridCol w:w="1134"/>
      </w:tblGrid>
      <w:tr w:rsidR="00996FD1" w:rsidRPr="00FF42B3" w14:paraId="5BDFBBD4" w14:textId="77777777" w:rsidTr="00FD4538">
        <w:trPr>
          <w:trHeight w:val="252"/>
          <w:jc w:val="center"/>
        </w:trPr>
        <w:tc>
          <w:tcPr>
            <w:tcW w:w="709" w:type="dxa"/>
            <w:vMerge w:val="restart"/>
            <w:shd w:val="clear" w:color="auto" w:fill="DEEAF6" w:themeFill="accent1" w:themeFillTint="33"/>
            <w:vAlign w:val="center"/>
          </w:tcPr>
          <w:p w14:paraId="7129B65B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SN</w:t>
            </w:r>
          </w:p>
        </w:tc>
        <w:tc>
          <w:tcPr>
            <w:tcW w:w="1707" w:type="dxa"/>
            <w:vMerge w:val="restart"/>
            <w:shd w:val="clear" w:color="auto" w:fill="DEEAF6" w:themeFill="accent1" w:themeFillTint="33"/>
            <w:vAlign w:val="center"/>
          </w:tcPr>
          <w:p w14:paraId="6845A888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Criteria</w:t>
            </w:r>
          </w:p>
        </w:tc>
        <w:tc>
          <w:tcPr>
            <w:tcW w:w="7087" w:type="dxa"/>
            <w:gridSpan w:val="5"/>
            <w:shd w:val="clear" w:color="auto" w:fill="DEEAF6" w:themeFill="accent1" w:themeFillTint="33"/>
            <w:vAlign w:val="center"/>
          </w:tcPr>
          <w:p w14:paraId="535F63C3" w14:textId="744CE091" w:rsidR="00996FD1" w:rsidRPr="00FF42B3" w:rsidRDefault="003B5E66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color w:val="002060"/>
                <w:sz w:val="18"/>
                <w:szCs w:val="18"/>
                <w:lang w:val="en-US"/>
              </w:rPr>
              <w:t>Minimum Mandatory Requirements</w:t>
            </w:r>
          </w:p>
        </w:tc>
        <w:tc>
          <w:tcPr>
            <w:tcW w:w="1134" w:type="dxa"/>
            <w:vMerge w:val="restart"/>
            <w:shd w:val="clear" w:color="auto" w:fill="DEEAF6" w:themeFill="accent1" w:themeFillTint="33"/>
            <w:vAlign w:val="center"/>
          </w:tcPr>
          <w:p w14:paraId="0D83216F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  <w:p w14:paraId="7AA660E2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Required Marks</w:t>
            </w:r>
          </w:p>
        </w:tc>
      </w:tr>
      <w:tr w:rsidR="0009237C" w:rsidRPr="00FF42B3" w14:paraId="03014394" w14:textId="77777777" w:rsidTr="00FD4538">
        <w:trPr>
          <w:trHeight w:val="538"/>
          <w:jc w:val="center"/>
        </w:trPr>
        <w:tc>
          <w:tcPr>
            <w:tcW w:w="709" w:type="dxa"/>
            <w:vMerge/>
            <w:shd w:val="clear" w:color="auto" w:fill="DEEAF6" w:themeFill="accent1" w:themeFillTint="33"/>
            <w:vAlign w:val="center"/>
          </w:tcPr>
          <w:p w14:paraId="3135AC6D" w14:textId="77777777" w:rsidR="0009237C" w:rsidRPr="00FF42B3" w:rsidRDefault="0009237C" w:rsidP="0009237C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707" w:type="dxa"/>
            <w:vMerge/>
            <w:shd w:val="clear" w:color="auto" w:fill="DEEAF6" w:themeFill="accent1" w:themeFillTint="33"/>
            <w:vAlign w:val="center"/>
          </w:tcPr>
          <w:p w14:paraId="7324A776" w14:textId="77777777" w:rsidR="0009237C" w:rsidRPr="00FF42B3" w:rsidRDefault="0009237C" w:rsidP="0009237C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2" w:type="dxa"/>
            <w:shd w:val="clear" w:color="auto" w:fill="DEEAF6" w:themeFill="accent1" w:themeFillTint="33"/>
            <w:vAlign w:val="center"/>
          </w:tcPr>
          <w:p w14:paraId="60396036" w14:textId="77777777" w:rsidR="0009237C" w:rsidRPr="00FF42B3" w:rsidRDefault="0009237C" w:rsidP="0009237C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Building Construction 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14:paraId="142CEBAF" w14:textId="77777777" w:rsidR="0009237C" w:rsidRPr="00FF42B3" w:rsidRDefault="0009237C" w:rsidP="0009237C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Civil Engineering Construction Works</w:t>
            </w:r>
          </w:p>
        </w:tc>
        <w:tc>
          <w:tcPr>
            <w:tcW w:w="1565" w:type="dxa"/>
            <w:shd w:val="clear" w:color="auto" w:fill="DEEAF6" w:themeFill="accent1" w:themeFillTint="33"/>
            <w:vAlign w:val="center"/>
          </w:tcPr>
          <w:p w14:paraId="1A5A59EA" w14:textId="77777777" w:rsidR="0009237C" w:rsidRPr="00FF42B3" w:rsidRDefault="0009237C" w:rsidP="0009237C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MEP Works</w:t>
            </w:r>
          </w:p>
        </w:tc>
        <w:tc>
          <w:tcPr>
            <w:tcW w:w="1412" w:type="dxa"/>
            <w:shd w:val="clear" w:color="auto" w:fill="DEEAF6" w:themeFill="accent1" w:themeFillTint="33"/>
            <w:vAlign w:val="center"/>
          </w:tcPr>
          <w:p w14:paraId="17382879" w14:textId="77777777" w:rsidR="0009237C" w:rsidRPr="00FF42B3" w:rsidRDefault="0009237C" w:rsidP="0009237C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MEP (Mechanical Works only)</w:t>
            </w:r>
          </w:p>
        </w:tc>
        <w:tc>
          <w:tcPr>
            <w:tcW w:w="1281" w:type="dxa"/>
            <w:shd w:val="clear" w:color="auto" w:fill="DEEAF6" w:themeFill="accent1" w:themeFillTint="33"/>
            <w:vAlign w:val="center"/>
          </w:tcPr>
          <w:p w14:paraId="607561DA" w14:textId="77777777" w:rsidR="0009237C" w:rsidRPr="00FF42B3" w:rsidRDefault="0009237C" w:rsidP="0009237C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MEP</w:t>
            </w: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br/>
              <w:t>(Electrical Works only)</w:t>
            </w:r>
          </w:p>
        </w:tc>
        <w:tc>
          <w:tcPr>
            <w:tcW w:w="1134" w:type="dxa"/>
            <w:vMerge/>
            <w:shd w:val="clear" w:color="auto" w:fill="DEEAF6" w:themeFill="accent1" w:themeFillTint="33"/>
            <w:vAlign w:val="center"/>
          </w:tcPr>
          <w:p w14:paraId="1237D55E" w14:textId="77777777" w:rsidR="0009237C" w:rsidRPr="00FF42B3" w:rsidRDefault="0009237C" w:rsidP="0009237C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</w:tr>
      <w:tr w:rsidR="00121300" w:rsidRPr="00FF42B3" w14:paraId="02AA8E9C" w14:textId="77777777" w:rsidTr="00FD4538">
        <w:trPr>
          <w:trHeight w:val="620"/>
          <w:jc w:val="center"/>
        </w:trPr>
        <w:tc>
          <w:tcPr>
            <w:tcW w:w="709" w:type="dxa"/>
            <w:vMerge w:val="restart"/>
            <w:vAlign w:val="center"/>
          </w:tcPr>
          <w:p w14:paraId="628A42BB" w14:textId="69722126" w:rsidR="00121300" w:rsidRPr="00FF42B3" w:rsidRDefault="00121300" w:rsidP="0012130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3.1</w:t>
            </w:r>
          </w:p>
        </w:tc>
        <w:tc>
          <w:tcPr>
            <w:tcW w:w="1707" w:type="dxa"/>
            <w:vMerge w:val="restart"/>
            <w:shd w:val="clear" w:color="auto" w:fill="auto"/>
            <w:vAlign w:val="center"/>
          </w:tcPr>
          <w:p w14:paraId="6D2EE217" w14:textId="623F857F" w:rsidR="00121300" w:rsidRPr="00FF42B3" w:rsidRDefault="00121300" w:rsidP="00121300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Average Annual Turnover in MUR </w:t>
            </w:r>
            <w:r w:rsidRPr="006241B5"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over last 5 years)</w:t>
            </w:r>
            <w:r w:rsidRPr="006241B5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</w:t>
            </w:r>
          </w:p>
        </w:tc>
        <w:tc>
          <w:tcPr>
            <w:tcW w:w="1412" w:type="dxa"/>
            <w:vAlign w:val="center"/>
          </w:tcPr>
          <w:p w14:paraId="3AA47B40" w14:textId="200026A4" w:rsidR="00121300" w:rsidRPr="00C97C25" w:rsidRDefault="00121300" w:rsidP="0012130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250 million</w:t>
            </w:r>
          </w:p>
        </w:tc>
        <w:tc>
          <w:tcPr>
            <w:tcW w:w="1417" w:type="dxa"/>
            <w:vAlign w:val="center"/>
          </w:tcPr>
          <w:p w14:paraId="5319197F" w14:textId="45104E42" w:rsidR="00121300" w:rsidRPr="00C97C25" w:rsidRDefault="00121300" w:rsidP="0012130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250 million</w:t>
            </w:r>
          </w:p>
        </w:tc>
        <w:tc>
          <w:tcPr>
            <w:tcW w:w="1565" w:type="dxa"/>
            <w:vAlign w:val="center"/>
          </w:tcPr>
          <w:p w14:paraId="04F3EF69" w14:textId="326D0C41" w:rsidR="00121300" w:rsidRPr="00C97C25" w:rsidRDefault="00121300" w:rsidP="0012130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100 million</w:t>
            </w:r>
          </w:p>
        </w:tc>
        <w:tc>
          <w:tcPr>
            <w:tcW w:w="1412" w:type="dxa"/>
            <w:vAlign w:val="center"/>
          </w:tcPr>
          <w:p w14:paraId="1D34538E" w14:textId="41E52CAB" w:rsidR="00121300" w:rsidRPr="00C97C25" w:rsidRDefault="00121300" w:rsidP="0012130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100 million</w:t>
            </w:r>
          </w:p>
        </w:tc>
        <w:tc>
          <w:tcPr>
            <w:tcW w:w="1281" w:type="dxa"/>
            <w:vAlign w:val="center"/>
          </w:tcPr>
          <w:p w14:paraId="7B764234" w14:textId="5C4E54B8" w:rsidR="00121300" w:rsidRPr="00C97C25" w:rsidRDefault="00121300" w:rsidP="0012130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100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2D6BA02" w14:textId="77777777" w:rsidR="00121300" w:rsidRPr="00C97C25" w:rsidRDefault="00121300" w:rsidP="0012130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Min. 8           </w:t>
            </w:r>
          </w:p>
        </w:tc>
      </w:tr>
      <w:tr w:rsidR="00121300" w:rsidRPr="00FF42B3" w14:paraId="5C43C1CD" w14:textId="77777777" w:rsidTr="00FD4538">
        <w:trPr>
          <w:trHeight w:val="620"/>
          <w:jc w:val="center"/>
        </w:trPr>
        <w:tc>
          <w:tcPr>
            <w:tcW w:w="709" w:type="dxa"/>
            <w:vMerge/>
            <w:vAlign w:val="center"/>
          </w:tcPr>
          <w:p w14:paraId="642DACC5" w14:textId="77777777" w:rsidR="00121300" w:rsidRPr="00FF42B3" w:rsidRDefault="00121300" w:rsidP="0012130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707" w:type="dxa"/>
            <w:vMerge/>
            <w:shd w:val="clear" w:color="auto" w:fill="auto"/>
            <w:vAlign w:val="center"/>
          </w:tcPr>
          <w:p w14:paraId="4749F7F3" w14:textId="77777777" w:rsidR="00121300" w:rsidRPr="00FF42B3" w:rsidRDefault="00121300" w:rsidP="00121300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2" w:type="dxa"/>
            <w:vAlign w:val="center"/>
          </w:tcPr>
          <w:p w14:paraId="7BB9F72C" w14:textId="0A71A180" w:rsidR="00121300" w:rsidRPr="00C97C25" w:rsidRDefault="00121300" w:rsidP="0012130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sz w:val="18"/>
                <w:szCs w:val="18"/>
                <w:lang w:val="en-US"/>
              </w:rPr>
              <w:t>468.75 million</w:t>
            </w:r>
          </w:p>
        </w:tc>
        <w:tc>
          <w:tcPr>
            <w:tcW w:w="1417" w:type="dxa"/>
            <w:vAlign w:val="center"/>
          </w:tcPr>
          <w:p w14:paraId="284C4148" w14:textId="46649BAB" w:rsidR="00121300" w:rsidRPr="00C97C25" w:rsidRDefault="00121300" w:rsidP="0012130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sz w:val="18"/>
                <w:szCs w:val="18"/>
                <w:lang w:val="en-US"/>
              </w:rPr>
              <w:t>468.75 million</w:t>
            </w:r>
          </w:p>
        </w:tc>
        <w:tc>
          <w:tcPr>
            <w:tcW w:w="1565" w:type="dxa"/>
            <w:vAlign w:val="center"/>
          </w:tcPr>
          <w:p w14:paraId="10712905" w14:textId="2C202AB0" w:rsidR="00121300" w:rsidRPr="00C97C25" w:rsidRDefault="00121300" w:rsidP="0012130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sz w:val="18"/>
                <w:szCs w:val="18"/>
                <w:lang w:val="en-US"/>
              </w:rPr>
              <w:t>187.5 million</w:t>
            </w:r>
          </w:p>
        </w:tc>
        <w:tc>
          <w:tcPr>
            <w:tcW w:w="1412" w:type="dxa"/>
            <w:vAlign w:val="center"/>
          </w:tcPr>
          <w:p w14:paraId="603F71B1" w14:textId="710BAA59" w:rsidR="00121300" w:rsidRPr="00C97C25" w:rsidRDefault="00121300" w:rsidP="0012130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sz w:val="18"/>
                <w:szCs w:val="18"/>
                <w:lang w:val="en-US"/>
              </w:rPr>
              <w:t>187.5 million</w:t>
            </w:r>
          </w:p>
        </w:tc>
        <w:tc>
          <w:tcPr>
            <w:tcW w:w="1281" w:type="dxa"/>
            <w:vAlign w:val="center"/>
          </w:tcPr>
          <w:p w14:paraId="7CF97B13" w14:textId="758FB6A5" w:rsidR="00121300" w:rsidRPr="00C97C25" w:rsidRDefault="00121300" w:rsidP="0012130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sz w:val="18"/>
                <w:szCs w:val="18"/>
                <w:lang w:val="en-US"/>
              </w:rPr>
              <w:t>187.5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9F377B3" w14:textId="77777777" w:rsidR="00121300" w:rsidRPr="00C97C25" w:rsidRDefault="00121300" w:rsidP="0012130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sz w:val="18"/>
                <w:szCs w:val="18"/>
                <w:lang w:val="en-US"/>
              </w:rPr>
              <w:t>Max. 15</w:t>
            </w:r>
          </w:p>
        </w:tc>
      </w:tr>
      <w:tr w:rsidR="00121300" w:rsidRPr="00FF42B3" w14:paraId="1E1BE454" w14:textId="77777777" w:rsidTr="00FD4538">
        <w:trPr>
          <w:trHeight w:val="594"/>
          <w:jc w:val="center"/>
        </w:trPr>
        <w:tc>
          <w:tcPr>
            <w:tcW w:w="709" w:type="dxa"/>
            <w:vMerge w:val="restart"/>
            <w:vAlign w:val="center"/>
          </w:tcPr>
          <w:p w14:paraId="2E6EC305" w14:textId="478D930D" w:rsidR="00121300" w:rsidRPr="00FF42B3" w:rsidRDefault="00121300" w:rsidP="0012130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3.2</w:t>
            </w:r>
          </w:p>
        </w:tc>
        <w:tc>
          <w:tcPr>
            <w:tcW w:w="1707" w:type="dxa"/>
            <w:vMerge w:val="restart"/>
            <w:shd w:val="clear" w:color="auto" w:fill="auto"/>
            <w:vAlign w:val="center"/>
          </w:tcPr>
          <w:p w14:paraId="6A3C5FB8" w14:textId="76A1E274" w:rsidR="00121300" w:rsidRPr="00FF42B3" w:rsidRDefault="00121300" w:rsidP="00121300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1 No. Highest Value Projects (HVP) in MUR </w:t>
            </w:r>
            <w:r w:rsidRPr="006241B5"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completed over last 5 years)</w:t>
            </w:r>
          </w:p>
        </w:tc>
        <w:tc>
          <w:tcPr>
            <w:tcW w:w="1412" w:type="dxa"/>
            <w:vAlign w:val="center"/>
          </w:tcPr>
          <w:p w14:paraId="29310BEF" w14:textId="5A8B7102" w:rsidR="00121300" w:rsidRPr="00C97C25" w:rsidRDefault="00121300" w:rsidP="0012130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375 million</w:t>
            </w:r>
          </w:p>
        </w:tc>
        <w:tc>
          <w:tcPr>
            <w:tcW w:w="1417" w:type="dxa"/>
            <w:vAlign w:val="center"/>
          </w:tcPr>
          <w:p w14:paraId="59A38D7D" w14:textId="5F858BEA" w:rsidR="00121300" w:rsidRPr="00C97C25" w:rsidRDefault="00121300" w:rsidP="0012130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375 million</w:t>
            </w:r>
          </w:p>
        </w:tc>
        <w:tc>
          <w:tcPr>
            <w:tcW w:w="1565" w:type="dxa"/>
            <w:vAlign w:val="center"/>
          </w:tcPr>
          <w:p w14:paraId="7277E10E" w14:textId="2894489B" w:rsidR="00121300" w:rsidRPr="00C97C25" w:rsidRDefault="00121300" w:rsidP="0012130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150 million</w:t>
            </w:r>
          </w:p>
        </w:tc>
        <w:tc>
          <w:tcPr>
            <w:tcW w:w="1412" w:type="dxa"/>
            <w:vAlign w:val="center"/>
          </w:tcPr>
          <w:p w14:paraId="7C01BE75" w14:textId="0CE28268" w:rsidR="00121300" w:rsidRPr="00C97C25" w:rsidRDefault="00121300" w:rsidP="0012130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150 million</w:t>
            </w:r>
          </w:p>
        </w:tc>
        <w:tc>
          <w:tcPr>
            <w:tcW w:w="1281" w:type="dxa"/>
            <w:vAlign w:val="center"/>
          </w:tcPr>
          <w:p w14:paraId="69F48FC1" w14:textId="40385067" w:rsidR="00121300" w:rsidRPr="00C97C25" w:rsidRDefault="00121300" w:rsidP="0012130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150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63BC5B0" w14:textId="77777777" w:rsidR="00121300" w:rsidRPr="00C97C25" w:rsidRDefault="00121300" w:rsidP="0012130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Min. 8           </w:t>
            </w:r>
          </w:p>
        </w:tc>
      </w:tr>
      <w:tr w:rsidR="00121300" w:rsidRPr="00FF42B3" w14:paraId="1D37B1BE" w14:textId="77777777" w:rsidTr="00FD4538">
        <w:trPr>
          <w:trHeight w:val="593"/>
          <w:jc w:val="center"/>
        </w:trPr>
        <w:tc>
          <w:tcPr>
            <w:tcW w:w="709" w:type="dxa"/>
            <w:vMerge/>
            <w:vAlign w:val="center"/>
          </w:tcPr>
          <w:p w14:paraId="2F1339DE" w14:textId="77777777" w:rsidR="00121300" w:rsidRPr="00FF42B3" w:rsidRDefault="00121300" w:rsidP="0012130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707" w:type="dxa"/>
            <w:vMerge/>
            <w:shd w:val="clear" w:color="auto" w:fill="auto"/>
            <w:vAlign w:val="center"/>
          </w:tcPr>
          <w:p w14:paraId="0F9FBAD7" w14:textId="77777777" w:rsidR="00121300" w:rsidRPr="00FF42B3" w:rsidRDefault="00121300" w:rsidP="00121300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2" w:type="dxa"/>
            <w:vAlign w:val="center"/>
          </w:tcPr>
          <w:p w14:paraId="7DCF7EA0" w14:textId="6FCC6366" w:rsidR="00121300" w:rsidRPr="00C97C25" w:rsidRDefault="00121300" w:rsidP="0012130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sz w:val="18"/>
                <w:szCs w:val="18"/>
                <w:lang w:val="en-US"/>
              </w:rPr>
              <w:t>703.13 million</w:t>
            </w:r>
          </w:p>
        </w:tc>
        <w:tc>
          <w:tcPr>
            <w:tcW w:w="1417" w:type="dxa"/>
            <w:vAlign w:val="center"/>
          </w:tcPr>
          <w:p w14:paraId="1C39CCFE" w14:textId="691A49D7" w:rsidR="00121300" w:rsidRPr="00C97C25" w:rsidRDefault="00121300" w:rsidP="0012130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sz w:val="18"/>
                <w:szCs w:val="18"/>
                <w:lang w:val="en-US"/>
              </w:rPr>
              <w:t>703.13 million</w:t>
            </w:r>
          </w:p>
        </w:tc>
        <w:tc>
          <w:tcPr>
            <w:tcW w:w="1565" w:type="dxa"/>
            <w:vAlign w:val="center"/>
          </w:tcPr>
          <w:p w14:paraId="7079F254" w14:textId="1B9AFB1F" w:rsidR="00121300" w:rsidRPr="00C97C25" w:rsidRDefault="00121300" w:rsidP="0012130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sz w:val="18"/>
                <w:szCs w:val="18"/>
                <w:lang w:val="en-US"/>
              </w:rPr>
              <w:t>281.25 million</w:t>
            </w:r>
          </w:p>
        </w:tc>
        <w:tc>
          <w:tcPr>
            <w:tcW w:w="1412" w:type="dxa"/>
            <w:vAlign w:val="center"/>
          </w:tcPr>
          <w:p w14:paraId="11527A5A" w14:textId="7BBABB84" w:rsidR="00121300" w:rsidRPr="00C97C25" w:rsidRDefault="00121300" w:rsidP="0012130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sz w:val="18"/>
                <w:szCs w:val="18"/>
                <w:lang w:val="en-US"/>
              </w:rPr>
              <w:t>281.25 million</w:t>
            </w:r>
          </w:p>
        </w:tc>
        <w:tc>
          <w:tcPr>
            <w:tcW w:w="1281" w:type="dxa"/>
            <w:vAlign w:val="center"/>
          </w:tcPr>
          <w:p w14:paraId="242C8FA9" w14:textId="547D418A" w:rsidR="00121300" w:rsidRPr="00C97C25" w:rsidRDefault="00121300" w:rsidP="0012130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sz w:val="18"/>
                <w:szCs w:val="18"/>
                <w:lang w:val="en-US"/>
              </w:rPr>
              <w:t>281.25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C900C60" w14:textId="77777777" w:rsidR="00121300" w:rsidRPr="00C97C25" w:rsidRDefault="00121300" w:rsidP="0012130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sz w:val="18"/>
                <w:szCs w:val="18"/>
                <w:lang w:val="en-US"/>
              </w:rPr>
              <w:t>Max. 15</w:t>
            </w:r>
          </w:p>
        </w:tc>
      </w:tr>
      <w:tr w:rsidR="00384CB0" w:rsidRPr="00FF42B3" w14:paraId="3C73A994" w14:textId="77777777" w:rsidTr="00296930">
        <w:trPr>
          <w:trHeight w:val="2705"/>
          <w:jc w:val="center"/>
        </w:trPr>
        <w:tc>
          <w:tcPr>
            <w:tcW w:w="709" w:type="dxa"/>
            <w:vAlign w:val="center"/>
          </w:tcPr>
          <w:p w14:paraId="7CAA8AF4" w14:textId="7F80F45D" w:rsidR="00384CB0" w:rsidRPr="00FF42B3" w:rsidRDefault="00384CB0" w:rsidP="00384CB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3.3</w:t>
            </w:r>
          </w:p>
        </w:tc>
        <w:tc>
          <w:tcPr>
            <w:tcW w:w="1707" w:type="dxa"/>
            <w:shd w:val="clear" w:color="auto" w:fill="auto"/>
            <w:vAlign w:val="center"/>
          </w:tcPr>
          <w:p w14:paraId="3CBB63B4" w14:textId="77777777" w:rsidR="00384CB0" w:rsidRPr="000F14C6" w:rsidRDefault="00384CB0" w:rsidP="00384CB0">
            <w:pPr>
              <w:spacing w:after="160" w:line="259" w:lineRule="auto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0F14C6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Registered Professionals </w:t>
            </w:r>
            <w:r w:rsidRPr="000F14C6"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in Full-Time Employment)</w:t>
            </w:r>
          </w:p>
          <w:p w14:paraId="35A1B70A" w14:textId="3B796F9B" w:rsidR="00384CB0" w:rsidRPr="00FF42B3" w:rsidRDefault="00384CB0" w:rsidP="00384CB0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2" w:type="dxa"/>
            <w:vAlign w:val="center"/>
          </w:tcPr>
          <w:p w14:paraId="0F509BF2" w14:textId="77777777" w:rsidR="00384CB0" w:rsidRPr="00C97C25" w:rsidRDefault="00384CB0" w:rsidP="00384CB0">
            <w:pPr>
              <w:jc w:val="center"/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</w:pPr>
          </w:p>
          <w:p w14:paraId="227B5215" w14:textId="77777777" w:rsidR="00384CB0" w:rsidRPr="00C97C25" w:rsidRDefault="00384CB0" w:rsidP="00384CB0">
            <w:pPr>
              <w:jc w:val="center"/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C97C25"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  <w:t xml:space="preserve">1 No. Civil Engineer           </w:t>
            </w:r>
          </w:p>
          <w:p w14:paraId="7008A7D3" w14:textId="77777777" w:rsidR="00384CB0" w:rsidRPr="00C97C25" w:rsidRDefault="00384CB0" w:rsidP="00384CB0">
            <w:pPr>
              <w:jc w:val="center"/>
              <w:rPr>
                <w:rFonts w:eastAsia="Calibri" w:cs="Arial"/>
                <w:bCs/>
                <w:color w:val="000000" w:themeColor="text1"/>
                <w:lang w:val="en-US"/>
              </w:rPr>
            </w:pPr>
            <w:r w:rsidRPr="00C97C25">
              <w:rPr>
                <w:rFonts w:eastAsia="Calibri" w:cs="Arial"/>
                <w:bCs/>
                <w:color w:val="000000" w:themeColor="text1"/>
                <w:lang w:val="en-US"/>
              </w:rPr>
              <w:t>+</w:t>
            </w:r>
          </w:p>
          <w:p w14:paraId="171B2C56" w14:textId="77777777" w:rsidR="00384CB0" w:rsidRPr="00C97C25" w:rsidRDefault="00384CB0" w:rsidP="00384CB0">
            <w:pPr>
              <w:jc w:val="center"/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C97C25"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  <w:t xml:space="preserve">1 No. Quantity Surveyor           </w:t>
            </w:r>
          </w:p>
          <w:p w14:paraId="650E6F10" w14:textId="30AD9C44" w:rsidR="00384CB0" w:rsidRPr="00C97C25" w:rsidRDefault="00384CB0" w:rsidP="00384CB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vAlign w:val="center"/>
          </w:tcPr>
          <w:p w14:paraId="48D11FC6" w14:textId="77777777" w:rsidR="00384CB0" w:rsidRPr="00C97C25" w:rsidRDefault="00384CB0" w:rsidP="00384CB0">
            <w:pPr>
              <w:jc w:val="center"/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C97C25"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  <w:t>2 Nos Civil Engineers</w:t>
            </w:r>
          </w:p>
          <w:p w14:paraId="19BCBEE1" w14:textId="77777777" w:rsidR="00384CB0" w:rsidRPr="00C97C25" w:rsidRDefault="00384CB0" w:rsidP="00384CB0">
            <w:pPr>
              <w:jc w:val="center"/>
              <w:rPr>
                <w:rFonts w:eastAsia="Calibri" w:cs="Arial"/>
                <w:b/>
                <w:color w:val="FF0000"/>
                <w:sz w:val="18"/>
                <w:szCs w:val="18"/>
                <w:lang w:val="en-US"/>
              </w:rPr>
            </w:pPr>
            <w:r w:rsidRPr="00C97C25">
              <w:rPr>
                <w:rFonts w:eastAsia="Calibri" w:cs="Arial"/>
                <w:b/>
                <w:color w:val="FF0000"/>
                <w:sz w:val="18"/>
                <w:szCs w:val="18"/>
                <w:lang w:val="en-US"/>
              </w:rPr>
              <w:t>OR</w:t>
            </w:r>
          </w:p>
          <w:p w14:paraId="78F3904E" w14:textId="77777777" w:rsidR="00384CB0" w:rsidRPr="00C97C25" w:rsidRDefault="00384CB0" w:rsidP="00384CB0">
            <w:pPr>
              <w:jc w:val="center"/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C97C25"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  <w:t xml:space="preserve">1 No. Civil Engineer </w:t>
            </w:r>
            <w:r w:rsidRPr="00C97C25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>AND</w:t>
            </w:r>
            <w:r w:rsidRPr="00C97C25"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  <w:t xml:space="preserve"> 1 No. Quantity Surveyor           </w:t>
            </w:r>
          </w:p>
          <w:p w14:paraId="10E9F4D9" w14:textId="08809B43" w:rsidR="00384CB0" w:rsidRPr="00C97C25" w:rsidRDefault="00384CB0" w:rsidP="00384CB0">
            <w:pPr>
              <w:jc w:val="center"/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1565" w:type="dxa"/>
            <w:vAlign w:val="center"/>
          </w:tcPr>
          <w:p w14:paraId="56BCB4C2" w14:textId="77777777" w:rsidR="00384CB0" w:rsidRPr="00C97C25" w:rsidRDefault="00384CB0" w:rsidP="00384CB0">
            <w:pPr>
              <w:jc w:val="center"/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C97C25"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  <w:t xml:space="preserve">1 No. Mechanical Engineer/ Mechatronics Engineer                   </w:t>
            </w:r>
          </w:p>
          <w:p w14:paraId="206F4DB2" w14:textId="77777777" w:rsidR="00384CB0" w:rsidRPr="00C97C25" w:rsidRDefault="00384CB0" w:rsidP="00384CB0">
            <w:pPr>
              <w:jc w:val="center"/>
              <w:rPr>
                <w:rFonts w:eastAsia="Calibri" w:cs="Arial"/>
                <w:bCs/>
                <w:color w:val="000000" w:themeColor="text1"/>
                <w:lang w:val="en-US"/>
              </w:rPr>
            </w:pPr>
            <w:r w:rsidRPr="00C97C25">
              <w:rPr>
                <w:rFonts w:eastAsia="Calibri" w:cs="Arial"/>
                <w:bCs/>
                <w:color w:val="000000" w:themeColor="text1"/>
                <w:lang w:val="en-US"/>
              </w:rPr>
              <w:t>+</w:t>
            </w:r>
          </w:p>
          <w:p w14:paraId="2EB0C99F" w14:textId="6904699F" w:rsidR="00384CB0" w:rsidRPr="00C97C25" w:rsidRDefault="00384CB0" w:rsidP="00384CB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C97C25"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  <w:t xml:space="preserve">1 No. Electrical Engineer/ Electronic Engineer/ Electrical and Electronic Engineer          </w:t>
            </w:r>
          </w:p>
        </w:tc>
        <w:tc>
          <w:tcPr>
            <w:tcW w:w="1412" w:type="dxa"/>
            <w:vAlign w:val="center"/>
          </w:tcPr>
          <w:p w14:paraId="7A6D1E15" w14:textId="77777777" w:rsidR="00384CB0" w:rsidRPr="00C97C25" w:rsidRDefault="00384CB0" w:rsidP="00384CB0">
            <w:pPr>
              <w:jc w:val="center"/>
              <w:rPr>
                <w:rFonts w:eastAsia="Calibri" w:cs="Arial"/>
                <w:bCs/>
                <w:noProof/>
                <w:color w:val="000000" w:themeColor="text1"/>
                <w:sz w:val="18"/>
                <w:szCs w:val="18"/>
                <w:lang w:eastAsia="en-GB"/>
              </w:rPr>
            </w:pPr>
            <w:r w:rsidRPr="00C97C25"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  <w:t>1 No. Mechanical Engineer/ Mechatronics Engineer</w:t>
            </w:r>
          </w:p>
          <w:p w14:paraId="4F339A40" w14:textId="6954EF4C" w:rsidR="00384CB0" w:rsidRPr="00C97C25" w:rsidRDefault="00384CB0" w:rsidP="00384CB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  <w:tc>
          <w:tcPr>
            <w:tcW w:w="1281" w:type="dxa"/>
            <w:vAlign w:val="center"/>
          </w:tcPr>
          <w:p w14:paraId="09B159A7" w14:textId="6577A644" w:rsidR="00384CB0" w:rsidRPr="00C97C25" w:rsidRDefault="00384CB0" w:rsidP="00384CB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C97C25">
              <w:rPr>
                <w:rFonts w:eastAsia="Calibri" w:cs="Arial"/>
                <w:bCs/>
                <w:color w:val="000000" w:themeColor="text1"/>
                <w:sz w:val="18"/>
                <w:szCs w:val="18"/>
                <w:lang w:val="en-US"/>
              </w:rPr>
              <w:t>1 No.          Electrical Engineer/ Electronic Engineer/ Electrical and Electronic Engineer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A326AC0" w14:textId="77777777" w:rsidR="00384CB0" w:rsidRPr="00C97C25" w:rsidRDefault="00384CB0" w:rsidP="00384CB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/>
                <w:sz w:val="18"/>
                <w:szCs w:val="18"/>
                <w:lang w:val="en-US"/>
              </w:rPr>
              <w:t>(Min. 6</w:t>
            </w:r>
          </w:p>
          <w:p w14:paraId="02C436B7" w14:textId="3B361EBE" w:rsidR="00384CB0" w:rsidRPr="00C97C25" w:rsidRDefault="00384CB0" w:rsidP="00384CB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C97C25">
              <w:rPr>
                <w:rFonts w:eastAsia="Calibri" w:cstheme="minorHAnsi"/>
                <w:bCs/>
                <w:sz w:val="18"/>
                <w:szCs w:val="18"/>
                <w:lang w:val="en-US"/>
              </w:rPr>
              <w:t>Max 12 Marks)</w:t>
            </w:r>
          </w:p>
        </w:tc>
      </w:tr>
      <w:tr w:rsidR="00996FD1" w:rsidRPr="00FF42B3" w14:paraId="00239A89" w14:textId="77777777" w:rsidTr="00FD4538">
        <w:trPr>
          <w:trHeight w:val="658"/>
          <w:jc w:val="center"/>
        </w:trPr>
        <w:tc>
          <w:tcPr>
            <w:tcW w:w="709" w:type="dxa"/>
            <w:vAlign w:val="center"/>
          </w:tcPr>
          <w:p w14:paraId="3C3D54DB" w14:textId="59C68258" w:rsidR="00996FD1" w:rsidRPr="00FF42B3" w:rsidRDefault="00214314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3.4</w:t>
            </w:r>
          </w:p>
        </w:tc>
        <w:tc>
          <w:tcPr>
            <w:tcW w:w="9928" w:type="dxa"/>
            <w:gridSpan w:val="7"/>
            <w:shd w:val="clear" w:color="auto" w:fill="auto"/>
            <w:vAlign w:val="center"/>
          </w:tcPr>
          <w:p w14:paraId="17ED27FC" w14:textId="0DEA2816" w:rsidR="00996FD1" w:rsidRPr="00FF42B3" w:rsidRDefault="00252343" w:rsidP="008242D0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Experienced / Qualified Personnel (Full-Time Employment)                                                                                                                                               (Marks given per person per year of experience) </w:t>
            </w:r>
            <w:r w:rsidRPr="006241B5"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 xml:space="preserve">Cumulative Minimum Marks required: </w:t>
            </w:r>
            <w:r w:rsidRPr="006241B5">
              <w:rPr>
                <w:rFonts w:eastAsia="Calibri" w:cs="Arial"/>
                <w:b/>
                <w:bCs/>
                <w:i/>
                <w:color w:val="FF0000"/>
                <w:sz w:val="18"/>
                <w:szCs w:val="18"/>
                <w:u w:val="single"/>
                <w:lang w:val="en-US"/>
              </w:rPr>
              <w:t>6 marks</w:t>
            </w:r>
            <w:r w:rsidRPr="006241B5"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>)</w:t>
            </w:r>
            <w:r w:rsidRPr="006241B5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</w:t>
            </w:r>
          </w:p>
        </w:tc>
      </w:tr>
      <w:tr w:rsidR="00252343" w:rsidRPr="00FF42B3" w14:paraId="6F01DB95" w14:textId="77777777" w:rsidTr="00FD4538">
        <w:trPr>
          <w:trHeight w:val="254"/>
          <w:jc w:val="center"/>
        </w:trPr>
        <w:tc>
          <w:tcPr>
            <w:tcW w:w="709" w:type="dxa"/>
            <w:vAlign w:val="center"/>
          </w:tcPr>
          <w:p w14:paraId="70EC1EC8" w14:textId="5B45BCEE" w:rsidR="00252343" w:rsidRPr="00FF42B3" w:rsidRDefault="00252343" w:rsidP="0025234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3</w:t>
            </w: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.4.1</w:t>
            </w:r>
          </w:p>
        </w:tc>
        <w:tc>
          <w:tcPr>
            <w:tcW w:w="1707" w:type="dxa"/>
            <w:shd w:val="clear" w:color="auto" w:fill="auto"/>
            <w:vAlign w:val="center"/>
          </w:tcPr>
          <w:p w14:paraId="2D65D485" w14:textId="0CDF8026" w:rsidR="00252343" w:rsidRPr="00FF42B3" w:rsidRDefault="00252343" w:rsidP="00252343">
            <w:pPr>
              <w:spacing w:after="0"/>
              <w:rPr>
                <w:rFonts w:cstheme="minorHAnsi"/>
                <w:sz w:val="18"/>
                <w:szCs w:val="18"/>
              </w:rPr>
            </w:pPr>
            <w:r w:rsidRPr="006241B5">
              <w:rPr>
                <w:color w:val="000000" w:themeColor="text1"/>
                <w:sz w:val="18"/>
                <w:szCs w:val="18"/>
              </w:rPr>
              <w:t>Degree in Engineering / Quantity Surveying / Architecture</w:t>
            </w:r>
          </w:p>
        </w:tc>
        <w:tc>
          <w:tcPr>
            <w:tcW w:w="1412" w:type="dxa"/>
            <w:vAlign w:val="center"/>
          </w:tcPr>
          <w:p w14:paraId="3696CFE7" w14:textId="77777777" w:rsidR="00252343" w:rsidRPr="00FF42B3" w:rsidRDefault="00252343" w:rsidP="0025234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24</w:t>
            </w:r>
          </w:p>
        </w:tc>
        <w:tc>
          <w:tcPr>
            <w:tcW w:w="1417" w:type="dxa"/>
            <w:vAlign w:val="center"/>
          </w:tcPr>
          <w:p w14:paraId="52B2A5BC" w14:textId="77777777" w:rsidR="00252343" w:rsidRPr="00FF42B3" w:rsidRDefault="00252343" w:rsidP="0025234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24</w:t>
            </w:r>
          </w:p>
        </w:tc>
        <w:tc>
          <w:tcPr>
            <w:tcW w:w="1565" w:type="dxa"/>
            <w:vAlign w:val="center"/>
          </w:tcPr>
          <w:p w14:paraId="2A8D0ED1" w14:textId="20F32224" w:rsidR="00252343" w:rsidRPr="00FF42B3" w:rsidRDefault="00252343" w:rsidP="0025234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96</w:t>
            </w:r>
          </w:p>
        </w:tc>
        <w:tc>
          <w:tcPr>
            <w:tcW w:w="1412" w:type="dxa"/>
            <w:vAlign w:val="center"/>
          </w:tcPr>
          <w:p w14:paraId="007E2286" w14:textId="77777777" w:rsidR="00252343" w:rsidRPr="00FF42B3" w:rsidRDefault="00252343" w:rsidP="0025234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96</w:t>
            </w:r>
          </w:p>
        </w:tc>
        <w:tc>
          <w:tcPr>
            <w:tcW w:w="1281" w:type="dxa"/>
            <w:vAlign w:val="center"/>
          </w:tcPr>
          <w:p w14:paraId="01FF23CF" w14:textId="77777777" w:rsidR="00252343" w:rsidRPr="00FF42B3" w:rsidRDefault="00252343" w:rsidP="0025234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96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14:paraId="340D675C" w14:textId="77777777" w:rsidR="00252343" w:rsidRPr="00FF42B3" w:rsidRDefault="00252343" w:rsidP="0025234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03F19A89" wp14:editId="66C221C7">
                      <wp:simplePos x="0" y="0"/>
                      <wp:positionH relativeFrom="column">
                        <wp:posOffset>-45085</wp:posOffset>
                      </wp:positionH>
                      <wp:positionV relativeFrom="paragraph">
                        <wp:posOffset>62230</wp:posOffset>
                      </wp:positionV>
                      <wp:extent cx="180975" cy="2689860"/>
                      <wp:effectExtent l="0" t="0" r="28575" b="15240"/>
                      <wp:wrapNone/>
                      <wp:docPr id="3" name="Right Brac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2689860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AA109C1" id="Right Brace 3" o:spid="_x0000_s1026" type="#_x0000_t88" style="position:absolute;margin-left:-3.55pt;margin-top:4.9pt;width:14.25pt;height:211.8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" adj="121" strokecolor="#5b9bd5 [3204]" strokeweight=".5pt">
                      <v:stroke joinstyle="miter"/>
                    </v:shape>
                  </w:pict>
                </mc:Fallback>
              </mc:AlternateContent>
            </w:r>
          </w:p>
          <w:p w14:paraId="01430B61" w14:textId="77777777" w:rsidR="00252343" w:rsidRPr="00FF42B3" w:rsidRDefault="00252343" w:rsidP="0025234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</w:p>
          <w:p w14:paraId="04182FFE" w14:textId="77777777" w:rsidR="00252343" w:rsidRPr="00FF42B3" w:rsidRDefault="00252343" w:rsidP="0025234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</w:p>
          <w:p w14:paraId="2EF5D165" w14:textId="77777777" w:rsidR="00252343" w:rsidRPr="00FF42B3" w:rsidRDefault="00252343" w:rsidP="0025234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</w:p>
          <w:p w14:paraId="276EDA2B" w14:textId="77777777" w:rsidR="00252343" w:rsidRPr="00FF42B3" w:rsidRDefault="00252343" w:rsidP="0025234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</w:p>
          <w:p w14:paraId="62B46495" w14:textId="77777777" w:rsidR="00252343" w:rsidRPr="00FF42B3" w:rsidRDefault="00252343" w:rsidP="00252343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(Min. 6</w:t>
            </w:r>
          </w:p>
          <w:p w14:paraId="3D83947A" w14:textId="77777777" w:rsidR="00252343" w:rsidRPr="00FF42B3" w:rsidRDefault="00252343" w:rsidP="0025234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Max. 12)</w:t>
            </w:r>
          </w:p>
          <w:p w14:paraId="7BE3D8D2" w14:textId="77777777" w:rsidR="00252343" w:rsidRPr="00FF42B3" w:rsidRDefault="00252343" w:rsidP="00252343">
            <w:pPr>
              <w:spacing w:after="0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</w:tr>
      <w:tr w:rsidR="00252343" w:rsidRPr="00FF42B3" w14:paraId="01496690" w14:textId="77777777" w:rsidTr="00FD4538">
        <w:trPr>
          <w:trHeight w:val="315"/>
          <w:jc w:val="center"/>
        </w:trPr>
        <w:tc>
          <w:tcPr>
            <w:tcW w:w="709" w:type="dxa"/>
            <w:vAlign w:val="center"/>
          </w:tcPr>
          <w:p w14:paraId="3551E787" w14:textId="18615135" w:rsidR="00252343" w:rsidRPr="00FF42B3" w:rsidRDefault="00252343" w:rsidP="0025234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3</w:t>
            </w: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.4.2</w:t>
            </w:r>
          </w:p>
        </w:tc>
        <w:tc>
          <w:tcPr>
            <w:tcW w:w="1707" w:type="dxa"/>
            <w:shd w:val="clear" w:color="auto" w:fill="auto"/>
            <w:vAlign w:val="center"/>
          </w:tcPr>
          <w:p w14:paraId="222BFE63" w14:textId="47CB77D2" w:rsidR="00252343" w:rsidRPr="00FF42B3" w:rsidRDefault="00252343" w:rsidP="00252343">
            <w:pPr>
              <w:spacing w:after="0"/>
              <w:rPr>
                <w:rFonts w:cstheme="minorHAnsi"/>
                <w:sz w:val="18"/>
                <w:szCs w:val="18"/>
              </w:rPr>
            </w:pPr>
            <w:r w:rsidRPr="006241B5">
              <w:rPr>
                <w:color w:val="000000" w:themeColor="text1"/>
                <w:sz w:val="18"/>
                <w:szCs w:val="18"/>
              </w:rPr>
              <w:t>Diploma Holder / Qualified Technical / Supervisory Staff</w:t>
            </w:r>
          </w:p>
        </w:tc>
        <w:tc>
          <w:tcPr>
            <w:tcW w:w="1412" w:type="dxa"/>
            <w:vAlign w:val="center"/>
          </w:tcPr>
          <w:p w14:paraId="0CCAD55D" w14:textId="77777777" w:rsidR="00252343" w:rsidRPr="00FF42B3" w:rsidRDefault="00252343" w:rsidP="0025234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24</w:t>
            </w:r>
          </w:p>
        </w:tc>
        <w:tc>
          <w:tcPr>
            <w:tcW w:w="1417" w:type="dxa"/>
            <w:vAlign w:val="center"/>
          </w:tcPr>
          <w:p w14:paraId="5C680981" w14:textId="77777777" w:rsidR="00252343" w:rsidRPr="00FF42B3" w:rsidRDefault="00252343" w:rsidP="0025234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24</w:t>
            </w:r>
          </w:p>
        </w:tc>
        <w:tc>
          <w:tcPr>
            <w:tcW w:w="1565" w:type="dxa"/>
            <w:vAlign w:val="center"/>
          </w:tcPr>
          <w:p w14:paraId="1E4186F6" w14:textId="60975CFA" w:rsidR="00252343" w:rsidRPr="00FF42B3" w:rsidRDefault="00252343" w:rsidP="0025234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72</w:t>
            </w:r>
          </w:p>
        </w:tc>
        <w:tc>
          <w:tcPr>
            <w:tcW w:w="1412" w:type="dxa"/>
            <w:vAlign w:val="center"/>
          </w:tcPr>
          <w:p w14:paraId="52E350D3" w14:textId="77777777" w:rsidR="00252343" w:rsidRPr="00FF42B3" w:rsidRDefault="00252343" w:rsidP="0025234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72</w:t>
            </w:r>
          </w:p>
        </w:tc>
        <w:tc>
          <w:tcPr>
            <w:tcW w:w="1281" w:type="dxa"/>
            <w:vAlign w:val="center"/>
          </w:tcPr>
          <w:p w14:paraId="75A09719" w14:textId="77777777" w:rsidR="00252343" w:rsidRPr="00FF42B3" w:rsidRDefault="00252343" w:rsidP="0025234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72</w:t>
            </w:r>
          </w:p>
        </w:tc>
        <w:tc>
          <w:tcPr>
            <w:tcW w:w="1134" w:type="dxa"/>
            <w:vMerge/>
            <w:shd w:val="clear" w:color="auto" w:fill="auto"/>
          </w:tcPr>
          <w:p w14:paraId="2CD1A23A" w14:textId="77777777" w:rsidR="00252343" w:rsidRPr="00FF42B3" w:rsidRDefault="00252343" w:rsidP="00252343">
            <w:pPr>
              <w:spacing w:after="0"/>
              <w:jc w:val="right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</w:tr>
      <w:tr w:rsidR="00252343" w:rsidRPr="00FF42B3" w14:paraId="6315DCD8" w14:textId="77777777" w:rsidTr="00FD4538">
        <w:trPr>
          <w:trHeight w:val="541"/>
          <w:jc w:val="center"/>
        </w:trPr>
        <w:tc>
          <w:tcPr>
            <w:tcW w:w="709" w:type="dxa"/>
            <w:vAlign w:val="center"/>
          </w:tcPr>
          <w:p w14:paraId="77F04D78" w14:textId="71B3FC62" w:rsidR="00252343" w:rsidRPr="00FF42B3" w:rsidRDefault="00252343" w:rsidP="0025234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3</w:t>
            </w: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.4.3</w:t>
            </w:r>
          </w:p>
        </w:tc>
        <w:tc>
          <w:tcPr>
            <w:tcW w:w="1707" w:type="dxa"/>
            <w:shd w:val="clear" w:color="auto" w:fill="auto"/>
            <w:vAlign w:val="center"/>
          </w:tcPr>
          <w:p w14:paraId="58D8E669" w14:textId="6DA534A4" w:rsidR="00252343" w:rsidRPr="00FF42B3" w:rsidRDefault="00252343" w:rsidP="00252343">
            <w:pPr>
              <w:spacing w:after="0"/>
              <w:rPr>
                <w:rFonts w:cstheme="minorHAnsi"/>
                <w:sz w:val="18"/>
                <w:szCs w:val="18"/>
              </w:rPr>
            </w:pPr>
            <w:r w:rsidRPr="006241B5">
              <w:rPr>
                <w:color w:val="000000" w:themeColor="text1"/>
                <w:sz w:val="18"/>
                <w:szCs w:val="18"/>
              </w:rPr>
              <w:t>Non-Qualified Technical / Supervisory Staff</w:t>
            </w:r>
          </w:p>
        </w:tc>
        <w:tc>
          <w:tcPr>
            <w:tcW w:w="1412" w:type="dxa"/>
            <w:vAlign w:val="center"/>
          </w:tcPr>
          <w:p w14:paraId="140C2C3B" w14:textId="77777777" w:rsidR="00252343" w:rsidRPr="00FF42B3" w:rsidRDefault="00252343" w:rsidP="0025234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18</w:t>
            </w:r>
          </w:p>
        </w:tc>
        <w:tc>
          <w:tcPr>
            <w:tcW w:w="1417" w:type="dxa"/>
            <w:vAlign w:val="center"/>
          </w:tcPr>
          <w:p w14:paraId="32097DFE" w14:textId="77777777" w:rsidR="00252343" w:rsidRPr="00FF42B3" w:rsidRDefault="00252343" w:rsidP="0025234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18</w:t>
            </w:r>
          </w:p>
        </w:tc>
        <w:tc>
          <w:tcPr>
            <w:tcW w:w="1565" w:type="dxa"/>
            <w:vAlign w:val="center"/>
          </w:tcPr>
          <w:p w14:paraId="313359B5" w14:textId="2F2A2465" w:rsidR="00252343" w:rsidRPr="00FF42B3" w:rsidRDefault="00252343" w:rsidP="0025234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60</w:t>
            </w:r>
          </w:p>
        </w:tc>
        <w:tc>
          <w:tcPr>
            <w:tcW w:w="1412" w:type="dxa"/>
            <w:vAlign w:val="center"/>
          </w:tcPr>
          <w:p w14:paraId="1A0545D4" w14:textId="77777777" w:rsidR="00252343" w:rsidRPr="00FF42B3" w:rsidRDefault="00252343" w:rsidP="0025234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60</w:t>
            </w:r>
          </w:p>
        </w:tc>
        <w:tc>
          <w:tcPr>
            <w:tcW w:w="1281" w:type="dxa"/>
            <w:vAlign w:val="center"/>
          </w:tcPr>
          <w:p w14:paraId="57549E05" w14:textId="77777777" w:rsidR="00252343" w:rsidRPr="00FF42B3" w:rsidRDefault="00252343" w:rsidP="0025234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60</w:t>
            </w:r>
          </w:p>
        </w:tc>
        <w:tc>
          <w:tcPr>
            <w:tcW w:w="1134" w:type="dxa"/>
            <w:vMerge/>
            <w:shd w:val="clear" w:color="auto" w:fill="auto"/>
          </w:tcPr>
          <w:p w14:paraId="643F1502" w14:textId="77777777" w:rsidR="00252343" w:rsidRPr="00FF42B3" w:rsidRDefault="00252343" w:rsidP="00252343">
            <w:pPr>
              <w:spacing w:after="0"/>
              <w:jc w:val="right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</w:tr>
      <w:tr w:rsidR="00252343" w:rsidRPr="00FF42B3" w14:paraId="55A955F9" w14:textId="77777777" w:rsidTr="00FD4538">
        <w:trPr>
          <w:trHeight w:val="315"/>
          <w:jc w:val="center"/>
        </w:trPr>
        <w:tc>
          <w:tcPr>
            <w:tcW w:w="709" w:type="dxa"/>
            <w:vAlign w:val="center"/>
          </w:tcPr>
          <w:p w14:paraId="58C6329E" w14:textId="68DFA66C" w:rsidR="00252343" w:rsidRPr="00FF42B3" w:rsidRDefault="00252343" w:rsidP="0025234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3</w:t>
            </w: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.4.</w:t>
            </w:r>
            <w:r>
              <w:rPr>
                <w:rFonts w:eastAsia="Calibri" w:cstheme="minorHAnsi"/>
                <w:sz w:val="18"/>
                <w:szCs w:val="18"/>
                <w:lang w:val="en-US"/>
              </w:rPr>
              <w:t>4</w:t>
            </w:r>
          </w:p>
        </w:tc>
        <w:tc>
          <w:tcPr>
            <w:tcW w:w="1707" w:type="dxa"/>
            <w:shd w:val="clear" w:color="auto" w:fill="auto"/>
            <w:vAlign w:val="center"/>
          </w:tcPr>
          <w:p w14:paraId="4690C3AB" w14:textId="61E031E4" w:rsidR="00252343" w:rsidRPr="00FF42B3" w:rsidRDefault="00252343" w:rsidP="00252343">
            <w:pPr>
              <w:spacing w:after="0"/>
              <w:rPr>
                <w:rFonts w:cstheme="minorHAnsi"/>
                <w:sz w:val="18"/>
                <w:szCs w:val="18"/>
              </w:rPr>
            </w:pPr>
            <w:r w:rsidRPr="006241B5">
              <w:rPr>
                <w:color w:val="000000" w:themeColor="text1"/>
                <w:sz w:val="18"/>
                <w:szCs w:val="18"/>
              </w:rPr>
              <w:t>Administrative Staff</w:t>
            </w:r>
          </w:p>
        </w:tc>
        <w:tc>
          <w:tcPr>
            <w:tcW w:w="1412" w:type="dxa"/>
            <w:vAlign w:val="center"/>
          </w:tcPr>
          <w:p w14:paraId="3AAF6305" w14:textId="77777777" w:rsidR="00252343" w:rsidRPr="00FF42B3" w:rsidRDefault="00252343" w:rsidP="0025234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18</w:t>
            </w:r>
          </w:p>
        </w:tc>
        <w:tc>
          <w:tcPr>
            <w:tcW w:w="1417" w:type="dxa"/>
            <w:vAlign w:val="center"/>
          </w:tcPr>
          <w:p w14:paraId="75767FDE" w14:textId="77777777" w:rsidR="00252343" w:rsidRPr="00FF42B3" w:rsidRDefault="00252343" w:rsidP="0025234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18</w:t>
            </w:r>
          </w:p>
        </w:tc>
        <w:tc>
          <w:tcPr>
            <w:tcW w:w="1565" w:type="dxa"/>
            <w:vAlign w:val="center"/>
          </w:tcPr>
          <w:p w14:paraId="5E146BAC" w14:textId="1944A6C6" w:rsidR="00252343" w:rsidRPr="00FF42B3" w:rsidRDefault="00252343" w:rsidP="0025234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48</w:t>
            </w:r>
          </w:p>
        </w:tc>
        <w:tc>
          <w:tcPr>
            <w:tcW w:w="1412" w:type="dxa"/>
            <w:vAlign w:val="center"/>
          </w:tcPr>
          <w:p w14:paraId="5073816C" w14:textId="77777777" w:rsidR="00252343" w:rsidRPr="00FF42B3" w:rsidRDefault="00252343" w:rsidP="0025234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48</w:t>
            </w:r>
          </w:p>
        </w:tc>
        <w:tc>
          <w:tcPr>
            <w:tcW w:w="1281" w:type="dxa"/>
            <w:vAlign w:val="center"/>
          </w:tcPr>
          <w:p w14:paraId="7A38E133" w14:textId="77777777" w:rsidR="00252343" w:rsidRPr="00FF42B3" w:rsidRDefault="00252343" w:rsidP="0025234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48</w:t>
            </w:r>
          </w:p>
        </w:tc>
        <w:tc>
          <w:tcPr>
            <w:tcW w:w="1134" w:type="dxa"/>
            <w:vMerge/>
            <w:shd w:val="clear" w:color="auto" w:fill="auto"/>
          </w:tcPr>
          <w:p w14:paraId="732460FA" w14:textId="77777777" w:rsidR="00252343" w:rsidRPr="00FF42B3" w:rsidRDefault="00252343" w:rsidP="00252343">
            <w:pPr>
              <w:spacing w:after="0"/>
              <w:jc w:val="right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</w:tr>
      <w:tr w:rsidR="00252343" w:rsidRPr="00FF42B3" w14:paraId="079319E7" w14:textId="77777777" w:rsidTr="00FD4538">
        <w:trPr>
          <w:trHeight w:val="315"/>
          <w:jc w:val="center"/>
        </w:trPr>
        <w:tc>
          <w:tcPr>
            <w:tcW w:w="709" w:type="dxa"/>
            <w:vAlign w:val="center"/>
          </w:tcPr>
          <w:p w14:paraId="5C5414BC" w14:textId="190CC109" w:rsidR="00252343" w:rsidRPr="00FF42B3" w:rsidRDefault="00252343" w:rsidP="0025234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3</w:t>
            </w: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.4.</w:t>
            </w:r>
            <w:r>
              <w:rPr>
                <w:rFonts w:eastAsia="Calibri" w:cstheme="minorHAnsi"/>
                <w:sz w:val="18"/>
                <w:szCs w:val="18"/>
                <w:lang w:val="en-US"/>
              </w:rPr>
              <w:t>5</w:t>
            </w:r>
          </w:p>
        </w:tc>
        <w:tc>
          <w:tcPr>
            <w:tcW w:w="1707" w:type="dxa"/>
            <w:shd w:val="clear" w:color="auto" w:fill="auto"/>
            <w:vAlign w:val="center"/>
          </w:tcPr>
          <w:p w14:paraId="20AC63FD" w14:textId="62BE5684" w:rsidR="00252343" w:rsidRPr="00FF42B3" w:rsidRDefault="00252343" w:rsidP="00252343">
            <w:pPr>
              <w:spacing w:after="0"/>
              <w:rPr>
                <w:rFonts w:cstheme="minorHAnsi"/>
                <w:sz w:val="18"/>
                <w:szCs w:val="18"/>
              </w:rPr>
            </w:pPr>
            <w:r w:rsidRPr="006241B5">
              <w:rPr>
                <w:color w:val="000000" w:themeColor="text1"/>
                <w:sz w:val="18"/>
                <w:szCs w:val="18"/>
              </w:rPr>
              <w:t>Occupational Safety &amp; Health Officers</w:t>
            </w:r>
          </w:p>
        </w:tc>
        <w:tc>
          <w:tcPr>
            <w:tcW w:w="1412" w:type="dxa"/>
            <w:vAlign w:val="center"/>
          </w:tcPr>
          <w:p w14:paraId="1084A5C6" w14:textId="77777777" w:rsidR="00252343" w:rsidRPr="00FF42B3" w:rsidRDefault="00252343" w:rsidP="0025234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18</w:t>
            </w:r>
          </w:p>
        </w:tc>
        <w:tc>
          <w:tcPr>
            <w:tcW w:w="1417" w:type="dxa"/>
            <w:vAlign w:val="center"/>
          </w:tcPr>
          <w:p w14:paraId="4BD84DA2" w14:textId="77777777" w:rsidR="00252343" w:rsidRPr="00FF42B3" w:rsidRDefault="00252343" w:rsidP="0025234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18</w:t>
            </w:r>
          </w:p>
        </w:tc>
        <w:tc>
          <w:tcPr>
            <w:tcW w:w="1565" w:type="dxa"/>
            <w:vAlign w:val="center"/>
          </w:tcPr>
          <w:p w14:paraId="44271C3D" w14:textId="26BE1609" w:rsidR="00252343" w:rsidRPr="00FF42B3" w:rsidRDefault="00252343" w:rsidP="0025234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36</w:t>
            </w:r>
          </w:p>
        </w:tc>
        <w:tc>
          <w:tcPr>
            <w:tcW w:w="1412" w:type="dxa"/>
            <w:vAlign w:val="center"/>
          </w:tcPr>
          <w:p w14:paraId="2B732894" w14:textId="77777777" w:rsidR="00252343" w:rsidRPr="00FF42B3" w:rsidRDefault="00252343" w:rsidP="0025234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36</w:t>
            </w:r>
          </w:p>
        </w:tc>
        <w:tc>
          <w:tcPr>
            <w:tcW w:w="1281" w:type="dxa"/>
            <w:vAlign w:val="center"/>
          </w:tcPr>
          <w:p w14:paraId="7BE87620" w14:textId="77777777" w:rsidR="00252343" w:rsidRPr="00FF42B3" w:rsidRDefault="00252343" w:rsidP="0025234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36</w:t>
            </w:r>
          </w:p>
        </w:tc>
        <w:tc>
          <w:tcPr>
            <w:tcW w:w="1134" w:type="dxa"/>
            <w:vMerge/>
            <w:shd w:val="clear" w:color="auto" w:fill="auto"/>
          </w:tcPr>
          <w:p w14:paraId="2008AAF4" w14:textId="77777777" w:rsidR="00252343" w:rsidRPr="00FF42B3" w:rsidRDefault="00252343" w:rsidP="00252343">
            <w:pPr>
              <w:spacing w:after="0"/>
              <w:jc w:val="right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</w:tr>
      <w:tr w:rsidR="00252343" w:rsidRPr="00FF42B3" w14:paraId="35979F3D" w14:textId="77777777" w:rsidTr="00FD4538">
        <w:trPr>
          <w:trHeight w:val="315"/>
          <w:jc w:val="center"/>
        </w:trPr>
        <w:tc>
          <w:tcPr>
            <w:tcW w:w="709" w:type="dxa"/>
            <w:vAlign w:val="center"/>
          </w:tcPr>
          <w:p w14:paraId="31555C6E" w14:textId="19DCD271" w:rsidR="00252343" w:rsidRPr="00FF42B3" w:rsidRDefault="00252343" w:rsidP="0025234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3</w:t>
            </w: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.4.</w:t>
            </w:r>
            <w:r>
              <w:rPr>
                <w:rFonts w:eastAsia="Calibri" w:cstheme="minorHAnsi"/>
                <w:sz w:val="18"/>
                <w:szCs w:val="18"/>
                <w:lang w:val="en-US"/>
              </w:rPr>
              <w:t>6</w:t>
            </w:r>
          </w:p>
        </w:tc>
        <w:tc>
          <w:tcPr>
            <w:tcW w:w="1707" w:type="dxa"/>
            <w:shd w:val="clear" w:color="auto" w:fill="auto"/>
            <w:vAlign w:val="center"/>
          </w:tcPr>
          <w:p w14:paraId="32C7B391" w14:textId="0587B8AA" w:rsidR="00252343" w:rsidRPr="00FF42B3" w:rsidRDefault="00252343" w:rsidP="00252343">
            <w:pPr>
              <w:spacing w:after="0"/>
              <w:rPr>
                <w:rFonts w:cstheme="minorHAnsi"/>
                <w:sz w:val="18"/>
                <w:szCs w:val="18"/>
              </w:rPr>
            </w:pPr>
            <w:r w:rsidRPr="006241B5">
              <w:rPr>
                <w:color w:val="000000" w:themeColor="text1"/>
                <w:sz w:val="18"/>
                <w:szCs w:val="18"/>
              </w:rPr>
              <w:t>Competent Person - Scaffolding Supervision</w:t>
            </w:r>
          </w:p>
        </w:tc>
        <w:tc>
          <w:tcPr>
            <w:tcW w:w="1412" w:type="dxa"/>
            <w:vAlign w:val="center"/>
          </w:tcPr>
          <w:p w14:paraId="32407FB8" w14:textId="77777777" w:rsidR="00252343" w:rsidRPr="00FF42B3" w:rsidRDefault="00252343" w:rsidP="0025234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18</w:t>
            </w:r>
          </w:p>
        </w:tc>
        <w:tc>
          <w:tcPr>
            <w:tcW w:w="1417" w:type="dxa"/>
            <w:vAlign w:val="center"/>
          </w:tcPr>
          <w:p w14:paraId="6F70789A" w14:textId="77777777" w:rsidR="00252343" w:rsidRPr="00FF42B3" w:rsidRDefault="00252343" w:rsidP="0025234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18</w:t>
            </w:r>
          </w:p>
        </w:tc>
        <w:tc>
          <w:tcPr>
            <w:tcW w:w="1565" w:type="dxa"/>
            <w:vAlign w:val="center"/>
          </w:tcPr>
          <w:p w14:paraId="48CFA614" w14:textId="34E460E2" w:rsidR="00252343" w:rsidRPr="00FF42B3" w:rsidRDefault="00252343" w:rsidP="0025234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N/A</w:t>
            </w:r>
          </w:p>
        </w:tc>
        <w:tc>
          <w:tcPr>
            <w:tcW w:w="1412" w:type="dxa"/>
            <w:vAlign w:val="center"/>
          </w:tcPr>
          <w:p w14:paraId="61232A1A" w14:textId="77777777" w:rsidR="00252343" w:rsidRPr="00FF42B3" w:rsidRDefault="00252343" w:rsidP="0025234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N/A</w:t>
            </w:r>
          </w:p>
        </w:tc>
        <w:tc>
          <w:tcPr>
            <w:tcW w:w="1281" w:type="dxa"/>
            <w:vAlign w:val="center"/>
          </w:tcPr>
          <w:p w14:paraId="1D13034F" w14:textId="77777777" w:rsidR="00252343" w:rsidRPr="00FF42B3" w:rsidRDefault="00252343" w:rsidP="00252343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N/A</w:t>
            </w:r>
          </w:p>
        </w:tc>
        <w:tc>
          <w:tcPr>
            <w:tcW w:w="1134" w:type="dxa"/>
            <w:vMerge/>
            <w:shd w:val="clear" w:color="auto" w:fill="auto"/>
          </w:tcPr>
          <w:p w14:paraId="7D72BBB2" w14:textId="77777777" w:rsidR="00252343" w:rsidRPr="00FF42B3" w:rsidRDefault="00252343" w:rsidP="00252343">
            <w:pPr>
              <w:spacing w:after="0"/>
              <w:jc w:val="right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</w:tr>
      <w:tr w:rsidR="00996FD1" w:rsidRPr="00FF42B3" w14:paraId="1B4167E1" w14:textId="77777777" w:rsidTr="00FD4538">
        <w:trPr>
          <w:trHeight w:val="403"/>
          <w:jc w:val="center"/>
        </w:trPr>
        <w:tc>
          <w:tcPr>
            <w:tcW w:w="709" w:type="dxa"/>
            <w:vAlign w:val="center"/>
          </w:tcPr>
          <w:p w14:paraId="14C4BF81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  <w:tc>
          <w:tcPr>
            <w:tcW w:w="8794" w:type="dxa"/>
            <w:gridSpan w:val="6"/>
            <w:shd w:val="clear" w:color="auto" w:fill="auto"/>
            <w:vAlign w:val="center"/>
          </w:tcPr>
          <w:p w14:paraId="5AF37142" w14:textId="77777777" w:rsidR="00996FD1" w:rsidRPr="00FF42B3" w:rsidRDefault="00996FD1" w:rsidP="008242D0">
            <w:pPr>
              <w:spacing w:after="0"/>
              <w:jc w:val="right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Min. Marks Required</w:t>
            </w:r>
          </w:p>
          <w:p w14:paraId="484CD00F" w14:textId="77777777" w:rsidR="00996FD1" w:rsidRPr="00FF42B3" w:rsidRDefault="00996FD1" w:rsidP="008242D0">
            <w:pPr>
              <w:spacing w:after="0"/>
              <w:jc w:val="right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Max. Mark Achievable</w:t>
            </w:r>
          </w:p>
        </w:tc>
        <w:tc>
          <w:tcPr>
            <w:tcW w:w="1134" w:type="dxa"/>
            <w:shd w:val="clear" w:color="auto" w:fill="auto"/>
          </w:tcPr>
          <w:p w14:paraId="45D6BC8B" w14:textId="77777777" w:rsidR="00996FD1" w:rsidRPr="00FF42B3" w:rsidRDefault="00996FD1" w:rsidP="008242D0">
            <w:pPr>
              <w:spacing w:after="0"/>
              <w:jc w:val="right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28</w:t>
            </w:r>
          </w:p>
          <w:p w14:paraId="5A0C0C51" w14:textId="77777777" w:rsidR="00996FD1" w:rsidRPr="00FF42B3" w:rsidRDefault="00996FD1" w:rsidP="008242D0">
            <w:pPr>
              <w:spacing w:after="0"/>
              <w:jc w:val="right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54</w:t>
            </w:r>
          </w:p>
        </w:tc>
      </w:tr>
    </w:tbl>
    <w:p w14:paraId="373ADE28" w14:textId="77777777" w:rsidR="00996FD1" w:rsidRPr="009447D6" w:rsidRDefault="00996FD1" w:rsidP="00996FD1">
      <w:pPr>
        <w:pStyle w:val="ListParagraph"/>
        <w:jc w:val="center"/>
        <w:rPr>
          <w:rFonts w:cstheme="minorHAnsi"/>
          <w:b/>
          <w:u w:val="single"/>
        </w:rPr>
      </w:pPr>
    </w:p>
    <w:p w14:paraId="68697FF1" w14:textId="77777777" w:rsidR="00996FD1" w:rsidRPr="009447D6" w:rsidRDefault="00996FD1" w:rsidP="00996FD1">
      <w:pPr>
        <w:pStyle w:val="ListParagraph"/>
        <w:jc w:val="center"/>
        <w:rPr>
          <w:rFonts w:cstheme="minorHAnsi"/>
          <w:b/>
          <w:u w:val="single"/>
        </w:rPr>
      </w:pPr>
    </w:p>
    <w:p w14:paraId="325E3178" w14:textId="77777777" w:rsidR="00880429" w:rsidRPr="009447D6" w:rsidRDefault="00880429" w:rsidP="00996FD1">
      <w:pPr>
        <w:pStyle w:val="ListParagraph"/>
        <w:jc w:val="center"/>
        <w:rPr>
          <w:rFonts w:cstheme="minorHAnsi"/>
          <w:b/>
          <w:u w:val="single"/>
        </w:rPr>
      </w:pPr>
    </w:p>
    <w:p w14:paraId="21155E15" w14:textId="77777777" w:rsidR="0005610E" w:rsidRPr="006E5905" w:rsidRDefault="0005610E" w:rsidP="0015634C">
      <w:pPr>
        <w:pStyle w:val="ListParagraph"/>
        <w:jc w:val="center"/>
        <w:rPr>
          <w:rFonts w:cstheme="minorHAnsi"/>
          <w:b/>
          <w:sz w:val="28"/>
          <w:szCs w:val="28"/>
          <w:u w:val="single"/>
        </w:rPr>
      </w:pPr>
      <w:r w:rsidRPr="006E5905">
        <w:rPr>
          <w:rFonts w:cstheme="minorHAnsi"/>
          <w:b/>
          <w:sz w:val="28"/>
          <w:szCs w:val="28"/>
          <w:u w:val="single"/>
        </w:rPr>
        <w:t>Criteria for First Time/Lapsed Registration of Contractors</w:t>
      </w:r>
    </w:p>
    <w:p w14:paraId="4BC71BBA" w14:textId="6B4FCFB2" w:rsidR="0005610E" w:rsidRPr="006E5905" w:rsidRDefault="0005610E" w:rsidP="0005610E">
      <w:pPr>
        <w:pStyle w:val="ListParagraph"/>
        <w:jc w:val="center"/>
        <w:rPr>
          <w:rFonts w:cstheme="minorHAnsi"/>
          <w:b/>
          <w:sz w:val="24"/>
          <w:szCs w:val="24"/>
          <w:u w:val="single"/>
        </w:rPr>
      </w:pPr>
      <w:r w:rsidRPr="006E5905">
        <w:rPr>
          <w:rFonts w:cstheme="minorHAnsi"/>
          <w:b/>
          <w:color w:val="FF0000"/>
          <w:sz w:val="24"/>
          <w:szCs w:val="24"/>
          <w:u w:val="single"/>
        </w:rPr>
        <w:t xml:space="preserve">Grade </w:t>
      </w:r>
      <w:r>
        <w:rPr>
          <w:rFonts w:cstheme="minorHAnsi"/>
          <w:b/>
          <w:color w:val="FF0000"/>
          <w:sz w:val="24"/>
          <w:szCs w:val="24"/>
          <w:u w:val="single"/>
        </w:rPr>
        <w:t>B</w:t>
      </w:r>
      <w:r w:rsidRPr="006E5905">
        <w:rPr>
          <w:rFonts w:cstheme="minorHAnsi"/>
          <w:b/>
          <w:color w:val="FF0000"/>
          <w:sz w:val="24"/>
          <w:szCs w:val="24"/>
          <w:u w:val="single"/>
        </w:rPr>
        <w:t xml:space="preserve"> (</w:t>
      </w:r>
      <w:r>
        <w:rPr>
          <w:rFonts w:cstheme="minorHAnsi"/>
          <w:b/>
          <w:color w:val="FF0000"/>
          <w:sz w:val="24"/>
          <w:szCs w:val="24"/>
          <w:u w:val="single"/>
        </w:rPr>
        <w:t>Limit up to MUR 500 million</w:t>
      </w:r>
      <w:r w:rsidRPr="006E5905">
        <w:rPr>
          <w:rFonts w:cstheme="minorHAnsi"/>
          <w:b/>
          <w:color w:val="FF0000"/>
          <w:sz w:val="24"/>
          <w:szCs w:val="24"/>
          <w:u w:val="single"/>
        </w:rPr>
        <w:t>)</w:t>
      </w:r>
    </w:p>
    <w:tbl>
      <w:tblPr>
        <w:tblW w:w="10627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7"/>
        <w:gridCol w:w="1676"/>
        <w:gridCol w:w="1418"/>
        <w:gridCol w:w="1423"/>
        <w:gridCol w:w="1559"/>
        <w:gridCol w:w="1417"/>
        <w:gridCol w:w="1418"/>
        <w:gridCol w:w="1129"/>
      </w:tblGrid>
      <w:tr w:rsidR="00996FD1" w:rsidRPr="00FF42B3" w14:paraId="02133A57" w14:textId="77777777" w:rsidTr="00FD4538">
        <w:trPr>
          <w:trHeight w:val="252"/>
          <w:jc w:val="center"/>
        </w:trPr>
        <w:tc>
          <w:tcPr>
            <w:tcW w:w="587" w:type="dxa"/>
            <w:vMerge w:val="restart"/>
            <w:shd w:val="clear" w:color="auto" w:fill="DEEAF6" w:themeFill="accent1" w:themeFillTint="33"/>
            <w:vAlign w:val="center"/>
          </w:tcPr>
          <w:p w14:paraId="73C933FC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SN</w:t>
            </w:r>
          </w:p>
        </w:tc>
        <w:tc>
          <w:tcPr>
            <w:tcW w:w="1676" w:type="dxa"/>
            <w:vMerge w:val="restart"/>
            <w:shd w:val="clear" w:color="auto" w:fill="DEEAF6" w:themeFill="accent1" w:themeFillTint="33"/>
            <w:vAlign w:val="center"/>
          </w:tcPr>
          <w:p w14:paraId="08DC52C5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Criteria</w:t>
            </w:r>
          </w:p>
        </w:tc>
        <w:tc>
          <w:tcPr>
            <w:tcW w:w="7235" w:type="dxa"/>
            <w:gridSpan w:val="5"/>
            <w:shd w:val="clear" w:color="auto" w:fill="DEEAF6" w:themeFill="accent1" w:themeFillTint="33"/>
            <w:vAlign w:val="center"/>
          </w:tcPr>
          <w:p w14:paraId="07600BBD" w14:textId="11FDB66F" w:rsidR="00996FD1" w:rsidRPr="00FF42B3" w:rsidRDefault="003B5E66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color w:val="002060"/>
                <w:sz w:val="18"/>
                <w:szCs w:val="18"/>
                <w:lang w:val="en-US"/>
              </w:rPr>
              <w:t>Minimum Other Requirements</w:t>
            </w:r>
          </w:p>
        </w:tc>
        <w:tc>
          <w:tcPr>
            <w:tcW w:w="1129" w:type="dxa"/>
            <w:vMerge w:val="restart"/>
            <w:shd w:val="clear" w:color="auto" w:fill="DEEAF6" w:themeFill="accent1" w:themeFillTint="33"/>
            <w:vAlign w:val="center"/>
          </w:tcPr>
          <w:p w14:paraId="0AAEFFAB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  <w:p w14:paraId="76930AD3" w14:textId="77777777" w:rsidR="00996FD1" w:rsidRPr="00FF42B3" w:rsidRDefault="00B61A55" w:rsidP="00B61A55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Required Marks</w:t>
            </w:r>
          </w:p>
        </w:tc>
      </w:tr>
      <w:tr w:rsidR="0017771E" w:rsidRPr="00FF42B3" w14:paraId="3ADFF9AB" w14:textId="77777777" w:rsidTr="00FD4538">
        <w:trPr>
          <w:trHeight w:val="538"/>
          <w:jc w:val="center"/>
        </w:trPr>
        <w:tc>
          <w:tcPr>
            <w:tcW w:w="587" w:type="dxa"/>
            <w:vMerge/>
            <w:shd w:val="clear" w:color="auto" w:fill="DEEAF6" w:themeFill="accent1" w:themeFillTint="33"/>
            <w:vAlign w:val="center"/>
          </w:tcPr>
          <w:p w14:paraId="36B1CE7C" w14:textId="77777777" w:rsidR="0017771E" w:rsidRPr="00FF42B3" w:rsidRDefault="0017771E" w:rsidP="0017771E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DEEAF6" w:themeFill="accent1" w:themeFillTint="33"/>
            <w:vAlign w:val="center"/>
          </w:tcPr>
          <w:p w14:paraId="5E4B2B56" w14:textId="77777777" w:rsidR="0017771E" w:rsidRPr="00FF42B3" w:rsidRDefault="0017771E" w:rsidP="0017771E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04CA6D3E" w14:textId="77777777" w:rsidR="0017771E" w:rsidRPr="00FF42B3" w:rsidRDefault="0017771E" w:rsidP="0017771E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Building Construction Works</w:t>
            </w:r>
          </w:p>
        </w:tc>
        <w:tc>
          <w:tcPr>
            <w:tcW w:w="1423" w:type="dxa"/>
            <w:shd w:val="clear" w:color="auto" w:fill="DEEAF6" w:themeFill="accent1" w:themeFillTint="33"/>
            <w:vAlign w:val="center"/>
          </w:tcPr>
          <w:p w14:paraId="64CDA5AF" w14:textId="77777777" w:rsidR="0017771E" w:rsidRPr="00FF42B3" w:rsidRDefault="0017771E" w:rsidP="0017771E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Civil Engineering Construction Works</w:t>
            </w:r>
          </w:p>
        </w:tc>
        <w:tc>
          <w:tcPr>
            <w:tcW w:w="1559" w:type="dxa"/>
            <w:shd w:val="clear" w:color="auto" w:fill="DEEAF6" w:themeFill="accent1" w:themeFillTint="33"/>
            <w:vAlign w:val="center"/>
          </w:tcPr>
          <w:p w14:paraId="405A1353" w14:textId="77777777" w:rsidR="0017771E" w:rsidRPr="00FF42B3" w:rsidRDefault="0017771E" w:rsidP="0017771E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MEP 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14:paraId="5AA42E71" w14:textId="18DCC4C6" w:rsidR="0017771E" w:rsidRPr="00FF42B3" w:rsidRDefault="0017771E" w:rsidP="0017771E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MEP (Mechanical Works only)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67969657" w14:textId="04E0A936" w:rsidR="0017771E" w:rsidRPr="00FF42B3" w:rsidRDefault="0017771E" w:rsidP="0017771E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MEP</w:t>
            </w: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br/>
              <w:t>(Electrical Works only)</w:t>
            </w:r>
          </w:p>
        </w:tc>
        <w:tc>
          <w:tcPr>
            <w:tcW w:w="1129" w:type="dxa"/>
            <w:vMerge/>
            <w:shd w:val="clear" w:color="auto" w:fill="DEEAF6" w:themeFill="accent1" w:themeFillTint="33"/>
            <w:vAlign w:val="center"/>
          </w:tcPr>
          <w:p w14:paraId="17127A06" w14:textId="77777777" w:rsidR="0017771E" w:rsidRPr="00FF42B3" w:rsidRDefault="0017771E" w:rsidP="0017771E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</w:tr>
      <w:tr w:rsidR="0056152D" w:rsidRPr="00FF42B3" w14:paraId="66683158" w14:textId="77777777" w:rsidTr="00FD4538">
        <w:trPr>
          <w:trHeight w:val="557"/>
          <w:jc w:val="center"/>
        </w:trPr>
        <w:tc>
          <w:tcPr>
            <w:tcW w:w="587" w:type="dxa"/>
            <w:vMerge w:val="restart"/>
            <w:vAlign w:val="center"/>
          </w:tcPr>
          <w:p w14:paraId="3D79E585" w14:textId="1ECD1E0D" w:rsidR="0056152D" w:rsidRPr="00FF42B3" w:rsidRDefault="0056152D" w:rsidP="0056152D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3.5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14:paraId="0866F556" w14:textId="715824C4" w:rsidR="0056152D" w:rsidRPr="00FF42B3" w:rsidRDefault="0056152D" w:rsidP="0056152D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N</w:t>
            </w: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umber of </w:t>
            </w: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Skilled/        Unskilled Personnel</w:t>
            </w:r>
          </w:p>
        </w:tc>
        <w:tc>
          <w:tcPr>
            <w:tcW w:w="1418" w:type="dxa"/>
            <w:vAlign w:val="center"/>
          </w:tcPr>
          <w:p w14:paraId="70DEABCC" w14:textId="0CC43FF2" w:rsidR="0056152D" w:rsidRPr="00FF42B3" w:rsidRDefault="0056152D" w:rsidP="0056152D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75</w:t>
            </w:r>
          </w:p>
        </w:tc>
        <w:tc>
          <w:tcPr>
            <w:tcW w:w="1423" w:type="dxa"/>
            <w:vAlign w:val="center"/>
          </w:tcPr>
          <w:p w14:paraId="29719CDC" w14:textId="361A8D79" w:rsidR="0056152D" w:rsidRPr="00FF42B3" w:rsidRDefault="0056152D" w:rsidP="0056152D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75</w:t>
            </w:r>
          </w:p>
        </w:tc>
        <w:tc>
          <w:tcPr>
            <w:tcW w:w="1559" w:type="dxa"/>
            <w:vAlign w:val="center"/>
          </w:tcPr>
          <w:p w14:paraId="069B5F32" w14:textId="5FD4A985" w:rsidR="0056152D" w:rsidRPr="00FF42B3" w:rsidRDefault="0056152D" w:rsidP="0056152D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38</w:t>
            </w:r>
          </w:p>
        </w:tc>
        <w:tc>
          <w:tcPr>
            <w:tcW w:w="1417" w:type="dxa"/>
            <w:vAlign w:val="center"/>
          </w:tcPr>
          <w:p w14:paraId="119FA848" w14:textId="690A4E3B" w:rsidR="0056152D" w:rsidRPr="00FF42B3" w:rsidRDefault="0056152D" w:rsidP="0056152D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19</w:t>
            </w:r>
          </w:p>
        </w:tc>
        <w:tc>
          <w:tcPr>
            <w:tcW w:w="1418" w:type="dxa"/>
            <w:vAlign w:val="center"/>
          </w:tcPr>
          <w:p w14:paraId="35077E97" w14:textId="414D5C65" w:rsidR="0056152D" w:rsidRPr="00FF42B3" w:rsidRDefault="0056152D" w:rsidP="0056152D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19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7B9035AD" w14:textId="77777777" w:rsidR="0056152D" w:rsidRPr="00FF42B3" w:rsidRDefault="0056152D" w:rsidP="0056152D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Min. 5          </w:t>
            </w:r>
          </w:p>
        </w:tc>
      </w:tr>
      <w:tr w:rsidR="0056152D" w:rsidRPr="00FF42B3" w14:paraId="35C793BE" w14:textId="77777777" w:rsidTr="00FD4538">
        <w:trPr>
          <w:trHeight w:val="279"/>
          <w:jc w:val="center"/>
        </w:trPr>
        <w:tc>
          <w:tcPr>
            <w:tcW w:w="587" w:type="dxa"/>
            <w:vMerge/>
            <w:vAlign w:val="center"/>
          </w:tcPr>
          <w:p w14:paraId="4639F4C7" w14:textId="77777777" w:rsidR="0056152D" w:rsidRPr="00FF42B3" w:rsidRDefault="0056152D" w:rsidP="0056152D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14:paraId="38706124" w14:textId="77777777" w:rsidR="0056152D" w:rsidRPr="00FF42B3" w:rsidRDefault="0056152D" w:rsidP="0056152D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4A4B7CAB" w14:textId="028D2F86" w:rsidR="0056152D" w:rsidRPr="00FF42B3" w:rsidRDefault="0056152D" w:rsidP="0056152D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150</w:t>
            </w:r>
          </w:p>
        </w:tc>
        <w:tc>
          <w:tcPr>
            <w:tcW w:w="1423" w:type="dxa"/>
            <w:vAlign w:val="center"/>
          </w:tcPr>
          <w:p w14:paraId="4CFA76C0" w14:textId="54FC9AA9" w:rsidR="0056152D" w:rsidRPr="00FF42B3" w:rsidRDefault="0056152D" w:rsidP="0056152D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150</w:t>
            </w:r>
          </w:p>
        </w:tc>
        <w:tc>
          <w:tcPr>
            <w:tcW w:w="1559" w:type="dxa"/>
            <w:vAlign w:val="center"/>
          </w:tcPr>
          <w:p w14:paraId="3FAA7A4B" w14:textId="744BB70F" w:rsidR="0056152D" w:rsidRPr="00FF42B3" w:rsidRDefault="0056152D" w:rsidP="0056152D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76</w:t>
            </w:r>
          </w:p>
        </w:tc>
        <w:tc>
          <w:tcPr>
            <w:tcW w:w="1417" w:type="dxa"/>
            <w:vAlign w:val="center"/>
          </w:tcPr>
          <w:p w14:paraId="0A226139" w14:textId="01506E78" w:rsidR="0056152D" w:rsidRPr="00FF42B3" w:rsidRDefault="0056152D" w:rsidP="0056152D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38</w:t>
            </w:r>
          </w:p>
        </w:tc>
        <w:tc>
          <w:tcPr>
            <w:tcW w:w="1418" w:type="dxa"/>
            <w:vAlign w:val="center"/>
          </w:tcPr>
          <w:p w14:paraId="63F8703E" w14:textId="23656F2F" w:rsidR="0056152D" w:rsidRPr="00FF42B3" w:rsidRDefault="0056152D" w:rsidP="0056152D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38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4CF6DEA1" w14:textId="77777777" w:rsidR="0056152D" w:rsidRPr="00FF42B3" w:rsidRDefault="0056152D" w:rsidP="0056152D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Max. 10</w:t>
            </w:r>
          </w:p>
        </w:tc>
      </w:tr>
      <w:tr w:rsidR="0056152D" w:rsidRPr="00FF42B3" w14:paraId="46274DD3" w14:textId="77777777" w:rsidTr="00FD4538">
        <w:trPr>
          <w:trHeight w:val="560"/>
          <w:jc w:val="center"/>
        </w:trPr>
        <w:tc>
          <w:tcPr>
            <w:tcW w:w="587" w:type="dxa"/>
            <w:vMerge w:val="restart"/>
            <w:vAlign w:val="center"/>
          </w:tcPr>
          <w:p w14:paraId="447B9DEA" w14:textId="0254597C" w:rsidR="0056152D" w:rsidRPr="00FF42B3" w:rsidRDefault="0056152D" w:rsidP="0056152D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3.6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14:paraId="5565F532" w14:textId="2CC5982C" w:rsidR="0056152D" w:rsidRPr="00FF42B3" w:rsidRDefault="0056152D" w:rsidP="0056152D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Replacement Value of Constructional Assets Owned</w:t>
            </w: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 (MUR)</w:t>
            </w:r>
          </w:p>
        </w:tc>
        <w:tc>
          <w:tcPr>
            <w:tcW w:w="1418" w:type="dxa"/>
            <w:vAlign w:val="center"/>
          </w:tcPr>
          <w:p w14:paraId="437C5B2D" w14:textId="4C5664A3" w:rsidR="0056152D" w:rsidRPr="00FF42B3" w:rsidRDefault="0056152D" w:rsidP="0056152D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80 million</w:t>
            </w:r>
          </w:p>
        </w:tc>
        <w:tc>
          <w:tcPr>
            <w:tcW w:w="1423" w:type="dxa"/>
            <w:vAlign w:val="center"/>
          </w:tcPr>
          <w:p w14:paraId="14C2A94A" w14:textId="097A31A3" w:rsidR="0056152D" w:rsidRPr="00FF42B3" w:rsidRDefault="0056152D" w:rsidP="0056152D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80 million</w:t>
            </w:r>
          </w:p>
        </w:tc>
        <w:tc>
          <w:tcPr>
            <w:tcW w:w="1559" w:type="dxa"/>
            <w:vAlign w:val="center"/>
          </w:tcPr>
          <w:p w14:paraId="0AE52A7E" w14:textId="3BFC1420" w:rsidR="0056152D" w:rsidRPr="00FF42B3" w:rsidRDefault="0056152D" w:rsidP="0056152D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32 million</w:t>
            </w:r>
          </w:p>
        </w:tc>
        <w:tc>
          <w:tcPr>
            <w:tcW w:w="1417" w:type="dxa"/>
            <w:vAlign w:val="center"/>
          </w:tcPr>
          <w:p w14:paraId="149BD681" w14:textId="24450D17" w:rsidR="0056152D" w:rsidRPr="00FF42B3" w:rsidRDefault="0056152D" w:rsidP="0056152D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16 million</w:t>
            </w:r>
          </w:p>
        </w:tc>
        <w:tc>
          <w:tcPr>
            <w:tcW w:w="1418" w:type="dxa"/>
            <w:vAlign w:val="center"/>
          </w:tcPr>
          <w:p w14:paraId="3980C537" w14:textId="7ED991B8" w:rsidR="0056152D" w:rsidRPr="00FF42B3" w:rsidRDefault="0056152D" w:rsidP="0056152D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16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1C1AAB38" w14:textId="77777777" w:rsidR="0056152D" w:rsidRPr="00FF42B3" w:rsidRDefault="0056152D" w:rsidP="0056152D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Min. 4           </w:t>
            </w:r>
          </w:p>
        </w:tc>
      </w:tr>
      <w:tr w:rsidR="0056152D" w:rsidRPr="00FF42B3" w14:paraId="765F7776" w14:textId="77777777" w:rsidTr="00FD4538">
        <w:trPr>
          <w:trHeight w:val="541"/>
          <w:jc w:val="center"/>
        </w:trPr>
        <w:tc>
          <w:tcPr>
            <w:tcW w:w="587" w:type="dxa"/>
            <w:vMerge/>
            <w:vAlign w:val="center"/>
          </w:tcPr>
          <w:p w14:paraId="6CE16041" w14:textId="77777777" w:rsidR="0056152D" w:rsidRPr="00FF42B3" w:rsidRDefault="0056152D" w:rsidP="0056152D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14:paraId="1D369E31" w14:textId="77777777" w:rsidR="0056152D" w:rsidRPr="00FF42B3" w:rsidRDefault="0056152D" w:rsidP="0056152D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535F8BF3" w14:textId="06FDCC14" w:rsidR="0056152D" w:rsidRPr="00FF42B3" w:rsidRDefault="0056152D" w:rsidP="0056152D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160 million</w:t>
            </w:r>
          </w:p>
        </w:tc>
        <w:tc>
          <w:tcPr>
            <w:tcW w:w="1423" w:type="dxa"/>
            <w:vAlign w:val="center"/>
          </w:tcPr>
          <w:p w14:paraId="1388D46E" w14:textId="327E3A15" w:rsidR="0056152D" w:rsidRPr="00FF42B3" w:rsidRDefault="0056152D" w:rsidP="0056152D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160 million</w:t>
            </w:r>
          </w:p>
        </w:tc>
        <w:tc>
          <w:tcPr>
            <w:tcW w:w="1559" w:type="dxa"/>
            <w:vAlign w:val="center"/>
          </w:tcPr>
          <w:p w14:paraId="034A29B3" w14:textId="2F352123" w:rsidR="0056152D" w:rsidRPr="00FF42B3" w:rsidRDefault="0056152D" w:rsidP="0056152D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64 million</w:t>
            </w:r>
          </w:p>
        </w:tc>
        <w:tc>
          <w:tcPr>
            <w:tcW w:w="1417" w:type="dxa"/>
            <w:vAlign w:val="center"/>
          </w:tcPr>
          <w:p w14:paraId="4F2E722C" w14:textId="0813E8E0" w:rsidR="0056152D" w:rsidRPr="00FF42B3" w:rsidRDefault="0056152D" w:rsidP="0056152D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32 million</w:t>
            </w:r>
          </w:p>
        </w:tc>
        <w:tc>
          <w:tcPr>
            <w:tcW w:w="1418" w:type="dxa"/>
            <w:vAlign w:val="center"/>
          </w:tcPr>
          <w:p w14:paraId="43DEDA07" w14:textId="7BB83075" w:rsidR="0056152D" w:rsidRPr="00FF42B3" w:rsidRDefault="0056152D" w:rsidP="0056152D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32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575F196E" w14:textId="77777777" w:rsidR="0056152D" w:rsidRPr="00FF42B3" w:rsidRDefault="0056152D" w:rsidP="0056152D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Max. 8</w:t>
            </w:r>
          </w:p>
        </w:tc>
      </w:tr>
      <w:tr w:rsidR="0056152D" w:rsidRPr="00FF42B3" w14:paraId="54EEC462" w14:textId="77777777" w:rsidTr="00FD4538">
        <w:trPr>
          <w:trHeight w:val="593"/>
          <w:jc w:val="center"/>
        </w:trPr>
        <w:tc>
          <w:tcPr>
            <w:tcW w:w="587" w:type="dxa"/>
            <w:vMerge w:val="restart"/>
            <w:vAlign w:val="center"/>
          </w:tcPr>
          <w:p w14:paraId="4776D64A" w14:textId="56AAA3FD" w:rsidR="0056152D" w:rsidRPr="00FF42B3" w:rsidRDefault="0056152D" w:rsidP="0056152D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3.7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14:paraId="42FD453B" w14:textId="77777777" w:rsidR="0056152D" w:rsidRPr="00FF42B3" w:rsidRDefault="0056152D" w:rsidP="0056152D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Rental Amount of Constructional Assets Hired</w:t>
            </w:r>
          </w:p>
          <w:p w14:paraId="3507A86E" w14:textId="0955C9FE" w:rsidR="0056152D" w:rsidRPr="00FF42B3" w:rsidRDefault="0056152D" w:rsidP="0056152D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(cumulative for the last five years)</w:t>
            </w: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 (MUR)</w:t>
            </w:r>
          </w:p>
        </w:tc>
        <w:tc>
          <w:tcPr>
            <w:tcW w:w="1418" w:type="dxa"/>
            <w:vAlign w:val="center"/>
          </w:tcPr>
          <w:p w14:paraId="01D54BBF" w14:textId="7D33A0C0" w:rsidR="0056152D" w:rsidRPr="00FF42B3" w:rsidRDefault="0056152D" w:rsidP="0056152D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80 million</w:t>
            </w:r>
          </w:p>
        </w:tc>
        <w:tc>
          <w:tcPr>
            <w:tcW w:w="1423" w:type="dxa"/>
            <w:vAlign w:val="center"/>
          </w:tcPr>
          <w:p w14:paraId="6EC7924F" w14:textId="73E35A63" w:rsidR="0056152D" w:rsidRPr="00FF42B3" w:rsidRDefault="0056152D" w:rsidP="0056152D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80 million</w:t>
            </w:r>
          </w:p>
        </w:tc>
        <w:tc>
          <w:tcPr>
            <w:tcW w:w="1559" w:type="dxa"/>
            <w:vAlign w:val="center"/>
          </w:tcPr>
          <w:p w14:paraId="7944DC2E" w14:textId="1118E044" w:rsidR="0056152D" w:rsidRPr="00FF42B3" w:rsidRDefault="0056152D" w:rsidP="0056152D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32 million</w:t>
            </w:r>
          </w:p>
        </w:tc>
        <w:tc>
          <w:tcPr>
            <w:tcW w:w="1417" w:type="dxa"/>
            <w:vAlign w:val="center"/>
          </w:tcPr>
          <w:p w14:paraId="61BFCED0" w14:textId="45DEBF72" w:rsidR="0056152D" w:rsidRPr="00FF42B3" w:rsidRDefault="0056152D" w:rsidP="0056152D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16 million</w:t>
            </w:r>
          </w:p>
        </w:tc>
        <w:tc>
          <w:tcPr>
            <w:tcW w:w="1418" w:type="dxa"/>
            <w:vAlign w:val="center"/>
          </w:tcPr>
          <w:p w14:paraId="166DF661" w14:textId="38349AD2" w:rsidR="0056152D" w:rsidRPr="00FF42B3" w:rsidRDefault="0056152D" w:rsidP="0056152D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16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1391A189" w14:textId="77777777" w:rsidR="0056152D" w:rsidRPr="00FF42B3" w:rsidRDefault="0056152D" w:rsidP="0056152D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Min. 4           </w:t>
            </w:r>
          </w:p>
        </w:tc>
      </w:tr>
      <w:tr w:rsidR="0056152D" w:rsidRPr="00FF42B3" w14:paraId="36201874" w14:textId="77777777" w:rsidTr="00FD4538">
        <w:trPr>
          <w:trHeight w:val="593"/>
          <w:jc w:val="center"/>
        </w:trPr>
        <w:tc>
          <w:tcPr>
            <w:tcW w:w="587" w:type="dxa"/>
            <w:vMerge/>
            <w:vAlign w:val="center"/>
          </w:tcPr>
          <w:p w14:paraId="66F0C59B" w14:textId="77777777" w:rsidR="0056152D" w:rsidRPr="00FF42B3" w:rsidRDefault="0056152D" w:rsidP="0056152D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14:paraId="3DD9BBA0" w14:textId="77777777" w:rsidR="0056152D" w:rsidRPr="00FF42B3" w:rsidRDefault="0056152D" w:rsidP="0056152D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64FFCDAD" w14:textId="6AE09CF6" w:rsidR="0056152D" w:rsidRPr="00FF42B3" w:rsidRDefault="0056152D" w:rsidP="0056152D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160 million</w:t>
            </w:r>
          </w:p>
        </w:tc>
        <w:tc>
          <w:tcPr>
            <w:tcW w:w="1423" w:type="dxa"/>
            <w:vAlign w:val="center"/>
          </w:tcPr>
          <w:p w14:paraId="44825CE9" w14:textId="01167FEF" w:rsidR="0056152D" w:rsidRPr="00FF42B3" w:rsidRDefault="0056152D" w:rsidP="0056152D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160 million</w:t>
            </w:r>
          </w:p>
        </w:tc>
        <w:tc>
          <w:tcPr>
            <w:tcW w:w="1559" w:type="dxa"/>
            <w:vAlign w:val="center"/>
          </w:tcPr>
          <w:p w14:paraId="5833222C" w14:textId="69048C64" w:rsidR="0056152D" w:rsidRPr="00FF42B3" w:rsidRDefault="0056152D" w:rsidP="0056152D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64 million</w:t>
            </w:r>
          </w:p>
        </w:tc>
        <w:tc>
          <w:tcPr>
            <w:tcW w:w="1417" w:type="dxa"/>
            <w:vAlign w:val="center"/>
          </w:tcPr>
          <w:p w14:paraId="3CB2CF6C" w14:textId="5CA50D7A" w:rsidR="0056152D" w:rsidRPr="00FF42B3" w:rsidRDefault="0056152D" w:rsidP="0056152D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32 million</w:t>
            </w:r>
          </w:p>
        </w:tc>
        <w:tc>
          <w:tcPr>
            <w:tcW w:w="1418" w:type="dxa"/>
            <w:vAlign w:val="center"/>
          </w:tcPr>
          <w:p w14:paraId="32CC291E" w14:textId="62DA6052" w:rsidR="0056152D" w:rsidRPr="00FF42B3" w:rsidRDefault="0056152D" w:rsidP="0056152D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32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5D52374B" w14:textId="77777777" w:rsidR="0056152D" w:rsidRPr="00FF42B3" w:rsidRDefault="0056152D" w:rsidP="0056152D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Max. 8</w:t>
            </w:r>
          </w:p>
        </w:tc>
      </w:tr>
      <w:tr w:rsidR="00996FD1" w:rsidRPr="00FF42B3" w14:paraId="713D126B" w14:textId="77777777" w:rsidTr="00FD4538">
        <w:trPr>
          <w:trHeight w:val="459"/>
          <w:jc w:val="center"/>
        </w:trPr>
        <w:tc>
          <w:tcPr>
            <w:tcW w:w="587" w:type="dxa"/>
            <w:vMerge w:val="restart"/>
            <w:vAlign w:val="center"/>
          </w:tcPr>
          <w:p w14:paraId="0856FCAD" w14:textId="6AEA2595" w:rsidR="00996FD1" w:rsidRPr="00FF42B3" w:rsidRDefault="00214314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3.8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14:paraId="0C2826DB" w14:textId="77777777" w:rsidR="00996FD1" w:rsidRPr="00FF42B3" w:rsidRDefault="00996FD1" w:rsidP="008242D0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Current Ratio</w:t>
            </w:r>
          </w:p>
        </w:tc>
        <w:tc>
          <w:tcPr>
            <w:tcW w:w="7235" w:type="dxa"/>
            <w:gridSpan w:val="5"/>
            <w:vAlign w:val="center"/>
          </w:tcPr>
          <w:p w14:paraId="7B676743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60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48F16F06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Min. 3           </w:t>
            </w:r>
          </w:p>
        </w:tc>
      </w:tr>
      <w:tr w:rsidR="00996FD1" w:rsidRPr="00FF42B3" w14:paraId="02AAC5CB" w14:textId="77777777" w:rsidTr="00FD4538">
        <w:trPr>
          <w:trHeight w:val="409"/>
          <w:jc w:val="center"/>
        </w:trPr>
        <w:tc>
          <w:tcPr>
            <w:tcW w:w="587" w:type="dxa"/>
            <w:vMerge/>
            <w:vAlign w:val="center"/>
          </w:tcPr>
          <w:p w14:paraId="4EF87986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14:paraId="2D5ADDD3" w14:textId="77777777" w:rsidR="00996FD1" w:rsidRPr="00FF42B3" w:rsidRDefault="00996FD1" w:rsidP="008242D0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235" w:type="dxa"/>
            <w:gridSpan w:val="5"/>
            <w:vAlign w:val="center"/>
          </w:tcPr>
          <w:p w14:paraId="11FCC0D2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2.00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287DF19C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Max. 10</w:t>
            </w:r>
          </w:p>
        </w:tc>
      </w:tr>
      <w:tr w:rsidR="00996FD1" w:rsidRPr="00FF42B3" w14:paraId="498C40C2" w14:textId="77777777" w:rsidTr="00FD4538">
        <w:trPr>
          <w:trHeight w:val="409"/>
          <w:jc w:val="center"/>
        </w:trPr>
        <w:tc>
          <w:tcPr>
            <w:tcW w:w="587" w:type="dxa"/>
            <w:vMerge w:val="restart"/>
            <w:vAlign w:val="center"/>
          </w:tcPr>
          <w:p w14:paraId="6C72A13C" w14:textId="2A074B78" w:rsidR="00996FD1" w:rsidRPr="00FF42B3" w:rsidRDefault="00214314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3.9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14:paraId="04A06640" w14:textId="77777777" w:rsidR="00996FD1" w:rsidRPr="00FF42B3" w:rsidRDefault="00996FD1" w:rsidP="008242D0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Solvency Ratio</w:t>
            </w:r>
          </w:p>
        </w:tc>
        <w:tc>
          <w:tcPr>
            <w:tcW w:w="7235" w:type="dxa"/>
            <w:gridSpan w:val="5"/>
            <w:vAlign w:val="center"/>
          </w:tcPr>
          <w:p w14:paraId="187F5B93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20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68E8E453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Min. 3           </w:t>
            </w:r>
          </w:p>
        </w:tc>
      </w:tr>
      <w:tr w:rsidR="00996FD1" w:rsidRPr="00FF42B3" w14:paraId="741785BD" w14:textId="77777777" w:rsidTr="00FD4538">
        <w:trPr>
          <w:trHeight w:val="409"/>
          <w:jc w:val="center"/>
        </w:trPr>
        <w:tc>
          <w:tcPr>
            <w:tcW w:w="587" w:type="dxa"/>
            <w:vMerge/>
            <w:vAlign w:val="center"/>
          </w:tcPr>
          <w:p w14:paraId="249D2EF1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14:paraId="3D1E8C92" w14:textId="77777777" w:rsidR="00996FD1" w:rsidRPr="00FF42B3" w:rsidRDefault="00996FD1" w:rsidP="008242D0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235" w:type="dxa"/>
            <w:gridSpan w:val="5"/>
            <w:vAlign w:val="center"/>
          </w:tcPr>
          <w:p w14:paraId="58039FA5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67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1E105848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Max. 5</w:t>
            </w:r>
          </w:p>
        </w:tc>
      </w:tr>
      <w:tr w:rsidR="00996FD1" w:rsidRPr="00FF42B3" w14:paraId="78C15511" w14:textId="77777777" w:rsidTr="00FD4538">
        <w:trPr>
          <w:trHeight w:val="409"/>
          <w:jc w:val="center"/>
        </w:trPr>
        <w:tc>
          <w:tcPr>
            <w:tcW w:w="587" w:type="dxa"/>
            <w:vMerge w:val="restart"/>
            <w:vAlign w:val="center"/>
          </w:tcPr>
          <w:p w14:paraId="45729DB8" w14:textId="301D0D2B" w:rsidR="00996FD1" w:rsidRPr="00FF42B3" w:rsidRDefault="00214314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3.10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14:paraId="591971A3" w14:textId="77777777" w:rsidR="00996FD1" w:rsidRPr="00FF42B3" w:rsidRDefault="00996FD1" w:rsidP="008242D0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Training</w:t>
            </w:r>
          </w:p>
        </w:tc>
        <w:tc>
          <w:tcPr>
            <w:tcW w:w="7235" w:type="dxa"/>
            <w:gridSpan w:val="5"/>
            <w:vAlign w:val="center"/>
          </w:tcPr>
          <w:p w14:paraId="4029533B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% of HRDC grant ceiling allocated to training of up to 50%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0C6AD02F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Min. 1           </w:t>
            </w:r>
          </w:p>
        </w:tc>
      </w:tr>
      <w:tr w:rsidR="00996FD1" w:rsidRPr="00FF42B3" w14:paraId="6CE4469A" w14:textId="77777777" w:rsidTr="00FD4538">
        <w:trPr>
          <w:trHeight w:val="409"/>
          <w:jc w:val="center"/>
        </w:trPr>
        <w:tc>
          <w:tcPr>
            <w:tcW w:w="587" w:type="dxa"/>
            <w:vMerge/>
            <w:vAlign w:val="center"/>
          </w:tcPr>
          <w:p w14:paraId="2BE95DA5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14:paraId="32BA4F25" w14:textId="77777777" w:rsidR="00996FD1" w:rsidRPr="00FF42B3" w:rsidRDefault="00996FD1" w:rsidP="008242D0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235" w:type="dxa"/>
            <w:gridSpan w:val="5"/>
            <w:vAlign w:val="center"/>
          </w:tcPr>
          <w:p w14:paraId="307B0DDE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% of HRDC grant ceiling allocated to training of more than 50%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7BCFC5CD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Max. 2</w:t>
            </w:r>
          </w:p>
        </w:tc>
      </w:tr>
      <w:tr w:rsidR="00996FD1" w:rsidRPr="00FF42B3" w14:paraId="4B927E04" w14:textId="77777777" w:rsidTr="00FD4538">
        <w:trPr>
          <w:trHeight w:val="409"/>
          <w:jc w:val="center"/>
        </w:trPr>
        <w:tc>
          <w:tcPr>
            <w:tcW w:w="587" w:type="dxa"/>
            <w:vAlign w:val="center"/>
          </w:tcPr>
          <w:p w14:paraId="0C7568FA" w14:textId="0B0A5445" w:rsidR="00996FD1" w:rsidRPr="00FF42B3" w:rsidRDefault="00214314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3.11</w:t>
            </w:r>
          </w:p>
        </w:tc>
        <w:tc>
          <w:tcPr>
            <w:tcW w:w="1676" w:type="dxa"/>
            <w:shd w:val="clear" w:color="auto" w:fill="auto"/>
            <w:vAlign w:val="center"/>
          </w:tcPr>
          <w:p w14:paraId="0F48E902" w14:textId="77777777" w:rsidR="00996FD1" w:rsidRPr="00FF42B3" w:rsidRDefault="00996FD1" w:rsidP="008242D0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QMS</w:t>
            </w:r>
          </w:p>
        </w:tc>
        <w:tc>
          <w:tcPr>
            <w:tcW w:w="7235" w:type="dxa"/>
            <w:gridSpan w:val="5"/>
            <w:vAlign w:val="center"/>
          </w:tcPr>
          <w:p w14:paraId="7B1FAF50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  <w:tc>
          <w:tcPr>
            <w:tcW w:w="1129" w:type="dxa"/>
            <w:shd w:val="clear" w:color="auto" w:fill="auto"/>
            <w:vAlign w:val="center"/>
          </w:tcPr>
          <w:p w14:paraId="09959C1B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2</w:t>
            </w:r>
          </w:p>
        </w:tc>
      </w:tr>
      <w:tr w:rsidR="00996FD1" w:rsidRPr="00FF42B3" w14:paraId="0333F9F1" w14:textId="77777777" w:rsidTr="00FD4538">
        <w:trPr>
          <w:trHeight w:val="409"/>
          <w:jc w:val="center"/>
        </w:trPr>
        <w:tc>
          <w:tcPr>
            <w:tcW w:w="587" w:type="dxa"/>
            <w:vAlign w:val="center"/>
          </w:tcPr>
          <w:p w14:paraId="4DF940DC" w14:textId="079EFAAF" w:rsidR="00996FD1" w:rsidRPr="00FF42B3" w:rsidRDefault="00214314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3.12</w:t>
            </w:r>
          </w:p>
        </w:tc>
        <w:tc>
          <w:tcPr>
            <w:tcW w:w="1676" w:type="dxa"/>
            <w:shd w:val="clear" w:color="auto" w:fill="auto"/>
            <w:vAlign w:val="center"/>
          </w:tcPr>
          <w:p w14:paraId="6E3A16DB" w14:textId="77777777" w:rsidR="00996FD1" w:rsidRPr="00FF42B3" w:rsidRDefault="00996FD1" w:rsidP="008242D0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EMS</w:t>
            </w:r>
          </w:p>
        </w:tc>
        <w:tc>
          <w:tcPr>
            <w:tcW w:w="7235" w:type="dxa"/>
            <w:gridSpan w:val="5"/>
            <w:vAlign w:val="center"/>
          </w:tcPr>
          <w:p w14:paraId="458BAEB8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  <w:tc>
          <w:tcPr>
            <w:tcW w:w="1129" w:type="dxa"/>
            <w:shd w:val="clear" w:color="auto" w:fill="auto"/>
            <w:vAlign w:val="center"/>
          </w:tcPr>
          <w:p w14:paraId="1ABA96B2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5</w:t>
            </w:r>
          </w:p>
        </w:tc>
      </w:tr>
      <w:tr w:rsidR="00996FD1" w:rsidRPr="00FF42B3" w14:paraId="24E56919" w14:textId="77777777" w:rsidTr="00FD4538">
        <w:trPr>
          <w:trHeight w:val="409"/>
          <w:jc w:val="center"/>
        </w:trPr>
        <w:tc>
          <w:tcPr>
            <w:tcW w:w="587" w:type="dxa"/>
            <w:vAlign w:val="center"/>
          </w:tcPr>
          <w:p w14:paraId="7C084CC4" w14:textId="58F6D27A" w:rsidR="00996FD1" w:rsidRPr="00FF42B3" w:rsidRDefault="00214314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3.13</w:t>
            </w:r>
          </w:p>
        </w:tc>
        <w:tc>
          <w:tcPr>
            <w:tcW w:w="1676" w:type="dxa"/>
            <w:shd w:val="clear" w:color="auto" w:fill="auto"/>
            <w:vAlign w:val="center"/>
          </w:tcPr>
          <w:p w14:paraId="65760093" w14:textId="77777777" w:rsidR="00996FD1" w:rsidRPr="00FF42B3" w:rsidRDefault="00996FD1" w:rsidP="008242D0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OHSMS</w:t>
            </w:r>
          </w:p>
        </w:tc>
        <w:tc>
          <w:tcPr>
            <w:tcW w:w="7235" w:type="dxa"/>
            <w:gridSpan w:val="5"/>
            <w:vAlign w:val="center"/>
          </w:tcPr>
          <w:p w14:paraId="7B01049B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  <w:tc>
          <w:tcPr>
            <w:tcW w:w="1129" w:type="dxa"/>
            <w:shd w:val="clear" w:color="auto" w:fill="auto"/>
            <w:vAlign w:val="center"/>
          </w:tcPr>
          <w:p w14:paraId="711A9C27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5</w:t>
            </w:r>
          </w:p>
        </w:tc>
      </w:tr>
    </w:tbl>
    <w:p w14:paraId="0FFDB156" w14:textId="77777777" w:rsidR="00996FD1" w:rsidRPr="009447D6" w:rsidRDefault="00996FD1" w:rsidP="00996FD1">
      <w:pPr>
        <w:spacing w:after="0" w:line="240" w:lineRule="auto"/>
        <w:ind w:right="-22"/>
        <w:jc w:val="both"/>
        <w:rPr>
          <w:rFonts w:cstheme="minorHAnsi"/>
        </w:rPr>
      </w:pPr>
    </w:p>
    <w:p w14:paraId="1288EE23" w14:textId="77777777" w:rsidR="00996FD1" w:rsidRPr="009447D6" w:rsidRDefault="00996FD1" w:rsidP="00996FD1">
      <w:pPr>
        <w:spacing w:after="0" w:line="240" w:lineRule="auto"/>
        <w:ind w:right="-22"/>
        <w:jc w:val="both"/>
        <w:rPr>
          <w:rFonts w:cstheme="minorHAnsi"/>
        </w:rPr>
      </w:pPr>
    </w:p>
    <w:p w14:paraId="2A24698A" w14:textId="77777777" w:rsidR="00996FD1" w:rsidRPr="009447D6" w:rsidRDefault="00996FD1" w:rsidP="00996FD1">
      <w:pPr>
        <w:spacing w:after="0" w:line="240" w:lineRule="auto"/>
        <w:ind w:right="-22"/>
        <w:jc w:val="both"/>
        <w:rPr>
          <w:rFonts w:cstheme="minorHAnsi"/>
        </w:rPr>
      </w:pPr>
    </w:p>
    <w:p w14:paraId="51F1AF25" w14:textId="77777777" w:rsidR="00996FD1" w:rsidRPr="009447D6" w:rsidRDefault="00996FD1" w:rsidP="00996FD1">
      <w:pPr>
        <w:spacing w:after="0" w:line="240" w:lineRule="auto"/>
        <w:ind w:right="-22"/>
        <w:jc w:val="both"/>
        <w:rPr>
          <w:rFonts w:cstheme="minorHAnsi"/>
        </w:rPr>
        <w:sectPr w:rsidR="00996FD1" w:rsidRPr="009447D6" w:rsidSect="00C961D0">
          <w:pgSz w:w="11906" w:h="16838"/>
          <w:pgMar w:top="1440" w:right="1440" w:bottom="1134" w:left="1440" w:header="708" w:footer="424" w:gutter="0"/>
          <w:cols w:space="708"/>
          <w:docGrid w:linePitch="360"/>
        </w:sectPr>
      </w:pPr>
    </w:p>
    <w:p w14:paraId="5159F3ED" w14:textId="77777777" w:rsidR="009447D6" w:rsidRDefault="009447D6" w:rsidP="00996FD1">
      <w:pPr>
        <w:pStyle w:val="ListParagraph"/>
        <w:jc w:val="center"/>
        <w:rPr>
          <w:rFonts w:cstheme="minorHAnsi"/>
          <w:b/>
          <w:u w:val="single"/>
        </w:rPr>
      </w:pPr>
    </w:p>
    <w:p w14:paraId="77859CE2" w14:textId="77777777" w:rsidR="0005610E" w:rsidRPr="006E5905" w:rsidRDefault="0005610E" w:rsidP="0015634C">
      <w:pPr>
        <w:pStyle w:val="ListParagraph"/>
        <w:jc w:val="center"/>
        <w:rPr>
          <w:rFonts w:cstheme="minorHAnsi"/>
          <w:b/>
          <w:sz w:val="28"/>
          <w:szCs w:val="28"/>
          <w:u w:val="single"/>
        </w:rPr>
      </w:pPr>
      <w:r w:rsidRPr="006E5905">
        <w:rPr>
          <w:rFonts w:cstheme="minorHAnsi"/>
          <w:b/>
          <w:sz w:val="28"/>
          <w:szCs w:val="28"/>
          <w:u w:val="single"/>
        </w:rPr>
        <w:t>Criteria for First Time/Lapsed Registration of Contractors</w:t>
      </w:r>
    </w:p>
    <w:p w14:paraId="5BE07852" w14:textId="7C9807B2" w:rsidR="0005610E" w:rsidRPr="006E5905" w:rsidRDefault="0005610E" w:rsidP="0005610E">
      <w:pPr>
        <w:pStyle w:val="ListParagraph"/>
        <w:jc w:val="center"/>
        <w:rPr>
          <w:rFonts w:cstheme="minorHAnsi"/>
          <w:b/>
          <w:sz w:val="24"/>
          <w:szCs w:val="24"/>
          <w:u w:val="single"/>
        </w:rPr>
      </w:pPr>
      <w:r w:rsidRPr="006E5905">
        <w:rPr>
          <w:rFonts w:cstheme="minorHAnsi"/>
          <w:b/>
          <w:color w:val="FF0000"/>
          <w:sz w:val="24"/>
          <w:szCs w:val="24"/>
          <w:u w:val="single"/>
        </w:rPr>
        <w:t xml:space="preserve">Grade </w:t>
      </w:r>
      <w:r>
        <w:rPr>
          <w:rFonts w:cstheme="minorHAnsi"/>
          <w:b/>
          <w:color w:val="FF0000"/>
          <w:sz w:val="24"/>
          <w:szCs w:val="24"/>
          <w:u w:val="single"/>
        </w:rPr>
        <w:t>C</w:t>
      </w:r>
      <w:r w:rsidRPr="006E5905">
        <w:rPr>
          <w:rFonts w:cstheme="minorHAnsi"/>
          <w:b/>
          <w:color w:val="FF0000"/>
          <w:sz w:val="24"/>
          <w:szCs w:val="24"/>
          <w:u w:val="single"/>
        </w:rPr>
        <w:t xml:space="preserve"> (</w:t>
      </w:r>
      <w:r>
        <w:rPr>
          <w:rFonts w:cstheme="minorHAnsi"/>
          <w:b/>
          <w:color w:val="FF0000"/>
          <w:sz w:val="24"/>
          <w:szCs w:val="24"/>
          <w:u w:val="single"/>
        </w:rPr>
        <w:t>Limit up to MUR 350 million</w:t>
      </w:r>
      <w:r w:rsidRPr="006E5905">
        <w:rPr>
          <w:rFonts w:cstheme="minorHAnsi"/>
          <w:b/>
          <w:color w:val="FF0000"/>
          <w:sz w:val="24"/>
          <w:szCs w:val="24"/>
          <w:u w:val="single"/>
        </w:rPr>
        <w:t>)</w:t>
      </w:r>
    </w:p>
    <w:tbl>
      <w:tblPr>
        <w:tblW w:w="10876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4"/>
        <w:gridCol w:w="1681"/>
        <w:gridCol w:w="1413"/>
        <w:gridCol w:w="1417"/>
        <w:gridCol w:w="1802"/>
        <w:gridCol w:w="1314"/>
        <w:gridCol w:w="1380"/>
        <w:gridCol w:w="6"/>
        <w:gridCol w:w="1129"/>
      </w:tblGrid>
      <w:tr w:rsidR="00996FD1" w:rsidRPr="00FF42B3" w14:paraId="43E187C7" w14:textId="77777777" w:rsidTr="00DB62BA">
        <w:trPr>
          <w:trHeight w:val="252"/>
          <w:jc w:val="center"/>
        </w:trPr>
        <w:tc>
          <w:tcPr>
            <w:tcW w:w="734" w:type="dxa"/>
            <w:vMerge w:val="restart"/>
            <w:shd w:val="clear" w:color="auto" w:fill="DEEAF6" w:themeFill="accent1" w:themeFillTint="33"/>
            <w:vAlign w:val="center"/>
          </w:tcPr>
          <w:p w14:paraId="020A3036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SN</w:t>
            </w:r>
          </w:p>
        </w:tc>
        <w:tc>
          <w:tcPr>
            <w:tcW w:w="1681" w:type="dxa"/>
            <w:vMerge w:val="restart"/>
            <w:shd w:val="clear" w:color="auto" w:fill="DEEAF6" w:themeFill="accent1" w:themeFillTint="33"/>
            <w:vAlign w:val="center"/>
          </w:tcPr>
          <w:p w14:paraId="5BE83A58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Criteria</w:t>
            </w:r>
          </w:p>
        </w:tc>
        <w:tc>
          <w:tcPr>
            <w:tcW w:w="7326" w:type="dxa"/>
            <w:gridSpan w:val="5"/>
            <w:shd w:val="clear" w:color="auto" w:fill="DEEAF6" w:themeFill="accent1" w:themeFillTint="33"/>
            <w:vAlign w:val="center"/>
          </w:tcPr>
          <w:p w14:paraId="77131AAF" w14:textId="4D8ED93B" w:rsidR="00996FD1" w:rsidRPr="00FF42B3" w:rsidRDefault="003B5E66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color w:val="002060"/>
                <w:sz w:val="18"/>
                <w:szCs w:val="18"/>
                <w:lang w:val="en-US"/>
              </w:rPr>
              <w:t>Minimum Mandatory Requirements</w:t>
            </w:r>
          </w:p>
        </w:tc>
        <w:tc>
          <w:tcPr>
            <w:tcW w:w="1135" w:type="dxa"/>
            <w:gridSpan w:val="2"/>
            <w:vMerge w:val="restart"/>
            <w:shd w:val="clear" w:color="auto" w:fill="DEEAF6" w:themeFill="accent1" w:themeFillTint="33"/>
            <w:vAlign w:val="center"/>
          </w:tcPr>
          <w:p w14:paraId="32F39ED1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  <w:p w14:paraId="4720797D" w14:textId="77777777" w:rsidR="00996FD1" w:rsidRPr="00FF42B3" w:rsidRDefault="00996FD1" w:rsidP="008242D0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Required Marks</w:t>
            </w:r>
          </w:p>
        </w:tc>
      </w:tr>
      <w:tr w:rsidR="0017771E" w:rsidRPr="00FF42B3" w14:paraId="7EBF913D" w14:textId="77777777" w:rsidTr="00AF2BEB">
        <w:trPr>
          <w:trHeight w:val="538"/>
          <w:jc w:val="center"/>
        </w:trPr>
        <w:tc>
          <w:tcPr>
            <w:tcW w:w="734" w:type="dxa"/>
            <w:vMerge/>
            <w:shd w:val="clear" w:color="auto" w:fill="DEEAF6" w:themeFill="accent1" w:themeFillTint="33"/>
            <w:vAlign w:val="center"/>
          </w:tcPr>
          <w:p w14:paraId="3E22AF31" w14:textId="77777777" w:rsidR="0017771E" w:rsidRPr="00FF42B3" w:rsidRDefault="0017771E" w:rsidP="0017771E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681" w:type="dxa"/>
            <w:vMerge/>
            <w:shd w:val="clear" w:color="auto" w:fill="DEEAF6" w:themeFill="accent1" w:themeFillTint="33"/>
            <w:vAlign w:val="center"/>
          </w:tcPr>
          <w:p w14:paraId="53A7B2BB" w14:textId="77777777" w:rsidR="0017771E" w:rsidRPr="00FF42B3" w:rsidRDefault="0017771E" w:rsidP="0017771E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3" w:type="dxa"/>
            <w:shd w:val="clear" w:color="auto" w:fill="DEEAF6" w:themeFill="accent1" w:themeFillTint="33"/>
            <w:vAlign w:val="center"/>
          </w:tcPr>
          <w:p w14:paraId="63809828" w14:textId="77777777" w:rsidR="0017771E" w:rsidRPr="00FF42B3" w:rsidRDefault="0017771E" w:rsidP="0017771E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Building Construction 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14:paraId="575A29C5" w14:textId="77777777" w:rsidR="0017771E" w:rsidRPr="00FF42B3" w:rsidRDefault="0017771E" w:rsidP="0017771E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Civil Engineering Construction Works</w:t>
            </w:r>
          </w:p>
        </w:tc>
        <w:tc>
          <w:tcPr>
            <w:tcW w:w="1802" w:type="dxa"/>
            <w:shd w:val="clear" w:color="auto" w:fill="DEEAF6" w:themeFill="accent1" w:themeFillTint="33"/>
            <w:vAlign w:val="center"/>
          </w:tcPr>
          <w:p w14:paraId="39015258" w14:textId="77777777" w:rsidR="0017771E" w:rsidRPr="00FF42B3" w:rsidRDefault="0017771E" w:rsidP="0017771E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MEP Works</w:t>
            </w:r>
          </w:p>
        </w:tc>
        <w:tc>
          <w:tcPr>
            <w:tcW w:w="1314" w:type="dxa"/>
            <w:shd w:val="clear" w:color="auto" w:fill="DEEAF6" w:themeFill="accent1" w:themeFillTint="33"/>
            <w:vAlign w:val="center"/>
          </w:tcPr>
          <w:p w14:paraId="02C0C367" w14:textId="01B4E6DF" w:rsidR="0017771E" w:rsidRPr="00FF42B3" w:rsidRDefault="0017771E" w:rsidP="0017771E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MEP (Mechanical Works only)</w:t>
            </w:r>
          </w:p>
        </w:tc>
        <w:tc>
          <w:tcPr>
            <w:tcW w:w="1380" w:type="dxa"/>
            <w:shd w:val="clear" w:color="auto" w:fill="DEEAF6" w:themeFill="accent1" w:themeFillTint="33"/>
            <w:vAlign w:val="center"/>
          </w:tcPr>
          <w:p w14:paraId="3814FA32" w14:textId="50118145" w:rsidR="0017771E" w:rsidRPr="00FF42B3" w:rsidRDefault="0017771E" w:rsidP="0017771E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MEP</w:t>
            </w: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br/>
              <w:t>(Electrical Works only)</w:t>
            </w:r>
          </w:p>
        </w:tc>
        <w:tc>
          <w:tcPr>
            <w:tcW w:w="1135" w:type="dxa"/>
            <w:gridSpan w:val="2"/>
            <w:vMerge/>
            <w:shd w:val="clear" w:color="auto" w:fill="DEEAF6" w:themeFill="accent1" w:themeFillTint="33"/>
            <w:vAlign w:val="center"/>
          </w:tcPr>
          <w:p w14:paraId="17CF175A" w14:textId="77777777" w:rsidR="0017771E" w:rsidRPr="00FF42B3" w:rsidRDefault="0017771E" w:rsidP="0017771E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</w:tr>
      <w:tr w:rsidR="00AF2BEB" w:rsidRPr="00FF42B3" w14:paraId="17C6C898" w14:textId="77777777" w:rsidTr="00AF2BEB">
        <w:trPr>
          <w:trHeight w:val="620"/>
          <w:jc w:val="center"/>
        </w:trPr>
        <w:tc>
          <w:tcPr>
            <w:tcW w:w="734" w:type="dxa"/>
            <w:vMerge w:val="restart"/>
            <w:vAlign w:val="center"/>
          </w:tcPr>
          <w:p w14:paraId="1633BE2F" w14:textId="07E208F5" w:rsidR="00AF2BEB" w:rsidRPr="00FF42B3" w:rsidRDefault="00AF2BEB" w:rsidP="00AF2BE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4.1</w:t>
            </w:r>
          </w:p>
        </w:tc>
        <w:tc>
          <w:tcPr>
            <w:tcW w:w="1681" w:type="dxa"/>
            <w:vMerge w:val="restart"/>
            <w:shd w:val="clear" w:color="auto" w:fill="auto"/>
            <w:vAlign w:val="center"/>
          </w:tcPr>
          <w:p w14:paraId="5A13CFA3" w14:textId="2C7E74D5" w:rsidR="00AF2BEB" w:rsidRPr="00FF42B3" w:rsidRDefault="00AF2BEB" w:rsidP="00AF2BEB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Average Annual Turnover in MUR </w:t>
            </w:r>
            <w:r w:rsidRPr="006241B5"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over last 5 years)</w:t>
            </w:r>
            <w:r w:rsidRPr="006241B5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</w:t>
            </w:r>
          </w:p>
        </w:tc>
        <w:tc>
          <w:tcPr>
            <w:tcW w:w="1413" w:type="dxa"/>
            <w:vAlign w:val="center"/>
          </w:tcPr>
          <w:p w14:paraId="451193C1" w14:textId="73126C16" w:rsidR="00AF2BEB" w:rsidRPr="00FF42B3" w:rsidRDefault="00AF2BEB" w:rsidP="00AF2BE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175</w:t>
            </w: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417" w:type="dxa"/>
            <w:vAlign w:val="center"/>
          </w:tcPr>
          <w:p w14:paraId="4E5E3066" w14:textId="558C5C5E" w:rsidR="00AF2BEB" w:rsidRPr="00FF42B3" w:rsidRDefault="00AF2BEB" w:rsidP="00AF2BE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175</w:t>
            </w: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802" w:type="dxa"/>
            <w:vAlign w:val="center"/>
          </w:tcPr>
          <w:p w14:paraId="0E73985E" w14:textId="0750E223" w:rsidR="00AF2BEB" w:rsidRPr="00FF42B3" w:rsidRDefault="00AF2BEB" w:rsidP="00AF2BE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70</w:t>
            </w: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314" w:type="dxa"/>
            <w:vAlign w:val="center"/>
          </w:tcPr>
          <w:p w14:paraId="03A9036D" w14:textId="2A4FE101" w:rsidR="00AF2BEB" w:rsidRPr="00FF42B3" w:rsidRDefault="00AF2BEB" w:rsidP="00AF2BE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70</w:t>
            </w: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380" w:type="dxa"/>
            <w:vAlign w:val="center"/>
          </w:tcPr>
          <w:p w14:paraId="05F525B2" w14:textId="60C04790" w:rsidR="00AF2BEB" w:rsidRPr="00FF42B3" w:rsidRDefault="00AF2BEB" w:rsidP="00AF2BE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70</w:t>
            </w: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135" w:type="dxa"/>
            <w:gridSpan w:val="2"/>
            <w:shd w:val="clear" w:color="auto" w:fill="auto"/>
            <w:vAlign w:val="center"/>
          </w:tcPr>
          <w:p w14:paraId="28B3E0E0" w14:textId="77777777" w:rsidR="00AF2BEB" w:rsidRPr="00FF42B3" w:rsidRDefault="00AF2BEB" w:rsidP="00AF2BE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Min. 8           </w:t>
            </w:r>
          </w:p>
        </w:tc>
      </w:tr>
      <w:tr w:rsidR="00AF2BEB" w:rsidRPr="00FF42B3" w14:paraId="4F6841E4" w14:textId="77777777" w:rsidTr="00AF2BEB">
        <w:trPr>
          <w:trHeight w:val="620"/>
          <w:jc w:val="center"/>
        </w:trPr>
        <w:tc>
          <w:tcPr>
            <w:tcW w:w="734" w:type="dxa"/>
            <w:vMerge/>
            <w:vAlign w:val="center"/>
          </w:tcPr>
          <w:p w14:paraId="400A332E" w14:textId="77777777" w:rsidR="00AF2BEB" w:rsidRPr="00FF42B3" w:rsidRDefault="00AF2BEB" w:rsidP="00AF2BE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681" w:type="dxa"/>
            <w:vMerge/>
            <w:shd w:val="clear" w:color="auto" w:fill="auto"/>
            <w:vAlign w:val="center"/>
          </w:tcPr>
          <w:p w14:paraId="625A3BE2" w14:textId="77777777" w:rsidR="00AF2BEB" w:rsidRPr="00FF42B3" w:rsidRDefault="00AF2BEB" w:rsidP="00AF2BEB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3" w:type="dxa"/>
            <w:vAlign w:val="center"/>
          </w:tcPr>
          <w:p w14:paraId="3AB83494" w14:textId="6DB6377E" w:rsidR="00AF2BEB" w:rsidRPr="00FF42B3" w:rsidRDefault="00AF2BEB" w:rsidP="00AF2BEB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328.1</w:t>
            </w: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417" w:type="dxa"/>
            <w:vAlign w:val="center"/>
          </w:tcPr>
          <w:p w14:paraId="47C5E5AF" w14:textId="629B8A52" w:rsidR="00AF2BEB" w:rsidRPr="00FF42B3" w:rsidRDefault="00AF2BEB" w:rsidP="00AF2BEB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328.1</w:t>
            </w: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802" w:type="dxa"/>
            <w:vAlign w:val="center"/>
          </w:tcPr>
          <w:p w14:paraId="0E095533" w14:textId="0DBB0B2B" w:rsidR="00AF2BEB" w:rsidRPr="00FF42B3" w:rsidRDefault="00AF2BEB" w:rsidP="00AF2BEB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131.2</w:t>
            </w:r>
            <w:r w:rsidR="00A53425">
              <w:rPr>
                <w:rFonts w:eastAsia="Calibri" w:cstheme="minorHAnsi"/>
                <w:sz w:val="18"/>
                <w:szCs w:val="18"/>
                <w:lang w:val="en-US"/>
              </w:rPr>
              <w:t>5</w:t>
            </w: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314" w:type="dxa"/>
            <w:vAlign w:val="center"/>
          </w:tcPr>
          <w:p w14:paraId="17164B37" w14:textId="5E077309" w:rsidR="00AF2BEB" w:rsidRPr="00FF42B3" w:rsidRDefault="00AF2BEB" w:rsidP="00AF2BEB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131.2</w:t>
            </w:r>
            <w:r w:rsidR="00A53425">
              <w:rPr>
                <w:rFonts w:eastAsia="Calibri" w:cstheme="minorHAnsi"/>
                <w:sz w:val="18"/>
                <w:szCs w:val="18"/>
                <w:lang w:val="en-US"/>
              </w:rPr>
              <w:t>5</w:t>
            </w: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380" w:type="dxa"/>
            <w:vAlign w:val="center"/>
          </w:tcPr>
          <w:p w14:paraId="4D502D9C" w14:textId="2D1B63DE" w:rsidR="00AF2BEB" w:rsidRPr="00FF42B3" w:rsidRDefault="00AF2BEB" w:rsidP="00AF2BEB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131.2</w:t>
            </w:r>
            <w:r w:rsidR="00A53425">
              <w:rPr>
                <w:rFonts w:eastAsia="Calibri" w:cstheme="minorHAnsi"/>
                <w:sz w:val="18"/>
                <w:szCs w:val="18"/>
                <w:lang w:val="en-US"/>
              </w:rPr>
              <w:t>5</w:t>
            </w: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135" w:type="dxa"/>
            <w:gridSpan w:val="2"/>
            <w:shd w:val="clear" w:color="auto" w:fill="auto"/>
            <w:vAlign w:val="center"/>
          </w:tcPr>
          <w:p w14:paraId="17F28F18" w14:textId="77777777" w:rsidR="00AF2BEB" w:rsidRPr="00FF42B3" w:rsidRDefault="00AF2BEB" w:rsidP="00AF2BEB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Max. 15</w:t>
            </w:r>
          </w:p>
        </w:tc>
      </w:tr>
      <w:tr w:rsidR="00AF2BEB" w:rsidRPr="00FF42B3" w14:paraId="1E2E615D" w14:textId="77777777" w:rsidTr="00AF2BEB">
        <w:trPr>
          <w:trHeight w:val="594"/>
          <w:jc w:val="center"/>
        </w:trPr>
        <w:tc>
          <w:tcPr>
            <w:tcW w:w="734" w:type="dxa"/>
            <w:vMerge w:val="restart"/>
            <w:vAlign w:val="center"/>
          </w:tcPr>
          <w:p w14:paraId="6DB4AE2D" w14:textId="1A673BC8" w:rsidR="00AF2BEB" w:rsidRPr="00FF42B3" w:rsidRDefault="00AF2BEB" w:rsidP="00AF2BE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4.2</w:t>
            </w:r>
          </w:p>
        </w:tc>
        <w:tc>
          <w:tcPr>
            <w:tcW w:w="1681" w:type="dxa"/>
            <w:vMerge w:val="restart"/>
            <w:shd w:val="clear" w:color="auto" w:fill="auto"/>
            <w:vAlign w:val="center"/>
          </w:tcPr>
          <w:p w14:paraId="478AF932" w14:textId="72288D31" w:rsidR="00AF2BEB" w:rsidRPr="00FF42B3" w:rsidRDefault="00AF2BEB" w:rsidP="00AF2BEB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1 No. Highest Value Projects (HVP) in MUR </w:t>
            </w:r>
            <w:r w:rsidRPr="006241B5"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completed over last 5 years)</w:t>
            </w:r>
          </w:p>
        </w:tc>
        <w:tc>
          <w:tcPr>
            <w:tcW w:w="1413" w:type="dxa"/>
            <w:vAlign w:val="center"/>
          </w:tcPr>
          <w:p w14:paraId="3986CEF4" w14:textId="3E6E0F1C" w:rsidR="00AF2BEB" w:rsidRPr="00FF42B3" w:rsidRDefault="00AF2BEB" w:rsidP="00AF2BE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262.5</w:t>
            </w: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417" w:type="dxa"/>
            <w:vAlign w:val="center"/>
          </w:tcPr>
          <w:p w14:paraId="03BE2DAD" w14:textId="69EC4FF2" w:rsidR="00AF2BEB" w:rsidRPr="00FF42B3" w:rsidRDefault="00AF2BEB" w:rsidP="00AF2BE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262.5</w:t>
            </w: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802" w:type="dxa"/>
            <w:vAlign w:val="center"/>
          </w:tcPr>
          <w:p w14:paraId="31EB00D1" w14:textId="15554B9F" w:rsidR="00AF2BEB" w:rsidRPr="00FF42B3" w:rsidRDefault="00AF2BEB" w:rsidP="00AF2BE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105</w:t>
            </w: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314" w:type="dxa"/>
            <w:vAlign w:val="center"/>
          </w:tcPr>
          <w:p w14:paraId="1F8B29E5" w14:textId="1624184B" w:rsidR="00AF2BEB" w:rsidRPr="00FF42B3" w:rsidRDefault="00AF2BEB" w:rsidP="00AF2BE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105</w:t>
            </w: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380" w:type="dxa"/>
            <w:vAlign w:val="center"/>
          </w:tcPr>
          <w:p w14:paraId="38D2F31C" w14:textId="66075D8B" w:rsidR="00AF2BEB" w:rsidRPr="00FF42B3" w:rsidRDefault="00AF2BEB" w:rsidP="00AF2BE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105</w:t>
            </w: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135" w:type="dxa"/>
            <w:gridSpan w:val="2"/>
            <w:shd w:val="clear" w:color="auto" w:fill="auto"/>
            <w:vAlign w:val="center"/>
          </w:tcPr>
          <w:p w14:paraId="0FC54680" w14:textId="77777777" w:rsidR="00AF2BEB" w:rsidRPr="00FF42B3" w:rsidRDefault="00AF2BEB" w:rsidP="00AF2BE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Min. 8           </w:t>
            </w:r>
          </w:p>
        </w:tc>
      </w:tr>
      <w:tr w:rsidR="00AF2BEB" w:rsidRPr="00FF42B3" w14:paraId="79BBE031" w14:textId="77777777" w:rsidTr="00AF2BEB">
        <w:trPr>
          <w:trHeight w:val="593"/>
          <w:jc w:val="center"/>
        </w:trPr>
        <w:tc>
          <w:tcPr>
            <w:tcW w:w="734" w:type="dxa"/>
            <w:vMerge/>
            <w:vAlign w:val="center"/>
          </w:tcPr>
          <w:p w14:paraId="7459DD7C" w14:textId="77777777" w:rsidR="00AF2BEB" w:rsidRPr="00FF42B3" w:rsidRDefault="00AF2BEB" w:rsidP="00AF2BE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681" w:type="dxa"/>
            <w:vMerge/>
            <w:shd w:val="clear" w:color="auto" w:fill="auto"/>
            <w:vAlign w:val="center"/>
          </w:tcPr>
          <w:p w14:paraId="3692E0CC" w14:textId="77777777" w:rsidR="00AF2BEB" w:rsidRPr="00FF42B3" w:rsidRDefault="00AF2BEB" w:rsidP="00AF2BEB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3" w:type="dxa"/>
            <w:vAlign w:val="center"/>
          </w:tcPr>
          <w:p w14:paraId="3BC6CA9A" w14:textId="29A0AD95" w:rsidR="00AF2BEB" w:rsidRPr="00FF42B3" w:rsidRDefault="00AF2BEB" w:rsidP="00AF2BEB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492.19</w:t>
            </w: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417" w:type="dxa"/>
            <w:vAlign w:val="center"/>
          </w:tcPr>
          <w:p w14:paraId="54573D47" w14:textId="5AC1700A" w:rsidR="00AF2BEB" w:rsidRPr="00FF42B3" w:rsidRDefault="00AF2BEB" w:rsidP="00AF2BEB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492.19</w:t>
            </w: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802" w:type="dxa"/>
            <w:vAlign w:val="center"/>
          </w:tcPr>
          <w:p w14:paraId="31D6A3A3" w14:textId="222FEEA5" w:rsidR="00AF2BEB" w:rsidRPr="00FF42B3" w:rsidRDefault="00AF2BEB" w:rsidP="00AF2BEB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196.88</w:t>
            </w: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314" w:type="dxa"/>
            <w:vAlign w:val="center"/>
          </w:tcPr>
          <w:p w14:paraId="12506BB3" w14:textId="73441373" w:rsidR="00AF2BEB" w:rsidRPr="00FF42B3" w:rsidRDefault="00AF2BEB" w:rsidP="00AF2BEB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196.88</w:t>
            </w: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380" w:type="dxa"/>
            <w:vAlign w:val="center"/>
          </w:tcPr>
          <w:p w14:paraId="32407072" w14:textId="699FED1B" w:rsidR="00AF2BEB" w:rsidRPr="00FF42B3" w:rsidRDefault="00AF2BEB" w:rsidP="00AF2BEB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196.88</w:t>
            </w: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135" w:type="dxa"/>
            <w:gridSpan w:val="2"/>
            <w:shd w:val="clear" w:color="auto" w:fill="auto"/>
            <w:vAlign w:val="center"/>
          </w:tcPr>
          <w:p w14:paraId="6D2684A7" w14:textId="77777777" w:rsidR="00AF2BEB" w:rsidRPr="00FF42B3" w:rsidRDefault="00AF2BEB" w:rsidP="00AF2BEB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Max. 15</w:t>
            </w:r>
          </w:p>
        </w:tc>
      </w:tr>
      <w:tr w:rsidR="00092BDB" w:rsidRPr="00FF42B3" w14:paraId="0F3E0AAA" w14:textId="77777777" w:rsidTr="00AF2BEB">
        <w:trPr>
          <w:trHeight w:val="658"/>
          <w:jc w:val="center"/>
        </w:trPr>
        <w:tc>
          <w:tcPr>
            <w:tcW w:w="734" w:type="dxa"/>
            <w:vAlign w:val="center"/>
          </w:tcPr>
          <w:p w14:paraId="3794BCCD" w14:textId="6A65A88B" w:rsidR="00092BDB" w:rsidRPr="00FF42B3" w:rsidRDefault="00092BDB" w:rsidP="00092BD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4.3</w:t>
            </w:r>
          </w:p>
        </w:tc>
        <w:tc>
          <w:tcPr>
            <w:tcW w:w="1681" w:type="dxa"/>
            <w:shd w:val="clear" w:color="auto" w:fill="auto"/>
            <w:vAlign w:val="center"/>
          </w:tcPr>
          <w:p w14:paraId="3987FB19" w14:textId="77777777" w:rsidR="00092BDB" w:rsidRPr="000F14C6" w:rsidRDefault="00092BDB" w:rsidP="00092BDB">
            <w:pPr>
              <w:spacing w:after="160" w:line="259" w:lineRule="auto"/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0F14C6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Registered Professionals </w:t>
            </w:r>
            <w:r w:rsidRPr="000F14C6">
              <w:rPr>
                <w:rFonts w:eastAsia="Calibri" w:cs="Arial"/>
                <w:bCs/>
                <w:i/>
                <w:iCs/>
                <w:color w:val="000000" w:themeColor="text1"/>
                <w:sz w:val="18"/>
                <w:szCs w:val="18"/>
                <w:lang w:val="en-US"/>
              </w:rPr>
              <w:t>(in Full-Time Employment)</w:t>
            </w:r>
          </w:p>
          <w:p w14:paraId="601BC7D5" w14:textId="18BD8445" w:rsidR="00092BDB" w:rsidRPr="00FF42B3" w:rsidRDefault="00092BDB" w:rsidP="00092BDB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3" w:type="dxa"/>
            <w:shd w:val="clear" w:color="auto" w:fill="auto"/>
            <w:vAlign w:val="center"/>
          </w:tcPr>
          <w:p w14:paraId="24CE1B89" w14:textId="5A5A9D48" w:rsidR="00092BDB" w:rsidRPr="00FF42B3" w:rsidRDefault="00394AAD" w:rsidP="00092BDB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 xml:space="preserve">1 No. </w:t>
            </w:r>
            <w:r w:rsidR="00092BDB" w:rsidRPr="00FF42B3">
              <w:rPr>
                <w:rFonts w:eastAsia="Calibri" w:cstheme="minorHAnsi"/>
                <w:sz w:val="18"/>
                <w:szCs w:val="18"/>
                <w:lang w:val="en-US"/>
              </w:rPr>
              <w:t>Civil Engineer</w:t>
            </w:r>
          </w:p>
          <w:p w14:paraId="1203127E" w14:textId="77777777" w:rsidR="00092BDB" w:rsidRPr="00FF42B3" w:rsidRDefault="00092BDB" w:rsidP="00092BDB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1AE91656" w14:textId="2DD05E01" w:rsidR="00092BDB" w:rsidRPr="00FF42B3" w:rsidRDefault="00394AAD" w:rsidP="00092BDB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 xml:space="preserve">1 No. </w:t>
            </w:r>
            <w:r w:rsidR="00092BDB" w:rsidRPr="00FF42B3">
              <w:rPr>
                <w:rFonts w:eastAsia="Calibri" w:cstheme="minorHAnsi"/>
                <w:sz w:val="18"/>
                <w:szCs w:val="18"/>
                <w:lang w:val="en-US"/>
              </w:rPr>
              <w:t>Civil Engineer</w:t>
            </w:r>
          </w:p>
          <w:p w14:paraId="7B0A9B4F" w14:textId="77777777" w:rsidR="00092BDB" w:rsidRPr="00FF42B3" w:rsidRDefault="00092BDB" w:rsidP="00092BDB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802" w:type="dxa"/>
            <w:shd w:val="clear" w:color="auto" w:fill="auto"/>
            <w:vAlign w:val="center"/>
          </w:tcPr>
          <w:p w14:paraId="60F51D22" w14:textId="763B4F9A" w:rsidR="00092BDB" w:rsidRDefault="007D60EC" w:rsidP="00092BDB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 xml:space="preserve">1 No.         </w:t>
            </w:r>
            <w:r w:rsidR="00092BDB" w:rsidRPr="00FF42B3">
              <w:rPr>
                <w:rFonts w:eastAsia="Calibri" w:cstheme="minorHAnsi"/>
                <w:sz w:val="18"/>
                <w:szCs w:val="18"/>
                <w:lang w:val="en-US"/>
              </w:rPr>
              <w:t>Mechanical Engineer/ Mechatronics Engineer</w:t>
            </w:r>
          </w:p>
          <w:p w14:paraId="22BBA0AA" w14:textId="77777777" w:rsidR="007D60EC" w:rsidRPr="00FF42B3" w:rsidRDefault="007D60EC" w:rsidP="00092BDB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</w:p>
          <w:p w14:paraId="366B8FDF" w14:textId="130F65E3" w:rsidR="00092BDB" w:rsidRPr="007D60EC" w:rsidRDefault="007D60EC" w:rsidP="00092BDB">
            <w:pPr>
              <w:spacing w:after="0"/>
              <w:jc w:val="center"/>
              <w:rPr>
                <w:rFonts w:eastAsia="Calibri" w:cstheme="minorHAnsi"/>
                <w:b/>
                <w:lang w:val="en-US"/>
              </w:rPr>
            </w:pPr>
            <w:r w:rsidRPr="007D60EC">
              <w:rPr>
                <w:rFonts w:eastAsia="Calibri" w:cstheme="minorHAnsi"/>
                <w:b/>
                <w:lang w:val="en-US"/>
              </w:rPr>
              <w:t>+</w:t>
            </w:r>
          </w:p>
          <w:p w14:paraId="50C47DEB" w14:textId="77777777" w:rsidR="007D60EC" w:rsidRPr="00FF42B3" w:rsidRDefault="007D60EC" w:rsidP="00092BD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  <w:p w14:paraId="577B34C7" w14:textId="244CF9E2" w:rsidR="00092BDB" w:rsidRPr="00FF42B3" w:rsidRDefault="007D60EC" w:rsidP="00092BD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 xml:space="preserve">1 No.                   </w:t>
            </w:r>
            <w:r w:rsidR="00092BDB" w:rsidRPr="00FF42B3">
              <w:rPr>
                <w:rFonts w:eastAsia="Calibri" w:cstheme="minorHAnsi"/>
                <w:sz w:val="18"/>
                <w:szCs w:val="18"/>
                <w:lang w:val="en-US"/>
              </w:rPr>
              <w:t>Electrical Engineer/ Electronic Engineer/ Electrical and Electronic Engineer</w:t>
            </w:r>
          </w:p>
        </w:tc>
        <w:tc>
          <w:tcPr>
            <w:tcW w:w="1314" w:type="dxa"/>
            <w:shd w:val="clear" w:color="auto" w:fill="auto"/>
            <w:vAlign w:val="center"/>
          </w:tcPr>
          <w:p w14:paraId="2CA49D2C" w14:textId="7C42FD7E" w:rsidR="00092BDB" w:rsidRPr="00FF42B3" w:rsidRDefault="007D60EC" w:rsidP="00092BD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 xml:space="preserve">1 No. </w:t>
            </w:r>
            <w:r w:rsidR="00092BDB" w:rsidRPr="00FF42B3">
              <w:rPr>
                <w:rFonts w:eastAsia="Calibri" w:cstheme="minorHAnsi"/>
                <w:sz w:val="18"/>
                <w:szCs w:val="18"/>
                <w:lang w:val="en-US"/>
              </w:rPr>
              <w:t xml:space="preserve">Mechanical Engineer/ Mechatronics Engineer          </w:t>
            </w:r>
          </w:p>
        </w:tc>
        <w:tc>
          <w:tcPr>
            <w:tcW w:w="1386" w:type="dxa"/>
            <w:gridSpan w:val="2"/>
            <w:shd w:val="clear" w:color="auto" w:fill="auto"/>
            <w:vAlign w:val="center"/>
          </w:tcPr>
          <w:p w14:paraId="422E6385" w14:textId="320CB47A" w:rsidR="00092BDB" w:rsidRPr="00FF42B3" w:rsidRDefault="007D60EC" w:rsidP="00092BD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 xml:space="preserve">1 No.           </w:t>
            </w:r>
            <w:r w:rsidR="00092BDB" w:rsidRPr="00FF42B3">
              <w:rPr>
                <w:rFonts w:eastAsia="Calibri" w:cstheme="minorHAnsi"/>
                <w:sz w:val="18"/>
                <w:szCs w:val="18"/>
                <w:lang w:val="en-US"/>
              </w:rPr>
              <w:t>Electrical Engineer/ Electronic Engineer/ Electrical and Electronic Engineer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596E1C83" w14:textId="77777777" w:rsidR="00092BDB" w:rsidRPr="00FF42B3" w:rsidRDefault="00092BDB" w:rsidP="00092BD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(Min. 6</w:t>
            </w:r>
          </w:p>
          <w:p w14:paraId="7048BEA7" w14:textId="77777777" w:rsidR="00092BDB" w:rsidRPr="00FF42B3" w:rsidRDefault="00092BDB" w:rsidP="00092BDB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max. 12)</w:t>
            </w:r>
          </w:p>
          <w:p w14:paraId="67E31F8B" w14:textId="714AB0D0" w:rsidR="00092BDB" w:rsidRPr="00FF42B3" w:rsidRDefault="00092BDB" w:rsidP="00092BDB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</w:tr>
      <w:tr w:rsidR="00A46DB4" w:rsidRPr="00FF42B3" w14:paraId="539206D0" w14:textId="77777777" w:rsidTr="00DB62BA">
        <w:trPr>
          <w:trHeight w:val="658"/>
          <w:jc w:val="center"/>
        </w:trPr>
        <w:tc>
          <w:tcPr>
            <w:tcW w:w="734" w:type="dxa"/>
            <w:vAlign w:val="center"/>
          </w:tcPr>
          <w:p w14:paraId="5A2BD633" w14:textId="62CA3035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4.4</w:t>
            </w:r>
          </w:p>
        </w:tc>
        <w:tc>
          <w:tcPr>
            <w:tcW w:w="10142" w:type="dxa"/>
            <w:gridSpan w:val="8"/>
            <w:shd w:val="clear" w:color="auto" w:fill="auto"/>
            <w:vAlign w:val="center"/>
          </w:tcPr>
          <w:p w14:paraId="5EC55671" w14:textId="7CFC0FB6" w:rsidR="00A46DB4" w:rsidRPr="00FF42B3" w:rsidRDefault="00A46DB4" w:rsidP="00A46DB4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Experienced / Qualified Personnel (Full-Time Employment)                                                                                                                                               (Marks given per person per year of experience) </w:t>
            </w:r>
            <w:r w:rsidRPr="006241B5"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 xml:space="preserve">Cumulative Minimum Marks required: </w:t>
            </w:r>
            <w:r w:rsidRPr="006241B5">
              <w:rPr>
                <w:rFonts w:eastAsia="Calibri" w:cs="Arial"/>
                <w:b/>
                <w:bCs/>
                <w:i/>
                <w:color w:val="FF0000"/>
                <w:sz w:val="18"/>
                <w:szCs w:val="18"/>
                <w:u w:val="single"/>
                <w:lang w:val="en-US"/>
              </w:rPr>
              <w:t>6 marks</w:t>
            </w:r>
            <w:r w:rsidRPr="006241B5"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>)</w:t>
            </w:r>
            <w:r w:rsidRPr="006241B5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</w:t>
            </w:r>
          </w:p>
        </w:tc>
      </w:tr>
      <w:tr w:rsidR="00A46DB4" w:rsidRPr="00FF42B3" w14:paraId="0DBB7895" w14:textId="77777777" w:rsidTr="00AF2BEB">
        <w:trPr>
          <w:trHeight w:val="254"/>
          <w:jc w:val="center"/>
        </w:trPr>
        <w:tc>
          <w:tcPr>
            <w:tcW w:w="734" w:type="dxa"/>
            <w:vAlign w:val="center"/>
          </w:tcPr>
          <w:p w14:paraId="241C4AA2" w14:textId="3D41A396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4.4.1</w:t>
            </w:r>
          </w:p>
        </w:tc>
        <w:tc>
          <w:tcPr>
            <w:tcW w:w="1681" w:type="dxa"/>
            <w:shd w:val="clear" w:color="auto" w:fill="auto"/>
            <w:vAlign w:val="center"/>
          </w:tcPr>
          <w:p w14:paraId="6C67DFFF" w14:textId="77777777" w:rsidR="00A46DB4" w:rsidRPr="00FF42B3" w:rsidRDefault="00A46DB4" w:rsidP="00A46DB4">
            <w:pPr>
              <w:spacing w:after="0"/>
              <w:rPr>
                <w:rFonts w:cstheme="minorHAnsi"/>
                <w:sz w:val="18"/>
                <w:szCs w:val="18"/>
              </w:rPr>
            </w:pPr>
            <w:r w:rsidRPr="00FF42B3">
              <w:rPr>
                <w:rFonts w:cstheme="minorHAnsi"/>
                <w:sz w:val="18"/>
                <w:szCs w:val="18"/>
              </w:rPr>
              <w:t>Degree in Engineering / QS/ Architecture</w:t>
            </w:r>
          </w:p>
        </w:tc>
        <w:tc>
          <w:tcPr>
            <w:tcW w:w="1413" w:type="dxa"/>
            <w:vAlign w:val="center"/>
          </w:tcPr>
          <w:p w14:paraId="68092DD9" w14:textId="77777777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48</w:t>
            </w:r>
          </w:p>
        </w:tc>
        <w:tc>
          <w:tcPr>
            <w:tcW w:w="1417" w:type="dxa"/>
            <w:vAlign w:val="center"/>
          </w:tcPr>
          <w:p w14:paraId="4330D38B" w14:textId="77777777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48</w:t>
            </w:r>
          </w:p>
        </w:tc>
        <w:tc>
          <w:tcPr>
            <w:tcW w:w="1802" w:type="dxa"/>
            <w:vAlign w:val="center"/>
          </w:tcPr>
          <w:p w14:paraId="4330630C" w14:textId="4E5CD4E2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192</w:t>
            </w:r>
          </w:p>
        </w:tc>
        <w:tc>
          <w:tcPr>
            <w:tcW w:w="1314" w:type="dxa"/>
            <w:vAlign w:val="center"/>
          </w:tcPr>
          <w:p w14:paraId="32549E40" w14:textId="77777777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192</w:t>
            </w:r>
          </w:p>
        </w:tc>
        <w:tc>
          <w:tcPr>
            <w:tcW w:w="1380" w:type="dxa"/>
            <w:vAlign w:val="center"/>
          </w:tcPr>
          <w:p w14:paraId="7347BD63" w14:textId="77777777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192</w:t>
            </w:r>
          </w:p>
        </w:tc>
        <w:tc>
          <w:tcPr>
            <w:tcW w:w="1135" w:type="dxa"/>
            <w:gridSpan w:val="2"/>
            <w:vMerge w:val="restart"/>
            <w:shd w:val="clear" w:color="auto" w:fill="auto"/>
            <w:vAlign w:val="center"/>
          </w:tcPr>
          <w:p w14:paraId="22396B63" w14:textId="77777777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4096CF59" wp14:editId="749D4D10">
                      <wp:simplePos x="0" y="0"/>
                      <wp:positionH relativeFrom="column">
                        <wp:posOffset>-51435</wp:posOffset>
                      </wp:positionH>
                      <wp:positionV relativeFrom="paragraph">
                        <wp:posOffset>-43180</wp:posOffset>
                      </wp:positionV>
                      <wp:extent cx="168910" cy="2804160"/>
                      <wp:effectExtent l="0" t="0" r="40640" b="15240"/>
                      <wp:wrapNone/>
                      <wp:docPr id="4" name="Right Brac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8910" cy="2804160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F1AD29E" id="Right Brace 4" o:spid="_x0000_s1026" type="#_x0000_t88" style="position:absolute;margin-left:-4.05pt;margin-top:-3.4pt;width:13.3pt;height:220.8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" adj="108" strokecolor="#5b9bd5 [3204]" strokeweight=".5pt">
                      <v:stroke joinstyle="miter"/>
                    </v:shape>
                  </w:pict>
                </mc:Fallback>
              </mc:AlternateContent>
            </w:r>
          </w:p>
          <w:p w14:paraId="0FD98883" w14:textId="77777777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</w:p>
          <w:p w14:paraId="2756D15F" w14:textId="77777777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</w:p>
          <w:p w14:paraId="48AB03CD" w14:textId="77777777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</w:p>
          <w:p w14:paraId="63BDA497" w14:textId="77777777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</w:p>
          <w:p w14:paraId="7D601BE1" w14:textId="77777777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(Min. 6</w:t>
            </w:r>
          </w:p>
          <w:p w14:paraId="6B1A7D92" w14:textId="77777777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Max. 12)</w:t>
            </w:r>
          </w:p>
          <w:p w14:paraId="72504D89" w14:textId="77777777" w:rsidR="00A46DB4" w:rsidRPr="00FF42B3" w:rsidRDefault="00A46DB4" w:rsidP="00A46DB4">
            <w:pPr>
              <w:spacing w:after="0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</w:tr>
      <w:tr w:rsidR="00A46DB4" w:rsidRPr="00FF42B3" w14:paraId="4C10171E" w14:textId="77777777" w:rsidTr="00AF2BEB">
        <w:trPr>
          <w:trHeight w:val="315"/>
          <w:jc w:val="center"/>
        </w:trPr>
        <w:tc>
          <w:tcPr>
            <w:tcW w:w="734" w:type="dxa"/>
            <w:vAlign w:val="center"/>
          </w:tcPr>
          <w:p w14:paraId="6C0DB0B0" w14:textId="58631208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4.4.2</w:t>
            </w:r>
          </w:p>
        </w:tc>
        <w:tc>
          <w:tcPr>
            <w:tcW w:w="1681" w:type="dxa"/>
            <w:shd w:val="clear" w:color="auto" w:fill="auto"/>
            <w:vAlign w:val="center"/>
          </w:tcPr>
          <w:p w14:paraId="6440317E" w14:textId="77777777" w:rsidR="00A46DB4" w:rsidRPr="00FF42B3" w:rsidRDefault="00A46DB4" w:rsidP="00A46DB4">
            <w:pPr>
              <w:spacing w:after="0"/>
              <w:rPr>
                <w:rFonts w:cstheme="minorHAnsi"/>
                <w:sz w:val="18"/>
                <w:szCs w:val="18"/>
              </w:rPr>
            </w:pPr>
            <w:r w:rsidRPr="00FF42B3">
              <w:rPr>
                <w:rFonts w:cstheme="minorHAnsi"/>
                <w:sz w:val="18"/>
                <w:szCs w:val="18"/>
              </w:rPr>
              <w:t xml:space="preserve">Diploma Holder/Qualified Technical / Supervisory Staff  </w:t>
            </w:r>
          </w:p>
        </w:tc>
        <w:tc>
          <w:tcPr>
            <w:tcW w:w="1413" w:type="dxa"/>
            <w:vAlign w:val="center"/>
          </w:tcPr>
          <w:p w14:paraId="0DB79BCC" w14:textId="77777777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48</w:t>
            </w:r>
          </w:p>
        </w:tc>
        <w:tc>
          <w:tcPr>
            <w:tcW w:w="1417" w:type="dxa"/>
            <w:vAlign w:val="center"/>
          </w:tcPr>
          <w:p w14:paraId="57E09F99" w14:textId="77777777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48</w:t>
            </w:r>
          </w:p>
        </w:tc>
        <w:tc>
          <w:tcPr>
            <w:tcW w:w="1802" w:type="dxa"/>
            <w:vAlign w:val="center"/>
          </w:tcPr>
          <w:p w14:paraId="5F579D27" w14:textId="29041855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144</w:t>
            </w:r>
          </w:p>
        </w:tc>
        <w:tc>
          <w:tcPr>
            <w:tcW w:w="1314" w:type="dxa"/>
            <w:vAlign w:val="center"/>
          </w:tcPr>
          <w:p w14:paraId="3F34C293" w14:textId="77777777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144</w:t>
            </w:r>
          </w:p>
        </w:tc>
        <w:tc>
          <w:tcPr>
            <w:tcW w:w="1380" w:type="dxa"/>
            <w:vAlign w:val="center"/>
          </w:tcPr>
          <w:p w14:paraId="66196056" w14:textId="77777777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144</w:t>
            </w:r>
          </w:p>
        </w:tc>
        <w:tc>
          <w:tcPr>
            <w:tcW w:w="1135" w:type="dxa"/>
            <w:gridSpan w:val="2"/>
            <w:vMerge/>
            <w:shd w:val="clear" w:color="auto" w:fill="auto"/>
          </w:tcPr>
          <w:p w14:paraId="7691A266" w14:textId="77777777" w:rsidR="00A46DB4" w:rsidRPr="00FF42B3" w:rsidRDefault="00A46DB4" w:rsidP="00A46DB4">
            <w:pPr>
              <w:spacing w:after="0"/>
              <w:jc w:val="right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</w:tr>
      <w:tr w:rsidR="00A46DB4" w:rsidRPr="00FF42B3" w14:paraId="02CBEB6D" w14:textId="77777777" w:rsidTr="00AF2BEB">
        <w:trPr>
          <w:trHeight w:val="541"/>
          <w:jc w:val="center"/>
        </w:trPr>
        <w:tc>
          <w:tcPr>
            <w:tcW w:w="734" w:type="dxa"/>
            <w:vAlign w:val="center"/>
          </w:tcPr>
          <w:p w14:paraId="2053C1AD" w14:textId="6BED7778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4.4.3</w:t>
            </w:r>
          </w:p>
        </w:tc>
        <w:tc>
          <w:tcPr>
            <w:tcW w:w="1681" w:type="dxa"/>
            <w:shd w:val="clear" w:color="auto" w:fill="auto"/>
            <w:vAlign w:val="center"/>
          </w:tcPr>
          <w:p w14:paraId="4839D347" w14:textId="77777777" w:rsidR="00A46DB4" w:rsidRPr="00FF42B3" w:rsidRDefault="00A46DB4" w:rsidP="00A46DB4">
            <w:pPr>
              <w:spacing w:after="0"/>
              <w:rPr>
                <w:rFonts w:cstheme="minorHAnsi"/>
                <w:sz w:val="18"/>
                <w:szCs w:val="18"/>
              </w:rPr>
            </w:pPr>
            <w:r w:rsidRPr="00FF42B3">
              <w:rPr>
                <w:rFonts w:cstheme="minorHAnsi"/>
                <w:sz w:val="18"/>
                <w:szCs w:val="18"/>
              </w:rPr>
              <w:t>Non-Qualified Technical / Supervisory Staff</w:t>
            </w:r>
          </w:p>
        </w:tc>
        <w:tc>
          <w:tcPr>
            <w:tcW w:w="1413" w:type="dxa"/>
            <w:vAlign w:val="center"/>
          </w:tcPr>
          <w:p w14:paraId="6D6B24EE" w14:textId="77777777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36</w:t>
            </w:r>
          </w:p>
        </w:tc>
        <w:tc>
          <w:tcPr>
            <w:tcW w:w="1417" w:type="dxa"/>
            <w:vAlign w:val="center"/>
          </w:tcPr>
          <w:p w14:paraId="4274AC02" w14:textId="77777777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36</w:t>
            </w:r>
          </w:p>
        </w:tc>
        <w:tc>
          <w:tcPr>
            <w:tcW w:w="1802" w:type="dxa"/>
            <w:vAlign w:val="center"/>
          </w:tcPr>
          <w:p w14:paraId="10F791C9" w14:textId="5EDAFAB7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12</w:t>
            </w:r>
          </w:p>
        </w:tc>
        <w:tc>
          <w:tcPr>
            <w:tcW w:w="1314" w:type="dxa"/>
            <w:vAlign w:val="center"/>
          </w:tcPr>
          <w:p w14:paraId="04A08352" w14:textId="77777777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12</w:t>
            </w:r>
          </w:p>
        </w:tc>
        <w:tc>
          <w:tcPr>
            <w:tcW w:w="1380" w:type="dxa"/>
            <w:vAlign w:val="center"/>
          </w:tcPr>
          <w:p w14:paraId="1CDA9637" w14:textId="77777777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12</w:t>
            </w:r>
          </w:p>
        </w:tc>
        <w:tc>
          <w:tcPr>
            <w:tcW w:w="1135" w:type="dxa"/>
            <w:gridSpan w:val="2"/>
            <w:vMerge/>
            <w:shd w:val="clear" w:color="auto" w:fill="auto"/>
          </w:tcPr>
          <w:p w14:paraId="08C18304" w14:textId="77777777" w:rsidR="00A46DB4" w:rsidRPr="00FF42B3" w:rsidRDefault="00A46DB4" w:rsidP="00A46DB4">
            <w:pPr>
              <w:spacing w:after="0"/>
              <w:jc w:val="right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</w:tr>
      <w:tr w:rsidR="00A46DB4" w:rsidRPr="00FF42B3" w14:paraId="7FBBED95" w14:textId="77777777" w:rsidTr="00AF2BEB">
        <w:trPr>
          <w:trHeight w:val="315"/>
          <w:jc w:val="center"/>
        </w:trPr>
        <w:tc>
          <w:tcPr>
            <w:tcW w:w="734" w:type="dxa"/>
            <w:vAlign w:val="center"/>
          </w:tcPr>
          <w:p w14:paraId="64136633" w14:textId="0CB83E2D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4.4.4</w:t>
            </w:r>
          </w:p>
        </w:tc>
        <w:tc>
          <w:tcPr>
            <w:tcW w:w="1681" w:type="dxa"/>
            <w:shd w:val="clear" w:color="auto" w:fill="auto"/>
            <w:vAlign w:val="center"/>
          </w:tcPr>
          <w:p w14:paraId="574495CF" w14:textId="77777777" w:rsidR="00A46DB4" w:rsidRPr="00FF42B3" w:rsidRDefault="00A46DB4" w:rsidP="00A46DB4">
            <w:pPr>
              <w:spacing w:after="0"/>
              <w:rPr>
                <w:rFonts w:cstheme="minorHAnsi"/>
                <w:sz w:val="18"/>
                <w:szCs w:val="18"/>
              </w:rPr>
            </w:pPr>
            <w:r w:rsidRPr="00FF42B3">
              <w:rPr>
                <w:rFonts w:cstheme="minorHAnsi"/>
                <w:sz w:val="18"/>
                <w:szCs w:val="18"/>
              </w:rPr>
              <w:t xml:space="preserve">Administrative Staff </w:t>
            </w:r>
          </w:p>
        </w:tc>
        <w:tc>
          <w:tcPr>
            <w:tcW w:w="1413" w:type="dxa"/>
            <w:vAlign w:val="center"/>
          </w:tcPr>
          <w:p w14:paraId="7D340A86" w14:textId="77777777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36</w:t>
            </w:r>
          </w:p>
        </w:tc>
        <w:tc>
          <w:tcPr>
            <w:tcW w:w="1417" w:type="dxa"/>
            <w:vAlign w:val="center"/>
          </w:tcPr>
          <w:p w14:paraId="5084BF33" w14:textId="77777777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36</w:t>
            </w:r>
          </w:p>
        </w:tc>
        <w:tc>
          <w:tcPr>
            <w:tcW w:w="1802" w:type="dxa"/>
            <w:vAlign w:val="center"/>
          </w:tcPr>
          <w:p w14:paraId="0FA7DF92" w14:textId="21DA82B5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96</w:t>
            </w:r>
          </w:p>
        </w:tc>
        <w:tc>
          <w:tcPr>
            <w:tcW w:w="1314" w:type="dxa"/>
            <w:vAlign w:val="center"/>
          </w:tcPr>
          <w:p w14:paraId="3638A7ED" w14:textId="77777777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96</w:t>
            </w:r>
          </w:p>
        </w:tc>
        <w:tc>
          <w:tcPr>
            <w:tcW w:w="1380" w:type="dxa"/>
            <w:vAlign w:val="center"/>
          </w:tcPr>
          <w:p w14:paraId="368EF84E" w14:textId="77777777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96</w:t>
            </w:r>
          </w:p>
        </w:tc>
        <w:tc>
          <w:tcPr>
            <w:tcW w:w="1135" w:type="dxa"/>
            <w:gridSpan w:val="2"/>
            <w:vMerge/>
            <w:shd w:val="clear" w:color="auto" w:fill="auto"/>
          </w:tcPr>
          <w:p w14:paraId="25D88D92" w14:textId="77777777" w:rsidR="00A46DB4" w:rsidRPr="00FF42B3" w:rsidRDefault="00A46DB4" w:rsidP="00A46DB4">
            <w:pPr>
              <w:spacing w:after="0"/>
              <w:jc w:val="right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</w:tr>
      <w:tr w:rsidR="00A46DB4" w:rsidRPr="00FF42B3" w14:paraId="741D4373" w14:textId="77777777" w:rsidTr="00AF2BEB">
        <w:trPr>
          <w:trHeight w:val="315"/>
          <w:jc w:val="center"/>
        </w:trPr>
        <w:tc>
          <w:tcPr>
            <w:tcW w:w="734" w:type="dxa"/>
            <w:vAlign w:val="center"/>
          </w:tcPr>
          <w:p w14:paraId="67965B45" w14:textId="1AD88FAE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4.4.5</w:t>
            </w:r>
          </w:p>
        </w:tc>
        <w:tc>
          <w:tcPr>
            <w:tcW w:w="1681" w:type="dxa"/>
            <w:shd w:val="clear" w:color="auto" w:fill="auto"/>
            <w:vAlign w:val="center"/>
          </w:tcPr>
          <w:p w14:paraId="0E3866DF" w14:textId="77777777" w:rsidR="00A46DB4" w:rsidRPr="00FF42B3" w:rsidRDefault="00A46DB4" w:rsidP="00A46DB4">
            <w:pPr>
              <w:spacing w:after="0"/>
              <w:rPr>
                <w:rFonts w:cstheme="minorHAnsi"/>
                <w:sz w:val="18"/>
                <w:szCs w:val="18"/>
              </w:rPr>
            </w:pPr>
            <w:r w:rsidRPr="00FF42B3">
              <w:rPr>
                <w:rFonts w:cstheme="minorHAnsi"/>
                <w:sz w:val="18"/>
                <w:szCs w:val="18"/>
              </w:rPr>
              <w:t>Occupational Safety &amp; Health Officers</w:t>
            </w:r>
          </w:p>
        </w:tc>
        <w:tc>
          <w:tcPr>
            <w:tcW w:w="1413" w:type="dxa"/>
            <w:vAlign w:val="center"/>
          </w:tcPr>
          <w:p w14:paraId="24CF35B5" w14:textId="77777777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36</w:t>
            </w:r>
          </w:p>
        </w:tc>
        <w:tc>
          <w:tcPr>
            <w:tcW w:w="1417" w:type="dxa"/>
            <w:vAlign w:val="center"/>
          </w:tcPr>
          <w:p w14:paraId="3C4C192D" w14:textId="77777777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36</w:t>
            </w:r>
          </w:p>
        </w:tc>
        <w:tc>
          <w:tcPr>
            <w:tcW w:w="1802" w:type="dxa"/>
            <w:vAlign w:val="center"/>
          </w:tcPr>
          <w:p w14:paraId="4E6EA492" w14:textId="493AE1A5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72</w:t>
            </w:r>
          </w:p>
        </w:tc>
        <w:tc>
          <w:tcPr>
            <w:tcW w:w="1314" w:type="dxa"/>
            <w:vAlign w:val="center"/>
          </w:tcPr>
          <w:p w14:paraId="05AC4AFC" w14:textId="77777777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72</w:t>
            </w:r>
          </w:p>
        </w:tc>
        <w:tc>
          <w:tcPr>
            <w:tcW w:w="1380" w:type="dxa"/>
            <w:vAlign w:val="center"/>
          </w:tcPr>
          <w:p w14:paraId="3DC56623" w14:textId="77777777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72</w:t>
            </w:r>
          </w:p>
        </w:tc>
        <w:tc>
          <w:tcPr>
            <w:tcW w:w="1135" w:type="dxa"/>
            <w:gridSpan w:val="2"/>
            <w:vMerge/>
            <w:shd w:val="clear" w:color="auto" w:fill="auto"/>
          </w:tcPr>
          <w:p w14:paraId="58EC1638" w14:textId="77777777" w:rsidR="00A46DB4" w:rsidRPr="00FF42B3" w:rsidRDefault="00A46DB4" w:rsidP="00A46DB4">
            <w:pPr>
              <w:spacing w:after="0"/>
              <w:jc w:val="right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</w:tr>
      <w:tr w:rsidR="00A46DB4" w:rsidRPr="00FF42B3" w14:paraId="07FFDDD4" w14:textId="77777777" w:rsidTr="00AF2BEB">
        <w:trPr>
          <w:trHeight w:val="315"/>
          <w:jc w:val="center"/>
        </w:trPr>
        <w:tc>
          <w:tcPr>
            <w:tcW w:w="734" w:type="dxa"/>
            <w:vAlign w:val="center"/>
          </w:tcPr>
          <w:p w14:paraId="21B17C34" w14:textId="4F8DB584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4.4.6</w:t>
            </w:r>
          </w:p>
        </w:tc>
        <w:tc>
          <w:tcPr>
            <w:tcW w:w="1681" w:type="dxa"/>
            <w:shd w:val="clear" w:color="auto" w:fill="auto"/>
            <w:vAlign w:val="center"/>
          </w:tcPr>
          <w:p w14:paraId="30F6A03F" w14:textId="77777777" w:rsidR="00A46DB4" w:rsidRPr="00FF42B3" w:rsidRDefault="00A46DB4" w:rsidP="00A46DB4">
            <w:pPr>
              <w:spacing w:after="0"/>
              <w:rPr>
                <w:rFonts w:cstheme="minorHAnsi"/>
                <w:sz w:val="18"/>
                <w:szCs w:val="18"/>
              </w:rPr>
            </w:pPr>
            <w:r w:rsidRPr="00FF42B3">
              <w:rPr>
                <w:rFonts w:cstheme="minorHAnsi"/>
                <w:sz w:val="18"/>
                <w:szCs w:val="18"/>
              </w:rPr>
              <w:t>Competent Person - Scaffolding Supervision</w:t>
            </w:r>
          </w:p>
        </w:tc>
        <w:tc>
          <w:tcPr>
            <w:tcW w:w="1413" w:type="dxa"/>
            <w:vAlign w:val="center"/>
          </w:tcPr>
          <w:p w14:paraId="006E6410" w14:textId="77777777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36</w:t>
            </w:r>
          </w:p>
        </w:tc>
        <w:tc>
          <w:tcPr>
            <w:tcW w:w="1417" w:type="dxa"/>
            <w:vAlign w:val="center"/>
          </w:tcPr>
          <w:p w14:paraId="26015EC1" w14:textId="77777777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36</w:t>
            </w:r>
          </w:p>
        </w:tc>
        <w:tc>
          <w:tcPr>
            <w:tcW w:w="1802" w:type="dxa"/>
            <w:vAlign w:val="center"/>
          </w:tcPr>
          <w:p w14:paraId="1D9CDAA6" w14:textId="622038A5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N/A</w:t>
            </w:r>
          </w:p>
        </w:tc>
        <w:tc>
          <w:tcPr>
            <w:tcW w:w="1314" w:type="dxa"/>
            <w:vAlign w:val="center"/>
          </w:tcPr>
          <w:p w14:paraId="257CCAB1" w14:textId="77777777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N/A</w:t>
            </w:r>
          </w:p>
        </w:tc>
        <w:tc>
          <w:tcPr>
            <w:tcW w:w="1380" w:type="dxa"/>
            <w:vAlign w:val="center"/>
          </w:tcPr>
          <w:p w14:paraId="3F78A2DC" w14:textId="77777777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N/A</w:t>
            </w:r>
          </w:p>
        </w:tc>
        <w:tc>
          <w:tcPr>
            <w:tcW w:w="1135" w:type="dxa"/>
            <w:gridSpan w:val="2"/>
            <w:vMerge/>
            <w:shd w:val="clear" w:color="auto" w:fill="auto"/>
          </w:tcPr>
          <w:p w14:paraId="120C96BF" w14:textId="77777777" w:rsidR="00A46DB4" w:rsidRPr="00FF42B3" w:rsidRDefault="00A46DB4" w:rsidP="00A46DB4">
            <w:pPr>
              <w:spacing w:after="0"/>
              <w:jc w:val="right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</w:tr>
      <w:tr w:rsidR="00A46DB4" w:rsidRPr="00FF42B3" w14:paraId="1FF178F5" w14:textId="77777777" w:rsidTr="00DB62BA">
        <w:trPr>
          <w:trHeight w:val="403"/>
          <w:jc w:val="center"/>
        </w:trPr>
        <w:tc>
          <w:tcPr>
            <w:tcW w:w="734" w:type="dxa"/>
            <w:vAlign w:val="center"/>
          </w:tcPr>
          <w:p w14:paraId="7DEDC995" w14:textId="77777777" w:rsidR="00A46DB4" w:rsidRPr="00FF42B3" w:rsidRDefault="00A46DB4" w:rsidP="00A46DB4">
            <w:pPr>
              <w:spacing w:after="0"/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  <w:tc>
          <w:tcPr>
            <w:tcW w:w="9007" w:type="dxa"/>
            <w:gridSpan w:val="6"/>
            <w:shd w:val="clear" w:color="auto" w:fill="auto"/>
            <w:vAlign w:val="center"/>
          </w:tcPr>
          <w:p w14:paraId="265B427B" w14:textId="77777777" w:rsidR="00A46DB4" w:rsidRPr="00FF42B3" w:rsidRDefault="00A46DB4" w:rsidP="00A46DB4">
            <w:pPr>
              <w:spacing w:after="0"/>
              <w:jc w:val="right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Min. Marks Required</w:t>
            </w:r>
          </w:p>
          <w:p w14:paraId="16122B26" w14:textId="77777777" w:rsidR="00A46DB4" w:rsidRPr="00FF42B3" w:rsidRDefault="00A46DB4" w:rsidP="00A46DB4">
            <w:pPr>
              <w:spacing w:after="0"/>
              <w:jc w:val="right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Max. Mark Achievable</w:t>
            </w:r>
          </w:p>
        </w:tc>
        <w:tc>
          <w:tcPr>
            <w:tcW w:w="1135" w:type="dxa"/>
            <w:gridSpan w:val="2"/>
            <w:shd w:val="clear" w:color="auto" w:fill="auto"/>
          </w:tcPr>
          <w:p w14:paraId="520E08B3" w14:textId="77777777" w:rsidR="00A46DB4" w:rsidRPr="00FF42B3" w:rsidRDefault="00A46DB4" w:rsidP="00A46DB4">
            <w:pPr>
              <w:spacing w:after="0"/>
              <w:jc w:val="right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28</w:t>
            </w:r>
          </w:p>
          <w:p w14:paraId="7F70A832" w14:textId="77777777" w:rsidR="00A46DB4" w:rsidRPr="00FF42B3" w:rsidRDefault="00A46DB4" w:rsidP="00A46DB4">
            <w:pPr>
              <w:spacing w:after="0"/>
              <w:jc w:val="right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54</w:t>
            </w:r>
          </w:p>
        </w:tc>
      </w:tr>
    </w:tbl>
    <w:p w14:paraId="0DBA0CF9" w14:textId="77777777" w:rsidR="00996FD1" w:rsidRPr="009447D6" w:rsidRDefault="00996FD1" w:rsidP="00996FD1">
      <w:pPr>
        <w:spacing w:after="0" w:line="240" w:lineRule="auto"/>
        <w:ind w:left="-567"/>
        <w:rPr>
          <w:rFonts w:cstheme="minorHAnsi"/>
          <w:b/>
          <w:u w:val="single"/>
        </w:rPr>
      </w:pPr>
    </w:p>
    <w:p w14:paraId="35906840" w14:textId="77777777" w:rsidR="00996FD1" w:rsidRPr="009447D6" w:rsidRDefault="00996FD1" w:rsidP="00996FD1">
      <w:pPr>
        <w:pStyle w:val="ListParagraph"/>
        <w:jc w:val="center"/>
        <w:rPr>
          <w:rFonts w:cstheme="minorHAnsi"/>
          <w:b/>
          <w:u w:val="single"/>
        </w:rPr>
        <w:sectPr w:rsidR="00996FD1" w:rsidRPr="009447D6" w:rsidSect="00C961D0">
          <w:pgSz w:w="11906" w:h="16838"/>
          <w:pgMar w:top="1440" w:right="1440" w:bottom="1440" w:left="1440" w:header="708" w:footer="276" w:gutter="0"/>
          <w:cols w:space="708"/>
          <w:docGrid w:linePitch="360"/>
        </w:sectPr>
      </w:pPr>
    </w:p>
    <w:p w14:paraId="3F2CD623" w14:textId="77777777" w:rsidR="009447D6" w:rsidRDefault="009447D6" w:rsidP="00996FD1">
      <w:pPr>
        <w:pStyle w:val="ListParagraph"/>
        <w:jc w:val="center"/>
        <w:rPr>
          <w:rFonts w:cstheme="minorHAnsi"/>
          <w:b/>
          <w:u w:val="single"/>
        </w:rPr>
      </w:pPr>
    </w:p>
    <w:p w14:paraId="6155B397" w14:textId="77777777" w:rsidR="0005610E" w:rsidRPr="006E5905" w:rsidRDefault="0005610E" w:rsidP="0015634C">
      <w:pPr>
        <w:pStyle w:val="ListParagraph"/>
        <w:jc w:val="center"/>
        <w:rPr>
          <w:rFonts w:cstheme="minorHAnsi"/>
          <w:b/>
          <w:sz w:val="28"/>
          <w:szCs w:val="28"/>
          <w:u w:val="single"/>
        </w:rPr>
      </w:pPr>
      <w:r w:rsidRPr="006E5905">
        <w:rPr>
          <w:rFonts w:cstheme="minorHAnsi"/>
          <w:b/>
          <w:sz w:val="28"/>
          <w:szCs w:val="28"/>
          <w:u w:val="single"/>
        </w:rPr>
        <w:t>Criteria for First Time/Lapsed Registration of Contractors</w:t>
      </w:r>
    </w:p>
    <w:p w14:paraId="2FD79195" w14:textId="77777777" w:rsidR="0005610E" w:rsidRPr="006E5905" w:rsidRDefault="0005610E" w:rsidP="0005610E">
      <w:pPr>
        <w:pStyle w:val="ListParagraph"/>
        <w:jc w:val="center"/>
        <w:rPr>
          <w:rFonts w:cstheme="minorHAnsi"/>
          <w:b/>
          <w:sz w:val="24"/>
          <w:szCs w:val="24"/>
          <w:u w:val="single"/>
        </w:rPr>
      </w:pPr>
      <w:r w:rsidRPr="006E5905">
        <w:rPr>
          <w:rFonts w:cstheme="minorHAnsi"/>
          <w:b/>
          <w:color w:val="FF0000"/>
          <w:sz w:val="24"/>
          <w:szCs w:val="24"/>
          <w:u w:val="single"/>
        </w:rPr>
        <w:t xml:space="preserve">Grade </w:t>
      </w:r>
      <w:r>
        <w:rPr>
          <w:rFonts w:cstheme="minorHAnsi"/>
          <w:b/>
          <w:color w:val="FF0000"/>
          <w:sz w:val="24"/>
          <w:szCs w:val="24"/>
          <w:u w:val="single"/>
        </w:rPr>
        <w:t>C</w:t>
      </w:r>
      <w:r w:rsidRPr="006E5905">
        <w:rPr>
          <w:rFonts w:cstheme="minorHAnsi"/>
          <w:b/>
          <w:color w:val="FF0000"/>
          <w:sz w:val="24"/>
          <w:szCs w:val="24"/>
          <w:u w:val="single"/>
        </w:rPr>
        <w:t xml:space="preserve"> (</w:t>
      </w:r>
      <w:r>
        <w:rPr>
          <w:rFonts w:cstheme="minorHAnsi"/>
          <w:b/>
          <w:color w:val="FF0000"/>
          <w:sz w:val="24"/>
          <w:szCs w:val="24"/>
          <w:u w:val="single"/>
        </w:rPr>
        <w:t>Limit up to MUR 350 million</w:t>
      </w:r>
      <w:r w:rsidRPr="006E5905">
        <w:rPr>
          <w:rFonts w:cstheme="minorHAnsi"/>
          <w:b/>
          <w:color w:val="FF0000"/>
          <w:sz w:val="24"/>
          <w:szCs w:val="24"/>
          <w:u w:val="single"/>
        </w:rPr>
        <w:t>)</w:t>
      </w:r>
    </w:p>
    <w:tbl>
      <w:tblPr>
        <w:tblW w:w="10627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7"/>
        <w:gridCol w:w="1676"/>
        <w:gridCol w:w="1418"/>
        <w:gridCol w:w="1423"/>
        <w:gridCol w:w="1559"/>
        <w:gridCol w:w="1417"/>
        <w:gridCol w:w="1418"/>
        <w:gridCol w:w="1129"/>
      </w:tblGrid>
      <w:tr w:rsidR="00996FD1" w:rsidRPr="00FF42B3" w14:paraId="16AEC77B" w14:textId="77777777" w:rsidTr="00937A38">
        <w:trPr>
          <w:trHeight w:val="252"/>
          <w:jc w:val="center"/>
        </w:trPr>
        <w:tc>
          <w:tcPr>
            <w:tcW w:w="587" w:type="dxa"/>
            <w:vMerge w:val="restart"/>
            <w:shd w:val="clear" w:color="auto" w:fill="DEEAF6" w:themeFill="accent1" w:themeFillTint="33"/>
            <w:vAlign w:val="center"/>
          </w:tcPr>
          <w:p w14:paraId="09DC3C65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SN</w:t>
            </w:r>
          </w:p>
        </w:tc>
        <w:tc>
          <w:tcPr>
            <w:tcW w:w="1676" w:type="dxa"/>
            <w:vMerge w:val="restart"/>
            <w:shd w:val="clear" w:color="auto" w:fill="DEEAF6" w:themeFill="accent1" w:themeFillTint="33"/>
            <w:vAlign w:val="center"/>
          </w:tcPr>
          <w:p w14:paraId="610599C6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Criteria</w:t>
            </w:r>
          </w:p>
        </w:tc>
        <w:tc>
          <w:tcPr>
            <w:tcW w:w="7235" w:type="dxa"/>
            <w:gridSpan w:val="5"/>
            <w:shd w:val="clear" w:color="auto" w:fill="DEEAF6" w:themeFill="accent1" w:themeFillTint="33"/>
            <w:vAlign w:val="center"/>
          </w:tcPr>
          <w:p w14:paraId="2EE92BC7" w14:textId="0CEBA424" w:rsidR="00996FD1" w:rsidRPr="00FF42B3" w:rsidRDefault="003B5E66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color w:val="002060"/>
                <w:sz w:val="18"/>
                <w:szCs w:val="18"/>
                <w:lang w:val="en-US"/>
              </w:rPr>
              <w:t>Minimum Other Requirements</w:t>
            </w:r>
          </w:p>
        </w:tc>
        <w:tc>
          <w:tcPr>
            <w:tcW w:w="1129" w:type="dxa"/>
            <w:vMerge w:val="restart"/>
            <w:shd w:val="clear" w:color="auto" w:fill="DEEAF6" w:themeFill="accent1" w:themeFillTint="33"/>
            <w:vAlign w:val="center"/>
          </w:tcPr>
          <w:p w14:paraId="42414BE2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  <w:p w14:paraId="5E08E7BB" w14:textId="77777777" w:rsidR="00996FD1" w:rsidRPr="00FF42B3" w:rsidRDefault="00DB1583" w:rsidP="00DB1583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Required Marks</w:t>
            </w:r>
          </w:p>
        </w:tc>
      </w:tr>
      <w:tr w:rsidR="0017771E" w:rsidRPr="00FF42B3" w14:paraId="4117C270" w14:textId="77777777" w:rsidTr="00937A38">
        <w:trPr>
          <w:trHeight w:val="538"/>
          <w:jc w:val="center"/>
        </w:trPr>
        <w:tc>
          <w:tcPr>
            <w:tcW w:w="587" w:type="dxa"/>
            <w:vMerge/>
            <w:shd w:val="clear" w:color="auto" w:fill="DEEAF6" w:themeFill="accent1" w:themeFillTint="33"/>
            <w:vAlign w:val="center"/>
          </w:tcPr>
          <w:p w14:paraId="4A27654B" w14:textId="77777777" w:rsidR="0017771E" w:rsidRPr="00FF42B3" w:rsidRDefault="0017771E" w:rsidP="0017771E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DEEAF6" w:themeFill="accent1" w:themeFillTint="33"/>
            <w:vAlign w:val="center"/>
          </w:tcPr>
          <w:p w14:paraId="6465BD25" w14:textId="77777777" w:rsidR="0017771E" w:rsidRPr="00FF42B3" w:rsidRDefault="0017771E" w:rsidP="0017771E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2E16188C" w14:textId="77777777" w:rsidR="0017771E" w:rsidRPr="00FF42B3" w:rsidRDefault="0017771E" w:rsidP="0017771E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Building Construction Works</w:t>
            </w:r>
          </w:p>
        </w:tc>
        <w:tc>
          <w:tcPr>
            <w:tcW w:w="1423" w:type="dxa"/>
            <w:shd w:val="clear" w:color="auto" w:fill="DEEAF6" w:themeFill="accent1" w:themeFillTint="33"/>
            <w:vAlign w:val="center"/>
          </w:tcPr>
          <w:p w14:paraId="20B8801D" w14:textId="77777777" w:rsidR="0017771E" w:rsidRPr="00FF42B3" w:rsidRDefault="0017771E" w:rsidP="0017771E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Civil Engineering Construction Works</w:t>
            </w:r>
          </w:p>
        </w:tc>
        <w:tc>
          <w:tcPr>
            <w:tcW w:w="1559" w:type="dxa"/>
            <w:shd w:val="clear" w:color="auto" w:fill="DEEAF6" w:themeFill="accent1" w:themeFillTint="33"/>
            <w:vAlign w:val="center"/>
          </w:tcPr>
          <w:p w14:paraId="6117966D" w14:textId="77777777" w:rsidR="0017771E" w:rsidRPr="00FF42B3" w:rsidRDefault="0017771E" w:rsidP="0017771E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MEP 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14:paraId="60F2AEC9" w14:textId="2AEB3C36" w:rsidR="0017771E" w:rsidRPr="00FF42B3" w:rsidRDefault="0017771E" w:rsidP="0017771E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MEP (Mechanical Works only)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59283108" w14:textId="2A3F9F93" w:rsidR="0017771E" w:rsidRPr="00FF42B3" w:rsidRDefault="0017771E" w:rsidP="0017771E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MEP</w:t>
            </w: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br/>
              <w:t>(Electrical Works only)</w:t>
            </w:r>
          </w:p>
        </w:tc>
        <w:tc>
          <w:tcPr>
            <w:tcW w:w="1129" w:type="dxa"/>
            <w:vMerge/>
            <w:shd w:val="clear" w:color="auto" w:fill="DEEAF6" w:themeFill="accent1" w:themeFillTint="33"/>
            <w:vAlign w:val="center"/>
          </w:tcPr>
          <w:p w14:paraId="75EDDBD7" w14:textId="77777777" w:rsidR="0017771E" w:rsidRPr="00FF42B3" w:rsidRDefault="0017771E" w:rsidP="0017771E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</w:tr>
      <w:tr w:rsidR="00113AA0" w:rsidRPr="00FF42B3" w14:paraId="4DA16EF2" w14:textId="77777777" w:rsidTr="00937A38">
        <w:trPr>
          <w:trHeight w:val="560"/>
          <w:jc w:val="center"/>
        </w:trPr>
        <w:tc>
          <w:tcPr>
            <w:tcW w:w="587" w:type="dxa"/>
            <w:vMerge w:val="restart"/>
            <w:vAlign w:val="center"/>
          </w:tcPr>
          <w:p w14:paraId="478B1BED" w14:textId="41CEA084" w:rsidR="00113AA0" w:rsidRPr="00FF42B3" w:rsidRDefault="00113AA0" w:rsidP="00113AA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4.5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14:paraId="3EBB39C0" w14:textId="018F8B8A" w:rsidR="00113AA0" w:rsidRPr="00FF42B3" w:rsidRDefault="00113AA0" w:rsidP="00113AA0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N</w:t>
            </w: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umber of </w:t>
            </w: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Skilled/        Unskilled Personnel</w:t>
            </w:r>
          </w:p>
        </w:tc>
        <w:tc>
          <w:tcPr>
            <w:tcW w:w="1418" w:type="dxa"/>
            <w:vAlign w:val="center"/>
          </w:tcPr>
          <w:p w14:paraId="2FA34EBF" w14:textId="42690471" w:rsidR="00113AA0" w:rsidRPr="00FF42B3" w:rsidRDefault="0056152D" w:rsidP="00113AA0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50</w:t>
            </w:r>
          </w:p>
        </w:tc>
        <w:tc>
          <w:tcPr>
            <w:tcW w:w="1423" w:type="dxa"/>
            <w:vAlign w:val="center"/>
          </w:tcPr>
          <w:p w14:paraId="2710C09E" w14:textId="693B76A6" w:rsidR="00113AA0" w:rsidRPr="00FF42B3" w:rsidRDefault="0056152D" w:rsidP="00113AA0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50</w:t>
            </w:r>
          </w:p>
        </w:tc>
        <w:tc>
          <w:tcPr>
            <w:tcW w:w="1559" w:type="dxa"/>
            <w:vAlign w:val="center"/>
          </w:tcPr>
          <w:p w14:paraId="48BA2EF6" w14:textId="58350E6D" w:rsidR="00113AA0" w:rsidRPr="00FF42B3" w:rsidRDefault="0056152D" w:rsidP="00113AA0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25</w:t>
            </w:r>
          </w:p>
        </w:tc>
        <w:tc>
          <w:tcPr>
            <w:tcW w:w="1417" w:type="dxa"/>
            <w:vAlign w:val="center"/>
          </w:tcPr>
          <w:p w14:paraId="29A86ABC" w14:textId="69BB2095" w:rsidR="00113AA0" w:rsidRPr="00FF42B3" w:rsidRDefault="0056152D" w:rsidP="00113AA0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13</w:t>
            </w:r>
          </w:p>
        </w:tc>
        <w:tc>
          <w:tcPr>
            <w:tcW w:w="1418" w:type="dxa"/>
            <w:vAlign w:val="center"/>
          </w:tcPr>
          <w:p w14:paraId="3D138032" w14:textId="6E4070D1" w:rsidR="00113AA0" w:rsidRPr="00FF42B3" w:rsidRDefault="0056152D" w:rsidP="00113AA0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13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3029C619" w14:textId="77777777" w:rsidR="00113AA0" w:rsidRPr="00FF42B3" w:rsidRDefault="00113AA0" w:rsidP="00113AA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Min. 5          </w:t>
            </w:r>
          </w:p>
        </w:tc>
      </w:tr>
      <w:tr w:rsidR="00113AA0" w:rsidRPr="00FF42B3" w14:paraId="22C427AC" w14:textId="77777777" w:rsidTr="00937A38">
        <w:trPr>
          <w:trHeight w:val="560"/>
          <w:jc w:val="center"/>
        </w:trPr>
        <w:tc>
          <w:tcPr>
            <w:tcW w:w="587" w:type="dxa"/>
            <w:vMerge/>
            <w:vAlign w:val="center"/>
          </w:tcPr>
          <w:p w14:paraId="452A06CA" w14:textId="77777777" w:rsidR="00113AA0" w:rsidRPr="00FF42B3" w:rsidRDefault="00113AA0" w:rsidP="00113AA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14:paraId="78535B28" w14:textId="77777777" w:rsidR="00113AA0" w:rsidRPr="00FF42B3" w:rsidRDefault="00113AA0" w:rsidP="00113AA0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30DCFD53" w14:textId="0C84B6FD" w:rsidR="00113AA0" w:rsidRPr="00FF42B3" w:rsidRDefault="0056152D" w:rsidP="00113AA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100</w:t>
            </w:r>
          </w:p>
        </w:tc>
        <w:tc>
          <w:tcPr>
            <w:tcW w:w="1423" w:type="dxa"/>
            <w:vAlign w:val="center"/>
          </w:tcPr>
          <w:p w14:paraId="28EF334B" w14:textId="4D20FF33" w:rsidR="00113AA0" w:rsidRPr="00FF42B3" w:rsidRDefault="0056152D" w:rsidP="00113AA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100</w:t>
            </w:r>
          </w:p>
        </w:tc>
        <w:tc>
          <w:tcPr>
            <w:tcW w:w="1559" w:type="dxa"/>
            <w:vAlign w:val="center"/>
          </w:tcPr>
          <w:p w14:paraId="7B8F8B6D" w14:textId="7079F883" w:rsidR="00113AA0" w:rsidRPr="00FF42B3" w:rsidRDefault="0056152D" w:rsidP="00113AA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50</w:t>
            </w:r>
          </w:p>
        </w:tc>
        <w:tc>
          <w:tcPr>
            <w:tcW w:w="1417" w:type="dxa"/>
            <w:vAlign w:val="center"/>
          </w:tcPr>
          <w:p w14:paraId="4CE4C3DE" w14:textId="449A2DED" w:rsidR="00113AA0" w:rsidRPr="00FF42B3" w:rsidRDefault="0056152D" w:rsidP="00113AA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26</w:t>
            </w:r>
          </w:p>
        </w:tc>
        <w:tc>
          <w:tcPr>
            <w:tcW w:w="1418" w:type="dxa"/>
            <w:vAlign w:val="center"/>
          </w:tcPr>
          <w:p w14:paraId="7F3AEB72" w14:textId="61FE402D" w:rsidR="00113AA0" w:rsidRPr="00FF42B3" w:rsidRDefault="0056152D" w:rsidP="00113AA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26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12675F6A" w14:textId="77777777" w:rsidR="00113AA0" w:rsidRPr="00FF42B3" w:rsidRDefault="00113AA0" w:rsidP="00113AA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Max. 10</w:t>
            </w:r>
          </w:p>
        </w:tc>
      </w:tr>
      <w:tr w:rsidR="00113AA0" w:rsidRPr="00FF42B3" w14:paraId="6519FEAA" w14:textId="77777777" w:rsidTr="00937A38">
        <w:trPr>
          <w:trHeight w:val="560"/>
          <w:jc w:val="center"/>
        </w:trPr>
        <w:tc>
          <w:tcPr>
            <w:tcW w:w="587" w:type="dxa"/>
            <w:vMerge w:val="restart"/>
            <w:vAlign w:val="center"/>
          </w:tcPr>
          <w:p w14:paraId="5A32B3DF" w14:textId="17DBE8D0" w:rsidR="00113AA0" w:rsidRPr="00FF42B3" w:rsidRDefault="00113AA0" w:rsidP="00113AA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4.6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14:paraId="662B494D" w14:textId="53CC8908" w:rsidR="00113AA0" w:rsidRPr="00FF42B3" w:rsidRDefault="00113AA0" w:rsidP="00113AA0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Replacement Value of Constructional Assets Owned</w:t>
            </w: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 (MUR)</w:t>
            </w:r>
          </w:p>
        </w:tc>
        <w:tc>
          <w:tcPr>
            <w:tcW w:w="1418" w:type="dxa"/>
            <w:vAlign w:val="center"/>
          </w:tcPr>
          <w:p w14:paraId="25A80044" w14:textId="71F0EE5D" w:rsidR="00113AA0" w:rsidRPr="00FF42B3" w:rsidRDefault="00113AA0" w:rsidP="00113AA0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40 million</w:t>
            </w:r>
          </w:p>
        </w:tc>
        <w:tc>
          <w:tcPr>
            <w:tcW w:w="1423" w:type="dxa"/>
            <w:vAlign w:val="center"/>
          </w:tcPr>
          <w:p w14:paraId="391EFCC2" w14:textId="58C42A59" w:rsidR="00113AA0" w:rsidRPr="00FF42B3" w:rsidRDefault="00113AA0" w:rsidP="00113AA0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40 million</w:t>
            </w:r>
          </w:p>
        </w:tc>
        <w:tc>
          <w:tcPr>
            <w:tcW w:w="1559" w:type="dxa"/>
            <w:vAlign w:val="center"/>
          </w:tcPr>
          <w:p w14:paraId="74D35FF6" w14:textId="3175F6E4" w:rsidR="00113AA0" w:rsidRPr="00FF42B3" w:rsidRDefault="00113AA0" w:rsidP="00113AA0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16 million</w:t>
            </w:r>
          </w:p>
        </w:tc>
        <w:tc>
          <w:tcPr>
            <w:tcW w:w="1417" w:type="dxa"/>
            <w:vAlign w:val="center"/>
          </w:tcPr>
          <w:p w14:paraId="6C155720" w14:textId="6A31E142" w:rsidR="00113AA0" w:rsidRPr="00FF42B3" w:rsidRDefault="00113AA0" w:rsidP="00113AA0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8 million</w:t>
            </w:r>
          </w:p>
        </w:tc>
        <w:tc>
          <w:tcPr>
            <w:tcW w:w="1418" w:type="dxa"/>
            <w:vAlign w:val="center"/>
          </w:tcPr>
          <w:p w14:paraId="09BC6316" w14:textId="6A7ABF47" w:rsidR="00113AA0" w:rsidRPr="00FF42B3" w:rsidRDefault="00113AA0" w:rsidP="00113AA0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8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1B31EB3B" w14:textId="77777777" w:rsidR="00113AA0" w:rsidRPr="00FF42B3" w:rsidRDefault="00113AA0" w:rsidP="00113AA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Min. 4           </w:t>
            </w:r>
          </w:p>
        </w:tc>
      </w:tr>
      <w:tr w:rsidR="00113AA0" w:rsidRPr="00FF42B3" w14:paraId="74CED6C8" w14:textId="77777777" w:rsidTr="00937A38">
        <w:trPr>
          <w:trHeight w:val="541"/>
          <w:jc w:val="center"/>
        </w:trPr>
        <w:tc>
          <w:tcPr>
            <w:tcW w:w="587" w:type="dxa"/>
            <w:vMerge/>
            <w:vAlign w:val="center"/>
          </w:tcPr>
          <w:p w14:paraId="314B9D7F" w14:textId="77777777" w:rsidR="00113AA0" w:rsidRPr="00FF42B3" w:rsidRDefault="00113AA0" w:rsidP="00113AA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14:paraId="3CE5CD88" w14:textId="77777777" w:rsidR="00113AA0" w:rsidRPr="00FF42B3" w:rsidRDefault="00113AA0" w:rsidP="00113AA0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570A9D51" w14:textId="42F554D4" w:rsidR="00113AA0" w:rsidRPr="00FF42B3" w:rsidRDefault="00113AA0" w:rsidP="00113AA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80 million</w:t>
            </w:r>
          </w:p>
        </w:tc>
        <w:tc>
          <w:tcPr>
            <w:tcW w:w="1423" w:type="dxa"/>
            <w:vAlign w:val="center"/>
          </w:tcPr>
          <w:p w14:paraId="4D420E22" w14:textId="7899704B" w:rsidR="00113AA0" w:rsidRPr="00FF42B3" w:rsidRDefault="00113AA0" w:rsidP="00113AA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80 million</w:t>
            </w:r>
          </w:p>
        </w:tc>
        <w:tc>
          <w:tcPr>
            <w:tcW w:w="1559" w:type="dxa"/>
            <w:vAlign w:val="center"/>
          </w:tcPr>
          <w:p w14:paraId="7A2502CB" w14:textId="158D563B" w:rsidR="00113AA0" w:rsidRPr="00FF42B3" w:rsidRDefault="00113AA0" w:rsidP="00113AA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32 million</w:t>
            </w:r>
          </w:p>
        </w:tc>
        <w:tc>
          <w:tcPr>
            <w:tcW w:w="1417" w:type="dxa"/>
            <w:vAlign w:val="center"/>
          </w:tcPr>
          <w:p w14:paraId="78E91AC8" w14:textId="169B9A4A" w:rsidR="00113AA0" w:rsidRPr="00FF42B3" w:rsidRDefault="00113AA0" w:rsidP="00113AA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16 million</w:t>
            </w:r>
          </w:p>
        </w:tc>
        <w:tc>
          <w:tcPr>
            <w:tcW w:w="1418" w:type="dxa"/>
            <w:vAlign w:val="center"/>
          </w:tcPr>
          <w:p w14:paraId="21B5605F" w14:textId="0209020E" w:rsidR="00113AA0" w:rsidRPr="00FF42B3" w:rsidRDefault="00113AA0" w:rsidP="00113AA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16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463EDDC6" w14:textId="77777777" w:rsidR="00113AA0" w:rsidRPr="00FF42B3" w:rsidRDefault="00113AA0" w:rsidP="00113AA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Max. 8</w:t>
            </w:r>
          </w:p>
        </w:tc>
      </w:tr>
      <w:tr w:rsidR="0056152D" w:rsidRPr="00FF42B3" w14:paraId="1D0366A9" w14:textId="77777777" w:rsidTr="00937A38">
        <w:trPr>
          <w:trHeight w:val="593"/>
          <w:jc w:val="center"/>
        </w:trPr>
        <w:tc>
          <w:tcPr>
            <w:tcW w:w="587" w:type="dxa"/>
            <w:vMerge w:val="restart"/>
            <w:vAlign w:val="center"/>
          </w:tcPr>
          <w:p w14:paraId="3E12BF67" w14:textId="0262ED9A" w:rsidR="0056152D" w:rsidRPr="00FF42B3" w:rsidRDefault="0056152D" w:rsidP="0056152D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4.7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14:paraId="0BF8B955" w14:textId="77777777" w:rsidR="0056152D" w:rsidRPr="00FF42B3" w:rsidRDefault="0056152D" w:rsidP="0056152D">
            <w:pPr>
              <w:spacing w:after="0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Rental Amount of Constructional Assets Hired</w:t>
            </w:r>
          </w:p>
          <w:p w14:paraId="704598EC" w14:textId="5FEAB7C9" w:rsidR="0056152D" w:rsidRPr="00FF42B3" w:rsidRDefault="0056152D" w:rsidP="0056152D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(cumulative for the last five years)</w:t>
            </w: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 (MUR)</w:t>
            </w:r>
          </w:p>
        </w:tc>
        <w:tc>
          <w:tcPr>
            <w:tcW w:w="1418" w:type="dxa"/>
            <w:vAlign w:val="center"/>
          </w:tcPr>
          <w:p w14:paraId="39089304" w14:textId="3BF95E0C" w:rsidR="0056152D" w:rsidRPr="00FF42B3" w:rsidRDefault="0056152D" w:rsidP="0056152D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40 million</w:t>
            </w:r>
          </w:p>
        </w:tc>
        <w:tc>
          <w:tcPr>
            <w:tcW w:w="1423" w:type="dxa"/>
            <w:vAlign w:val="center"/>
          </w:tcPr>
          <w:p w14:paraId="18FCCEE8" w14:textId="6C58D36F" w:rsidR="0056152D" w:rsidRPr="00FF42B3" w:rsidRDefault="0056152D" w:rsidP="0056152D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40 million</w:t>
            </w:r>
          </w:p>
        </w:tc>
        <w:tc>
          <w:tcPr>
            <w:tcW w:w="1559" w:type="dxa"/>
            <w:vAlign w:val="center"/>
          </w:tcPr>
          <w:p w14:paraId="359A5494" w14:textId="6B228C7C" w:rsidR="0056152D" w:rsidRPr="00FF42B3" w:rsidRDefault="0056152D" w:rsidP="0056152D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16 million</w:t>
            </w:r>
          </w:p>
        </w:tc>
        <w:tc>
          <w:tcPr>
            <w:tcW w:w="1417" w:type="dxa"/>
            <w:vAlign w:val="center"/>
          </w:tcPr>
          <w:p w14:paraId="7CAB7160" w14:textId="34B4496A" w:rsidR="0056152D" w:rsidRPr="00FF42B3" w:rsidRDefault="0056152D" w:rsidP="0056152D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8 million</w:t>
            </w:r>
          </w:p>
        </w:tc>
        <w:tc>
          <w:tcPr>
            <w:tcW w:w="1418" w:type="dxa"/>
            <w:vAlign w:val="center"/>
          </w:tcPr>
          <w:p w14:paraId="5829783E" w14:textId="2AE1E523" w:rsidR="0056152D" w:rsidRPr="00FF42B3" w:rsidRDefault="0056152D" w:rsidP="0056152D">
            <w:pPr>
              <w:jc w:val="center"/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8"/>
                <w:szCs w:val="18"/>
                <w:lang w:val="en-US"/>
              </w:rPr>
              <w:t>8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49F6D2D7" w14:textId="77777777" w:rsidR="0056152D" w:rsidRPr="00FF42B3" w:rsidRDefault="0056152D" w:rsidP="0056152D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Min. 4           </w:t>
            </w:r>
          </w:p>
        </w:tc>
      </w:tr>
      <w:tr w:rsidR="0056152D" w:rsidRPr="00FF42B3" w14:paraId="3748D090" w14:textId="77777777" w:rsidTr="00937A38">
        <w:trPr>
          <w:trHeight w:val="593"/>
          <w:jc w:val="center"/>
        </w:trPr>
        <w:tc>
          <w:tcPr>
            <w:tcW w:w="587" w:type="dxa"/>
            <w:vMerge/>
            <w:vAlign w:val="center"/>
          </w:tcPr>
          <w:p w14:paraId="26863218" w14:textId="77777777" w:rsidR="0056152D" w:rsidRPr="00FF42B3" w:rsidRDefault="0056152D" w:rsidP="0056152D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14:paraId="053C8E40" w14:textId="77777777" w:rsidR="0056152D" w:rsidRPr="00FF42B3" w:rsidRDefault="0056152D" w:rsidP="0056152D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7F29E452" w14:textId="677FBA22" w:rsidR="0056152D" w:rsidRPr="00FF42B3" w:rsidRDefault="0056152D" w:rsidP="0056152D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80 million</w:t>
            </w:r>
          </w:p>
        </w:tc>
        <w:tc>
          <w:tcPr>
            <w:tcW w:w="1423" w:type="dxa"/>
            <w:vAlign w:val="center"/>
          </w:tcPr>
          <w:p w14:paraId="05290B0A" w14:textId="744A8D7D" w:rsidR="0056152D" w:rsidRPr="00FF42B3" w:rsidRDefault="0056152D" w:rsidP="0056152D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80 million</w:t>
            </w:r>
          </w:p>
        </w:tc>
        <w:tc>
          <w:tcPr>
            <w:tcW w:w="1559" w:type="dxa"/>
            <w:vAlign w:val="center"/>
          </w:tcPr>
          <w:p w14:paraId="12992BD1" w14:textId="37D553C9" w:rsidR="0056152D" w:rsidRPr="00FF42B3" w:rsidRDefault="0056152D" w:rsidP="0056152D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32 million</w:t>
            </w:r>
          </w:p>
        </w:tc>
        <w:tc>
          <w:tcPr>
            <w:tcW w:w="1417" w:type="dxa"/>
            <w:vAlign w:val="center"/>
          </w:tcPr>
          <w:p w14:paraId="1932B8B6" w14:textId="19F22888" w:rsidR="0056152D" w:rsidRPr="00FF42B3" w:rsidRDefault="0056152D" w:rsidP="0056152D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16 million</w:t>
            </w:r>
          </w:p>
        </w:tc>
        <w:tc>
          <w:tcPr>
            <w:tcW w:w="1418" w:type="dxa"/>
            <w:vAlign w:val="center"/>
          </w:tcPr>
          <w:p w14:paraId="49E4D20B" w14:textId="5EEE0F19" w:rsidR="0056152D" w:rsidRPr="00FF42B3" w:rsidRDefault="0056152D" w:rsidP="0056152D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16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6A5AC51D" w14:textId="77777777" w:rsidR="0056152D" w:rsidRPr="00FF42B3" w:rsidRDefault="0056152D" w:rsidP="0056152D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Max. 8</w:t>
            </w:r>
          </w:p>
        </w:tc>
      </w:tr>
      <w:tr w:rsidR="00996FD1" w:rsidRPr="00FF42B3" w14:paraId="5B0A9E2C" w14:textId="77777777" w:rsidTr="00937A38">
        <w:trPr>
          <w:trHeight w:val="459"/>
          <w:jc w:val="center"/>
        </w:trPr>
        <w:tc>
          <w:tcPr>
            <w:tcW w:w="587" w:type="dxa"/>
            <w:vMerge w:val="restart"/>
            <w:vAlign w:val="center"/>
          </w:tcPr>
          <w:p w14:paraId="7F75F4C8" w14:textId="254BEAA9" w:rsidR="00996FD1" w:rsidRPr="00FF42B3" w:rsidRDefault="00214314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4.8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14:paraId="6B3CA001" w14:textId="77777777" w:rsidR="00996FD1" w:rsidRPr="00FF42B3" w:rsidRDefault="00996FD1" w:rsidP="008242D0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Current Ratio</w:t>
            </w:r>
          </w:p>
        </w:tc>
        <w:tc>
          <w:tcPr>
            <w:tcW w:w="7235" w:type="dxa"/>
            <w:gridSpan w:val="5"/>
            <w:vAlign w:val="center"/>
          </w:tcPr>
          <w:p w14:paraId="0FD3303D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60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33EE60F6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Min. 3           </w:t>
            </w:r>
          </w:p>
        </w:tc>
      </w:tr>
      <w:tr w:rsidR="00996FD1" w:rsidRPr="00FF42B3" w14:paraId="75612B5E" w14:textId="77777777" w:rsidTr="00937A38">
        <w:trPr>
          <w:trHeight w:val="409"/>
          <w:jc w:val="center"/>
        </w:trPr>
        <w:tc>
          <w:tcPr>
            <w:tcW w:w="587" w:type="dxa"/>
            <w:vMerge/>
            <w:vAlign w:val="center"/>
          </w:tcPr>
          <w:p w14:paraId="4162F1E6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14:paraId="0BE6DE53" w14:textId="77777777" w:rsidR="00996FD1" w:rsidRPr="00FF42B3" w:rsidRDefault="00996FD1" w:rsidP="008242D0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235" w:type="dxa"/>
            <w:gridSpan w:val="5"/>
            <w:vAlign w:val="center"/>
          </w:tcPr>
          <w:p w14:paraId="32EBBA7E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2.00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185E5149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Max. 10</w:t>
            </w:r>
          </w:p>
        </w:tc>
      </w:tr>
      <w:tr w:rsidR="00996FD1" w:rsidRPr="00FF42B3" w14:paraId="3040545E" w14:textId="77777777" w:rsidTr="00937A38">
        <w:trPr>
          <w:trHeight w:val="409"/>
          <w:jc w:val="center"/>
        </w:trPr>
        <w:tc>
          <w:tcPr>
            <w:tcW w:w="587" w:type="dxa"/>
            <w:vMerge w:val="restart"/>
            <w:vAlign w:val="center"/>
          </w:tcPr>
          <w:p w14:paraId="2BC9AACA" w14:textId="2A2C8389" w:rsidR="00996FD1" w:rsidRPr="00FF42B3" w:rsidRDefault="00214314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4.9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14:paraId="72A9C1C0" w14:textId="77777777" w:rsidR="00996FD1" w:rsidRPr="00FF42B3" w:rsidRDefault="00996FD1" w:rsidP="008242D0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Solvency Ratio</w:t>
            </w:r>
          </w:p>
        </w:tc>
        <w:tc>
          <w:tcPr>
            <w:tcW w:w="7235" w:type="dxa"/>
            <w:gridSpan w:val="5"/>
            <w:vAlign w:val="center"/>
          </w:tcPr>
          <w:p w14:paraId="757ACFB1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20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037EBDB4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Min. 3           </w:t>
            </w:r>
          </w:p>
        </w:tc>
      </w:tr>
      <w:tr w:rsidR="00996FD1" w:rsidRPr="00FF42B3" w14:paraId="5AE14D03" w14:textId="77777777" w:rsidTr="00937A38">
        <w:trPr>
          <w:trHeight w:val="409"/>
          <w:jc w:val="center"/>
        </w:trPr>
        <w:tc>
          <w:tcPr>
            <w:tcW w:w="587" w:type="dxa"/>
            <w:vMerge/>
            <w:vAlign w:val="center"/>
          </w:tcPr>
          <w:p w14:paraId="2EF179E8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14:paraId="00DE985F" w14:textId="77777777" w:rsidR="00996FD1" w:rsidRPr="00FF42B3" w:rsidRDefault="00996FD1" w:rsidP="008242D0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235" w:type="dxa"/>
            <w:gridSpan w:val="5"/>
            <w:vAlign w:val="center"/>
          </w:tcPr>
          <w:p w14:paraId="768814E1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67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5D95E78F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Max. 5</w:t>
            </w:r>
          </w:p>
        </w:tc>
      </w:tr>
      <w:tr w:rsidR="00996FD1" w:rsidRPr="00FF42B3" w14:paraId="2C3FCB45" w14:textId="77777777" w:rsidTr="00937A38">
        <w:trPr>
          <w:trHeight w:val="409"/>
          <w:jc w:val="center"/>
        </w:trPr>
        <w:tc>
          <w:tcPr>
            <w:tcW w:w="587" w:type="dxa"/>
            <w:vMerge w:val="restart"/>
            <w:vAlign w:val="center"/>
          </w:tcPr>
          <w:p w14:paraId="105453CB" w14:textId="28DEF763" w:rsidR="00996FD1" w:rsidRPr="00FF42B3" w:rsidRDefault="00214314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4.10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14:paraId="0E1F5536" w14:textId="77777777" w:rsidR="00996FD1" w:rsidRPr="00FF42B3" w:rsidRDefault="00996FD1" w:rsidP="008242D0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Training</w:t>
            </w:r>
          </w:p>
        </w:tc>
        <w:tc>
          <w:tcPr>
            <w:tcW w:w="7235" w:type="dxa"/>
            <w:gridSpan w:val="5"/>
            <w:vAlign w:val="center"/>
          </w:tcPr>
          <w:p w14:paraId="6314B083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% of HRDC grant ceiling allocated to training of up to 50%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2BC47EC3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Min. 1           </w:t>
            </w:r>
          </w:p>
        </w:tc>
      </w:tr>
      <w:tr w:rsidR="00996FD1" w:rsidRPr="00FF42B3" w14:paraId="0C5A8DD7" w14:textId="77777777" w:rsidTr="00937A38">
        <w:trPr>
          <w:trHeight w:val="409"/>
          <w:jc w:val="center"/>
        </w:trPr>
        <w:tc>
          <w:tcPr>
            <w:tcW w:w="587" w:type="dxa"/>
            <w:vMerge/>
            <w:vAlign w:val="center"/>
          </w:tcPr>
          <w:p w14:paraId="2665D409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14:paraId="2B841910" w14:textId="77777777" w:rsidR="00996FD1" w:rsidRPr="00FF42B3" w:rsidRDefault="00996FD1" w:rsidP="008242D0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7235" w:type="dxa"/>
            <w:gridSpan w:val="5"/>
            <w:vAlign w:val="center"/>
          </w:tcPr>
          <w:p w14:paraId="05C252B5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% of HRDC grant ceiling allocated to training of more than 50%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0AEB9FB5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Max. 2</w:t>
            </w:r>
          </w:p>
        </w:tc>
      </w:tr>
      <w:tr w:rsidR="00996FD1" w:rsidRPr="00FF42B3" w14:paraId="3DE9182E" w14:textId="77777777" w:rsidTr="00937A38">
        <w:trPr>
          <w:trHeight w:val="409"/>
          <w:jc w:val="center"/>
        </w:trPr>
        <w:tc>
          <w:tcPr>
            <w:tcW w:w="587" w:type="dxa"/>
            <w:vAlign w:val="center"/>
          </w:tcPr>
          <w:p w14:paraId="09003598" w14:textId="3F9D6BF6" w:rsidR="00996FD1" w:rsidRPr="00FF42B3" w:rsidRDefault="00214314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4.11</w:t>
            </w:r>
          </w:p>
        </w:tc>
        <w:tc>
          <w:tcPr>
            <w:tcW w:w="1676" w:type="dxa"/>
            <w:shd w:val="clear" w:color="auto" w:fill="auto"/>
            <w:vAlign w:val="center"/>
          </w:tcPr>
          <w:p w14:paraId="6814BC71" w14:textId="77777777" w:rsidR="00996FD1" w:rsidRPr="00FF42B3" w:rsidRDefault="00996FD1" w:rsidP="008242D0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QMS</w:t>
            </w:r>
          </w:p>
        </w:tc>
        <w:tc>
          <w:tcPr>
            <w:tcW w:w="7235" w:type="dxa"/>
            <w:gridSpan w:val="5"/>
            <w:vAlign w:val="center"/>
          </w:tcPr>
          <w:p w14:paraId="7E8E2C0A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  <w:tc>
          <w:tcPr>
            <w:tcW w:w="1129" w:type="dxa"/>
            <w:shd w:val="clear" w:color="auto" w:fill="auto"/>
            <w:vAlign w:val="center"/>
          </w:tcPr>
          <w:p w14:paraId="2F3C788A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2</w:t>
            </w:r>
          </w:p>
        </w:tc>
      </w:tr>
      <w:tr w:rsidR="00996FD1" w:rsidRPr="00FF42B3" w14:paraId="6C5C3C40" w14:textId="77777777" w:rsidTr="00937A38">
        <w:trPr>
          <w:trHeight w:val="409"/>
          <w:jc w:val="center"/>
        </w:trPr>
        <w:tc>
          <w:tcPr>
            <w:tcW w:w="587" w:type="dxa"/>
            <w:vAlign w:val="center"/>
          </w:tcPr>
          <w:p w14:paraId="32517294" w14:textId="56F21846" w:rsidR="00996FD1" w:rsidRPr="00FF42B3" w:rsidRDefault="00214314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4.12</w:t>
            </w:r>
          </w:p>
        </w:tc>
        <w:tc>
          <w:tcPr>
            <w:tcW w:w="1676" w:type="dxa"/>
            <w:shd w:val="clear" w:color="auto" w:fill="auto"/>
            <w:vAlign w:val="center"/>
          </w:tcPr>
          <w:p w14:paraId="79A577BF" w14:textId="77777777" w:rsidR="00996FD1" w:rsidRPr="00FF42B3" w:rsidRDefault="00996FD1" w:rsidP="008242D0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EMS</w:t>
            </w:r>
          </w:p>
        </w:tc>
        <w:tc>
          <w:tcPr>
            <w:tcW w:w="7235" w:type="dxa"/>
            <w:gridSpan w:val="5"/>
            <w:vAlign w:val="center"/>
          </w:tcPr>
          <w:p w14:paraId="5BEFCE60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  <w:tc>
          <w:tcPr>
            <w:tcW w:w="1129" w:type="dxa"/>
            <w:shd w:val="clear" w:color="auto" w:fill="auto"/>
            <w:vAlign w:val="center"/>
          </w:tcPr>
          <w:p w14:paraId="19CD199C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5</w:t>
            </w:r>
          </w:p>
        </w:tc>
      </w:tr>
      <w:tr w:rsidR="00996FD1" w:rsidRPr="00FF42B3" w14:paraId="1BE2EA9B" w14:textId="77777777" w:rsidTr="00937A38">
        <w:trPr>
          <w:trHeight w:val="409"/>
          <w:jc w:val="center"/>
        </w:trPr>
        <w:tc>
          <w:tcPr>
            <w:tcW w:w="587" w:type="dxa"/>
            <w:vAlign w:val="center"/>
          </w:tcPr>
          <w:p w14:paraId="29806780" w14:textId="64B3C9D8" w:rsidR="00996FD1" w:rsidRPr="00FF42B3" w:rsidRDefault="00214314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4.13</w:t>
            </w:r>
          </w:p>
        </w:tc>
        <w:tc>
          <w:tcPr>
            <w:tcW w:w="1676" w:type="dxa"/>
            <w:shd w:val="clear" w:color="auto" w:fill="auto"/>
            <w:vAlign w:val="center"/>
          </w:tcPr>
          <w:p w14:paraId="3E0F63E7" w14:textId="77777777" w:rsidR="00996FD1" w:rsidRPr="00FF42B3" w:rsidRDefault="00996FD1" w:rsidP="008242D0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OHSMS</w:t>
            </w:r>
          </w:p>
        </w:tc>
        <w:tc>
          <w:tcPr>
            <w:tcW w:w="7235" w:type="dxa"/>
            <w:gridSpan w:val="5"/>
            <w:vAlign w:val="center"/>
          </w:tcPr>
          <w:p w14:paraId="6F787CEA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  <w:tc>
          <w:tcPr>
            <w:tcW w:w="1129" w:type="dxa"/>
            <w:shd w:val="clear" w:color="auto" w:fill="auto"/>
            <w:vAlign w:val="center"/>
          </w:tcPr>
          <w:p w14:paraId="7C5D21B4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5</w:t>
            </w:r>
          </w:p>
        </w:tc>
      </w:tr>
    </w:tbl>
    <w:p w14:paraId="6B4F0BA8" w14:textId="77777777" w:rsidR="00996FD1" w:rsidRPr="009447D6" w:rsidRDefault="00996FD1" w:rsidP="00996FD1">
      <w:pPr>
        <w:spacing w:after="0" w:line="240" w:lineRule="auto"/>
        <w:ind w:right="-22"/>
        <w:jc w:val="both"/>
        <w:rPr>
          <w:rFonts w:cstheme="minorHAnsi"/>
        </w:rPr>
      </w:pPr>
    </w:p>
    <w:p w14:paraId="527F1395" w14:textId="77777777" w:rsidR="00996FD1" w:rsidRPr="009447D6" w:rsidRDefault="00996FD1" w:rsidP="00996FD1">
      <w:pPr>
        <w:spacing w:after="0" w:line="240" w:lineRule="auto"/>
        <w:ind w:right="-22"/>
        <w:jc w:val="both"/>
        <w:rPr>
          <w:rFonts w:cstheme="minorHAnsi"/>
        </w:rPr>
      </w:pPr>
    </w:p>
    <w:p w14:paraId="701F162A" w14:textId="77777777" w:rsidR="00996FD1" w:rsidRPr="009447D6" w:rsidRDefault="00996FD1" w:rsidP="00996FD1">
      <w:pPr>
        <w:spacing w:after="0" w:line="240" w:lineRule="auto"/>
        <w:ind w:right="-22"/>
        <w:jc w:val="both"/>
        <w:rPr>
          <w:rFonts w:cstheme="minorHAnsi"/>
        </w:rPr>
      </w:pPr>
    </w:p>
    <w:p w14:paraId="73A23DB2" w14:textId="77777777" w:rsidR="00996FD1" w:rsidRPr="009447D6" w:rsidRDefault="00996FD1" w:rsidP="00996FD1">
      <w:pPr>
        <w:spacing w:after="0" w:line="240" w:lineRule="auto"/>
        <w:ind w:right="-22"/>
        <w:jc w:val="both"/>
        <w:rPr>
          <w:rFonts w:cstheme="minorHAnsi"/>
        </w:rPr>
      </w:pPr>
    </w:p>
    <w:p w14:paraId="3225B9FF" w14:textId="77777777" w:rsidR="00996FD1" w:rsidRPr="009447D6" w:rsidRDefault="00996FD1" w:rsidP="00996FD1">
      <w:pPr>
        <w:spacing w:after="0" w:line="240" w:lineRule="auto"/>
        <w:ind w:right="-22"/>
        <w:jc w:val="both"/>
        <w:rPr>
          <w:rFonts w:cstheme="minorHAnsi"/>
        </w:rPr>
        <w:sectPr w:rsidR="00996FD1" w:rsidRPr="009447D6" w:rsidSect="00C961D0">
          <w:pgSz w:w="11906" w:h="16838"/>
          <w:pgMar w:top="1440" w:right="1440" w:bottom="1440" w:left="1440" w:header="708" w:footer="276" w:gutter="0"/>
          <w:cols w:space="708"/>
          <w:docGrid w:linePitch="360"/>
        </w:sectPr>
      </w:pPr>
    </w:p>
    <w:p w14:paraId="7B0755D5" w14:textId="77777777" w:rsidR="009447D6" w:rsidRDefault="009447D6" w:rsidP="00996FD1">
      <w:pPr>
        <w:pStyle w:val="ListParagraph"/>
        <w:jc w:val="center"/>
        <w:rPr>
          <w:rFonts w:cstheme="minorHAnsi"/>
          <w:b/>
          <w:u w:val="single"/>
        </w:rPr>
      </w:pPr>
    </w:p>
    <w:p w14:paraId="20E9091E" w14:textId="77777777" w:rsidR="0005610E" w:rsidRPr="006E5905" w:rsidRDefault="0005610E" w:rsidP="0015634C">
      <w:pPr>
        <w:pStyle w:val="ListParagraph"/>
        <w:jc w:val="center"/>
        <w:rPr>
          <w:rFonts w:cstheme="minorHAnsi"/>
          <w:b/>
          <w:sz w:val="28"/>
          <w:szCs w:val="28"/>
          <w:u w:val="single"/>
        </w:rPr>
      </w:pPr>
      <w:r w:rsidRPr="006E5905">
        <w:rPr>
          <w:rFonts w:cstheme="minorHAnsi"/>
          <w:b/>
          <w:sz w:val="28"/>
          <w:szCs w:val="28"/>
          <w:u w:val="single"/>
        </w:rPr>
        <w:t>Criteria for First Time/Lapsed Registration of Contractors</w:t>
      </w:r>
    </w:p>
    <w:p w14:paraId="270F90DA" w14:textId="09C5C503" w:rsidR="0005610E" w:rsidRPr="006E5905" w:rsidRDefault="0005610E" w:rsidP="0005610E">
      <w:pPr>
        <w:pStyle w:val="ListParagraph"/>
        <w:jc w:val="center"/>
        <w:rPr>
          <w:rFonts w:cstheme="minorHAnsi"/>
          <w:b/>
          <w:sz w:val="24"/>
          <w:szCs w:val="24"/>
          <w:u w:val="single"/>
        </w:rPr>
      </w:pPr>
      <w:r w:rsidRPr="006E5905">
        <w:rPr>
          <w:rFonts w:cstheme="minorHAnsi"/>
          <w:b/>
          <w:color w:val="FF0000"/>
          <w:sz w:val="24"/>
          <w:szCs w:val="24"/>
          <w:u w:val="single"/>
        </w:rPr>
        <w:t xml:space="preserve">Grade </w:t>
      </w:r>
      <w:r>
        <w:rPr>
          <w:rFonts w:cstheme="minorHAnsi"/>
          <w:b/>
          <w:color w:val="FF0000"/>
          <w:sz w:val="24"/>
          <w:szCs w:val="24"/>
          <w:u w:val="single"/>
        </w:rPr>
        <w:t>D</w:t>
      </w:r>
      <w:r w:rsidRPr="006E5905">
        <w:rPr>
          <w:rFonts w:cstheme="minorHAnsi"/>
          <w:b/>
          <w:color w:val="FF0000"/>
          <w:sz w:val="24"/>
          <w:szCs w:val="24"/>
          <w:u w:val="single"/>
        </w:rPr>
        <w:t xml:space="preserve"> (</w:t>
      </w:r>
      <w:r>
        <w:rPr>
          <w:rFonts w:cstheme="minorHAnsi"/>
          <w:b/>
          <w:color w:val="FF0000"/>
          <w:sz w:val="24"/>
          <w:szCs w:val="24"/>
          <w:u w:val="single"/>
        </w:rPr>
        <w:t>Limit up to MUR 200 million</w:t>
      </w:r>
      <w:r w:rsidRPr="006E5905">
        <w:rPr>
          <w:rFonts w:cstheme="minorHAnsi"/>
          <w:b/>
          <w:color w:val="FF0000"/>
          <w:sz w:val="24"/>
          <w:szCs w:val="24"/>
          <w:u w:val="single"/>
        </w:rPr>
        <w:t>)</w:t>
      </w:r>
    </w:p>
    <w:tbl>
      <w:tblPr>
        <w:tblW w:w="10637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4"/>
        <w:gridCol w:w="1682"/>
        <w:gridCol w:w="1412"/>
        <w:gridCol w:w="1417"/>
        <w:gridCol w:w="1565"/>
        <w:gridCol w:w="1276"/>
        <w:gridCol w:w="1417"/>
        <w:gridCol w:w="1134"/>
      </w:tblGrid>
      <w:tr w:rsidR="00996FD1" w:rsidRPr="00FF42B3" w14:paraId="1699621E" w14:textId="77777777" w:rsidTr="00937A38">
        <w:trPr>
          <w:trHeight w:val="252"/>
          <w:jc w:val="center"/>
        </w:trPr>
        <w:tc>
          <w:tcPr>
            <w:tcW w:w="734" w:type="dxa"/>
            <w:vMerge w:val="restart"/>
            <w:shd w:val="clear" w:color="auto" w:fill="DEEAF6" w:themeFill="accent1" w:themeFillTint="33"/>
            <w:vAlign w:val="center"/>
          </w:tcPr>
          <w:p w14:paraId="4CC15EB9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SN</w:t>
            </w:r>
          </w:p>
        </w:tc>
        <w:tc>
          <w:tcPr>
            <w:tcW w:w="1682" w:type="dxa"/>
            <w:vMerge w:val="restart"/>
            <w:shd w:val="clear" w:color="auto" w:fill="DEEAF6" w:themeFill="accent1" w:themeFillTint="33"/>
            <w:vAlign w:val="center"/>
          </w:tcPr>
          <w:p w14:paraId="315BB78C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Criteria</w:t>
            </w:r>
          </w:p>
        </w:tc>
        <w:tc>
          <w:tcPr>
            <w:tcW w:w="7087" w:type="dxa"/>
            <w:gridSpan w:val="5"/>
            <w:shd w:val="clear" w:color="auto" w:fill="DEEAF6" w:themeFill="accent1" w:themeFillTint="33"/>
            <w:vAlign w:val="center"/>
          </w:tcPr>
          <w:p w14:paraId="269D559F" w14:textId="6BE6E53F" w:rsidR="00996FD1" w:rsidRPr="00FF42B3" w:rsidRDefault="003B5E66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color w:val="002060"/>
                <w:sz w:val="18"/>
                <w:szCs w:val="18"/>
                <w:lang w:val="en-US"/>
              </w:rPr>
              <w:t>Minimum Mandatory Requirements</w:t>
            </w:r>
          </w:p>
        </w:tc>
        <w:tc>
          <w:tcPr>
            <w:tcW w:w="1134" w:type="dxa"/>
            <w:vMerge w:val="restart"/>
            <w:shd w:val="clear" w:color="auto" w:fill="DEEAF6" w:themeFill="accent1" w:themeFillTint="33"/>
            <w:vAlign w:val="center"/>
          </w:tcPr>
          <w:p w14:paraId="7CEA6D7B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  <w:p w14:paraId="4876F4C7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Required Marks</w:t>
            </w:r>
          </w:p>
        </w:tc>
      </w:tr>
      <w:tr w:rsidR="0017771E" w:rsidRPr="00FF42B3" w14:paraId="7994575F" w14:textId="77777777" w:rsidTr="00937A38">
        <w:trPr>
          <w:trHeight w:val="538"/>
          <w:jc w:val="center"/>
        </w:trPr>
        <w:tc>
          <w:tcPr>
            <w:tcW w:w="734" w:type="dxa"/>
            <w:vMerge/>
            <w:shd w:val="clear" w:color="auto" w:fill="DEEAF6" w:themeFill="accent1" w:themeFillTint="33"/>
            <w:vAlign w:val="center"/>
          </w:tcPr>
          <w:p w14:paraId="1555DAFD" w14:textId="77777777" w:rsidR="0017771E" w:rsidRPr="00FF42B3" w:rsidRDefault="0017771E" w:rsidP="0017771E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682" w:type="dxa"/>
            <w:vMerge/>
            <w:shd w:val="clear" w:color="auto" w:fill="DEEAF6" w:themeFill="accent1" w:themeFillTint="33"/>
            <w:vAlign w:val="center"/>
          </w:tcPr>
          <w:p w14:paraId="19BED755" w14:textId="77777777" w:rsidR="0017771E" w:rsidRPr="00FF42B3" w:rsidRDefault="0017771E" w:rsidP="0017771E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2" w:type="dxa"/>
            <w:shd w:val="clear" w:color="auto" w:fill="DEEAF6" w:themeFill="accent1" w:themeFillTint="33"/>
            <w:vAlign w:val="center"/>
          </w:tcPr>
          <w:p w14:paraId="49578CEE" w14:textId="77777777" w:rsidR="0017771E" w:rsidRPr="00FF42B3" w:rsidRDefault="0017771E" w:rsidP="0017771E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Building Construction 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14:paraId="3EC65104" w14:textId="77777777" w:rsidR="0017771E" w:rsidRPr="00FF42B3" w:rsidRDefault="0017771E" w:rsidP="0017771E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Civil Engineering Construction Works</w:t>
            </w:r>
          </w:p>
        </w:tc>
        <w:tc>
          <w:tcPr>
            <w:tcW w:w="1565" w:type="dxa"/>
            <w:shd w:val="clear" w:color="auto" w:fill="DEEAF6" w:themeFill="accent1" w:themeFillTint="33"/>
            <w:vAlign w:val="center"/>
          </w:tcPr>
          <w:p w14:paraId="591ED607" w14:textId="77777777" w:rsidR="0017771E" w:rsidRPr="00FF42B3" w:rsidRDefault="0017771E" w:rsidP="0017771E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MEP Works</w:t>
            </w:r>
          </w:p>
        </w:tc>
        <w:tc>
          <w:tcPr>
            <w:tcW w:w="1276" w:type="dxa"/>
            <w:shd w:val="clear" w:color="auto" w:fill="DEEAF6" w:themeFill="accent1" w:themeFillTint="33"/>
            <w:vAlign w:val="center"/>
          </w:tcPr>
          <w:p w14:paraId="0F05A0A4" w14:textId="67A35FEA" w:rsidR="0017771E" w:rsidRPr="00FF42B3" w:rsidRDefault="0017771E" w:rsidP="0017771E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MEP (Mechanical Works only)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14:paraId="65F05BBD" w14:textId="75F64CC9" w:rsidR="0017771E" w:rsidRPr="00FF42B3" w:rsidRDefault="0017771E" w:rsidP="0017771E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t>MEP</w:t>
            </w:r>
            <w:r w:rsidRPr="006241B5">
              <w:rPr>
                <w:rFonts w:eastAsia="Calibri" w:cstheme="minorHAnsi"/>
                <w:b/>
                <w:sz w:val="18"/>
                <w:szCs w:val="18"/>
                <w:lang w:val="en-US"/>
              </w:rPr>
              <w:br/>
              <w:t>(Electrical Works only)</w:t>
            </w:r>
          </w:p>
        </w:tc>
        <w:tc>
          <w:tcPr>
            <w:tcW w:w="1134" w:type="dxa"/>
            <w:vMerge/>
            <w:shd w:val="clear" w:color="auto" w:fill="DEEAF6" w:themeFill="accent1" w:themeFillTint="33"/>
            <w:vAlign w:val="center"/>
          </w:tcPr>
          <w:p w14:paraId="50FC4949" w14:textId="77777777" w:rsidR="0017771E" w:rsidRPr="00FF42B3" w:rsidRDefault="0017771E" w:rsidP="0017771E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</w:tr>
      <w:tr w:rsidR="00B22B15" w:rsidRPr="00FF42B3" w14:paraId="532278CB" w14:textId="77777777" w:rsidTr="00937A38">
        <w:trPr>
          <w:trHeight w:val="620"/>
          <w:jc w:val="center"/>
        </w:trPr>
        <w:tc>
          <w:tcPr>
            <w:tcW w:w="734" w:type="dxa"/>
            <w:vMerge w:val="restart"/>
            <w:vAlign w:val="center"/>
          </w:tcPr>
          <w:p w14:paraId="4AE8E041" w14:textId="77EC9E53" w:rsidR="00B22B15" w:rsidRPr="00FF42B3" w:rsidRDefault="00B22B15" w:rsidP="00B22B15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5.1</w:t>
            </w:r>
          </w:p>
        </w:tc>
        <w:tc>
          <w:tcPr>
            <w:tcW w:w="1682" w:type="dxa"/>
            <w:vMerge w:val="restart"/>
            <w:shd w:val="clear" w:color="auto" w:fill="auto"/>
            <w:vAlign w:val="center"/>
          </w:tcPr>
          <w:p w14:paraId="62F00A7B" w14:textId="6899AC6E" w:rsidR="00B22B15" w:rsidRPr="00092BDB" w:rsidRDefault="00B22B15" w:rsidP="00B22B15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092BDB">
              <w:rPr>
                <w:rFonts w:eastAsia="Calibri" w:cs="Arial"/>
                <w:b/>
                <w:color w:val="000000" w:themeColor="text1"/>
                <w:sz w:val="17"/>
                <w:szCs w:val="17"/>
                <w:lang w:val="en-US"/>
              </w:rPr>
              <w:t xml:space="preserve">Average Annual Turnover in MUR </w:t>
            </w:r>
            <w:r w:rsidRPr="00092BDB">
              <w:rPr>
                <w:rFonts w:eastAsia="Calibri" w:cs="Arial"/>
                <w:bCs/>
                <w:i/>
                <w:iCs/>
                <w:color w:val="000000" w:themeColor="text1"/>
                <w:sz w:val="17"/>
                <w:szCs w:val="17"/>
                <w:lang w:val="en-US"/>
              </w:rPr>
              <w:t>(over last 5 years)</w:t>
            </w:r>
            <w:r w:rsidRPr="00092BDB">
              <w:rPr>
                <w:rFonts w:eastAsia="Calibri" w:cs="Arial"/>
                <w:b/>
                <w:color w:val="000000" w:themeColor="text1"/>
                <w:sz w:val="17"/>
                <w:szCs w:val="17"/>
                <w:lang w:val="en-US"/>
              </w:rPr>
              <w:t xml:space="preserve">              </w:t>
            </w:r>
          </w:p>
        </w:tc>
        <w:tc>
          <w:tcPr>
            <w:tcW w:w="1412" w:type="dxa"/>
            <w:vAlign w:val="center"/>
          </w:tcPr>
          <w:p w14:paraId="2DCF0DF7" w14:textId="623132A1" w:rsidR="00B22B15" w:rsidRPr="00FF42B3" w:rsidRDefault="00B22B15" w:rsidP="00B22B15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100 </w:t>
            </w: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million</w:t>
            </w:r>
          </w:p>
        </w:tc>
        <w:tc>
          <w:tcPr>
            <w:tcW w:w="1417" w:type="dxa"/>
            <w:vAlign w:val="center"/>
          </w:tcPr>
          <w:p w14:paraId="7B578B2D" w14:textId="0F43BA85" w:rsidR="00B22B15" w:rsidRPr="00FF42B3" w:rsidRDefault="00B22B15" w:rsidP="00B22B15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100 </w:t>
            </w: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million</w:t>
            </w:r>
          </w:p>
        </w:tc>
        <w:tc>
          <w:tcPr>
            <w:tcW w:w="1565" w:type="dxa"/>
            <w:vAlign w:val="center"/>
          </w:tcPr>
          <w:p w14:paraId="6883445E" w14:textId="15648829" w:rsidR="00B22B15" w:rsidRPr="00FF42B3" w:rsidRDefault="00B22B15" w:rsidP="00B22B15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40 million</w:t>
            </w:r>
          </w:p>
        </w:tc>
        <w:tc>
          <w:tcPr>
            <w:tcW w:w="1276" w:type="dxa"/>
            <w:vAlign w:val="center"/>
          </w:tcPr>
          <w:p w14:paraId="0EE2B047" w14:textId="6A344D5F" w:rsidR="00B22B15" w:rsidRPr="00FF42B3" w:rsidRDefault="00B22B15" w:rsidP="00B22B15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40 million</w:t>
            </w:r>
          </w:p>
        </w:tc>
        <w:tc>
          <w:tcPr>
            <w:tcW w:w="1417" w:type="dxa"/>
            <w:vAlign w:val="center"/>
          </w:tcPr>
          <w:p w14:paraId="29915D60" w14:textId="0787B32F" w:rsidR="00B22B15" w:rsidRPr="00FF42B3" w:rsidRDefault="00B22B15" w:rsidP="00B22B15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40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8B7ED96" w14:textId="77777777" w:rsidR="00B22B15" w:rsidRPr="00FF42B3" w:rsidRDefault="00B22B15" w:rsidP="00B22B15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Min. 8           </w:t>
            </w:r>
          </w:p>
        </w:tc>
      </w:tr>
      <w:tr w:rsidR="00B22B15" w:rsidRPr="00FF42B3" w14:paraId="480792F7" w14:textId="77777777" w:rsidTr="00937A38">
        <w:trPr>
          <w:trHeight w:val="620"/>
          <w:jc w:val="center"/>
        </w:trPr>
        <w:tc>
          <w:tcPr>
            <w:tcW w:w="734" w:type="dxa"/>
            <w:vMerge/>
            <w:vAlign w:val="center"/>
          </w:tcPr>
          <w:p w14:paraId="6C80F3C3" w14:textId="77777777" w:rsidR="00B22B15" w:rsidRPr="00FF42B3" w:rsidRDefault="00B22B15" w:rsidP="00B22B15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682" w:type="dxa"/>
            <w:vMerge/>
            <w:shd w:val="clear" w:color="auto" w:fill="auto"/>
            <w:vAlign w:val="center"/>
          </w:tcPr>
          <w:p w14:paraId="2A146EE3" w14:textId="77777777" w:rsidR="00B22B15" w:rsidRPr="00092BDB" w:rsidRDefault="00B22B15" w:rsidP="00B22B15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412" w:type="dxa"/>
            <w:vAlign w:val="center"/>
          </w:tcPr>
          <w:p w14:paraId="6CEEB56E" w14:textId="64EEF703" w:rsidR="00B22B15" w:rsidRPr="00FF42B3" w:rsidRDefault="00B22B15" w:rsidP="00B22B15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187.5</w:t>
            </w: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417" w:type="dxa"/>
            <w:vAlign w:val="center"/>
          </w:tcPr>
          <w:p w14:paraId="1CB33B4B" w14:textId="12171127" w:rsidR="00B22B15" w:rsidRPr="00FF42B3" w:rsidRDefault="00B22B15" w:rsidP="00B22B15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187.5</w:t>
            </w: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565" w:type="dxa"/>
            <w:vAlign w:val="center"/>
          </w:tcPr>
          <w:p w14:paraId="22F66951" w14:textId="4C906DA7" w:rsidR="00B22B15" w:rsidRPr="00FF42B3" w:rsidRDefault="00B22B15" w:rsidP="00B22B15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75</w:t>
            </w: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276" w:type="dxa"/>
            <w:vAlign w:val="center"/>
          </w:tcPr>
          <w:p w14:paraId="6232FD53" w14:textId="6EB103C0" w:rsidR="00B22B15" w:rsidRPr="00FF42B3" w:rsidRDefault="00B22B15" w:rsidP="00B22B15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75</w:t>
            </w: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417" w:type="dxa"/>
            <w:vAlign w:val="center"/>
          </w:tcPr>
          <w:p w14:paraId="592D3C22" w14:textId="081D0267" w:rsidR="00B22B15" w:rsidRPr="00FF42B3" w:rsidRDefault="00B22B15" w:rsidP="00B22B15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75</w:t>
            </w: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768BC2B" w14:textId="77777777" w:rsidR="00B22B15" w:rsidRPr="00FF42B3" w:rsidRDefault="00B22B15" w:rsidP="00B22B15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Max. 15</w:t>
            </w:r>
          </w:p>
        </w:tc>
      </w:tr>
      <w:tr w:rsidR="00B22B15" w:rsidRPr="00FF42B3" w14:paraId="54CF6CC4" w14:textId="77777777" w:rsidTr="00937A38">
        <w:trPr>
          <w:trHeight w:val="594"/>
          <w:jc w:val="center"/>
        </w:trPr>
        <w:tc>
          <w:tcPr>
            <w:tcW w:w="734" w:type="dxa"/>
            <w:vMerge w:val="restart"/>
            <w:vAlign w:val="center"/>
          </w:tcPr>
          <w:p w14:paraId="659DE34C" w14:textId="6E4523FA" w:rsidR="00B22B15" w:rsidRPr="00FF42B3" w:rsidRDefault="00B22B15" w:rsidP="00B22B15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5.2</w:t>
            </w:r>
          </w:p>
        </w:tc>
        <w:tc>
          <w:tcPr>
            <w:tcW w:w="1682" w:type="dxa"/>
            <w:vMerge w:val="restart"/>
            <w:shd w:val="clear" w:color="auto" w:fill="auto"/>
            <w:vAlign w:val="center"/>
          </w:tcPr>
          <w:p w14:paraId="7525C514" w14:textId="3965C804" w:rsidR="00B22B15" w:rsidRPr="00092BDB" w:rsidRDefault="00B22B15" w:rsidP="00B22B15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092BDB">
              <w:rPr>
                <w:rFonts w:eastAsia="Calibri" w:cs="Arial"/>
                <w:b/>
                <w:color w:val="000000" w:themeColor="text1"/>
                <w:sz w:val="17"/>
                <w:szCs w:val="17"/>
                <w:lang w:val="en-US"/>
              </w:rPr>
              <w:t xml:space="preserve">1 No. Highest Value Projects (HVP) in MUR </w:t>
            </w:r>
            <w:r w:rsidRPr="00092BDB">
              <w:rPr>
                <w:rFonts w:eastAsia="Calibri" w:cs="Arial"/>
                <w:bCs/>
                <w:i/>
                <w:iCs/>
                <w:color w:val="000000" w:themeColor="text1"/>
                <w:sz w:val="17"/>
                <w:szCs w:val="17"/>
                <w:lang w:val="en-US"/>
              </w:rPr>
              <w:t>(completed over last 5 years)</w:t>
            </w:r>
          </w:p>
        </w:tc>
        <w:tc>
          <w:tcPr>
            <w:tcW w:w="1412" w:type="dxa"/>
            <w:vAlign w:val="center"/>
          </w:tcPr>
          <w:p w14:paraId="450694BD" w14:textId="4D99B899" w:rsidR="00B22B15" w:rsidRPr="00FF42B3" w:rsidRDefault="00B22B15" w:rsidP="00B22B15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150 </w:t>
            </w: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million</w:t>
            </w:r>
          </w:p>
        </w:tc>
        <w:tc>
          <w:tcPr>
            <w:tcW w:w="1417" w:type="dxa"/>
            <w:vAlign w:val="center"/>
          </w:tcPr>
          <w:p w14:paraId="2884F5E5" w14:textId="1C1384C8" w:rsidR="00B22B15" w:rsidRPr="00FF42B3" w:rsidRDefault="00B22B15" w:rsidP="00B22B15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150 </w:t>
            </w: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million</w:t>
            </w:r>
          </w:p>
        </w:tc>
        <w:tc>
          <w:tcPr>
            <w:tcW w:w="1565" w:type="dxa"/>
            <w:vAlign w:val="center"/>
          </w:tcPr>
          <w:p w14:paraId="0FDA26DD" w14:textId="532AD0D6" w:rsidR="00B22B15" w:rsidRPr="00FF42B3" w:rsidRDefault="00B22B15" w:rsidP="00B22B15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60</w:t>
            </w: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276" w:type="dxa"/>
            <w:vAlign w:val="center"/>
          </w:tcPr>
          <w:p w14:paraId="3F11A981" w14:textId="7E4D76BC" w:rsidR="00B22B15" w:rsidRPr="00FF42B3" w:rsidRDefault="00B22B15" w:rsidP="00B22B15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60</w:t>
            </w: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417" w:type="dxa"/>
            <w:vAlign w:val="center"/>
          </w:tcPr>
          <w:p w14:paraId="23A07CB4" w14:textId="69AB43BD" w:rsidR="00B22B15" w:rsidRPr="00FF42B3" w:rsidRDefault="00B22B15" w:rsidP="00B22B15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60</w:t>
            </w: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EDCB9C4" w14:textId="77777777" w:rsidR="00B22B15" w:rsidRPr="00FF42B3" w:rsidRDefault="00B22B15" w:rsidP="00B22B15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 xml:space="preserve">Min. 8           </w:t>
            </w:r>
          </w:p>
        </w:tc>
      </w:tr>
      <w:tr w:rsidR="00B22B15" w:rsidRPr="00FF42B3" w14:paraId="14DE03F8" w14:textId="77777777" w:rsidTr="00937A38">
        <w:trPr>
          <w:trHeight w:val="593"/>
          <w:jc w:val="center"/>
        </w:trPr>
        <w:tc>
          <w:tcPr>
            <w:tcW w:w="734" w:type="dxa"/>
            <w:vMerge/>
            <w:vAlign w:val="center"/>
          </w:tcPr>
          <w:p w14:paraId="348C8FDE" w14:textId="77777777" w:rsidR="00B22B15" w:rsidRPr="00FF42B3" w:rsidRDefault="00B22B15" w:rsidP="00B22B15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682" w:type="dxa"/>
            <w:vMerge/>
            <w:shd w:val="clear" w:color="auto" w:fill="auto"/>
            <w:vAlign w:val="center"/>
          </w:tcPr>
          <w:p w14:paraId="0F780A5F" w14:textId="77777777" w:rsidR="00B22B15" w:rsidRPr="00FF42B3" w:rsidRDefault="00B22B15" w:rsidP="00B22B15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  <w:tc>
          <w:tcPr>
            <w:tcW w:w="1412" w:type="dxa"/>
            <w:vAlign w:val="center"/>
          </w:tcPr>
          <w:p w14:paraId="0B32A65F" w14:textId="06DA90BE" w:rsidR="00B22B15" w:rsidRPr="00FF42B3" w:rsidRDefault="00B22B15" w:rsidP="00B22B15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281.25</w:t>
            </w: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417" w:type="dxa"/>
            <w:vAlign w:val="center"/>
          </w:tcPr>
          <w:p w14:paraId="31254568" w14:textId="3E9EED00" w:rsidR="00B22B15" w:rsidRPr="00FF42B3" w:rsidRDefault="00B22B15" w:rsidP="00B22B15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281.25</w:t>
            </w: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565" w:type="dxa"/>
            <w:vAlign w:val="center"/>
          </w:tcPr>
          <w:p w14:paraId="7DE477C6" w14:textId="0350381F" w:rsidR="00B22B15" w:rsidRPr="00FF42B3" w:rsidRDefault="00B22B15" w:rsidP="00B22B15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112.5</w:t>
            </w: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276" w:type="dxa"/>
            <w:vAlign w:val="center"/>
          </w:tcPr>
          <w:p w14:paraId="40D3F4B2" w14:textId="78BDD724" w:rsidR="00B22B15" w:rsidRPr="00FF42B3" w:rsidRDefault="00B22B15" w:rsidP="00B22B15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112.5</w:t>
            </w: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417" w:type="dxa"/>
            <w:vAlign w:val="center"/>
          </w:tcPr>
          <w:p w14:paraId="1E5F1D9E" w14:textId="7EDB6582" w:rsidR="00B22B15" w:rsidRPr="00FF42B3" w:rsidRDefault="00B22B15" w:rsidP="00B22B15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112.5</w:t>
            </w: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 xml:space="preserve">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1FFFEC8" w14:textId="77777777" w:rsidR="00B22B15" w:rsidRPr="00FF42B3" w:rsidRDefault="00B22B15" w:rsidP="00B22B15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Max. 15</w:t>
            </w:r>
          </w:p>
        </w:tc>
      </w:tr>
      <w:tr w:rsidR="00A46DB4" w:rsidRPr="00FF42B3" w14:paraId="5EA61685" w14:textId="77777777" w:rsidTr="00937A38">
        <w:trPr>
          <w:trHeight w:val="658"/>
          <w:jc w:val="center"/>
        </w:trPr>
        <w:tc>
          <w:tcPr>
            <w:tcW w:w="734" w:type="dxa"/>
            <w:vAlign w:val="center"/>
          </w:tcPr>
          <w:p w14:paraId="244AF53F" w14:textId="5417ACCE" w:rsidR="00A46DB4" w:rsidRPr="00FF42B3" w:rsidRDefault="00A46DB4" w:rsidP="00A46DB4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b/>
                <w:sz w:val="18"/>
                <w:szCs w:val="18"/>
                <w:lang w:val="en-US"/>
              </w:rPr>
              <w:t>5.3</w:t>
            </w:r>
          </w:p>
        </w:tc>
        <w:tc>
          <w:tcPr>
            <w:tcW w:w="9903" w:type="dxa"/>
            <w:gridSpan w:val="7"/>
            <w:shd w:val="clear" w:color="auto" w:fill="auto"/>
            <w:vAlign w:val="center"/>
          </w:tcPr>
          <w:p w14:paraId="6AAF358B" w14:textId="46F48919" w:rsidR="00A46DB4" w:rsidRPr="00FF42B3" w:rsidRDefault="00A46DB4" w:rsidP="00A46DB4">
            <w:pPr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6241B5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Experienced / Qualified Personnel (Full-Time Employment)                                                                                                                                               (Marks given per person per year of experience) </w:t>
            </w:r>
            <w:r w:rsidRPr="006241B5"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 xml:space="preserve">Cumulative Minimum Marks required: </w:t>
            </w:r>
            <w:r w:rsidRPr="006241B5">
              <w:rPr>
                <w:rFonts w:eastAsia="Calibri" w:cs="Arial"/>
                <w:b/>
                <w:bCs/>
                <w:i/>
                <w:color w:val="FF0000"/>
                <w:sz w:val="18"/>
                <w:szCs w:val="18"/>
                <w:u w:val="single"/>
                <w:lang w:val="en-US"/>
              </w:rPr>
              <w:t>6 marks</w:t>
            </w:r>
            <w:r w:rsidRPr="006241B5">
              <w:rPr>
                <w:rFonts w:eastAsia="Calibri" w:cs="Arial"/>
                <w:i/>
                <w:color w:val="000000" w:themeColor="text1"/>
                <w:sz w:val="18"/>
                <w:szCs w:val="18"/>
                <w:lang w:val="en-US"/>
              </w:rPr>
              <w:t>)</w:t>
            </w:r>
            <w:r w:rsidRPr="006241B5">
              <w:rPr>
                <w:rFonts w:eastAsia="Calibri" w:cs="Arial"/>
                <w:b/>
                <w:color w:val="000000" w:themeColor="text1"/>
                <w:sz w:val="18"/>
                <w:szCs w:val="18"/>
                <w:lang w:val="en-US"/>
              </w:rPr>
              <w:t xml:space="preserve">                </w:t>
            </w:r>
          </w:p>
        </w:tc>
      </w:tr>
      <w:tr w:rsidR="00A46DB4" w:rsidRPr="00FF42B3" w14:paraId="06F3E8BA" w14:textId="77777777" w:rsidTr="00937A38">
        <w:trPr>
          <w:trHeight w:val="254"/>
          <w:jc w:val="center"/>
        </w:trPr>
        <w:tc>
          <w:tcPr>
            <w:tcW w:w="734" w:type="dxa"/>
            <w:vAlign w:val="center"/>
          </w:tcPr>
          <w:p w14:paraId="24BAE447" w14:textId="4E4C071A" w:rsidR="00A46DB4" w:rsidRPr="00FF42B3" w:rsidRDefault="00A46DB4" w:rsidP="00A46DB4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5</w:t>
            </w: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.3.1</w:t>
            </w:r>
          </w:p>
        </w:tc>
        <w:tc>
          <w:tcPr>
            <w:tcW w:w="1682" w:type="dxa"/>
            <w:shd w:val="clear" w:color="auto" w:fill="auto"/>
            <w:vAlign w:val="center"/>
          </w:tcPr>
          <w:p w14:paraId="30D44A37" w14:textId="77777777" w:rsidR="00A46DB4" w:rsidRPr="00FF42B3" w:rsidRDefault="00A46DB4" w:rsidP="00A46DB4">
            <w:pPr>
              <w:rPr>
                <w:rFonts w:cstheme="minorHAnsi"/>
                <w:sz w:val="18"/>
                <w:szCs w:val="18"/>
              </w:rPr>
            </w:pPr>
            <w:r w:rsidRPr="00FF42B3">
              <w:rPr>
                <w:rFonts w:cstheme="minorHAnsi"/>
                <w:sz w:val="18"/>
                <w:szCs w:val="18"/>
              </w:rPr>
              <w:t>Degree in Engineering / QS/ Architecture</w:t>
            </w:r>
          </w:p>
        </w:tc>
        <w:tc>
          <w:tcPr>
            <w:tcW w:w="1412" w:type="dxa"/>
            <w:vAlign w:val="center"/>
          </w:tcPr>
          <w:p w14:paraId="5B2FF253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10</w:t>
            </w:r>
          </w:p>
        </w:tc>
        <w:tc>
          <w:tcPr>
            <w:tcW w:w="1417" w:type="dxa"/>
            <w:vAlign w:val="center"/>
          </w:tcPr>
          <w:p w14:paraId="59704BE4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10</w:t>
            </w:r>
          </w:p>
        </w:tc>
        <w:tc>
          <w:tcPr>
            <w:tcW w:w="1565" w:type="dxa"/>
            <w:vAlign w:val="center"/>
          </w:tcPr>
          <w:p w14:paraId="441C5FB1" w14:textId="2DA5F2D2" w:rsidR="00A46DB4" w:rsidRPr="00FF42B3" w:rsidRDefault="00A46DB4" w:rsidP="00A46DB4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40</w:t>
            </w:r>
          </w:p>
        </w:tc>
        <w:tc>
          <w:tcPr>
            <w:tcW w:w="1276" w:type="dxa"/>
            <w:vAlign w:val="center"/>
          </w:tcPr>
          <w:p w14:paraId="0F8FD86E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40</w:t>
            </w:r>
          </w:p>
        </w:tc>
        <w:tc>
          <w:tcPr>
            <w:tcW w:w="1417" w:type="dxa"/>
            <w:vAlign w:val="center"/>
          </w:tcPr>
          <w:p w14:paraId="1C6EA03F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40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14:paraId="5B0651C6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51A266CE" wp14:editId="5E4EE0C0">
                      <wp:simplePos x="0" y="0"/>
                      <wp:positionH relativeFrom="column">
                        <wp:posOffset>-51435</wp:posOffset>
                      </wp:positionH>
                      <wp:positionV relativeFrom="paragraph">
                        <wp:posOffset>-43180</wp:posOffset>
                      </wp:positionV>
                      <wp:extent cx="168910" cy="2804160"/>
                      <wp:effectExtent l="0" t="0" r="40640" b="15240"/>
                      <wp:wrapNone/>
                      <wp:docPr id="5" name="Right Brac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8910" cy="2804160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0FC7AD" id="Right Brace 5" o:spid="_x0000_s1026" type="#_x0000_t88" style="position:absolute;margin-left:-4.05pt;margin-top:-3.4pt;width:13.3pt;height:220.8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" adj="108" strokecolor="#5b9bd5 [3204]" strokeweight=".5pt">
                      <v:stroke joinstyle="miter"/>
                    </v:shape>
                  </w:pict>
                </mc:Fallback>
              </mc:AlternateContent>
            </w:r>
          </w:p>
          <w:p w14:paraId="1C7BFE4F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</w:p>
          <w:p w14:paraId="5BD7ED52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</w:p>
          <w:p w14:paraId="05B84DB7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</w:p>
          <w:p w14:paraId="0A8A20AD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</w:p>
          <w:p w14:paraId="7014535A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(Min. 6</w:t>
            </w:r>
          </w:p>
          <w:p w14:paraId="56CEA0F9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Max. 12)</w:t>
            </w:r>
          </w:p>
          <w:p w14:paraId="50026545" w14:textId="77777777" w:rsidR="00A46DB4" w:rsidRPr="00FF42B3" w:rsidRDefault="00A46DB4" w:rsidP="00A46DB4">
            <w:pPr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</w:tr>
      <w:tr w:rsidR="00A46DB4" w:rsidRPr="00FF42B3" w14:paraId="6B71F22A" w14:textId="77777777" w:rsidTr="00937A38">
        <w:trPr>
          <w:trHeight w:val="315"/>
          <w:jc w:val="center"/>
        </w:trPr>
        <w:tc>
          <w:tcPr>
            <w:tcW w:w="734" w:type="dxa"/>
            <w:vAlign w:val="center"/>
          </w:tcPr>
          <w:p w14:paraId="5633E72F" w14:textId="419FD5F7" w:rsidR="00A46DB4" w:rsidRPr="00FF42B3" w:rsidRDefault="00A46DB4" w:rsidP="00A46DB4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5</w:t>
            </w: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.3.2</w:t>
            </w:r>
          </w:p>
        </w:tc>
        <w:tc>
          <w:tcPr>
            <w:tcW w:w="1682" w:type="dxa"/>
            <w:shd w:val="clear" w:color="auto" w:fill="auto"/>
            <w:vAlign w:val="center"/>
          </w:tcPr>
          <w:p w14:paraId="2038D815" w14:textId="77777777" w:rsidR="00A46DB4" w:rsidRPr="00FF42B3" w:rsidRDefault="00A46DB4" w:rsidP="00A46DB4">
            <w:pPr>
              <w:rPr>
                <w:rFonts w:cstheme="minorHAnsi"/>
                <w:sz w:val="18"/>
                <w:szCs w:val="18"/>
              </w:rPr>
            </w:pPr>
            <w:r w:rsidRPr="00FF42B3">
              <w:rPr>
                <w:rFonts w:cstheme="minorHAnsi"/>
                <w:sz w:val="18"/>
                <w:szCs w:val="18"/>
              </w:rPr>
              <w:t xml:space="preserve">Diploma Holder/Qualified Technical / Supervisory Staff  </w:t>
            </w:r>
          </w:p>
        </w:tc>
        <w:tc>
          <w:tcPr>
            <w:tcW w:w="1412" w:type="dxa"/>
            <w:vAlign w:val="center"/>
          </w:tcPr>
          <w:p w14:paraId="3FC66795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10</w:t>
            </w:r>
          </w:p>
        </w:tc>
        <w:tc>
          <w:tcPr>
            <w:tcW w:w="1417" w:type="dxa"/>
            <w:vAlign w:val="center"/>
          </w:tcPr>
          <w:p w14:paraId="3980A3AF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10</w:t>
            </w:r>
          </w:p>
        </w:tc>
        <w:tc>
          <w:tcPr>
            <w:tcW w:w="1565" w:type="dxa"/>
            <w:vAlign w:val="center"/>
          </w:tcPr>
          <w:p w14:paraId="17144146" w14:textId="7261884D" w:rsidR="00A46DB4" w:rsidRPr="00FF42B3" w:rsidRDefault="00A46DB4" w:rsidP="00A46DB4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30</w:t>
            </w:r>
          </w:p>
        </w:tc>
        <w:tc>
          <w:tcPr>
            <w:tcW w:w="1276" w:type="dxa"/>
            <w:vAlign w:val="center"/>
          </w:tcPr>
          <w:p w14:paraId="7F18E5F4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30</w:t>
            </w:r>
          </w:p>
        </w:tc>
        <w:tc>
          <w:tcPr>
            <w:tcW w:w="1417" w:type="dxa"/>
            <w:vAlign w:val="center"/>
          </w:tcPr>
          <w:p w14:paraId="793AC570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30</w:t>
            </w:r>
          </w:p>
        </w:tc>
        <w:tc>
          <w:tcPr>
            <w:tcW w:w="1134" w:type="dxa"/>
            <w:vMerge/>
            <w:shd w:val="clear" w:color="auto" w:fill="auto"/>
          </w:tcPr>
          <w:p w14:paraId="5EB54702" w14:textId="77777777" w:rsidR="00A46DB4" w:rsidRPr="00FF42B3" w:rsidRDefault="00A46DB4" w:rsidP="00A46DB4">
            <w:pPr>
              <w:jc w:val="right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</w:tr>
      <w:tr w:rsidR="00A46DB4" w:rsidRPr="00FF42B3" w14:paraId="5EC8F57E" w14:textId="77777777" w:rsidTr="00937A38">
        <w:trPr>
          <w:trHeight w:val="541"/>
          <w:jc w:val="center"/>
        </w:trPr>
        <w:tc>
          <w:tcPr>
            <w:tcW w:w="734" w:type="dxa"/>
            <w:vAlign w:val="center"/>
          </w:tcPr>
          <w:p w14:paraId="0D641851" w14:textId="55CA2D54" w:rsidR="00A46DB4" w:rsidRPr="00FF42B3" w:rsidRDefault="00A46DB4" w:rsidP="00A46DB4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5</w:t>
            </w: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.3.3</w:t>
            </w:r>
          </w:p>
        </w:tc>
        <w:tc>
          <w:tcPr>
            <w:tcW w:w="1682" w:type="dxa"/>
            <w:shd w:val="clear" w:color="auto" w:fill="auto"/>
            <w:vAlign w:val="center"/>
          </w:tcPr>
          <w:p w14:paraId="540593FF" w14:textId="77777777" w:rsidR="00A46DB4" w:rsidRPr="00FF42B3" w:rsidRDefault="00A46DB4" w:rsidP="00A46DB4">
            <w:pPr>
              <w:rPr>
                <w:rFonts w:cstheme="minorHAnsi"/>
                <w:sz w:val="18"/>
                <w:szCs w:val="18"/>
              </w:rPr>
            </w:pPr>
            <w:r w:rsidRPr="00FF42B3">
              <w:rPr>
                <w:rFonts w:cstheme="minorHAnsi"/>
                <w:sz w:val="18"/>
                <w:szCs w:val="18"/>
              </w:rPr>
              <w:t>Non-Qualified Technical / Supervisory Staff</w:t>
            </w:r>
          </w:p>
        </w:tc>
        <w:tc>
          <w:tcPr>
            <w:tcW w:w="1412" w:type="dxa"/>
            <w:vAlign w:val="center"/>
          </w:tcPr>
          <w:p w14:paraId="750B7CCB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75</w:t>
            </w:r>
          </w:p>
        </w:tc>
        <w:tc>
          <w:tcPr>
            <w:tcW w:w="1417" w:type="dxa"/>
            <w:vAlign w:val="center"/>
          </w:tcPr>
          <w:p w14:paraId="54BF6BCF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75</w:t>
            </w:r>
          </w:p>
        </w:tc>
        <w:tc>
          <w:tcPr>
            <w:tcW w:w="1565" w:type="dxa"/>
            <w:vAlign w:val="center"/>
          </w:tcPr>
          <w:p w14:paraId="4E97CBF9" w14:textId="5FAEF782" w:rsidR="00A46DB4" w:rsidRPr="00FF42B3" w:rsidRDefault="00A46DB4" w:rsidP="00A46DB4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25</w:t>
            </w:r>
          </w:p>
        </w:tc>
        <w:tc>
          <w:tcPr>
            <w:tcW w:w="1276" w:type="dxa"/>
            <w:vAlign w:val="center"/>
          </w:tcPr>
          <w:p w14:paraId="3078FF40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25</w:t>
            </w:r>
          </w:p>
        </w:tc>
        <w:tc>
          <w:tcPr>
            <w:tcW w:w="1417" w:type="dxa"/>
            <w:vAlign w:val="center"/>
          </w:tcPr>
          <w:p w14:paraId="2CE51464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25</w:t>
            </w:r>
          </w:p>
        </w:tc>
        <w:tc>
          <w:tcPr>
            <w:tcW w:w="1134" w:type="dxa"/>
            <w:vMerge/>
            <w:shd w:val="clear" w:color="auto" w:fill="auto"/>
          </w:tcPr>
          <w:p w14:paraId="6B4C0782" w14:textId="77777777" w:rsidR="00A46DB4" w:rsidRPr="00FF42B3" w:rsidRDefault="00A46DB4" w:rsidP="00A46DB4">
            <w:pPr>
              <w:jc w:val="right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</w:tr>
      <w:tr w:rsidR="00A46DB4" w:rsidRPr="00FF42B3" w14:paraId="59A42ABE" w14:textId="77777777" w:rsidTr="00937A38">
        <w:trPr>
          <w:trHeight w:val="315"/>
          <w:jc w:val="center"/>
        </w:trPr>
        <w:tc>
          <w:tcPr>
            <w:tcW w:w="734" w:type="dxa"/>
            <w:vAlign w:val="center"/>
          </w:tcPr>
          <w:p w14:paraId="5E7ED8EF" w14:textId="6F02164B" w:rsidR="00A46DB4" w:rsidRPr="00FF42B3" w:rsidRDefault="00A46DB4" w:rsidP="00A46DB4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5</w:t>
            </w: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.3.4</w:t>
            </w:r>
          </w:p>
        </w:tc>
        <w:tc>
          <w:tcPr>
            <w:tcW w:w="1682" w:type="dxa"/>
            <w:shd w:val="clear" w:color="auto" w:fill="auto"/>
            <w:vAlign w:val="center"/>
          </w:tcPr>
          <w:p w14:paraId="435533D2" w14:textId="77777777" w:rsidR="00A46DB4" w:rsidRPr="00FF42B3" w:rsidRDefault="00A46DB4" w:rsidP="00A46DB4">
            <w:pPr>
              <w:rPr>
                <w:rFonts w:cstheme="minorHAnsi"/>
                <w:sz w:val="18"/>
                <w:szCs w:val="18"/>
              </w:rPr>
            </w:pPr>
            <w:r w:rsidRPr="00FF42B3">
              <w:rPr>
                <w:rFonts w:cstheme="minorHAnsi"/>
                <w:sz w:val="18"/>
                <w:szCs w:val="18"/>
              </w:rPr>
              <w:t xml:space="preserve">Administrative Staff </w:t>
            </w:r>
          </w:p>
        </w:tc>
        <w:tc>
          <w:tcPr>
            <w:tcW w:w="1412" w:type="dxa"/>
            <w:vAlign w:val="center"/>
          </w:tcPr>
          <w:p w14:paraId="36B1E7D1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75</w:t>
            </w:r>
          </w:p>
        </w:tc>
        <w:tc>
          <w:tcPr>
            <w:tcW w:w="1417" w:type="dxa"/>
            <w:vAlign w:val="center"/>
          </w:tcPr>
          <w:p w14:paraId="6216FF4F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75</w:t>
            </w:r>
          </w:p>
        </w:tc>
        <w:tc>
          <w:tcPr>
            <w:tcW w:w="1565" w:type="dxa"/>
            <w:vAlign w:val="center"/>
          </w:tcPr>
          <w:p w14:paraId="274D775B" w14:textId="5846CC6D" w:rsidR="00A46DB4" w:rsidRPr="00FF42B3" w:rsidRDefault="00A46DB4" w:rsidP="00A46DB4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20</w:t>
            </w:r>
          </w:p>
        </w:tc>
        <w:tc>
          <w:tcPr>
            <w:tcW w:w="1276" w:type="dxa"/>
            <w:vAlign w:val="center"/>
          </w:tcPr>
          <w:p w14:paraId="61E8A8FC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20</w:t>
            </w:r>
          </w:p>
        </w:tc>
        <w:tc>
          <w:tcPr>
            <w:tcW w:w="1417" w:type="dxa"/>
            <w:vAlign w:val="center"/>
          </w:tcPr>
          <w:p w14:paraId="35A7BDF7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20</w:t>
            </w:r>
          </w:p>
        </w:tc>
        <w:tc>
          <w:tcPr>
            <w:tcW w:w="1134" w:type="dxa"/>
            <w:vMerge/>
            <w:shd w:val="clear" w:color="auto" w:fill="auto"/>
          </w:tcPr>
          <w:p w14:paraId="7F2F6E37" w14:textId="77777777" w:rsidR="00A46DB4" w:rsidRPr="00FF42B3" w:rsidRDefault="00A46DB4" w:rsidP="00A46DB4">
            <w:pPr>
              <w:jc w:val="right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</w:tr>
      <w:tr w:rsidR="00A46DB4" w:rsidRPr="00FF42B3" w14:paraId="3CBAF986" w14:textId="77777777" w:rsidTr="00937A38">
        <w:trPr>
          <w:trHeight w:val="315"/>
          <w:jc w:val="center"/>
        </w:trPr>
        <w:tc>
          <w:tcPr>
            <w:tcW w:w="734" w:type="dxa"/>
            <w:vAlign w:val="center"/>
          </w:tcPr>
          <w:p w14:paraId="0A08911F" w14:textId="264C1A03" w:rsidR="00A46DB4" w:rsidRPr="00FF42B3" w:rsidRDefault="00A46DB4" w:rsidP="00A46DB4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5</w:t>
            </w: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.3.5</w:t>
            </w:r>
          </w:p>
        </w:tc>
        <w:tc>
          <w:tcPr>
            <w:tcW w:w="1682" w:type="dxa"/>
            <w:shd w:val="clear" w:color="auto" w:fill="auto"/>
            <w:vAlign w:val="center"/>
          </w:tcPr>
          <w:p w14:paraId="05B3FA6D" w14:textId="77777777" w:rsidR="00A46DB4" w:rsidRPr="00FF42B3" w:rsidRDefault="00A46DB4" w:rsidP="00A46DB4">
            <w:pPr>
              <w:rPr>
                <w:rFonts w:cstheme="minorHAnsi"/>
                <w:sz w:val="18"/>
                <w:szCs w:val="18"/>
              </w:rPr>
            </w:pPr>
            <w:r w:rsidRPr="00FF42B3">
              <w:rPr>
                <w:rFonts w:cstheme="minorHAnsi"/>
                <w:sz w:val="18"/>
                <w:szCs w:val="18"/>
              </w:rPr>
              <w:t>Occupational Safety &amp; Health Officers</w:t>
            </w:r>
          </w:p>
        </w:tc>
        <w:tc>
          <w:tcPr>
            <w:tcW w:w="1412" w:type="dxa"/>
            <w:vAlign w:val="center"/>
          </w:tcPr>
          <w:p w14:paraId="649AE8DC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75</w:t>
            </w:r>
          </w:p>
        </w:tc>
        <w:tc>
          <w:tcPr>
            <w:tcW w:w="1417" w:type="dxa"/>
            <w:vAlign w:val="center"/>
          </w:tcPr>
          <w:p w14:paraId="25E421C8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75</w:t>
            </w:r>
          </w:p>
        </w:tc>
        <w:tc>
          <w:tcPr>
            <w:tcW w:w="1565" w:type="dxa"/>
            <w:vAlign w:val="center"/>
          </w:tcPr>
          <w:p w14:paraId="3BF0B1AD" w14:textId="10C7462A" w:rsidR="00A46DB4" w:rsidRPr="00FF42B3" w:rsidRDefault="00A46DB4" w:rsidP="00A46DB4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15</w:t>
            </w:r>
          </w:p>
        </w:tc>
        <w:tc>
          <w:tcPr>
            <w:tcW w:w="1276" w:type="dxa"/>
            <w:vAlign w:val="center"/>
          </w:tcPr>
          <w:p w14:paraId="1BDD0048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15</w:t>
            </w:r>
          </w:p>
        </w:tc>
        <w:tc>
          <w:tcPr>
            <w:tcW w:w="1417" w:type="dxa"/>
            <w:vAlign w:val="center"/>
          </w:tcPr>
          <w:p w14:paraId="08609A1C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15</w:t>
            </w:r>
          </w:p>
        </w:tc>
        <w:tc>
          <w:tcPr>
            <w:tcW w:w="1134" w:type="dxa"/>
            <w:vMerge/>
            <w:shd w:val="clear" w:color="auto" w:fill="auto"/>
          </w:tcPr>
          <w:p w14:paraId="7D04D060" w14:textId="77777777" w:rsidR="00A46DB4" w:rsidRPr="00FF42B3" w:rsidRDefault="00A46DB4" w:rsidP="00A46DB4">
            <w:pPr>
              <w:jc w:val="right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</w:tr>
      <w:tr w:rsidR="00A46DB4" w:rsidRPr="00FF42B3" w14:paraId="3216CC67" w14:textId="77777777" w:rsidTr="00937A38">
        <w:trPr>
          <w:trHeight w:val="315"/>
          <w:jc w:val="center"/>
        </w:trPr>
        <w:tc>
          <w:tcPr>
            <w:tcW w:w="734" w:type="dxa"/>
            <w:vAlign w:val="center"/>
          </w:tcPr>
          <w:p w14:paraId="6C034CE3" w14:textId="0D4E3882" w:rsidR="00A46DB4" w:rsidRPr="00FF42B3" w:rsidRDefault="00A46DB4" w:rsidP="00A46DB4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>
              <w:rPr>
                <w:rFonts w:eastAsia="Calibri" w:cstheme="minorHAnsi"/>
                <w:sz w:val="18"/>
                <w:szCs w:val="18"/>
                <w:lang w:val="en-US"/>
              </w:rPr>
              <w:t>5</w:t>
            </w: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.3.6</w:t>
            </w:r>
          </w:p>
        </w:tc>
        <w:tc>
          <w:tcPr>
            <w:tcW w:w="1682" w:type="dxa"/>
            <w:shd w:val="clear" w:color="auto" w:fill="auto"/>
            <w:vAlign w:val="center"/>
          </w:tcPr>
          <w:p w14:paraId="55A99E0B" w14:textId="77777777" w:rsidR="00A46DB4" w:rsidRPr="00FF42B3" w:rsidRDefault="00A46DB4" w:rsidP="00A46DB4">
            <w:pPr>
              <w:rPr>
                <w:rFonts w:cstheme="minorHAnsi"/>
                <w:sz w:val="18"/>
                <w:szCs w:val="18"/>
              </w:rPr>
            </w:pPr>
            <w:r w:rsidRPr="00FF42B3">
              <w:rPr>
                <w:rFonts w:cstheme="minorHAnsi"/>
                <w:sz w:val="18"/>
                <w:szCs w:val="18"/>
              </w:rPr>
              <w:t>Competent Person - Scaffolding Supervision</w:t>
            </w:r>
          </w:p>
        </w:tc>
        <w:tc>
          <w:tcPr>
            <w:tcW w:w="1412" w:type="dxa"/>
            <w:vAlign w:val="center"/>
          </w:tcPr>
          <w:p w14:paraId="6720F651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75</w:t>
            </w:r>
          </w:p>
        </w:tc>
        <w:tc>
          <w:tcPr>
            <w:tcW w:w="1417" w:type="dxa"/>
            <w:vAlign w:val="center"/>
          </w:tcPr>
          <w:p w14:paraId="769677F6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0.075</w:t>
            </w:r>
          </w:p>
        </w:tc>
        <w:tc>
          <w:tcPr>
            <w:tcW w:w="1565" w:type="dxa"/>
            <w:vAlign w:val="center"/>
          </w:tcPr>
          <w:p w14:paraId="0584FFD9" w14:textId="4B7C30B7" w:rsidR="00A46DB4" w:rsidRPr="00FF42B3" w:rsidRDefault="00A46DB4" w:rsidP="00A46DB4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N/A</w:t>
            </w:r>
          </w:p>
        </w:tc>
        <w:tc>
          <w:tcPr>
            <w:tcW w:w="1276" w:type="dxa"/>
            <w:vAlign w:val="center"/>
          </w:tcPr>
          <w:p w14:paraId="5A57D576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N/A</w:t>
            </w:r>
          </w:p>
        </w:tc>
        <w:tc>
          <w:tcPr>
            <w:tcW w:w="1417" w:type="dxa"/>
            <w:vAlign w:val="center"/>
          </w:tcPr>
          <w:p w14:paraId="76A50175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sz w:val="18"/>
                <w:szCs w:val="18"/>
                <w:lang w:val="en-US"/>
              </w:rPr>
              <w:t>N/A</w:t>
            </w:r>
          </w:p>
        </w:tc>
        <w:tc>
          <w:tcPr>
            <w:tcW w:w="1134" w:type="dxa"/>
            <w:vMerge/>
            <w:shd w:val="clear" w:color="auto" w:fill="auto"/>
          </w:tcPr>
          <w:p w14:paraId="3335CD6E" w14:textId="77777777" w:rsidR="00A46DB4" w:rsidRPr="00FF42B3" w:rsidRDefault="00A46DB4" w:rsidP="00A46DB4">
            <w:pPr>
              <w:jc w:val="right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</w:p>
        </w:tc>
      </w:tr>
      <w:tr w:rsidR="00A46DB4" w:rsidRPr="00FF42B3" w14:paraId="01FCC554" w14:textId="77777777" w:rsidTr="00937A38">
        <w:trPr>
          <w:trHeight w:val="403"/>
          <w:jc w:val="center"/>
        </w:trPr>
        <w:tc>
          <w:tcPr>
            <w:tcW w:w="734" w:type="dxa"/>
            <w:vAlign w:val="center"/>
          </w:tcPr>
          <w:p w14:paraId="2FAC6449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8"/>
                <w:szCs w:val="18"/>
                <w:lang w:val="en-US"/>
              </w:rPr>
            </w:pPr>
          </w:p>
        </w:tc>
        <w:tc>
          <w:tcPr>
            <w:tcW w:w="8769" w:type="dxa"/>
            <w:gridSpan w:val="6"/>
            <w:shd w:val="clear" w:color="auto" w:fill="auto"/>
            <w:vAlign w:val="center"/>
          </w:tcPr>
          <w:p w14:paraId="03900855" w14:textId="77777777" w:rsidR="00A46DB4" w:rsidRPr="00FF42B3" w:rsidRDefault="00A46DB4" w:rsidP="00A46DB4">
            <w:pPr>
              <w:jc w:val="right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Min. Marks Required</w:t>
            </w:r>
          </w:p>
          <w:p w14:paraId="479C671E" w14:textId="77777777" w:rsidR="00A46DB4" w:rsidRPr="00FF42B3" w:rsidRDefault="00A46DB4" w:rsidP="00A46DB4">
            <w:pPr>
              <w:jc w:val="right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Max. Mark Achievable</w:t>
            </w:r>
          </w:p>
        </w:tc>
        <w:tc>
          <w:tcPr>
            <w:tcW w:w="1134" w:type="dxa"/>
            <w:shd w:val="clear" w:color="auto" w:fill="auto"/>
          </w:tcPr>
          <w:p w14:paraId="562CB341" w14:textId="77777777" w:rsidR="00A46DB4" w:rsidRPr="00FF42B3" w:rsidRDefault="00A46DB4" w:rsidP="00A46DB4">
            <w:pPr>
              <w:jc w:val="right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22</w:t>
            </w:r>
          </w:p>
          <w:p w14:paraId="0BE597CA" w14:textId="77777777" w:rsidR="00A46DB4" w:rsidRPr="00FF42B3" w:rsidRDefault="00A46DB4" w:rsidP="00A46DB4">
            <w:pPr>
              <w:jc w:val="right"/>
              <w:rPr>
                <w:rFonts w:eastAsia="Calibri" w:cstheme="minorHAnsi"/>
                <w:b/>
                <w:sz w:val="18"/>
                <w:szCs w:val="18"/>
                <w:lang w:val="en-US"/>
              </w:rPr>
            </w:pPr>
            <w:r w:rsidRPr="00FF42B3">
              <w:rPr>
                <w:rFonts w:eastAsia="Calibri" w:cstheme="minorHAnsi"/>
                <w:b/>
                <w:sz w:val="18"/>
                <w:szCs w:val="18"/>
                <w:lang w:val="en-US"/>
              </w:rPr>
              <w:t>42</w:t>
            </w:r>
          </w:p>
        </w:tc>
      </w:tr>
    </w:tbl>
    <w:p w14:paraId="592AC9AF" w14:textId="77777777" w:rsidR="00996FD1" w:rsidRPr="009447D6" w:rsidRDefault="00996FD1" w:rsidP="00996FD1">
      <w:pPr>
        <w:pStyle w:val="ListParagraph"/>
        <w:jc w:val="center"/>
        <w:rPr>
          <w:rFonts w:cstheme="minorHAnsi"/>
          <w:b/>
          <w:u w:val="single"/>
        </w:rPr>
      </w:pPr>
    </w:p>
    <w:p w14:paraId="598811D2" w14:textId="77777777" w:rsidR="00996FD1" w:rsidRPr="009447D6" w:rsidRDefault="00996FD1" w:rsidP="00996FD1">
      <w:pPr>
        <w:pStyle w:val="ListParagraph"/>
        <w:jc w:val="center"/>
        <w:rPr>
          <w:rFonts w:cstheme="minorHAnsi"/>
          <w:b/>
          <w:u w:val="single"/>
        </w:rPr>
      </w:pPr>
    </w:p>
    <w:p w14:paraId="69E3F133" w14:textId="77777777" w:rsidR="0005610E" w:rsidRPr="006E5905" w:rsidRDefault="0005610E" w:rsidP="0015634C">
      <w:pPr>
        <w:pStyle w:val="ListParagraph"/>
        <w:jc w:val="center"/>
        <w:rPr>
          <w:rFonts w:cstheme="minorHAnsi"/>
          <w:b/>
          <w:sz w:val="28"/>
          <w:szCs w:val="28"/>
          <w:u w:val="single"/>
        </w:rPr>
      </w:pPr>
      <w:r w:rsidRPr="006E5905">
        <w:rPr>
          <w:rFonts w:cstheme="minorHAnsi"/>
          <w:b/>
          <w:sz w:val="28"/>
          <w:szCs w:val="28"/>
          <w:u w:val="single"/>
        </w:rPr>
        <w:lastRenderedPageBreak/>
        <w:t>Criteria for First Time/Lapsed Registration of Contractors</w:t>
      </w:r>
    </w:p>
    <w:p w14:paraId="68A91092" w14:textId="77777777" w:rsidR="0005610E" w:rsidRPr="006E5905" w:rsidRDefault="0005610E" w:rsidP="0005610E">
      <w:pPr>
        <w:pStyle w:val="ListParagraph"/>
        <w:jc w:val="center"/>
        <w:rPr>
          <w:rFonts w:cstheme="minorHAnsi"/>
          <w:b/>
          <w:sz w:val="24"/>
          <w:szCs w:val="24"/>
          <w:u w:val="single"/>
        </w:rPr>
      </w:pPr>
      <w:r w:rsidRPr="006E5905">
        <w:rPr>
          <w:rFonts w:cstheme="minorHAnsi"/>
          <w:b/>
          <w:color w:val="FF0000"/>
          <w:sz w:val="24"/>
          <w:szCs w:val="24"/>
          <w:u w:val="single"/>
        </w:rPr>
        <w:t xml:space="preserve">Grade </w:t>
      </w:r>
      <w:r>
        <w:rPr>
          <w:rFonts w:cstheme="minorHAnsi"/>
          <w:b/>
          <w:color w:val="FF0000"/>
          <w:sz w:val="24"/>
          <w:szCs w:val="24"/>
          <w:u w:val="single"/>
        </w:rPr>
        <w:t>D</w:t>
      </w:r>
      <w:r w:rsidRPr="006E5905">
        <w:rPr>
          <w:rFonts w:cstheme="minorHAnsi"/>
          <w:b/>
          <w:color w:val="FF0000"/>
          <w:sz w:val="24"/>
          <w:szCs w:val="24"/>
          <w:u w:val="single"/>
        </w:rPr>
        <w:t xml:space="preserve"> (</w:t>
      </w:r>
      <w:r>
        <w:rPr>
          <w:rFonts w:cstheme="minorHAnsi"/>
          <w:b/>
          <w:color w:val="FF0000"/>
          <w:sz w:val="24"/>
          <w:szCs w:val="24"/>
          <w:u w:val="single"/>
        </w:rPr>
        <w:t>Limit up to MUR 200 million</w:t>
      </w:r>
      <w:r w:rsidRPr="006E5905">
        <w:rPr>
          <w:rFonts w:cstheme="minorHAnsi"/>
          <w:b/>
          <w:color w:val="FF0000"/>
          <w:sz w:val="24"/>
          <w:szCs w:val="24"/>
          <w:u w:val="single"/>
        </w:rPr>
        <w:t>)</w:t>
      </w:r>
    </w:p>
    <w:tbl>
      <w:tblPr>
        <w:tblW w:w="10774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4"/>
        <w:gridCol w:w="1676"/>
        <w:gridCol w:w="1418"/>
        <w:gridCol w:w="1423"/>
        <w:gridCol w:w="1559"/>
        <w:gridCol w:w="1417"/>
        <w:gridCol w:w="1418"/>
        <w:gridCol w:w="1129"/>
      </w:tblGrid>
      <w:tr w:rsidR="00996FD1" w:rsidRPr="00FF42B3" w14:paraId="445197B0" w14:textId="77777777" w:rsidTr="00986414">
        <w:trPr>
          <w:trHeight w:val="63"/>
          <w:jc w:val="center"/>
        </w:trPr>
        <w:tc>
          <w:tcPr>
            <w:tcW w:w="734" w:type="dxa"/>
            <w:vMerge w:val="restart"/>
            <w:shd w:val="clear" w:color="auto" w:fill="DEEAF6" w:themeFill="accent1" w:themeFillTint="33"/>
            <w:vAlign w:val="center"/>
          </w:tcPr>
          <w:p w14:paraId="59BD0904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sz w:val="17"/>
                <w:szCs w:val="17"/>
                <w:lang w:val="en-US"/>
              </w:rPr>
              <w:t>SN</w:t>
            </w:r>
          </w:p>
        </w:tc>
        <w:tc>
          <w:tcPr>
            <w:tcW w:w="1676" w:type="dxa"/>
            <w:vMerge w:val="restart"/>
            <w:shd w:val="clear" w:color="auto" w:fill="DEEAF6" w:themeFill="accent1" w:themeFillTint="33"/>
            <w:vAlign w:val="center"/>
          </w:tcPr>
          <w:p w14:paraId="440FBB4A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sz w:val="17"/>
                <w:szCs w:val="17"/>
                <w:lang w:val="en-US"/>
              </w:rPr>
              <w:t>Criteria</w:t>
            </w:r>
          </w:p>
        </w:tc>
        <w:tc>
          <w:tcPr>
            <w:tcW w:w="7235" w:type="dxa"/>
            <w:gridSpan w:val="5"/>
            <w:shd w:val="clear" w:color="auto" w:fill="DEEAF6" w:themeFill="accent1" w:themeFillTint="33"/>
            <w:vAlign w:val="center"/>
          </w:tcPr>
          <w:p w14:paraId="2A90E1BF" w14:textId="3F86A93B" w:rsidR="00996FD1" w:rsidRPr="00FF42B3" w:rsidRDefault="003B5E66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color w:val="002060"/>
                <w:sz w:val="17"/>
                <w:szCs w:val="17"/>
                <w:lang w:val="en-US"/>
              </w:rPr>
              <w:t>Minimum Other Requirements</w:t>
            </w:r>
          </w:p>
        </w:tc>
        <w:tc>
          <w:tcPr>
            <w:tcW w:w="1129" w:type="dxa"/>
            <w:vMerge w:val="restart"/>
            <w:shd w:val="clear" w:color="auto" w:fill="DEEAF6" w:themeFill="accent1" w:themeFillTint="33"/>
            <w:vAlign w:val="center"/>
          </w:tcPr>
          <w:p w14:paraId="13312A64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  <w:p w14:paraId="6033F52D" w14:textId="77777777" w:rsidR="00996FD1" w:rsidRPr="00FF42B3" w:rsidRDefault="00C70EAB" w:rsidP="00C70EAB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sz w:val="17"/>
                <w:szCs w:val="17"/>
                <w:lang w:val="en-US"/>
              </w:rPr>
              <w:t>Required Marks</w:t>
            </w:r>
          </w:p>
        </w:tc>
      </w:tr>
      <w:tr w:rsidR="0017771E" w:rsidRPr="00FF42B3" w14:paraId="5F674802" w14:textId="77777777" w:rsidTr="00FF42B3">
        <w:trPr>
          <w:trHeight w:val="797"/>
          <w:jc w:val="center"/>
        </w:trPr>
        <w:tc>
          <w:tcPr>
            <w:tcW w:w="734" w:type="dxa"/>
            <w:vMerge/>
            <w:shd w:val="clear" w:color="auto" w:fill="DEEAF6" w:themeFill="accent1" w:themeFillTint="33"/>
            <w:vAlign w:val="center"/>
          </w:tcPr>
          <w:p w14:paraId="09351AB3" w14:textId="77777777" w:rsidR="0017771E" w:rsidRPr="00FF42B3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DEEAF6" w:themeFill="accent1" w:themeFillTint="33"/>
            <w:vAlign w:val="center"/>
          </w:tcPr>
          <w:p w14:paraId="554DFDBF" w14:textId="77777777" w:rsidR="0017771E" w:rsidRPr="00FF42B3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2C0C757C" w14:textId="77777777" w:rsidR="0017771E" w:rsidRPr="00FF42B3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sz w:val="17"/>
                <w:szCs w:val="17"/>
                <w:lang w:val="en-US"/>
              </w:rPr>
              <w:t>Building Construction Works</w:t>
            </w:r>
          </w:p>
        </w:tc>
        <w:tc>
          <w:tcPr>
            <w:tcW w:w="1423" w:type="dxa"/>
            <w:shd w:val="clear" w:color="auto" w:fill="DEEAF6" w:themeFill="accent1" w:themeFillTint="33"/>
            <w:vAlign w:val="center"/>
          </w:tcPr>
          <w:p w14:paraId="7503DB81" w14:textId="77777777" w:rsidR="0017771E" w:rsidRPr="00FF42B3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sz w:val="17"/>
                <w:szCs w:val="17"/>
                <w:lang w:val="en-US"/>
              </w:rPr>
              <w:t>Civil Engineering Construction Works</w:t>
            </w:r>
          </w:p>
        </w:tc>
        <w:tc>
          <w:tcPr>
            <w:tcW w:w="1559" w:type="dxa"/>
            <w:shd w:val="clear" w:color="auto" w:fill="DEEAF6" w:themeFill="accent1" w:themeFillTint="33"/>
            <w:vAlign w:val="center"/>
          </w:tcPr>
          <w:p w14:paraId="3008CC51" w14:textId="77777777" w:rsidR="0017771E" w:rsidRPr="00FF42B3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sz w:val="17"/>
                <w:szCs w:val="17"/>
                <w:lang w:val="en-US"/>
              </w:rPr>
              <w:t>MEP 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14:paraId="5C92FAFE" w14:textId="3DC8E56B" w:rsidR="0017771E" w:rsidRPr="0017771E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17771E">
              <w:rPr>
                <w:rFonts w:eastAsia="Calibri" w:cstheme="minorHAnsi"/>
                <w:b/>
                <w:sz w:val="17"/>
                <w:szCs w:val="17"/>
                <w:lang w:val="en-US"/>
              </w:rPr>
              <w:t>MEP (Mechanical Works only)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0DB3CBA0" w14:textId="6BBA2D67" w:rsidR="0017771E" w:rsidRPr="0017771E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17771E">
              <w:rPr>
                <w:rFonts w:eastAsia="Calibri" w:cstheme="minorHAnsi"/>
                <w:b/>
                <w:sz w:val="17"/>
                <w:szCs w:val="17"/>
                <w:lang w:val="en-US"/>
              </w:rPr>
              <w:t>MEP</w:t>
            </w:r>
            <w:r w:rsidRPr="0017771E">
              <w:rPr>
                <w:rFonts w:eastAsia="Calibri" w:cstheme="minorHAnsi"/>
                <w:b/>
                <w:sz w:val="17"/>
                <w:szCs w:val="17"/>
                <w:lang w:val="en-US"/>
              </w:rPr>
              <w:br/>
              <w:t>(Electrical Works only)</w:t>
            </w:r>
          </w:p>
        </w:tc>
        <w:tc>
          <w:tcPr>
            <w:tcW w:w="1129" w:type="dxa"/>
            <w:vMerge/>
            <w:shd w:val="clear" w:color="auto" w:fill="DEEAF6" w:themeFill="accent1" w:themeFillTint="33"/>
            <w:vAlign w:val="center"/>
          </w:tcPr>
          <w:p w14:paraId="45977B70" w14:textId="77777777" w:rsidR="0017771E" w:rsidRPr="00FF42B3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</w:tr>
      <w:tr w:rsidR="00C32672" w:rsidRPr="00FF42B3" w14:paraId="2805B1DC" w14:textId="77777777" w:rsidTr="00937A38">
        <w:trPr>
          <w:trHeight w:val="557"/>
          <w:jc w:val="center"/>
        </w:trPr>
        <w:tc>
          <w:tcPr>
            <w:tcW w:w="734" w:type="dxa"/>
            <w:vAlign w:val="center"/>
          </w:tcPr>
          <w:p w14:paraId="18426A24" w14:textId="455392B1" w:rsidR="00C32672" w:rsidRPr="00FF42B3" w:rsidRDefault="00221ADC" w:rsidP="00C32672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5.4</w:t>
            </w:r>
          </w:p>
        </w:tc>
        <w:tc>
          <w:tcPr>
            <w:tcW w:w="1676" w:type="dxa"/>
            <w:shd w:val="clear" w:color="auto" w:fill="auto"/>
            <w:vAlign w:val="center"/>
          </w:tcPr>
          <w:p w14:paraId="46EEB2C1" w14:textId="77777777" w:rsidR="00C32672" w:rsidRPr="00FF42B3" w:rsidRDefault="00C32672" w:rsidP="00C32672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sz w:val="17"/>
                <w:szCs w:val="17"/>
                <w:lang w:val="en-US"/>
              </w:rPr>
              <w:t>Registered Professionals (Full-Time Employment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E4C817C" w14:textId="30F33ECC" w:rsidR="00C32672" w:rsidRPr="00FF42B3" w:rsidRDefault="0035052A" w:rsidP="00C32672">
            <w:pPr>
              <w:spacing w:after="0"/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 xml:space="preserve">1 No. </w:t>
            </w:r>
            <w:r w:rsidR="00C32672" w:rsidRPr="00FF42B3">
              <w:rPr>
                <w:rFonts w:eastAsia="Calibri" w:cstheme="minorHAnsi"/>
                <w:sz w:val="17"/>
                <w:szCs w:val="17"/>
                <w:lang w:val="en-US"/>
              </w:rPr>
              <w:t xml:space="preserve">Civil Engineer </w:t>
            </w:r>
          </w:p>
          <w:p w14:paraId="6810570C" w14:textId="77777777" w:rsidR="00C32672" w:rsidRPr="00FF42B3" w:rsidRDefault="00C32672" w:rsidP="00C32672">
            <w:pPr>
              <w:spacing w:after="0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423" w:type="dxa"/>
            <w:shd w:val="clear" w:color="auto" w:fill="auto"/>
            <w:vAlign w:val="center"/>
          </w:tcPr>
          <w:p w14:paraId="2D1FDC8D" w14:textId="77777777" w:rsidR="0035052A" w:rsidRPr="00FF42B3" w:rsidRDefault="0035052A" w:rsidP="0035052A">
            <w:pPr>
              <w:spacing w:after="0"/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 xml:space="preserve">1 No. </w:t>
            </w: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 xml:space="preserve">Civil Engineer </w:t>
            </w:r>
          </w:p>
          <w:p w14:paraId="4EFF5AD0" w14:textId="77777777" w:rsidR="00C32672" w:rsidRPr="00FF42B3" w:rsidRDefault="00C32672" w:rsidP="00C32672">
            <w:pPr>
              <w:spacing w:after="0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354BBD3F" w14:textId="06522733" w:rsidR="00C32672" w:rsidRPr="00FF42B3" w:rsidRDefault="0035052A" w:rsidP="00C32672">
            <w:pPr>
              <w:spacing w:after="0"/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 xml:space="preserve">1 No. </w:t>
            </w:r>
            <w:r w:rsidR="00C32672" w:rsidRPr="00FF42B3">
              <w:rPr>
                <w:rFonts w:eastAsia="Calibri" w:cstheme="minorHAnsi"/>
                <w:sz w:val="17"/>
                <w:szCs w:val="17"/>
                <w:lang w:val="en-US"/>
              </w:rPr>
              <w:t xml:space="preserve">Mechanical Engineer/ Mechatronics Engineer </w:t>
            </w:r>
          </w:p>
          <w:p w14:paraId="35A7F201" w14:textId="192A6BAB" w:rsidR="00C32672" w:rsidRPr="00FF42B3" w:rsidRDefault="0035052A" w:rsidP="00C32672">
            <w:pPr>
              <w:spacing w:after="0"/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+</w:t>
            </w:r>
          </w:p>
          <w:p w14:paraId="06FBDB38" w14:textId="2A8DA8E7" w:rsidR="00C32672" w:rsidRPr="00FF42B3" w:rsidRDefault="0035052A" w:rsidP="00C32672">
            <w:pPr>
              <w:spacing w:after="0"/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 xml:space="preserve">1 No.            </w:t>
            </w:r>
            <w:r w:rsidR="00C32672" w:rsidRPr="00FF42B3">
              <w:rPr>
                <w:rFonts w:eastAsia="Calibri" w:cstheme="minorHAnsi"/>
                <w:sz w:val="17"/>
                <w:szCs w:val="17"/>
                <w:lang w:val="en-US"/>
              </w:rPr>
              <w:t>Electrical Engineer/ Electronic Engineer/ Electrical and Electronic Engineer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715B86E" w14:textId="1B208A50" w:rsidR="00C32672" w:rsidRPr="00FF42B3" w:rsidRDefault="0035052A" w:rsidP="00C32672">
            <w:pPr>
              <w:spacing w:after="0"/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 xml:space="preserve">1 No.        </w:t>
            </w:r>
            <w:r w:rsidR="00C32672" w:rsidRPr="00FF42B3">
              <w:rPr>
                <w:rFonts w:eastAsia="Calibri" w:cstheme="minorHAnsi"/>
                <w:sz w:val="17"/>
                <w:szCs w:val="17"/>
                <w:lang w:val="en-US"/>
              </w:rPr>
              <w:t xml:space="preserve">Mechanical Engineer/ Mechatronics Engineer 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67511991" w14:textId="0715151B" w:rsidR="00C32672" w:rsidRPr="00FF42B3" w:rsidRDefault="0035052A" w:rsidP="00C32672">
            <w:pPr>
              <w:spacing w:after="0"/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 xml:space="preserve">1 No.         </w:t>
            </w:r>
            <w:r w:rsidR="00C32672" w:rsidRPr="00FF42B3">
              <w:rPr>
                <w:rFonts w:eastAsia="Calibri" w:cstheme="minorHAnsi"/>
                <w:sz w:val="17"/>
                <w:szCs w:val="17"/>
                <w:lang w:val="en-US"/>
              </w:rPr>
              <w:t xml:space="preserve">Electrical Engineer/ Electronic Engineer/ Electrical and Electronic Engineer 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2D4EC610" w14:textId="77777777" w:rsidR="00C32672" w:rsidRPr="00FF42B3" w:rsidRDefault="00C32672" w:rsidP="00C32672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sz w:val="17"/>
                <w:szCs w:val="17"/>
                <w:lang w:val="en-US"/>
              </w:rPr>
              <w:t>Min. 6</w:t>
            </w:r>
          </w:p>
          <w:p w14:paraId="42112D5A" w14:textId="77777777" w:rsidR="00C32672" w:rsidRPr="00FF42B3" w:rsidRDefault="00C32672" w:rsidP="00C32672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(Max. 12)</w:t>
            </w:r>
          </w:p>
        </w:tc>
      </w:tr>
      <w:tr w:rsidR="00113AA0" w:rsidRPr="00FF42B3" w14:paraId="60A47282" w14:textId="77777777" w:rsidTr="00937A38">
        <w:trPr>
          <w:trHeight w:val="557"/>
          <w:jc w:val="center"/>
        </w:trPr>
        <w:tc>
          <w:tcPr>
            <w:tcW w:w="734" w:type="dxa"/>
            <w:vMerge w:val="restart"/>
            <w:vAlign w:val="center"/>
          </w:tcPr>
          <w:p w14:paraId="7D85086E" w14:textId="1696E2BB" w:rsidR="00113AA0" w:rsidRPr="00FF42B3" w:rsidRDefault="00113AA0" w:rsidP="00113AA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5.5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14:paraId="73A1570C" w14:textId="3FE407DC" w:rsidR="00113AA0" w:rsidRPr="00113AA0" w:rsidRDefault="00113AA0" w:rsidP="00113AA0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113AA0">
              <w:rPr>
                <w:rFonts w:eastAsia="Calibri" w:cstheme="minorHAnsi"/>
                <w:b/>
                <w:sz w:val="17"/>
                <w:szCs w:val="17"/>
                <w:lang w:val="en-US"/>
              </w:rPr>
              <w:t>Number of Skilled/        Unskilled Personnel</w:t>
            </w:r>
          </w:p>
        </w:tc>
        <w:tc>
          <w:tcPr>
            <w:tcW w:w="1418" w:type="dxa"/>
            <w:vAlign w:val="center"/>
          </w:tcPr>
          <w:p w14:paraId="0F956791" w14:textId="671EC384" w:rsidR="00113AA0" w:rsidRPr="00FF42B3" w:rsidRDefault="0056152D" w:rsidP="00113AA0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30</w:t>
            </w:r>
          </w:p>
        </w:tc>
        <w:tc>
          <w:tcPr>
            <w:tcW w:w="1423" w:type="dxa"/>
            <w:vAlign w:val="center"/>
          </w:tcPr>
          <w:p w14:paraId="71B2D10E" w14:textId="19271042" w:rsidR="00113AA0" w:rsidRPr="00FF42B3" w:rsidRDefault="0035052A" w:rsidP="00113AA0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30</w:t>
            </w:r>
          </w:p>
        </w:tc>
        <w:tc>
          <w:tcPr>
            <w:tcW w:w="1559" w:type="dxa"/>
            <w:vAlign w:val="center"/>
          </w:tcPr>
          <w:p w14:paraId="740B0CCE" w14:textId="4E9284AE" w:rsidR="00113AA0" w:rsidRPr="00FF42B3" w:rsidRDefault="0035052A" w:rsidP="00113AA0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15</w:t>
            </w:r>
          </w:p>
        </w:tc>
        <w:tc>
          <w:tcPr>
            <w:tcW w:w="1417" w:type="dxa"/>
            <w:vAlign w:val="center"/>
          </w:tcPr>
          <w:p w14:paraId="66F72B73" w14:textId="6AFF89DD" w:rsidR="00113AA0" w:rsidRPr="00FF42B3" w:rsidRDefault="0035052A" w:rsidP="00113AA0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8</w:t>
            </w:r>
          </w:p>
        </w:tc>
        <w:tc>
          <w:tcPr>
            <w:tcW w:w="1418" w:type="dxa"/>
            <w:vAlign w:val="center"/>
          </w:tcPr>
          <w:p w14:paraId="334ADB48" w14:textId="5385E851" w:rsidR="00113AA0" w:rsidRPr="00FF42B3" w:rsidRDefault="0035052A" w:rsidP="00113AA0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8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59CB2056" w14:textId="77777777" w:rsidR="00113AA0" w:rsidRPr="00FF42B3" w:rsidRDefault="00113AA0" w:rsidP="00113AA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Min. 5          </w:t>
            </w:r>
          </w:p>
        </w:tc>
      </w:tr>
      <w:tr w:rsidR="00113AA0" w:rsidRPr="00FF42B3" w14:paraId="01D9AFE7" w14:textId="77777777" w:rsidTr="00937A38">
        <w:trPr>
          <w:trHeight w:val="279"/>
          <w:jc w:val="center"/>
        </w:trPr>
        <w:tc>
          <w:tcPr>
            <w:tcW w:w="734" w:type="dxa"/>
            <w:vMerge/>
            <w:vAlign w:val="center"/>
          </w:tcPr>
          <w:p w14:paraId="1FC9DB51" w14:textId="77777777" w:rsidR="00113AA0" w:rsidRPr="00FF42B3" w:rsidRDefault="00113AA0" w:rsidP="00113AA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14:paraId="1DEF7018" w14:textId="77777777" w:rsidR="00113AA0" w:rsidRPr="00113AA0" w:rsidRDefault="00113AA0" w:rsidP="00113AA0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05AC0F01" w14:textId="287BD7CC" w:rsidR="00113AA0" w:rsidRPr="00FF42B3" w:rsidRDefault="0035052A" w:rsidP="00113AA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60</w:t>
            </w:r>
          </w:p>
        </w:tc>
        <w:tc>
          <w:tcPr>
            <w:tcW w:w="1423" w:type="dxa"/>
            <w:vAlign w:val="center"/>
          </w:tcPr>
          <w:p w14:paraId="34C85B60" w14:textId="456FA3E3" w:rsidR="00113AA0" w:rsidRPr="00FF42B3" w:rsidRDefault="0035052A" w:rsidP="00113AA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60</w:t>
            </w:r>
          </w:p>
        </w:tc>
        <w:tc>
          <w:tcPr>
            <w:tcW w:w="1559" w:type="dxa"/>
            <w:vAlign w:val="center"/>
          </w:tcPr>
          <w:p w14:paraId="05664CB1" w14:textId="153B6BBC" w:rsidR="00113AA0" w:rsidRPr="00FF42B3" w:rsidRDefault="0035052A" w:rsidP="00113AA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30</w:t>
            </w:r>
          </w:p>
        </w:tc>
        <w:tc>
          <w:tcPr>
            <w:tcW w:w="1417" w:type="dxa"/>
            <w:vAlign w:val="center"/>
          </w:tcPr>
          <w:p w14:paraId="4098DB79" w14:textId="561922C6" w:rsidR="00113AA0" w:rsidRPr="00FF42B3" w:rsidRDefault="0035052A" w:rsidP="00113AA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16</w:t>
            </w:r>
          </w:p>
        </w:tc>
        <w:tc>
          <w:tcPr>
            <w:tcW w:w="1418" w:type="dxa"/>
            <w:vAlign w:val="center"/>
          </w:tcPr>
          <w:p w14:paraId="43287B23" w14:textId="41BEFDF6" w:rsidR="00113AA0" w:rsidRPr="00FF42B3" w:rsidRDefault="0035052A" w:rsidP="00113AA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16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0308C0D0" w14:textId="77777777" w:rsidR="00113AA0" w:rsidRPr="00FF42B3" w:rsidRDefault="00113AA0" w:rsidP="00113AA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Max. 10</w:t>
            </w:r>
          </w:p>
        </w:tc>
      </w:tr>
      <w:tr w:rsidR="00113AA0" w:rsidRPr="00FF42B3" w14:paraId="43A1A344" w14:textId="77777777" w:rsidTr="00937A38">
        <w:trPr>
          <w:trHeight w:val="560"/>
          <w:jc w:val="center"/>
        </w:trPr>
        <w:tc>
          <w:tcPr>
            <w:tcW w:w="734" w:type="dxa"/>
            <w:vMerge w:val="restart"/>
            <w:vAlign w:val="center"/>
          </w:tcPr>
          <w:p w14:paraId="173DD736" w14:textId="77ABE5EC" w:rsidR="00113AA0" w:rsidRPr="00FF42B3" w:rsidRDefault="00113AA0" w:rsidP="00113AA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5.6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14:paraId="3A75F620" w14:textId="02012DEC" w:rsidR="00113AA0" w:rsidRPr="00113AA0" w:rsidRDefault="00113AA0" w:rsidP="00113AA0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113AA0">
              <w:rPr>
                <w:rFonts w:eastAsia="Calibri" w:cstheme="minorHAnsi"/>
                <w:b/>
                <w:sz w:val="17"/>
                <w:szCs w:val="17"/>
                <w:lang w:val="en-US"/>
              </w:rPr>
              <w:t>Replacement Value of Constructional Assets Owned (MUR)</w:t>
            </w:r>
          </w:p>
        </w:tc>
        <w:tc>
          <w:tcPr>
            <w:tcW w:w="1418" w:type="dxa"/>
            <w:vAlign w:val="center"/>
          </w:tcPr>
          <w:p w14:paraId="5A6FEEBA" w14:textId="5721AC45" w:rsidR="00113AA0" w:rsidRPr="00FF42B3" w:rsidRDefault="00113AA0" w:rsidP="00113AA0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20 million</w:t>
            </w:r>
          </w:p>
        </w:tc>
        <w:tc>
          <w:tcPr>
            <w:tcW w:w="1423" w:type="dxa"/>
            <w:vAlign w:val="center"/>
          </w:tcPr>
          <w:p w14:paraId="132639AD" w14:textId="7D560FE1" w:rsidR="00113AA0" w:rsidRPr="00FF42B3" w:rsidRDefault="00113AA0" w:rsidP="00113AA0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20 million</w:t>
            </w:r>
          </w:p>
        </w:tc>
        <w:tc>
          <w:tcPr>
            <w:tcW w:w="1559" w:type="dxa"/>
            <w:vAlign w:val="center"/>
          </w:tcPr>
          <w:p w14:paraId="3C7F6F19" w14:textId="0E84DF74" w:rsidR="00113AA0" w:rsidRPr="00FF42B3" w:rsidRDefault="00113AA0" w:rsidP="00113AA0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8 million</w:t>
            </w:r>
          </w:p>
        </w:tc>
        <w:tc>
          <w:tcPr>
            <w:tcW w:w="1417" w:type="dxa"/>
            <w:vAlign w:val="center"/>
          </w:tcPr>
          <w:p w14:paraId="7FD5F655" w14:textId="4E23002E" w:rsidR="00113AA0" w:rsidRPr="00FF42B3" w:rsidRDefault="00113AA0" w:rsidP="00113AA0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4 million</w:t>
            </w:r>
          </w:p>
        </w:tc>
        <w:tc>
          <w:tcPr>
            <w:tcW w:w="1418" w:type="dxa"/>
            <w:vAlign w:val="center"/>
          </w:tcPr>
          <w:p w14:paraId="4E581C6E" w14:textId="0FD79A94" w:rsidR="00113AA0" w:rsidRPr="00FF42B3" w:rsidRDefault="00113AA0" w:rsidP="00113AA0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4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2547840D" w14:textId="77777777" w:rsidR="00113AA0" w:rsidRPr="00FF42B3" w:rsidRDefault="00113AA0" w:rsidP="00113AA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Min. 4           </w:t>
            </w:r>
          </w:p>
        </w:tc>
      </w:tr>
      <w:tr w:rsidR="00113AA0" w:rsidRPr="00FF42B3" w14:paraId="3BE9989A" w14:textId="77777777" w:rsidTr="00937A38">
        <w:trPr>
          <w:trHeight w:val="541"/>
          <w:jc w:val="center"/>
        </w:trPr>
        <w:tc>
          <w:tcPr>
            <w:tcW w:w="734" w:type="dxa"/>
            <w:vMerge/>
            <w:vAlign w:val="center"/>
          </w:tcPr>
          <w:p w14:paraId="2B01388D" w14:textId="77777777" w:rsidR="00113AA0" w:rsidRPr="00FF42B3" w:rsidRDefault="00113AA0" w:rsidP="00113AA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14:paraId="68E352AF" w14:textId="77777777" w:rsidR="00113AA0" w:rsidRPr="00113AA0" w:rsidRDefault="00113AA0" w:rsidP="00113AA0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73E7FF21" w14:textId="41DAAE1B" w:rsidR="00113AA0" w:rsidRPr="00FF42B3" w:rsidRDefault="00113AA0" w:rsidP="00113AA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40 million</w:t>
            </w:r>
          </w:p>
        </w:tc>
        <w:tc>
          <w:tcPr>
            <w:tcW w:w="1423" w:type="dxa"/>
            <w:vAlign w:val="center"/>
          </w:tcPr>
          <w:p w14:paraId="263382FC" w14:textId="69AC3547" w:rsidR="00113AA0" w:rsidRPr="00FF42B3" w:rsidRDefault="00113AA0" w:rsidP="00113AA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40 million</w:t>
            </w:r>
          </w:p>
        </w:tc>
        <w:tc>
          <w:tcPr>
            <w:tcW w:w="1559" w:type="dxa"/>
            <w:vAlign w:val="center"/>
          </w:tcPr>
          <w:p w14:paraId="2134C9E7" w14:textId="1A7D25E2" w:rsidR="00113AA0" w:rsidRPr="00FF42B3" w:rsidRDefault="00113AA0" w:rsidP="00113AA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16 million</w:t>
            </w:r>
          </w:p>
        </w:tc>
        <w:tc>
          <w:tcPr>
            <w:tcW w:w="1417" w:type="dxa"/>
            <w:vAlign w:val="center"/>
          </w:tcPr>
          <w:p w14:paraId="013259EB" w14:textId="2FCABD94" w:rsidR="00113AA0" w:rsidRPr="00FF42B3" w:rsidRDefault="00113AA0" w:rsidP="00113AA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8 million</w:t>
            </w:r>
          </w:p>
        </w:tc>
        <w:tc>
          <w:tcPr>
            <w:tcW w:w="1418" w:type="dxa"/>
            <w:vAlign w:val="center"/>
          </w:tcPr>
          <w:p w14:paraId="03B04C4A" w14:textId="5D51E200" w:rsidR="00113AA0" w:rsidRPr="00FF42B3" w:rsidRDefault="00113AA0" w:rsidP="00113AA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8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1D6B640A" w14:textId="77777777" w:rsidR="00113AA0" w:rsidRPr="00FF42B3" w:rsidRDefault="00113AA0" w:rsidP="00113AA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Max. 8</w:t>
            </w:r>
          </w:p>
        </w:tc>
      </w:tr>
      <w:tr w:rsidR="0035052A" w:rsidRPr="00FF42B3" w14:paraId="1A82403C" w14:textId="77777777" w:rsidTr="00937A38">
        <w:trPr>
          <w:trHeight w:val="593"/>
          <w:jc w:val="center"/>
        </w:trPr>
        <w:tc>
          <w:tcPr>
            <w:tcW w:w="734" w:type="dxa"/>
            <w:vMerge w:val="restart"/>
            <w:vAlign w:val="center"/>
          </w:tcPr>
          <w:p w14:paraId="0B9012A5" w14:textId="28B10EF3" w:rsidR="0035052A" w:rsidRPr="00FF42B3" w:rsidRDefault="0035052A" w:rsidP="0035052A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5.7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14:paraId="24B1AEB6" w14:textId="77777777" w:rsidR="0035052A" w:rsidRPr="00113AA0" w:rsidRDefault="0035052A" w:rsidP="0035052A">
            <w:pPr>
              <w:spacing w:after="0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113AA0">
              <w:rPr>
                <w:rFonts w:eastAsia="Calibri" w:cstheme="minorHAnsi"/>
                <w:b/>
                <w:sz w:val="17"/>
                <w:szCs w:val="17"/>
                <w:lang w:val="en-US"/>
              </w:rPr>
              <w:t>Rental Amount of Constructional Assets Hired</w:t>
            </w:r>
          </w:p>
          <w:p w14:paraId="3127F2B3" w14:textId="4F88501B" w:rsidR="0035052A" w:rsidRPr="00113AA0" w:rsidRDefault="0035052A" w:rsidP="0035052A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113AA0">
              <w:rPr>
                <w:rFonts w:eastAsia="Calibri" w:cstheme="minorHAnsi"/>
                <w:b/>
                <w:sz w:val="17"/>
                <w:szCs w:val="17"/>
                <w:lang w:val="en-US"/>
              </w:rPr>
              <w:t>(cumulative for the last five years) (MUR)</w:t>
            </w:r>
          </w:p>
        </w:tc>
        <w:tc>
          <w:tcPr>
            <w:tcW w:w="1418" w:type="dxa"/>
            <w:vAlign w:val="center"/>
          </w:tcPr>
          <w:p w14:paraId="64967DB0" w14:textId="65F2E5F0" w:rsidR="0035052A" w:rsidRPr="00FF42B3" w:rsidRDefault="0035052A" w:rsidP="0035052A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20 million</w:t>
            </w:r>
          </w:p>
        </w:tc>
        <w:tc>
          <w:tcPr>
            <w:tcW w:w="1423" w:type="dxa"/>
            <w:vAlign w:val="center"/>
          </w:tcPr>
          <w:p w14:paraId="7C60BFC5" w14:textId="7506B32B" w:rsidR="0035052A" w:rsidRPr="00FF42B3" w:rsidRDefault="0035052A" w:rsidP="0035052A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20 million</w:t>
            </w:r>
          </w:p>
        </w:tc>
        <w:tc>
          <w:tcPr>
            <w:tcW w:w="1559" w:type="dxa"/>
            <w:vAlign w:val="center"/>
          </w:tcPr>
          <w:p w14:paraId="26A9EBEB" w14:textId="3443F5A5" w:rsidR="0035052A" w:rsidRPr="00FF42B3" w:rsidRDefault="0035052A" w:rsidP="0035052A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8 million</w:t>
            </w:r>
          </w:p>
        </w:tc>
        <w:tc>
          <w:tcPr>
            <w:tcW w:w="1417" w:type="dxa"/>
            <w:vAlign w:val="center"/>
          </w:tcPr>
          <w:p w14:paraId="5FCC59E1" w14:textId="0C2D2AD7" w:rsidR="0035052A" w:rsidRPr="00FF42B3" w:rsidRDefault="0035052A" w:rsidP="0035052A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4 million</w:t>
            </w:r>
          </w:p>
        </w:tc>
        <w:tc>
          <w:tcPr>
            <w:tcW w:w="1418" w:type="dxa"/>
            <w:vAlign w:val="center"/>
          </w:tcPr>
          <w:p w14:paraId="3DA0FFD4" w14:textId="634FD8FB" w:rsidR="0035052A" w:rsidRPr="00FF42B3" w:rsidRDefault="0035052A" w:rsidP="0035052A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4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648341DA" w14:textId="77777777" w:rsidR="0035052A" w:rsidRPr="00FF42B3" w:rsidRDefault="0035052A" w:rsidP="0035052A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Min. 4           </w:t>
            </w:r>
          </w:p>
        </w:tc>
      </w:tr>
      <w:tr w:rsidR="0035052A" w:rsidRPr="00FF42B3" w14:paraId="55042EA9" w14:textId="77777777" w:rsidTr="00FF42B3">
        <w:trPr>
          <w:trHeight w:val="486"/>
          <w:jc w:val="center"/>
        </w:trPr>
        <w:tc>
          <w:tcPr>
            <w:tcW w:w="734" w:type="dxa"/>
            <w:vMerge/>
            <w:vAlign w:val="center"/>
          </w:tcPr>
          <w:p w14:paraId="11E6F0D4" w14:textId="77777777" w:rsidR="0035052A" w:rsidRPr="00FF42B3" w:rsidRDefault="0035052A" w:rsidP="0035052A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14:paraId="63B19CE0" w14:textId="77777777" w:rsidR="0035052A" w:rsidRPr="00FF42B3" w:rsidRDefault="0035052A" w:rsidP="0035052A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2FDC2F7E" w14:textId="0F18A0A3" w:rsidR="0035052A" w:rsidRPr="00FF42B3" w:rsidRDefault="0035052A" w:rsidP="0035052A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40 million</w:t>
            </w:r>
          </w:p>
        </w:tc>
        <w:tc>
          <w:tcPr>
            <w:tcW w:w="1423" w:type="dxa"/>
            <w:vAlign w:val="center"/>
          </w:tcPr>
          <w:p w14:paraId="2D16C0C1" w14:textId="65BC56BC" w:rsidR="0035052A" w:rsidRPr="00FF42B3" w:rsidRDefault="0035052A" w:rsidP="0035052A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40 million</w:t>
            </w:r>
          </w:p>
        </w:tc>
        <w:tc>
          <w:tcPr>
            <w:tcW w:w="1559" w:type="dxa"/>
            <w:vAlign w:val="center"/>
          </w:tcPr>
          <w:p w14:paraId="5CED66A1" w14:textId="286B4B2B" w:rsidR="0035052A" w:rsidRPr="00FF42B3" w:rsidRDefault="0035052A" w:rsidP="0035052A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16 million</w:t>
            </w:r>
          </w:p>
        </w:tc>
        <w:tc>
          <w:tcPr>
            <w:tcW w:w="1417" w:type="dxa"/>
            <w:vAlign w:val="center"/>
          </w:tcPr>
          <w:p w14:paraId="1A872960" w14:textId="361BFFD3" w:rsidR="0035052A" w:rsidRPr="00FF42B3" w:rsidRDefault="0035052A" w:rsidP="0035052A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8 million</w:t>
            </w:r>
          </w:p>
        </w:tc>
        <w:tc>
          <w:tcPr>
            <w:tcW w:w="1418" w:type="dxa"/>
            <w:vAlign w:val="center"/>
          </w:tcPr>
          <w:p w14:paraId="4E4AF727" w14:textId="7ACBB429" w:rsidR="0035052A" w:rsidRPr="00FF42B3" w:rsidRDefault="0035052A" w:rsidP="0035052A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8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2CF8849C" w14:textId="77777777" w:rsidR="0035052A" w:rsidRPr="00FF42B3" w:rsidRDefault="0035052A" w:rsidP="0035052A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Max. 8</w:t>
            </w:r>
          </w:p>
        </w:tc>
      </w:tr>
      <w:tr w:rsidR="00996FD1" w:rsidRPr="00FF42B3" w14:paraId="1539BE19" w14:textId="77777777" w:rsidTr="00937A38">
        <w:trPr>
          <w:trHeight w:val="459"/>
          <w:jc w:val="center"/>
        </w:trPr>
        <w:tc>
          <w:tcPr>
            <w:tcW w:w="734" w:type="dxa"/>
            <w:vMerge w:val="restart"/>
            <w:vAlign w:val="center"/>
          </w:tcPr>
          <w:p w14:paraId="1C7EE901" w14:textId="5E5DB414" w:rsidR="00996FD1" w:rsidRPr="00FF42B3" w:rsidRDefault="00221ADC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5.8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14:paraId="4BBD9C83" w14:textId="77777777" w:rsidR="00996FD1" w:rsidRPr="00FF42B3" w:rsidRDefault="00996FD1" w:rsidP="008242D0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sz w:val="17"/>
                <w:szCs w:val="17"/>
                <w:lang w:val="en-US"/>
              </w:rPr>
              <w:t>Current Ratio</w:t>
            </w:r>
          </w:p>
        </w:tc>
        <w:tc>
          <w:tcPr>
            <w:tcW w:w="7235" w:type="dxa"/>
            <w:gridSpan w:val="5"/>
            <w:vAlign w:val="center"/>
          </w:tcPr>
          <w:p w14:paraId="442A1C90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0.60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1E96AB63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Min. 3           </w:t>
            </w:r>
          </w:p>
        </w:tc>
      </w:tr>
      <w:tr w:rsidR="00996FD1" w:rsidRPr="00FF42B3" w14:paraId="44B24973" w14:textId="77777777" w:rsidTr="00937A38">
        <w:trPr>
          <w:trHeight w:val="409"/>
          <w:jc w:val="center"/>
        </w:trPr>
        <w:tc>
          <w:tcPr>
            <w:tcW w:w="734" w:type="dxa"/>
            <w:vMerge/>
            <w:vAlign w:val="center"/>
          </w:tcPr>
          <w:p w14:paraId="633E8358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14:paraId="7041C4FF" w14:textId="77777777" w:rsidR="00996FD1" w:rsidRPr="00FF42B3" w:rsidRDefault="00996FD1" w:rsidP="008242D0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7235" w:type="dxa"/>
            <w:gridSpan w:val="5"/>
            <w:vAlign w:val="center"/>
          </w:tcPr>
          <w:p w14:paraId="262F5869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2.00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015F6BAC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Max. 10</w:t>
            </w:r>
          </w:p>
        </w:tc>
      </w:tr>
      <w:tr w:rsidR="00996FD1" w:rsidRPr="00FF42B3" w14:paraId="4AF28DE1" w14:textId="77777777" w:rsidTr="00FF42B3">
        <w:trPr>
          <w:trHeight w:val="256"/>
          <w:jc w:val="center"/>
        </w:trPr>
        <w:tc>
          <w:tcPr>
            <w:tcW w:w="734" w:type="dxa"/>
            <w:vMerge w:val="restart"/>
            <w:vAlign w:val="center"/>
          </w:tcPr>
          <w:p w14:paraId="06B8A1D1" w14:textId="777505D6" w:rsidR="00996FD1" w:rsidRPr="00FF42B3" w:rsidRDefault="00221ADC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5.9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14:paraId="7424701E" w14:textId="77777777" w:rsidR="00996FD1" w:rsidRPr="00FF42B3" w:rsidRDefault="00996FD1" w:rsidP="008242D0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sz w:val="17"/>
                <w:szCs w:val="17"/>
                <w:lang w:val="en-US"/>
              </w:rPr>
              <w:t>Solvency Ratio</w:t>
            </w:r>
          </w:p>
        </w:tc>
        <w:tc>
          <w:tcPr>
            <w:tcW w:w="7235" w:type="dxa"/>
            <w:gridSpan w:val="5"/>
            <w:vAlign w:val="center"/>
          </w:tcPr>
          <w:p w14:paraId="34EE1AA5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0.20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2D810D93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Min. 3           </w:t>
            </w:r>
          </w:p>
        </w:tc>
      </w:tr>
      <w:tr w:rsidR="00996FD1" w:rsidRPr="00FF42B3" w14:paraId="5375344E" w14:textId="77777777" w:rsidTr="00937A38">
        <w:trPr>
          <w:trHeight w:val="409"/>
          <w:jc w:val="center"/>
        </w:trPr>
        <w:tc>
          <w:tcPr>
            <w:tcW w:w="734" w:type="dxa"/>
            <w:vMerge/>
            <w:vAlign w:val="center"/>
          </w:tcPr>
          <w:p w14:paraId="5639C388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14:paraId="010F2D99" w14:textId="77777777" w:rsidR="00996FD1" w:rsidRPr="00FF42B3" w:rsidRDefault="00996FD1" w:rsidP="008242D0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7235" w:type="dxa"/>
            <w:gridSpan w:val="5"/>
            <w:vAlign w:val="center"/>
          </w:tcPr>
          <w:p w14:paraId="3E54FD5B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0.67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5D885D6E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Max. 5</w:t>
            </w:r>
          </w:p>
        </w:tc>
      </w:tr>
      <w:tr w:rsidR="00996FD1" w:rsidRPr="00FF42B3" w14:paraId="4A65E6CF" w14:textId="77777777" w:rsidTr="00937A38">
        <w:trPr>
          <w:trHeight w:val="409"/>
          <w:jc w:val="center"/>
        </w:trPr>
        <w:tc>
          <w:tcPr>
            <w:tcW w:w="734" w:type="dxa"/>
            <w:vMerge w:val="restart"/>
            <w:vAlign w:val="center"/>
          </w:tcPr>
          <w:p w14:paraId="52646B07" w14:textId="42878E45" w:rsidR="00996FD1" w:rsidRPr="00FF42B3" w:rsidRDefault="00221ADC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5.10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14:paraId="716ACB73" w14:textId="77777777" w:rsidR="00996FD1" w:rsidRPr="00FF42B3" w:rsidRDefault="00996FD1" w:rsidP="008242D0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sz w:val="17"/>
                <w:szCs w:val="17"/>
                <w:lang w:val="en-US"/>
              </w:rPr>
              <w:t>Training</w:t>
            </w:r>
          </w:p>
        </w:tc>
        <w:tc>
          <w:tcPr>
            <w:tcW w:w="7235" w:type="dxa"/>
            <w:gridSpan w:val="5"/>
            <w:vAlign w:val="center"/>
          </w:tcPr>
          <w:p w14:paraId="290BE7CD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% of HRDC grant ceiling allocated to training of up to 50%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48C8620A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Min. 1           </w:t>
            </w:r>
          </w:p>
        </w:tc>
      </w:tr>
      <w:tr w:rsidR="00996FD1" w:rsidRPr="00FF42B3" w14:paraId="06470CD7" w14:textId="77777777" w:rsidTr="00937A38">
        <w:trPr>
          <w:trHeight w:val="409"/>
          <w:jc w:val="center"/>
        </w:trPr>
        <w:tc>
          <w:tcPr>
            <w:tcW w:w="734" w:type="dxa"/>
            <w:vMerge/>
            <w:vAlign w:val="center"/>
          </w:tcPr>
          <w:p w14:paraId="4254707C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14:paraId="3C6C245B" w14:textId="77777777" w:rsidR="00996FD1" w:rsidRPr="00FF42B3" w:rsidRDefault="00996FD1" w:rsidP="008242D0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7235" w:type="dxa"/>
            <w:gridSpan w:val="5"/>
            <w:vAlign w:val="center"/>
          </w:tcPr>
          <w:p w14:paraId="1BBB92B3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% of HRDC grant ceiling allocated to training of more than 50%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05F79620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Max. 2</w:t>
            </w:r>
          </w:p>
        </w:tc>
      </w:tr>
      <w:tr w:rsidR="00996FD1" w:rsidRPr="00FF42B3" w14:paraId="42CB8A44" w14:textId="77777777" w:rsidTr="00937A38">
        <w:trPr>
          <w:trHeight w:val="409"/>
          <w:jc w:val="center"/>
        </w:trPr>
        <w:tc>
          <w:tcPr>
            <w:tcW w:w="734" w:type="dxa"/>
            <w:vAlign w:val="center"/>
          </w:tcPr>
          <w:p w14:paraId="6EC444F5" w14:textId="2AF5E9E1" w:rsidR="00996FD1" w:rsidRPr="00FF42B3" w:rsidRDefault="00221ADC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5.11</w:t>
            </w:r>
          </w:p>
        </w:tc>
        <w:tc>
          <w:tcPr>
            <w:tcW w:w="1676" w:type="dxa"/>
            <w:shd w:val="clear" w:color="auto" w:fill="auto"/>
            <w:vAlign w:val="center"/>
          </w:tcPr>
          <w:p w14:paraId="7A965553" w14:textId="77777777" w:rsidR="00996FD1" w:rsidRPr="00FF42B3" w:rsidRDefault="00996FD1" w:rsidP="008242D0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sz w:val="17"/>
                <w:szCs w:val="17"/>
                <w:lang w:val="en-US"/>
              </w:rPr>
              <w:t>QMS</w:t>
            </w:r>
          </w:p>
        </w:tc>
        <w:tc>
          <w:tcPr>
            <w:tcW w:w="7235" w:type="dxa"/>
            <w:gridSpan w:val="5"/>
            <w:vAlign w:val="center"/>
          </w:tcPr>
          <w:p w14:paraId="745447C3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</w:p>
        </w:tc>
        <w:tc>
          <w:tcPr>
            <w:tcW w:w="1129" w:type="dxa"/>
            <w:shd w:val="clear" w:color="auto" w:fill="auto"/>
            <w:vAlign w:val="center"/>
          </w:tcPr>
          <w:p w14:paraId="6051F25C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2</w:t>
            </w:r>
          </w:p>
        </w:tc>
      </w:tr>
      <w:tr w:rsidR="00996FD1" w:rsidRPr="00FF42B3" w14:paraId="661A7BC6" w14:textId="77777777" w:rsidTr="00937A38">
        <w:trPr>
          <w:trHeight w:val="409"/>
          <w:jc w:val="center"/>
        </w:trPr>
        <w:tc>
          <w:tcPr>
            <w:tcW w:w="734" w:type="dxa"/>
            <w:vAlign w:val="center"/>
          </w:tcPr>
          <w:p w14:paraId="15841A30" w14:textId="62D89A6F" w:rsidR="00996FD1" w:rsidRPr="00FF42B3" w:rsidRDefault="00221ADC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5.12</w:t>
            </w:r>
          </w:p>
        </w:tc>
        <w:tc>
          <w:tcPr>
            <w:tcW w:w="1676" w:type="dxa"/>
            <w:shd w:val="clear" w:color="auto" w:fill="auto"/>
            <w:vAlign w:val="center"/>
          </w:tcPr>
          <w:p w14:paraId="07ED61DB" w14:textId="77777777" w:rsidR="00996FD1" w:rsidRPr="00FF42B3" w:rsidRDefault="00996FD1" w:rsidP="008242D0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sz w:val="17"/>
                <w:szCs w:val="17"/>
                <w:lang w:val="en-US"/>
              </w:rPr>
              <w:t>EMS</w:t>
            </w:r>
          </w:p>
        </w:tc>
        <w:tc>
          <w:tcPr>
            <w:tcW w:w="7235" w:type="dxa"/>
            <w:gridSpan w:val="5"/>
            <w:vAlign w:val="center"/>
          </w:tcPr>
          <w:p w14:paraId="38CFCDCD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</w:p>
        </w:tc>
        <w:tc>
          <w:tcPr>
            <w:tcW w:w="1129" w:type="dxa"/>
            <w:shd w:val="clear" w:color="auto" w:fill="auto"/>
            <w:vAlign w:val="center"/>
          </w:tcPr>
          <w:p w14:paraId="1716F0A4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0.5</w:t>
            </w:r>
          </w:p>
        </w:tc>
      </w:tr>
      <w:tr w:rsidR="00996FD1" w:rsidRPr="00FF42B3" w14:paraId="1DF8EC13" w14:textId="77777777" w:rsidTr="00937A38">
        <w:trPr>
          <w:trHeight w:val="409"/>
          <w:jc w:val="center"/>
        </w:trPr>
        <w:tc>
          <w:tcPr>
            <w:tcW w:w="734" w:type="dxa"/>
            <w:vAlign w:val="center"/>
          </w:tcPr>
          <w:p w14:paraId="210B3D9D" w14:textId="1083EDA3" w:rsidR="00996FD1" w:rsidRPr="00FF42B3" w:rsidRDefault="00221ADC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5.13</w:t>
            </w:r>
          </w:p>
        </w:tc>
        <w:tc>
          <w:tcPr>
            <w:tcW w:w="1676" w:type="dxa"/>
            <w:shd w:val="clear" w:color="auto" w:fill="auto"/>
            <w:vAlign w:val="center"/>
          </w:tcPr>
          <w:p w14:paraId="47476BFA" w14:textId="77777777" w:rsidR="00996FD1" w:rsidRPr="00FF42B3" w:rsidRDefault="00996FD1" w:rsidP="008242D0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sz w:val="17"/>
                <w:szCs w:val="17"/>
                <w:lang w:val="en-US"/>
              </w:rPr>
              <w:t>OHSMS</w:t>
            </w:r>
          </w:p>
        </w:tc>
        <w:tc>
          <w:tcPr>
            <w:tcW w:w="7235" w:type="dxa"/>
            <w:gridSpan w:val="5"/>
            <w:vAlign w:val="center"/>
          </w:tcPr>
          <w:p w14:paraId="1A063BA7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</w:p>
        </w:tc>
        <w:tc>
          <w:tcPr>
            <w:tcW w:w="1129" w:type="dxa"/>
            <w:shd w:val="clear" w:color="auto" w:fill="auto"/>
            <w:vAlign w:val="center"/>
          </w:tcPr>
          <w:p w14:paraId="7C2B235F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0.5</w:t>
            </w:r>
          </w:p>
        </w:tc>
      </w:tr>
    </w:tbl>
    <w:p w14:paraId="7185526A" w14:textId="77777777" w:rsidR="00996FD1" w:rsidRPr="009447D6" w:rsidRDefault="00996FD1" w:rsidP="00996FD1">
      <w:pPr>
        <w:spacing w:after="0" w:line="240" w:lineRule="auto"/>
        <w:ind w:right="-22"/>
        <w:jc w:val="both"/>
        <w:rPr>
          <w:rFonts w:cstheme="minorHAnsi"/>
        </w:rPr>
      </w:pPr>
    </w:p>
    <w:p w14:paraId="311E556E" w14:textId="4EE2E015" w:rsidR="004712A9" w:rsidRPr="006E5905" w:rsidRDefault="004712A9" w:rsidP="0015634C">
      <w:pPr>
        <w:pStyle w:val="ListParagraph"/>
        <w:jc w:val="center"/>
        <w:rPr>
          <w:rFonts w:cstheme="minorHAnsi"/>
          <w:b/>
          <w:sz w:val="28"/>
          <w:szCs w:val="28"/>
          <w:u w:val="single"/>
        </w:rPr>
      </w:pPr>
      <w:r w:rsidRPr="006E5905">
        <w:rPr>
          <w:rFonts w:cstheme="minorHAnsi"/>
          <w:b/>
          <w:sz w:val="28"/>
          <w:szCs w:val="28"/>
          <w:u w:val="single"/>
        </w:rPr>
        <w:lastRenderedPageBreak/>
        <w:t>Criteria for First Time/Lapsed Registration of Contractors</w:t>
      </w:r>
    </w:p>
    <w:p w14:paraId="73C035E6" w14:textId="1A3DEE16" w:rsidR="004712A9" w:rsidRPr="006E5905" w:rsidRDefault="004712A9" w:rsidP="004712A9">
      <w:pPr>
        <w:pStyle w:val="ListParagraph"/>
        <w:jc w:val="center"/>
        <w:rPr>
          <w:rFonts w:cstheme="minorHAnsi"/>
          <w:b/>
          <w:sz w:val="24"/>
          <w:szCs w:val="24"/>
          <w:u w:val="single"/>
        </w:rPr>
      </w:pPr>
      <w:r w:rsidRPr="006E5905">
        <w:rPr>
          <w:rFonts w:cstheme="minorHAnsi"/>
          <w:b/>
          <w:color w:val="FF0000"/>
          <w:sz w:val="24"/>
          <w:szCs w:val="24"/>
          <w:u w:val="single"/>
        </w:rPr>
        <w:t xml:space="preserve">Grade </w:t>
      </w:r>
      <w:r>
        <w:rPr>
          <w:rFonts w:cstheme="minorHAnsi"/>
          <w:b/>
          <w:color w:val="FF0000"/>
          <w:sz w:val="24"/>
          <w:szCs w:val="24"/>
          <w:u w:val="single"/>
        </w:rPr>
        <w:t>E</w:t>
      </w:r>
      <w:r w:rsidRPr="006E5905">
        <w:rPr>
          <w:rFonts w:cstheme="minorHAnsi"/>
          <w:b/>
          <w:color w:val="FF0000"/>
          <w:sz w:val="24"/>
          <w:szCs w:val="24"/>
          <w:u w:val="single"/>
        </w:rPr>
        <w:t xml:space="preserve"> (</w:t>
      </w:r>
      <w:r>
        <w:rPr>
          <w:rFonts w:cstheme="minorHAnsi"/>
          <w:b/>
          <w:color w:val="FF0000"/>
          <w:sz w:val="24"/>
          <w:szCs w:val="24"/>
          <w:u w:val="single"/>
        </w:rPr>
        <w:t>Limit up to MUR 125 million</w:t>
      </w:r>
      <w:r w:rsidRPr="006E5905">
        <w:rPr>
          <w:rFonts w:cstheme="minorHAnsi"/>
          <w:b/>
          <w:color w:val="FF0000"/>
          <w:sz w:val="24"/>
          <w:szCs w:val="24"/>
          <w:u w:val="single"/>
        </w:rPr>
        <w:t>)</w:t>
      </w:r>
    </w:p>
    <w:tbl>
      <w:tblPr>
        <w:tblW w:w="10637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4"/>
        <w:gridCol w:w="1682"/>
        <w:gridCol w:w="1412"/>
        <w:gridCol w:w="1417"/>
        <w:gridCol w:w="1565"/>
        <w:gridCol w:w="1276"/>
        <w:gridCol w:w="1417"/>
        <w:gridCol w:w="1134"/>
      </w:tblGrid>
      <w:tr w:rsidR="00996FD1" w:rsidRPr="00FF42B3" w14:paraId="55823077" w14:textId="77777777" w:rsidTr="00937A38">
        <w:trPr>
          <w:trHeight w:val="252"/>
          <w:jc w:val="center"/>
        </w:trPr>
        <w:tc>
          <w:tcPr>
            <w:tcW w:w="734" w:type="dxa"/>
            <w:vMerge w:val="restart"/>
            <w:shd w:val="clear" w:color="auto" w:fill="DEEAF6" w:themeFill="accent1" w:themeFillTint="33"/>
            <w:vAlign w:val="center"/>
          </w:tcPr>
          <w:p w14:paraId="7C246B61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sz w:val="17"/>
                <w:szCs w:val="17"/>
                <w:lang w:val="en-US"/>
              </w:rPr>
              <w:t>SN</w:t>
            </w:r>
          </w:p>
        </w:tc>
        <w:tc>
          <w:tcPr>
            <w:tcW w:w="1682" w:type="dxa"/>
            <w:vMerge w:val="restart"/>
            <w:shd w:val="clear" w:color="auto" w:fill="DEEAF6" w:themeFill="accent1" w:themeFillTint="33"/>
            <w:vAlign w:val="center"/>
          </w:tcPr>
          <w:p w14:paraId="1C3868AB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sz w:val="17"/>
                <w:szCs w:val="17"/>
                <w:lang w:val="en-US"/>
              </w:rPr>
              <w:t>Criteria</w:t>
            </w:r>
          </w:p>
        </w:tc>
        <w:tc>
          <w:tcPr>
            <w:tcW w:w="7087" w:type="dxa"/>
            <w:gridSpan w:val="5"/>
            <w:shd w:val="clear" w:color="auto" w:fill="DEEAF6" w:themeFill="accent1" w:themeFillTint="33"/>
            <w:vAlign w:val="center"/>
          </w:tcPr>
          <w:p w14:paraId="3B14287C" w14:textId="22DFEECD" w:rsidR="00996FD1" w:rsidRPr="00FF42B3" w:rsidRDefault="003B5E66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color w:val="002060"/>
                <w:sz w:val="17"/>
                <w:szCs w:val="17"/>
                <w:lang w:val="en-US"/>
              </w:rPr>
              <w:t>Minimum Mandatory Requirements</w:t>
            </w:r>
          </w:p>
        </w:tc>
        <w:tc>
          <w:tcPr>
            <w:tcW w:w="1134" w:type="dxa"/>
            <w:vMerge w:val="restart"/>
            <w:shd w:val="clear" w:color="auto" w:fill="DEEAF6" w:themeFill="accent1" w:themeFillTint="33"/>
            <w:vAlign w:val="center"/>
          </w:tcPr>
          <w:p w14:paraId="0F61F803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  <w:p w14:paraId="3C745233" w14:textId="77777777" w:rsidR="00996FD1" w:rsidRPr="00FF42B3" w:rsidRDefault="00996FD1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sz w:val="17"/>
                <w:szCs w:val="17"/>
                <w:lang w:val="en-US"/>
              </w:rPr>
              <w:t>Required Marks</w:t>
            </w:r>
          </w:p>
        </w:tc>
      </w:tr>
      <w:tr w:rsidR="0017771E" w:rsidRPr="00FF42B3" w14:paraId="61832F3A" w14:textId="77777777" w:rsidTr="00937A38">
        <w:trPr>
          <w:trHeight w:val="538"/>
          <w:jc w:val="center"/>
        </w:trPr>
        <w:tc>
          <w:tcPr>
            <w:tcW w:w="734" w:type="dxa"/>
            <w:vMerge/>
            <w:shd w:val="clear" w:color="auto" w:fill="DEEAF6" w:themeFill="accent1" w:themeFillTint="33"/>
            <w:vAlign w:val="center"/>
          </w:tcPr>
          <w:p w14:paraId="7E8A1912" w14:textId="77777777" w:rsidR="0017771E" w:rsidRPr="00FF42B3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682" w:type="dxa"/>
            <w:vMerge/>
            <w:shd w:val="clear" w:color="auto" w:fill="DEEAF6" w:themeFill="accent1" w:themeFillTint="33"/>
            <w:vAlign w:val="center"/>
          </w:tcPr>
          <w:p w14:paraId="12F0D18F" w14:textId="77777777" w:rsidR="0017771E" w:rsidRPr="00FF42B3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412" w:type="dxa"/>
            <w:shd w:val="clear" w:color="auto" w:fill="DEEAF6" w:themeFill="accent1" w:themeFillTint="33"/>
            <w:vAlign w:val="center"/>
          </w:tcPr>
          <w:p w14:paraId="3BA424E7" w14:textId="77777777" w:rsidR="0017771E" w:rsidRPr="00FF42B3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sz w:val="17"/>
                <w:szCs w:val="17"/>
                <w:lang w:val="en-US"/>
              </w:rPr>
              <w:t>Building Construction 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14:paraId="23289679" w14:textId="77777777" w:rsidR="0017771E" w:rsidRPr="00FF42B3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sz w:val="17"/>
                <w:szCs w:val="17"/>
                <w:lang w:val="en-US"/>
              </w:rPr>
              <w:t>Civil Engineering Construction Works</w:t>
            </w:r>
          </w:p>
        </w:tc>
        <w:tc>
          <w:tcPr>
            <w:tcW w:w="1565" w:type="dxa"/>
            <w:shd w:val="clear" w:color="auto" w:fill="DEEAF6" w:themeFill="accent1" w:themeFillTint="33"/>
            <w:vAlign w:val="center"/>
          </w:tcPr>
          <w:p w14:paraId="672170A7" w14:textId="77777777" w:rsidR="0017771E" w:rsidRPr="00FF42B3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sz w:val="17"/>
                <w:szCs w:val="17"/>
                <w:lang w:val="en-US"/>
              </w:rPr>
              <w:t>MEP Works</w:t>
            </w:r>
          </w:p>
        </w:tc>
        <w:tc>
          <w:tcPr>
            <w:tcW w:w="1276" w:type="dxa"/>
            <w:shd w:val="clear" w:color="auto" w:fill="DEEAF6" w:themeFill="accent1" w:themeFillTint="33"/>
            <w:vAlign w:val="center"/>
          </w:tcPr>
          <w:p w14:paraId="08EBA890" w14:textId="6A8742B6" w:rsidR="0017771E" w:rsidRPr="00FF42B3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17771E">
              <w:rPr>
                <w:rFonts w:eastAsia="Calibri" w:cstheme="minorHAnsi"/>
                <w:b/>
                <w:sz w:val="17"/>
                <w:szCs w:val="17"/>
                <w:lang w:val="en-US"/>
              </w:rPr>
              <w:t>MEP (Mechanical Works only)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14:paraId="53AE5362" w14:textId="31395965" w:rsidR="0017771E" w:rsidRPr="00FF42B3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17771E">
              <w:rPr>
                <w:rFonts w:eastAsia="Calibri" w:cstheme="minorHAnsi"/>
                <w:b/>
                <w:sz w:val="17"/>
                <w:szCs w:val="17"/>
                <w:lang w:val="en-US"/>
              </w:rPr>
              <w:t>MEP</w:t>
            </w:r>
            <w:r w:rsidRPr="0017771E">
              <w:rPr>
                <w:rFonts w:eastAsia="Calibri" w:cstheme="minorHAnsi"/>
                <w:b/>
                <w:sz w:val="17"/>
                <w:szCs w:val="17"/>
                <w:lang w:val="en-US"/>
              </w:rPr>
              <w:br/>
              <w:t>(Electrical Works only)</w:t>
            </w:r>
          </w:p>
        </w:tc>
        <w:tc>
          <w:tcPr>
            <w:tcW w:w="1134" w:type="dxa"/>
            <w:vMerge/>
            <w:shd w:val="clear" w:color="auto" w:fill="DEEAF6" w:themeFill="accent1" w:themeFillTint="33"/>
            <w:vAlign w:val="center"/>
          </w:tcPr>
          <w:p w14:paraId="61C1C3D8" w14:textId="77777777" w:rsidR="0017771E" w:rsidRPr="00FF42B3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</w:tr>
      <w:tr w:rsidR="005F0108" w:rsidRPr="00FF42B3" w14:paraId="7929AA2B" w14:textId="77777777" w:rsidTr="00937A38">
        <w:trPr>
          <w:trHeight w:val="620"/>
          <w:jc w:val="center"/>
        </w:trPr>
        <w:tc>
          <w:tcPr>
            <w:tcW w:w="734" w:type="dxa"/>
            <w:vMerge w:val="restart"/>
            <w:vAlign w:val="center"/>
          </w:tcPr>
          <w:p w14:paraId="00B7A448" w14:textId="3F3327C5" w:rsidR="005F0108" w:rsidRPr="00FF42B3" w:rsidRDefault="005F0108" w:rsidP="005F0108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6.1</w:t>
            </w:r>
          </w:p>
        </w:tc>
        <w:tc>
          <w:tcPr>
            <w:tcW w:w="1682" w:type="dxa"/>
            <w:vMerge w:val="restart"/>
            <w:shd w:val="clear" w:color="auto" w:fill="auto"/>
            <w:vAlign w:val="center"/>
          </w:tcPr>
          <w:p w14:paraId="20261A53" w14:textId="6841AE39" w:rsidR="005F0108" w:rsidRPr="00092BDB" w:rsidRDefault="005F0108" w:rsidP="005F0108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092BDB">
              <w:rPr>
                <w:rFonts w:eastAsia="Calibri" w:cs="Arial"/>
                <w:b/>
                <w:color w:val="000000" w:themeColor="text1"/>
                <w:sz w:val="17"/>
                <w:szCs w:val="17"/>
                <w:lang w:val="en-US"/>
              </w:rPr>
              <w:t xml:space="preserve">Average Annual Turnover in MUR </w:t>
            </w:r>
            <w:r w:rsidRPr="00092BDB">
              <w:rPr>
                <w:rFonts w:eastAsia="Calibri" w:cs="Arial"/>
                <w:bCs/>
                <w:i/>
                <w:iCs/>
                <w:color w:val="000000" w:themeColor="text1"/>
                <w:sz w:val="17"/>
                <w:szCs w:val="17"/>
                <w:lang w:val="en-US"/>
              </w:rPr>
              <w:t>(over last 5 years)</w:t>
            </w:r>
            <w:r w:rsidRPr="00092BDB">
              <w:rPr>
                <w:rFonts w:eastAsia="Calibri" w:cs="Arial"/>
                <w:b/>
                <w:color w:val="000000" w:themeColor="text1"/>
                <w:sz w:val="17"/>
                <w:szCs w:val="17"/>
                <w:lang w:val="en-US"/>
              </w:rPr>
              <w:t xml:space="preserve">              </w:t>
            </w:r>
          </w:p>
        </w:tc>
        <w:tc>
          <w:tcPr>
            <w:tcW w:w="1412" w:type="dxa"/>
            <w:vAlign w:val="center"/>
          </w:tcPr>
          <w:p w14:paraId="70CCB685" w14:textId="62DB3504" w:rsidR="005F0108" w:rsidRPr="00FF42B3" w:rsidRDefault="005F0108" w:rsidP="005F0108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62.5</w:t>
            </w:r>
            <w:r w:rsidRPr="00FF42B3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 million</w:t>
            </w:r>
          </w:p>
        </w:tc>
        <w:tc>
          <w:tcPr>
            <w:tcW w:w="1417" w:type="dxa"/>
            <w:vAlign w:val="center"/>
          </w:tcPr>
          <w:p w14:paraId="788305E2" w14:textId="3353C846" w:rsidR="005F0108" w:rsidRPr="00FF42B3" w:rsidRDefault="005F0108" w:rsidP="005F0108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62.5</w:t>
            </w:r>
            <w:r w:rsidRPr="00FF42B3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 million</w:t>
            </w:r>
          </w:p>
        </w:tc>
        <w:tc>
          <w:tcPr>
            <w:tcW w:w="1565" w:type="dxa"/>
            <w:vAlign w:val="center"/>
          </w:tcPr>
          <w:p w14:paraId="5585B78C" w14:textId="5F301FAA" w:rsidR="005F0108" w:rsidRPr="00FF42B3" w:rsidRDefault="005F0108" w:rsidP="005F0108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25</w:t>
            </w:r>
            <w:r w:rsidRPr="00FF42B3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 million</w:t>
            </w:r>
          </w:p>
        </w:tc>
        <w:tc>
          <w:tcPr>
            <w:tcW w:w="1276" w:type="dxa"/>
            <w:vAlign w:val="center"/>
          </w:tcPr>
          <w:p w14:paraId="05DF46DC" w14:textId="16C02CAA" w:rsidR="005F0108" w:rsidRPr="00FF42B3" w:rsidRDefault="005F0108" w:rsidP="005F0108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25</w:t>
            </w:r>
            <w:r w:rsidRPr="00FF42B3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 million</w:t>
            </w:r>
          </w:p>
        </w:tc>
        <w:tc>
          <w:tcPr>
            <w:tcW w:w="1417" w:type="dxa"/>
            <w:vAlign w:val="center"/>
          </w:tcPr>
          <w:p w14:paraId="61AE26F5" w14:textId="1B900E7B" w:rsidR="005F0108" w:rsidRPr="00FF42B3" w:rsidRDefault="005F0108" w:rsidP="005F0108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25</w:t>
            </w:r>
            <w:r w:rsidRPr="00FF42B3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1197851" w14:textId="77777777" w:rsidR="005F0108" w:rsidRPr="00FF42B3" w:rsidRDefault="005F0108" w:rsidP="005F0108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Min. 8           </w:t>
            </w:r>
          </w:p>
        </w:tc>
      </w:tr>
      <w:tr w:rsidR="005F0108" w:rsidRPr="00FF42B3" w14:paraId="194DE80A" w14:textId="77777777" w:rsidTr="00937A38">
        <w:trPr>
          <w:trHeight w:val="620"/>
          <w:jc w:val="center"/>
        </w:trPr>
        <w:tc>
          <w:tcPr>
            <w:tcW w:w="734" w:type="dxa"/>
            <w:vMerge/>
            <w:vAlign w:val="center"/>
          </w:tcPr>
          <w:p w14:paraId="4E721F71" w14:textId="77777777" w:rsidR="005F0108" w:rsidRPr="00FF42B3" w:rsidRDefault="005F0108" w:rsidP="005F0108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682" w:type="dxa"/>
            <w:vMerge/>
            <w:shd w:val="clear" w:color="auto" w:fill="auto"/>
            <w:vAlign w:val="center"/>
          </w:tcPr>
          <w:p w14:paraId="0B2D1A94" w14:textId="77777777" w:rsidR="005F0108" w:rsidRPr="00092BDB" w:rsidRDefault="005F0108" w:rsidP="005F0108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412" w:type="dxa"/>
            <w:vAlign w:val="center"/>
          </w:tcPr>
          <w:p w14:paraId="5C616227" w14:textId="2E222408" w:rsidR="005F0108" w:rsidRPr="00FF42B3" w:rsidRDefault="005F0108" w:rsidP="005F0108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117.19</w:t>
            </w: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 xml:space="preserve"> million</w:t>
            </w:r>
          </w:p>
        </w:tc>
        <w:tc>
          <w:tcPr>
            <w:tcW w:w="1417" w:type="dxa"/>
            <w:vAlign w:val="center"/>
          </w:tcPr>
          <w:p w14:paraId="1EFF4976" w14:textId="44823591" w:rsidR="005F0108" w:rsidRPr="00FF42B3" w:rsidRDefault="005F0108" w:rsidP="005F0108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117.19</w:t>
            </w: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 xml:space="preserve"> million</w:t>
            </w:r>
          </w:p>
        </w:tc>
        <w:tc>
          <w:tcPr>
            <w:tcW w:w="1565" w:type="dxa"/>
            <w:vAlign w:val="center"/>
          </w:tcPr>
          <w:p w14:paraId="42B1FECC" w14:textId="020E2DD4" w:rsidR="005F0108" w:rsidRPr="00FF42B3" w:rsidRDefault="005F0108" w:rsidP="005F0108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46.88</w:t>
            </w: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 xml:space="preserve"> million</w:t>
            </w:r>
          </w:p>
        </w:tc>
        <w:tc>
          <w:tcPr>
            <w:tcW w:w="1276" w:type="dxa"/>
            <w:vAlign w:val="center"/>
          </w:tcPr>
          <w:p w14:paraId="4188A429" w14:textId="338DB9A5" w:rsidR="005F0108" w:rsidRPr="00FF42B3" w:rsidRDefault="005F0108" w:rsidP="005F0108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46.88</w:t>
            </w: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 xml:space="preserve"> million</w:t>
            </w:r>
          </w:p>
        </w:tc>
        <w:tc>
          <w:tcPr>
            <w:tcW w:w="1417" w:type="dxa"/>
            <w:vAlign w:val="center"/>
          </w:tcPr>
          <w:p w14:paraId="320EA0BF" w14:textId="07B68DDA" w:rsidR="005F0108" w:rsidRPr="00FF42B3" w:rsidRDefault="005F0108" w:rsidP="005F0108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46.88</w:t>
            </w: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 xml:space="preserve">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6398FC8" w14:textId="77777777" w:rsidR="005F0108" w:rsidRPr="00FF42B3" w:rsidRDefault="005F0108" w:rsidP="005F0108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Max. 15</w:t>
            </w:r>
          </w:p>
        </w:tc>
      </w:tr>
      <w:tr w:rsidR="005F0108" w:rsidRPr="00FF42B3" w14:paraId="2BDF62DA" w14:textId="77777777" w:rsidTr="00937A38">
        <w:trPr>
          <w:trHeight w:val="594"/>
          <w:jc w:val="center"/>
        </w:trPr>
        <w:tc>
          <w:tcPr>
            <w:tcW w:w="734" w:type="dxa"/>
            <w:vMerge w:val="restart"/>
            <w:vAlign w:val="center"/>
          </w:tcPr>
          <w:p w14:paraId="5CCB8F30" w14:textId="03FAE3B4" w:rsidR="005F0108" w:rsidRPr="00FF42B3" w:rsidRDefault="005F0108" w:rsidP="005F0108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6.2</w:t>
            </w:r>
          </w:p>
        </w:tc>
        <w:tc>
          <w:tcPr>
            <w:tcW w:w="1682" w:type="dxa"/>
            <w:vMerge w:val="restart"/>
            <w:shd w:val="clear" w:color="auto" w:fill="auto"/>
            <w:vAlign w:val="center"/>
          </w:tcPr>
          <w:p w14:paraId="08411030" w14:textId="4DB1F165" w:rsidR="005F0108" w:rsidRPr="00092BDB" w:rsidRDefault="005F0108" w:rsidP="005F0108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092BDB">
              <w:rPr>
                <w:rFonts w:eastAsia="Calibri" w:cs="Arial"/>
                <w:b/>
                <w:color w:val="000000" w:themeColor="text1"/>
                <w:sz w:val="17"/>
                <w:szCs w:val="17"/>
                <w:lang w:val="en-US"/>
              </w:rPr>
              <w:t xml:space="preserve">1 No. Highest Value Projects (HVP) in MUR </w:t>
            </w:r>
            <w:r w:rsidRPr="00092BDB">
              <w:rPr>
                <w:rFonts w:eastAsia="Calibri" w:cs="Arial"/>
                <w:bCs/>
                <w:i/>
                <w:iCs/>
                <w:color w:val="000000" w:themeColor="text1"/>
                <w:sz w:val="17"/>
                <w:szCs w:val="17"/>
                <w:lang w:val="en-US"/>
              </w:rPr>
              <w:t>(completed over last 5 years)</w:t>
            </w:r>
          </w:p>
        </w:tc>
        <w:tc>
          <w:tcPr>
            <w:tcW w:w="1412" w:type="dxa"/>
            <w:vAlign w:val="center"/>
          </w:tcPr>
          <w:p w14:paraId="4316BC8E" w14:textId="0D2FCC56" w:rsidR="005F0108" w:rsidRPr="00FF42B3" w:rsidRDefault="005F0108" w:rsidP="005F0108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93.75</w:t>
            </w:r>
            <w:r w:rsidRPr="00FF42B3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 million</w:t>
            </w:r>
          </w:p>
        </w:tc>
        <w:tc>
          <w:tcPr>
            <w:tcW w:w="1417" w:type="dxa"/>
            <w:vAlign w:val="center"/>
          </w:tcPr>
          <w:p w14:paraId="5A4C797D" w14:textId="0ED6FCB3" w:rsidR="005F0108" w:rsidRPr="00FF42B3" w:rsidRDefault="005F0108" w:rsidP="005F0108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93.75</w:t>
            </w:r>
            <w:r w:rsidRPr="00FF42B3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 million</w:t>
            </w:r>
          </w:p>
        </w:tc>
        <w:tc>
          <w:tcPr>
            <w:tcW w:w="1565" w:type="dxa"/>
            <w:vAlign w:val="center"/>
          </w:tcPr>
          <w:p w14:paraId="42DD8B73" w14:textId="155FC8AC" w:rsidR="005F0108" w:rsidRPr="00FF42B3" w:rsidRDefault="005F0108" w:rsidP="005F0108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37.5</w:t>
            </w:r>
            <w:r w:rsidRPr="00FF42B3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 million</w:t>
            </w:r>
          </w:p>
        </w:tc>
        <w:tc>
          <w:tcPr>
            <w:tcW w:w="1276" w:type="dxa"/>
            <w:vAlign w:val="center"/>
          </w:tcPr>
          <w:p w14:paraId="483B88DA" w14:textId="2A6261AA" w:rsidR="005F0108" w:rsidRPr="00FF42B3" w:rsidRDefault="005F0108" w:rsidP="005F0108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37.5</w:t>
            </w:r>
            <w:r w:rsidRPr="00FF42B3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 million</w:t>
            </w:r>
          </w:p>
        </w:tc>
        <w:tc>
          <w:tcPr>
            <w:tcW w:w="1417" w:type="dxa"/>
            <w:vAlign w:val="center"/>
          </w:tcPr>
          <w:p w14:paraId="2EFDF760" w14:textId="3CECAB34" w:rsidR="005F0108" w:rsidRPr="00FF42B3" w:rsidRDefault="005F0108" w:rsidP="005F0108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37.5</w:t>
            </w:r>
            <w:r w:rsidRPr="00FF42B3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007F218" w14:textId="77777777" w:rsidR="005F0108" w:rsidRPr="00FF42B3" w:rsidRDefault="005F0108" w:rsidP="005F0108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Min. 8           </w:t>
            </w:r>
          </w:p>
        </w:tc>
      </w:tr>
      <w:tr w:rsidR="005F0108" w:rsidRPr="00FF42B3" w14:paraId="27EDF054" w14:textId="77777777" w:rsidTr="00937A38">
        <w:trPr>
          <w:trHeight w:val="593"/>
          <w:jc w:val="center"/>
        </w:trPr>
        <w:tc>
          <w:tcPr>
            <w:tcW w:w="734" w:type="dxa"/>
            <w:vMerge/>
            <w:vAlign w:val="center"/>
          </w:tcPr>
          <w:p w14:paraId="33E020C2" w14:textId="77777777" w:rsidR="005F0108" w:rsidRPr="00FF42B3" w:rsidRDefault="005F0108" w:rsidP="005F0108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682" w:type="dxa"/>
            <w:vMerge/>
            <w:shd w:val="clear" w:color="auto" w:fill="auto"/>
            <w:vAlign w:val="center"/>
          </w:tcPr>
          <w:p w14:paraId="38558AF8" w14:textId="77777777" w:rsidR="005F0108" w:rsidRPr="00FF42B3" w:rsidRDefault="005F0108" w:rsidP="005F0108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412" w:type="dxa"/>
            <w:vAlign w:val="center"/>
          </w:tcPr>
          <w:p w14:paraId="44C1136D" w14:textId="4446D4CB" w:rsidR="005F0108" w:rsidRPr="00FF42B3" w:rsidRDefault="005F0108" w:rsidP="005F0108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175.78</w:t>
            </w: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 xml:space="preserve"> million</w:t>
            </w:r>
          </w:p>
        </w:tc>
        <w:tc>
          <w:tcPr>
            <w:tcW w:w="1417" w:type="dxa"/>
            <w:vAlign w:val="center"/>
          </w:tcPr>
          <w:p w14:paraId="3E131371" w14:textId="378883EF" w:rsidR="005F0108" w:rsidRPr="00FF42B3" w:rsidRDefault="005F0108" w:rsidP="005F0108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175.78</w:t>
            </w: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 xml:space="preserve"> million</w:t>
            </w:r>
          </w:p>
        </w:tc>
        <w:tc>
          <w:tcPr>
            <w:tcW w:w="1565" w:type="dxa"/>
            <w:vAlign w:val="center"/>
          </w:tcPr>
          <w:p w14:paraId="7CDD9D87" w14:textId="25EFAD6E" w:rsidR="005F0108" w:rsidRPr="00FF42B3" w:rsidRDefault="005F0108" w:rsidP="005F0108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70.31</w:t>
            </w: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 xml:space="preserve"> million</w:t>
            </w:r>
          </w:p>
        </w:tc>
        <w:tc>
          <w:tcPr>
            <w:tcW w:w="1276" w:type="dxa"/>
            <w:vAlign w:val="center"/>
          </w:tcPr>
          <w:p w14:paraId="5CF14F2F" w14:textId="6C3DBD4B" w:rsidR="005F0108" w:rsidRPr="00FF42B3" w:rsidRDefault="005F0108" w:rsidP="005F0108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70.31</w:t>
            </w: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 xml:space="preserve"> million</w:t>
            </w:r>
          </w:p>
        </w:tc>
        <w:tc>
          <w:tcPr>
            <w:tcW w:w="1417" w:type="dxa"/>
            <w:vAlign w:val="center"/>
          </w:tcPr>
          <w:p w14:paraId="3077A3C1" w14:textId="25DCB803" w:rsidR="005F0108" w:rsidRPr="00FF42B3" w:rsidRDefault="005F0108" w:rsidP="005F0108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70.31</w:t>
            </w: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 xml:space="preserve">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8D1E93E" w14:textId="77777777" w:rsidR="005F0108" w:rsidRPr="00FF42B3" w:rsidRDefault="005F0108" w:rsidP="005F0108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Max. 15</w:t>
            </w:r>
          </w:p>
        </w:tc>
      </w:tr>
      <w:tr w:rsidR="00A46DB4" w:rsidRPr="00FF42B3" w14:paraId="581325E5" w14:textId="77777777" w:rsidTr="00937A38">
        <w:trPr>
          <w:trHeight w:val="658"/>
          <w:jc w:val="center"/>
        </w:trPr>
        <w:tc>
          <w:tcPr>
            <w:tcW w:w="734" w:type="dxa"/>
            <w:vAlign w:val="center"/>
          </w:tcPr>
          <w:p w14:paraId="6E298348" w14:textId="015BA22A" w:rsidR="00A46DB4" w:rsidRPr="00FF42B3" w:rsidRDefault="00A46DB4" w:rsidP="00A46DB4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6.3</w:t>
            </w:r>
          </w:p>
        </w:tc>
        <w:tc>
          <w:tcPr>
            <w:tcW w:w="9903" w:type="dxa"/>
            <w:gridSpan w:val="7"/>
            <w:shd w:val="clear" w:color="auto" w:fill="auto"/>
            <w:vAlign w:val="center"/>
          </w:tcPr>
          <w:p w14:paraId="499E46E9" w14:textId="4893269A" w:rsidR="00A46DB4" w:rsidRPr="00A46DB4" w:rsidRDefault="00A46DB4" w:rsidP="00A46DB4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A46DB4">
              <w:rPr>
                <w:rFonts w:eastAsia="Calibri" w:cs="Arial"/>
                <w:b/>
                <w:color w:val="000000" w:themeColor="text1"/>
                <w:sz w:val="17"/>
                <w:szCs w:val="17"/>
                <w:lang w:val="en-US"/>
              </w:rPr>
              <w:t xml:space="preserve">Experienced / Qualified Personnel (Full-Time Employment)                                                                                                                                               (Marks given per person per year of experience) </w:t>
            </w:r>
            <w:r w:rsidRPr="00A46DB4">
              <w:rPr>
                <w:rFonts w:eastAsia="Calibri" w:cs="Arial"/>
                <w:i/>
                <w:color w:val="000000" w:themeColor="text1"/>
                <w:sz w:val="17"/>
                <w:szCs w:val="17"/>
                <w:lang w:val="en-US"/>
              </w:rPr>
              <w:t xml:space="preserve">Cumulative Minimum Marks required: </w:t>
            </w:r>
            <w:r w:rsidRPr="00A46DB4">
              <w:rPr>
                <w:rFonts w:eastAsia="Calibri" w:cs="Arial"/>
                <w:b/>
                <w:bCs/>
                <w:i/>
                <w:color w:val="FF0000"/>
                <w:sz w:val="17"/>
                <w:szCs w:val="17"/>
                <w:u w:val="single"/>
                <w:lang w:val="en-US"/>
              </w:rPr>
              <w:t>6 marks</w:t>
            </w:r>
            <w:r w:rsidRPr="00A46DB4">
              <w:rPr>
                <w:rFonts w:eastAsia="Calibri" w:cs="Arial"/>
                <w:i/>
                <w:color w:val="000000" w:themeColor="text1"/>
                <w:sz w:val="17"/>
                <w:szCs w:val="17"/>
                <w:lang w:val="en-US"/>
              </w:rPr>
              <w:t>)</w:t>
            </w:r>
            <w:r w:rsidRPr="00A46DB4">
              <w:rPr>
                <w:rFonts w:eastAsia="Calibri" w:cs="Arial"/>
                <w:b/>
                <w:color w:val="000000" w:themeColor="text1"/>
                <w:sz w:val="17"/>
                <w:szCs w:val="17"/>
                <w:lang w:val="en-US"/>
              </w:rPr>
              <w:t xml:space="preserve">                </w:t>
            </w:r>
          </w:p>
        </w:tc>
      </w:tr>
      <w:tr w:rsidR="00A46DB4" w:rsidRPr="00FF42B3" w14:paraId="224FF52B" w14:textId="77777777" w:rsidTr="00937A38">
        <w:trPr>
          <w:trHeight w:val="254"/>
          <w:jc w:val="center"/>
        </w:trPr>
        <w:tc>
          <w:tcPr>
            <w:tcW w:w="734" w:type="dxa"/>
            <w:vAlign w:val="center"/>
          </w:tcPr>
          <w:p w14:paraId="71A1A671" w14:textId="5AB3BA6C" w:rsidR="00A46DB4" w:rsidRPr="00FF42B3" w:rsidRDefault="00A46DB4" w:rsidP="00A46DB4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6</w:t>
            </w: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.3.1</w:t>
            </w:r>
          </w:p>
        </w:tc>
        <w:tc>
          <w:tcPr>
            <w:tcW w:w="1682" w:type="dxa"/>
            <w:shd w:val="clear" w:color="auto" w:fill="auto"/>
            <w:vAlign w:val="center"/>
          </w:tcPr>
          <w:p w14:paraId="617B3E9A" w14:textId="77777777" w:rsidR="00A46DB4" w:rsidRPr="00FF42B3" w:rsidRDefault="00A46DB4" w:rsidP="00A46DB4">
            <w:pPr>
              <w:rPr>
                <w:rFonts w:cstheme="minorHAnsi"/>
                <w:sz w:val="17"/>
                <w:szCs w:val="17"/>
              </w:rPr>
            </w:pPr>
            <w:r w:rsidRPr="00FF42B3">
              <w:rPr>
                <w:rFonts w:cstheme="minorHAnsi"/>
                <w:sz w:val="17"/>
                <w:szCs w:val="17"/>
              </w:rPr>
              <w:t>Degree in Engineering / QS/ Architecture</w:t>
            </w:r>
          </w:p>
        </w:tc>
        <w:tc>
          <w:tcPr>
            <w:tcW w:w="1412" w:type="dxa"/>
            <w:vAlign w:val="center"/>
          </w:tcPr>
          <w:p w14:paraId="501D7608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0.20</w:t>
            </w:r>
          </w:p>
        </w:tc>
        <w:tc>
          <w:tcPr>
            <w:tcW w:w="1417" w:type="dxa"/>
            <w:vAlign w:val="center"/>
          </w:tcPr>
          <w:p w14:paraId="1545F3D1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0.20</w:t>
            </w:r>
          </w:p>
        </w:tc>
        <w:tc>
          <w:tcPr>
            <w:tcW w:w="1565" w:type="dxa"/>
            <w:vAlign w:val="center"/>
          </w:tcPr>
          <w:p w14:paraId="37A74369" w14:textId="7695528D" w:rsidR="00A46DB4" w:rsidRPr="00FF42B3" w:rsidRDefault="00A46DB4" w:rsidP="00A46DB4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0.80</w:t>
            </w:r>
          </w:p>
        </w:tc>
        <w:tc>
          <w:tcPr>
            <w:tcW w:w="1276" w:type="dxa"/>
            <w:vAlign w:val="center"/>
          </w:tcPr>
          <w:p w14:paraId="26D1EC9C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0.80</w:t>
            </w:r>
          </w:p>
        </w:tc>
        <w:tc>
          <w:tcPr>
            <w:tcW w:w="1417" w:type="dxa"/>
            <w:vAlign w:val="center"/>
          </w:tcPr>
          <w:p w14:paraId="5E6EF1DD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0.80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14:paraId="61419947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noProof/>
                <w:sz w:val="17"/>
                <w:szCs w:val="17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1310FF84" wp14:editId="0E2735A9">
                      <wp:simplePos x="0" y="0"/>
                      <wp:positionH relativeFrom="column">
                        <wp:posOffset>-51435</wp:posOffset>
                      </wp:positionH>
                      <wp:positionV relativeFrom="paragraph">
                        <wp:posOffset>-43180</wp:posOffset>
                      </wp:positionV>
                      <wp:extent cx="168910" cy="2804160"/>
                      <wp:effectExtent l="0" t="0" r="40640" b="15240"/>
                      <wp:wrapNone/>
                      <wp:docPr id="6" name="Right Brac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8910" cy="2804160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829F145" id="Right Brace 6" o:spid="_x0000_s1026" type="#_x0000_t88" style="position:absolute;margin-left:-4.05pt;margin-top:-3.4pt;width:13.3pt;height:220.8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" adj="108" strokecolor="#5b9bd5 [3204]" strokeweight=".5pt">
                      <v:stroke joinstyle="miter"/>
                    </v:shape>
                  </w:pict>
                </mc:Fallback>
              </mc:AlternateContent>
            </w:r>
          </w:p>
          <w:p w14:paraId="2CA22B82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</w:p>
          <w:p w14:paraId="646BF796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</w:p>
          <w:p w14:paraId="1D061BC6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</w:p>
          <w:p w14:paraId="0E642C16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</w:p>
          <w:p w14:paraId="33FC0177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sz w:val="17"/>
                <w:szCs w:val="17"/>
                <w:lang w:val="en-US"/>
              </w:rPr>
              <w:t>(Min. 6</w:t>
            </w:r>
          </w:p>
          <w:p w14:paraId="65D0F1EB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Max. 12)</w:t>
            </w:r>
          </w:p>
          <w:p w14:paraId="1BDDAD59" w14:textId="77777777" w:rsidR="00A46DB4" w:rsidRPr="00FF42B3" w:rsidRDefault="00A46DB4" w:rsidP="00A46DB4">
            <w:pPr>
              <w:rPr>
                <w:rFonts w:eastAsia="Calibri" w:cstheme="minorHAnsi"/>
                <w:sz w:val="17"/>
                <w:szCs w:val="17"/>
                <w:lang w:val="en-US"/>
              </w:rPr>
            </w:pPr>
          </w:p>
        </w:tc>
      </w:tr>
      <w:tr w:rsidR="00A46DB4" w:rsidRPr="00FF42B3" w14:paraId="16742C8A" w14:textId="77777777" w:rsidTr="00937A38">
        <w:trPr>
          <w:trHeight w:val="315"/>
          <w:jc w:val="center"/>
        </w:trPr>
        <w:tc>
          <w:tcPr>
            <w:tcW w:w="734" w:type="dxa"/>
            <w:vAlign w:val="center"/>
          </w:tcPr>
          <w:p w14:paraId="707D312F" w14:textId="73B84E92" w:rsidR="00A46DB4" w:rsidRPr="00FF42B3" w:rsidRDefault="00A46DB4" w:rsidP="00A46DB4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6</w:t>
            </w: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.3.2</w:t>
            </w:r>
          </w:p>
        </w:tc>
        <w:tc>
          <w:tcPr>
            <w:tcW w:w="1682" w:type="dxa"/>
            <w:shd w:val="clear" w:color="auto" w:fill="auto"/>
            <w:vAlign w:val="center"/>
          </w:tcPr>
          <w:p w14:paraId="0DD4CB9E" w14:textId="77777777" w:rsidR="00A46DB4" w:rsidRPr="00FF42B3" w:rsidRDefault="00A46DB4" w:rsidP="00A46DB4">
            <w:pPr>
              <w:rPr>
                <w:rFonts w:cstheme="minorHAnsi"/>
                <w:sz w:val="17"/>
                <w:szCs w:val="17"/>
              </w:rPr>
            </w:pPr>
            <w:r w:rsidRPr="00FF42B3">
              <w:rPr>
                <w:rFonts w:cstheme="minorHAnsi"/>
                <w:sz w:val="17"/>
                <w:szCs w:val="17"/>
              </w:rPr>
              <w:t xml:space="preserve">Diploma Holder/Qualified Technical / Supervisory Staff  </w:t>
            </w:r>
          </w:p>
        </w:tc>
        <w:tc>
          <w:tcPr>
            <w:tcW w:w="1412" w:type="dxa"/>
            <w:vAlign w:val="center"/>
          </w:tcPr>
          <w:p w14:paraId="37942379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0.20</w:t>
            </w:r>
          </w:p>
        </w:tc>
        <w:tc>
          <w:tcPr>
            <w:tcW w:w="1417" w:type="dxa"/>
            <w:vAlign w:val="center"/>
          </w:tcPr>
          <w:p w14:paraId="49219FD7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0.20</w:t>
            </w:r>
          </w:p>
        </w:tc>
        <w:tc>
          <w:tcPr>
            <w:tcW w:w="1565" w:type="dxa"/>
            <w:vAlign w:val="center"/>
          </w:tcPr>
          <w:p w14:paraId="29FDCE81" w14:textId="0C421C98" w:rsidR="00A46DB4" w:rsidRPr="00FF42B3" w:rsidRDefault="00A46DB4" w:rsidP="00A46DB4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0.60</w:t>
            </w:r>
          </w:p>
        </w:tc>
        <w:tc>
          <w:tcPr>
            <w:tcW w:w="1276" w:type="dxa"/>
            <w:vAlign w:val="center"/>
          </w:tcPr>
          <w:p w14:paraId="08E7E4B6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0.60</w:t>
            </w:r>
          </w:p>
        </w:tc>
        <w:tc>
          <w:tcPr>
            <w:tcW w:w="1417" w:type="dxa"/>
            <w:vAlign w:val="center"/>
          </w:tcPr>
          <w:p w14:paraId="433DD649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0.60</w:t>
            </w:r>
          </w:p>
        </w:tc>
        <w:tc>
          <w:tcPr>
            <w:tcW w:w="1134" w:type="dxa"/>
            <w:vMerge/>
            <w:shd w:val="clear" w:color="auto" w:fill="auto"/>
          </w:tcPr>
          <w:p w14:paraId="365282E4" w14:textId="77777777" w:rsidR="00A46DB4" w:rsidRPr="00FF42B3" w:rsidRDefault="00A46DB4" w:rsidP="00A46DB4">
            <w:pPr>
              <w:jc w:val="right"/>
              <w:rPr>
                <w:rFonts w:eastAsia="Calibri" w:cstheme="minorHAnsi"/>
                <w:sz w:val="17"/>
                <w:szCs w:val="17"/>
                <w:lang w:val="en-US"/>
              </w:rPr>
            </w:pPr>
          </w:p>
        </w:tc>
      </w:tr>
      <w:tr w:rsidR="00A46DB4" w:rsidRPr="00FF42B3" w14:paraId="5B8A6766" w14:textId="77777777" w:rsidTr="00937A38">
        <w:trPr>
          <w:trHeight w:val="541"/>
          <w:jc w:val="center"/>
        </w:trPr>
        <w:tc>
          <w:tcPr>
            <w:tcW w:w="734" w:type="dxa"/>
            <w:vAlign w:val="center"/>
          </w:tcPr>
          <w:p w14:paraId="01DD5718" w14:textId="40933861" w:rsidR="00A46DB4" w:rsidRPr="00FF42B3" w:rsidRDefault="00A46DB4" w:rsidP="00A46DB4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6</w:t>
            </w: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.3.3</w:t>
            </w:r>
          </w:p>
        </w:tc>
        <w:tc>
          <w:tcPr>
            <w:tcW w:w="1682" w:type="dxa"/>
            <w:shd w:val="clear" w:color="auto" w:fill="auto"/>
            <w:vAlign w:val="center"/>
          </w:tcPr>
          <w:p w14:paraId="2362E699" w14:textId="77777777" w:rsidR="00A46DB4" w:rsidRPr="00FF42B3" w:rsidRDefault="00A46DB4" w:rsidP="00A46DB4">
            <w:pPr>
              <w:rPr>
                <w:rFonts w:cstheme="minorHAnsi"/>
                <w:sz w:val="17"/>
                <w:szCs w:val="17"/>
              </w:rPr>
            </w:pPr>
            <w:r w:rsidRPr="00FF42B3">
              <w:rPr>
                <w:rFonts w:cstheme="minorHAnsi"/>
                <w:sz w:val="17"/>
                <w:szCs w:val="17"/>
              </w:rPr>
              <w:t>Non-Qualified Technical / Supervisory Staff</w:t>
            </w:r>
          </w:p>
        </w:tc>
        <w:tc>
          <w:tcPr>
            <w:tcW w:w="1412" w:type="dxa"/>
            <w:vAlign w:val="center"/>
          </w:tcPr>
          <w:p w14:paraId="24353BE0" w14:textId="77777777" w:rsidR="00A46DB4" w:rsidRPr="00FF42B3" w:rsidRDefault="00A46DB4" w:rsidP="00A46DB4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0.15</w:t>
            </w:r>
          </w:p>
        </w:tc>
        <w:tc>
          <w:tcPr>
            <w:tcW w:w="1417" w:type="dxa"/>
            <w:vAlign w:val="center"/>
          </w:tcPr>
          <w:p w14:paraId="2946C503" w14:textId="77777777" w:rsidR="00A46DB4" w:rsidRPr="00FF42B3" w:rsidRDefault="00A46DB4" w:rsidP="00A46DB4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0.15</w:t>
            </w:r>
          </w:p>
        </w:tc>
        <w:tc>
          <w:tcPr>
            <w:tcW w:w="1565" w:type="dxa"/>
            <w:vAlign w:val="center"/>
          </w:tcPr>
          <w:p w14:paraId="1B00C641" w14:textId="0BB283BF" w:rsidR="00A46DB4" w:rsidRPr="00FF42B3" w:rsidRDefault="00A46DB4" w:rsidP="00A46DB4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0.50</w:t>
            </w:r>
          </w:p>
        </w:tc>
        <w:tc>
          <w:tcPr>
            <w:tcW w:w="1276" w:type="dxa"/>
            <w:vAlign w:val="center"/>
          </w:tcPr>
          <w:p w14:paraId="07C26E01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0.50</w:t>
            </w:r>
          </w:p>
        </w:tc>
        <w:tc>
          <w:tcPr>
            <w:tcW w:w="1417" w:type="dxa"/>
            <w:vAlign w:val="center"/>
          </w:tcPr>
          <w:p w14:paraId="4902CD4B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0.50</w:t>
            </w:r>
          </w:p>
        </w:tc>
        <w:tc>
          <w:tcPr>
            <w:tcW w:w="1134" w:type="dxa"/>
            <w:vMerge/>
            <w:shd w:val="clear" w:color="auto" w:fill="auto"/>
          </w:tcPr>
          <w:p w14:paraId="0B8A812E" w14:textId="77777777" w:rsidR="00A46DB4" w:rsidRPr="00FF42B3" w:rsidRDefault="00A46DB4" w:rsidP="00A46DB4">
            <w:pPr>
              <w:jc w:val="right"/>
              <w:rPr>
                <w:rFonts w:eastAsia="Calibri" w:cstheme="minorHAnsi"/>
                <w:sz w:val="17"/>
                <w:szCs w:val="17"/>
                <w:lang w:val="en-US"/>
              </w:rPr>
            </w:pPr>
          </w:p>
        </w:tc>
      </w:tr>
      <w:tr w:rsidR="00A46DB4" w:rsidRPr="00FF42B3" w14:paraId="6D6315B6" w14:textId="77777777" w:rsidTr="00937A38">
        <w:trPr>
          <w:trHeight w:val="315"/>
          <w:jc w:val="center"/>
        </w:trPr>
        <w:tc>
          <w:tcPr>
            <w:tcW w:w="734" w:type="dxa"/>
            <w:vAlign w:val="center"/>
          </w:tcPr>
          <w:p w14:paraId="67AD9BE7" w14:textId="2EBE0142" w:rsidR="00A46DB4" w:rsidRPr="00FF42B3" w:rsidRDefault="00A46DB4" w:rsidP="00A46DB4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6</w:t>
            </w: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.3.4</w:t>
            </w:r>
          </w:p>
        </w:tc>
        <w:tc>
          <w:tcPr>
            <w:tcW w:w="1682" w:type="dxa"/>
            <w:shd w:val="clear" w:color="auto" w:fill="auto"/>
            <w:vAlign w:val="center"/>
          </w:tcPr>
          <w:p w14:paraId="0A42E3AF" w14:textId="77777777" w:rsidR="00A46DB4" w:rsidRPr="00FF42B3" w:rsidRDefault="00A46DB4" w:rsidP="00A46DB4">
            <w:pPr>
              <w:rPr>
                <w:rFonts w:cstheme="minorHAnsi"/>
                <w:sz w:val="17"/>
                <w:szCs w:val="17"/>
              </w:rPr>
            </w:pPr>
            <w:r w:rsidRPr="00FF42B3">
              <w:rPr>
                <w:rFonts w:cstheme="minorHAnsi"/>
                <w:sz w:val="17"/>
                <w:szCs w:val="17"/>
              </w:rPr>
              <w:t xml:space="preserve">Administrative Staff </w:t>
            </w:r>
          </w:p>
        </w:tc>
        <w:tc>
          <w:tcPr>
            <w:tcW w:w="1412" w:type="dxa"/>
            <w:vAlign w:val="center"/>
          </w:tcPr>
          <w:p w14:paraId="4325603B" w14:textId="77777777" w:rsidR="00A46DB4" w:rsidRPr="00FF42B3" w:rsidRDefault="00A46DB4" w:rsidP="00A46DB4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0.15</w:t>
            </w:r>
          </w:p>
        </w:tc>
        <w:tc>
          <w:tcPr>
            <w:tcW w:w="1417" w:type="dxa"/>
            <w:vAlign w:val="center"/>
          </w:tcPr>
          <w:p w14:paraId="0BE97EFE" w14:textId="77777777" w:rsidR="00A46DB4" w:rsidRPr="00FF42B3" w:rsidRDefault="00A46DB4" w:rsidP="00A46DB4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0.15</w:t>
            </w:r>
          </w:p>
        </w:tc>
        <w:tc>
          <w:tcPr>
            <w:tcW w:w="1565" w:type="dxa"/>
            <w:vAlign w:val="center"/>
          </w:tcPr>
          <w:p w14:paraId="17B99BA9" w14:textId="54B7D860" w:rsidR="00A46DB4" w:rsidRPr="00FF42B3" w:rsidRDefault="00A46DB4" w:rsidP="00A46DB4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0.40</w:t>
            </w:r>
          </w:p>
        </w:tc>
        <w:tc>
          <w:tcPr>
            <w:tcW w:w="1276" w:type="dxa"/>
            <w:vAlign w:val="center"/>
          </w:tcPr>
          <w:p w14:paraId="46955D83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0.40</w:t>
            </w:r>
          </w:p>
        </w:tc>
        <w:tc>
          <w:tcPr>
            <w:tcW w:w="1417" w:type="dxa"/>
            <w:vAlign w:val="center"/>
          </w:tcPr>
          <w:p w14:paraId="6B31507D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0.40</w:t>
            </w:r>
          </w:p>
        </w:tc>
        <w:tc>
          <w:tcPr>
            <w:tcW w:w="1134" w:type="dxa"/>
            <w:vMerge/>
            <w:shd w:val="clear" w:color="auto" w:fill="auto"/>
          </w:tcPr>
          <w:p w14:paraId="5DE9CCCF" w14:textId="77777777" w:rsidR="00A46DB4" w:rsidRPr="00FF42B3" w:rsidRDefault="00A46DB4" w:rsidP="00A46DB4">
            <w:pPr>
              <w:jc w:val="right"/>
              <w:rPr>
                <w:rFonts w:eastAsia="Calibri" w:cstheme="minorHAnsi"/>
                <w:sz w:val="17"/>
                <w:szCs w:val="17"/>
                <w:lang w:val="en-US"/>
              </w:rPr>
            </w:pPr>
          </w:p>
        </w:tc>
      </w:tr>
      <w:tr w:rsidR="00A46DB4" w:rsidRPr="00FF42B3" w14:paraId="1B368BBA" w14:textId="77777777" w:rsidTr="00937A38">
        <w:trPr>
          <w:trHeight w:val="315"/>
          <w:jc w:val="center"/>
        </w:trPr>
        <w:tc>
          <w:tcPr>
            <w:tcW w:w="734" w:type="dxa"/>
            <w:vAlign w:val="center"/>
          </w:tcPr>
          <w:p w14:paraId="0D44D245" w14:textId="0B0C99BD" w:rsidR="00A46DB4" w:rsidRPr="00FF42B3" w:rsidRDefault="00A46DB4" w:rsidP="00A46DB4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6</w:t>
            </w: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.3.5</w:t>
            </w:r>
          </w:p>
        </w:tc>
        <w:tc>
          <w:tcPr>
            <w:tcW w:w="1682" w:type="dxa"/>
            <w:shd w:val="clear" w:color="auto" w:fill="auto"/>
            <w:vAlign w:val="center"/>
          </w:tcPr>
          <w:p w14:paraId="24434AF4" w14:textId="77777777" w:rsidR="00A46DB4" w:rsidRPr="00FF42B3" w:rsidRDefault="00A46DB4" w:rsidP="00A46DB4">
            <w:pPr>
              <w:rPr>
                <w:rFonts w:cstheme="minorHAnsi"/>
                <w:sz w:val="17"/>
                <w:szCs w:val="17"/>
              </w:rPr>
            </w:pPr>
            <w:r w:rsidRPr="00FF42B3">
              <w:rPr>
                <w:rFonts w:cstheme="minorHAnsi"/>
                <w:sz w:val="17"/>
                <w:szCs w:val="17"/>
              </w:rPr>
              <w:t>Occupational Safety &amp; Health Officers</w:t>
            </w:r>
          </w:p>
        </w:tc>
        <w:tc>
          <w:tcPr>
            <w:tcW w:w="1412" w:type="dxa"/>
            <w:vAlign w:val="center"/>
          </w:tcPr>
          <w:p w14:paraId="449F3AB9" w14:textId="77777777" w:rsidR="00A46DB4" w:rsidRPr="00FF42B3" w:rsidRDefault="00A46DB4" w:rsidP="00A46DB4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0.15</w:t>
            </w:r>
          </w:p>
        </w:tc>
        <w:tc>
          <w:tcPr>
            <w:tcW w:w="1417" w:type="dxa"/>
            <w:vAlign w:val="center"/>
          </w:tcPr>
          <w:p w14:paraId="2B9C9B02" w14:textId="77777777" w:rsidR="00A46DB4" w:rsidRPr="00FF42B3" w:rsidRDefault="00A46DB4" w:rsidP="00A46DB4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0.15</w:t>
            </w:r>
          </w:p>
        </w:tc>
        <w:tc>
          <w:tcPr>
            <w:tcW w:w="1565" w:type="dxa"/>
            <w:vAlign w:val="center"/>
          </w:tcPr>
          <w:p w14:paraId="31F3605D" w14:textId="6732B1BA" w:rsidR="00A46DB4" w:rsidRPr="00FF42B3" w:rsidRDefault="00A46DB4" w:rsidP="00A46DB4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0.30</w:t>
            </w:r>
          </w:p>
        </w:tc>
        <w:tc>
          <w:tcPr>
            <w:tcW w:w="1276" w:type="dxa"/>
            <w:vAlign w:val="center"/>
          </w:tcPr>
          <w:p w14:paraId="60C491F2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0.30</w:t>
            </w:r>
          </w:p>
        </w:tc>
        <w:tc>
          <w:tcPr>
            <w:tcW w:w="1417" w:type="dxa"/>
            <w:vAlign w:val="center"/>
          </w:tcPr>
          <w:p w14:paraId="701FD9A9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0.30</w:t>
            </w:r>
          </w:p>
        </w:tc>
        <w:tc>
          <w:tcPr>
            <w:tcW w:w="1134" w:type="dxa"/>
            <w:vMerge/>
            <w:shd w:val="clear" w:color="auto" w:fill="auto"/>
          </w:tcPr>
          <w:p w14:paraId="10EE260D" w14:textId="77777777" w:rsidR="00A46DB4" w:rsidRPr="00FF42B3" w:rsidRDefault="00A46DB4" w:rsidP="00A46DB4">
            <w:pPr>
              <w:jc w:val="right"/>
              <w:rPr>
                <w:rFonts w:eastAsia="Calibri" w:cstheme="minorHAnsi"/>
                <w:sz w:val="17"/>
                <w:szCs w:val="17"/>
                <w:lang w:val="en-US"/>
              </w:rPr>
            </w:pPr>
          </w:p>
        </w:tc>
      </w:tr>
      <w:tr w:rsidR="00A46DB4" w:rsidRPr="00FF42B3" w14:paraId="47BD26DB" w14:textId="77777777" w:rsidTr="00937A38">
        <w:trPr>
          <w:trHeight w:val="315"/>
          <w:jc w:val="center"/>
        </w:trPr>
        <w:tc>
          <w:tcPr>
            <w:tcW w:w="734" w:type="dxa"/>
            <w:vAlign w:val="center"/>
          </w:tcPr>
          <w:p w14:paraId="169B3198" w14:textId="33290332" w:rsidR="00A46DB4" w:rsidRPr="00FF42B3" w:rsidRDefault="00A46DB4" w:rsidP="00A46DB4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6</w:t>
            </w: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.3.6</w:t>
            </w:r>
          </w:p>
        </w:tc>
        <w:tc>
          <w:tcPr>
            <w:tcW w:w="1682" w:type="dxa"/>
            <w:shd w:val="clear" w:color="auto" w:fill="auto"/>
            <w:vAlign w:val="center"/>
          </w:tcPr>
          <w:p w14:paraId="5ACA5195" w14:textId="77777777" w:rsidR="00A46DB4" w:rsidRPr="00FF42B3" w:rsidRDefault="00A46DB4" w:rsidP="00A46DB4">
            <w:pPr>
              <w:rPr>
                <w:rFonts w:cstheme="minorHAnsi"/>
                <w:sz w:val="17"/>
                <w:szCs w:val="17"/>
              </w:rPr>
            </w:pPr>
            <w:r w:rsidRPr="00FF42B3">
              <w:rPr>
                <w:rFonts w:cstheme="minorHAnsi"/>
                <w:sz w:val="17"/>
                <w:szCs w:val="17"/>
              </w:rPr>
              <w:t>Competent Person - Scaffolding Supervision</w:t>
            </w:r>
          </w:p>
        </w:tc>
        <w:tc>
          <w:tcPr>
            <w:tcW w:w="1412" w:type="dxa"/>
            <w:vAlign w:val="center"/>
          </w:tcPr>
          <w:p w14:paraId="1EA8B844" w14:textId="77777777" w:rsidR="00A46DB4" w:rsidRPr="00FF42B3" w:rsidRDefault="00A46DB4" w:rsidP="00A46DB4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0.15</w:t>
            </w:r>
          </w:p>
        </w:tc>
        <w:tc>
          <w:tcPr>
            <w:tcW w:w="1417" w:type="dxa"/>
            <w:vAlign w:val="center"/>
          </w:tcPr>
          <w:p w14:paraId="49B1DB33" w14:textId="77777777" w:rsidR="00A46DB4" w:rsidRPr="00FF42B3" w:rsidRDefault="00A46DB4" w:rsidP="00A46DB4">
            <w:pPr>
              <w:jc w:val="center"/>
              <w:rPr>
                <w:rFonts w:cstheme="minorHAnsi"/>
                <w:sz w:val="17"/>
                <w:szCs w:val="17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0.15</w:t>
            </w:r>
          </w:p>
        </w:tc>
        <w:tc>
          <w:tcPr>
            <w:tcW w:w="1565" w:type="dxa"/>
            <w:vAlign w:val="center"/>
          </w:tcPr>
          <w:p w14:paraId="47330CD7" w14:textId="08D484EE" w:rsidR="00A46DB4" w:rsidRPr="00FF42B3" w:rsidRDefault="00A46DB4" w:rsidP="00A46DB4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N/A</w:t>
            </w:r>
          </w:p>
        </w:tc>
        <w:tc>
          <w:tcPr>
            <w:tcW w:w="1276" w:type="dxa"/>
            <w:vAlign w:val="center"/>
          </w:tcPr>
          <w:p w14:paraId="0C8081BB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N/A</w:t>
            </w:r>
          </w:p>
        </w:tc>
        <w:tc>
          <w:tcPr>
            <w:tcW w:w="1417" w:type="dxa"/>
            <w:vAlign w:val="center"/>
          </w:tcPr>
          <w:p w14:paraId="38FD8C72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N/A</w:t>
            </w:r>
          </w:p>
        </w:tc>
        <w:tc>
          <w:tcPr>
            <w:tcW w:w="1134" w:type="dxa"/>
            <w:vMerge/>
            <w:shd w:val="clear" w:color="auto" w:fill="auto"/>
          </w:tcPr>
          <w:p w14:paraId="7201BD04" w14:textId="77777777" w:rsidR="00A46DB4" w:rsidRPr="00FF42B3" w:rsidRDefault="00A46DB4" w:rsidP="00A46DB4">
            <w:pPr>
              <w:jc w:val="right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</w:tr>
      <w:tr w:rsidR="00A46DB4" w:rsidRPr="00FF42B3" w14:paraId="15AC915A" w14:textId="77777777" w:rsidTr="00937A38">
        <w:trPr>
          <w:trHeight w:val="403"/>
          <w:jc w:val="center"/>
        </w:trPr>
        <w:tc>
          <w:tcPr>
            <w:tcW w:w="734" w:type="dxa"/>
            <w:vAlign w:val="center"/>
          </w:tcPr>
          <w:p w14:paraId="3E8888AF" w14:textId="77777777" w:rsidR="00A46DB4" w:rsidRPr="00FF42B3" w:rsidRDefault="00A46DB4" w:rsidP="00A46DB4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</w:p>
        </w:tc>
        <w:tc>
          <w:tcPr>
            <w:tcW w:w="8769" w:type="dxa"/>
            <w:gridSpan w:val="6"/>
            <w:shd w:val="clear" w:color="auto" w:fill="auto"/>
            <w:vAlign w:val="center"/>
          </w:tcPr>
          <w:p w14:paraId="16F07559" w14:textId="77777777" w:rsidR="00A46DB4" w:rsidRPr="00FF42B3" w:rsidRDefault="00A46DB4" w:rsidP="00A46DB4">
            <w:pPr>
              <w:jc w:val="right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sz w:val="17"/>
                <w:szCs w:val="17"/>
                <w:lang w:val="en-US"/>
              </w:rPr>
              <w:t>Min. Marks Required</w:t>
            </w:r>
          </w:p>
          <w:p w14:paraId="21D28DA8" w14:textId="77777777" w:rsidR="00A46DB4" w:rsidRPr="00FF42B3" w:rsidRDefault="00A46DB4" w:rsidP="00A46DB4">
            <w:pPr>
              <w:jc w:val="right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sz w:val="17"/>
                <w:szCs w:val="17"/>
                <w:lang w:val="en-US"/>
              </w:rPr>
              <w:t>Max. Mark Achievable</w:t>
            </w:r>
          </w:p>
        </w:tc>
        <w:tc>
          <w:tcPr>
            <w:tcW w:w="1134" w:type="dxa"/>
            <w:shd w:val="clear" w:color="auto" w:fill="auto"/>
          </w:tcPr>
          <w:p w14:paraId="259133F5" w14:textId="77777777" w:rsidR="00A46DB4" w:rsidRPr="00FF42B3" w:rsidRDefault="00A46DB4" w:rsidP="00A46DB4">
            <w:pPr>
              <w:jc w:val="right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sz w:val="17"/>
                <w:szCs w:val="17"/>
                <w:lang w:val="en-US"/>
              </w:rPr>
              <w:t>22</w:t>
            </w:r>
          </w:p>
          <w:p w14:paraId="4E83143F" w14:textId="77777777" w:rsidR="00A46DB4" w:rsidRPr="00FF42B3" w:rsidRDefault="00A46DB4" w:rsidP="00A46DB4">
            <w:pPr>
              <w:jc w:val="right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FF42B3">
              <w:rPr>
                <w:rFonts w:eastAsia="Calibri" w:cstheme="minorHAnsi"/>
                <w:b/>
                <w:sz w:val="17"/>
                <w:szCs w:val="17"/>
                <w:lang w:val="en-US"/>
              </w:rPr>
              <w:t>42</w:t>
            </w:r>
          </w:p>
        </w:tc>
      </w:tr>
    </w:tbl>
    <w:p w14:paraId="1850E2B8" w14:textId="77777777" w:rsidR="00996FD1" w:rsidRPr="009447D6" w:rsidRDefault="00996FD1" w:rsidP="00996FD1">
      <w:pPr>
        <w:pStyle w:val="ListParagraph"/>
        <w:jc w:val="center"/>
        <w:rPr>
          <w:rFonts w:cstheme="minorHAnsi"/>
          <w:b/>
          <w:u w:val="single"/>
        </w:rPr>
      </w:pPr>
    </w:p>
    <w:p w14:paraId="72166915" w14:textId="77777777" w:rsidR="00996FD1" w:rsidRPr="009447D6" w:rsidRDefault="00996FD1" w:rsidP="00996FD1">
      <w:pPr>
        <w:pStyle w:val="ListParagraph"/>
        <w:jc w:val="center"/>
        <w:rPr>
          <w:rFonts w:cstheme="minorHAnsi"/>
          <w:b/>
          <w:u w:val="single"/>
        </w:rPr>
      </w:pPr>
    </w:p>
    <w:p w14:paraId="60CA4C54" w14:textId="439F22F0" w:rsidR="00996FD1" w:rsidRDefault="00996FD1" w:rsidP="00996FD1">
      <w:pPr>
        <w:pStyle w:val="ListParagraph"/>
        <w:jc w:val="center"/>
        <w:rPr>
          <w:rFonts w:cstheme="minorHAnsi"/>
          <w:b/>
          <w:u w:val="single"/>
        </w:rPr>
      </w:pPr>
    </w:p>
    <w:p w14:paraId="4B0C35D1" w14:textId="2E796A98" w:rsidR="00FD3786" w:rsidRDefault="00FD3786" w:rsidP="00996FD1">
      <w:pPr>
        <w:pStyle w:val="ListParagraph"/>
        <w:jc w:val="center"/>
        <w:rPr>
          <w:rFonts w:cstheme="minorHAnsi"/>
          <w:b/>
          <w:u w:val="single"/>
        </w:rPr>
      </w:pPr>
    </w:p>
    <w:p w14:paraId="02FB10A1" w14:textId="77777777" w:rsidR="00FD3786" w:rsidRPr="009447D6" w:rsidRDefault="00FD3786" w:rsidP="00996FD1">
      <w:pPr>
        <w:pStyle w:val="ListParagraph"/>
        <w:jc w:val="center"/>
        <w:rPr>
          <w:rFonts w:cstheme="minorHAnsi"/>
          <w:b/>
          <w:u w:val="single"/>
        </w:rPr>
      </w:pPr>
    </w:p>
    <w:p w14:paraId="37BFB6D6" w14:textId="77777777" w:rsidR="004712A9" w:rsidRPr="006E5905" w:rsidRDefault="004712A9" w:rsidP="0015634C">
      <w:pPr>
        <w:pStyle w:val="ListParagraph"/>
        <w:jc w:val="center"/>
        <w:rPr>
          <w:rFonts w:cstheme="minorHAnsi"/>
          <w:b/>
          <w:sz w:val="28"/>
          <w:szCs w:val="28"/>
          <w:u w:val="single"/>
        </w:rPr>
      </w:pPr>
      <w:r w:rsidRPr="006E5905">
        <w:rPr>
          <w:rFonts w:cstheme="minorHAnsi"/>
          <w:b/>
          <w:sz w:val="28"/>
          <w:szCs w:val="28"/>
          <w:u w:val="single"/>
        </w:rPr>
        <w:lastRenderedPageBreak/>
        <w:t>Criteria for First Time/Lapsed Registration of Contractors</w:t>
      </w:r>
    </w:p>
    <w:p w14:paraId="50D5F50D" w14:textId="77777777" w:rsidR="004712A9" w:rsidRPr="006E5905" w:rsidRDefault="004712A9" w:rsidP="004712A9">
      <w:pPr>
        <w:pStyle w:val="ListParagraph"/>
        <w:jc w:val="center"/>
        <w:rPr>
          <w:rFonts w:cstheme="minorHAnsi"/>
          <w:b/>
          <w:sz w:val="24"/>
          <w:szCs w:val="24"/>
          <w:u w:val="single"/>
        </w:rPr>
      </w:pPr>
      <w:r w:rsidRPr="006E5905">
        <w:rPr>
          <w:rFonts w:cstheme="minorHAnsi"/>
          <w:b/>
          <w:color w:val="FF0000"/>
          <w:sz w:val="24"/>
          <w:szCs w:val="24"/>
          <w:u w:val="single"/>
        </w:rPr>
        <w:t xml:space="preserve">Grade </w:t>
      </w:r>
      <w:r>
        <w:rPr>
          <w:rFonts w:cstheme="minorHAnsi"/>
          <w:b/>
          <w:color w:val="FF0000"/>
          <w:sz w:val="24"/>
          <w:szCs w:val="24"/>
          <w:u w:val="single"/>
        </w:rPr>
        <w:t>E</w:t>
      </w:r>
      <w:r w:rsidRPr="006E5905">
        <w:rPr>
          <w:rFonts w:cstheme="minorHAnsi"/>
          <w:b/>
          <w:color w:val="FF0000"/>
          <w:sz w:val="24"/>
          <w:szCs w:val="24"/>
          <w:u w:val="single"/>
        </w:rPr>
        <w:t xml:space="preserve"> (</w:t>
      </w:r>
      <w:r>
        <w:rPr>
          <w:rFonts w:cstheme="minorHAnsi"/>
          <w:b/>
          <w:color w:val="FF0000"/>
          <w:sz w:val="24"/>
          <w:szCs w:val="24"/>
          <w:u w:val="single"/>
        </w:rPr>
        <w:t>Limit up to MUR 125 million</w:t>
      </w:r>
      <w:r w:rsidRPr="006E5905">
        <w:rPr>
          <w:rFonts w:cstheme="minorHAnsi"/>
          <w:b/>
          <w:color w:val="FF0000"/>
          <w:sz w:val="24"/>
          <w:szCs w:val="24"/>
          <w:u w:val="single"/>
        </w:rPr>
        <w:t>)</w:t>
      </w:r>
    </w:p>
    <w:tbl>
      <w:tblPr>
        <w:tblW w:w="10774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4"/>
        <w:gridCol w:w="1676"/>
        <w:gridCol w:w="1418"/>
        <w:gridCol w:w="1423"/>
        <w:gridCol w:w="1559"/>
        <w:gridCol w:w="1417"/>
        <w:gridCol w:w="1418"/>
        <w:gridCol w:w="1129"/>
      </w:tblGrid>
      <w:tr w:rsidR="00996FD1" w:rsidRPr="009447D6" w14:paraId="176E4E7F" w14:textId="77777777" w:rsidTr="00937A38">
        <w:trPr>
          <w:trHeight w:val="252"/>
          <w:jc w:val="center"/>
        </w:trPr>
        <w:tc>
          <w:tcPr>
            <w:tcW w:w="734" w:type="dxa"/>
            <w:vMerge w:val="restart"/>
            <w:shd w:val="clear" w:color="auto" w:fill="DEEAF6" w:themeFill="accent1" w:themeFillTint="33"/>
            <w:vAlign w:val="center"/>
          </w:tcPr>
          <w:p w14:paraId="4956B4CC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SN</w:t>
            </w:r>
          </w:p>
        </w:tc>
        <w:tc>
          <w:tcPr>
            <w:tcW w:w="1676" w:type="dxa"/>
            <w:vMerge w:val="restart"/>
            <w:shd w:val="clear" w:color="auto" w:fill="DEEAF6" w:themeFill="accent1" w:themeFillTint="33"/>
            <w:vAlign w:val="center"/>
          </w:tcPr>
          <w:p w14:paraId="1E62C7B5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Criteria</w:t>
            </w:r>
          </w:p>
        </w:tc>
        <w:tc>
          <w:tcPr>
            <w:tcW w:w="7235" w:type="dxa"/>
            <w:gridSpan w:val="5"/>
            <w:shd w:val="clear" w:color="auto" w:fill="DEEAF6" w:themeFill="accent1" w:themeFillTint="33"/>
            <w:vAlign w:val="center"/>
          </w:tcPr>
          <w:p w14:paraId="4E943D2D" w14:textId="0DC10177" w:rsidR="00996FD1" w:rsidRPr="009447D6" w:rsidRDefault="003B5E66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color w:val="002060"/>
                <w:sz w:val="17"/>
                <w:szCs w:val="17"/>
                <w:lang w:val="en-US"/>
              </w:rPr>
              <w:t>Minimum Other Requirements</w:t>
            </w:r>
          </w:p>
        </w:tc>
        <w:tc>
          <w:tcPr>
            <w:tcW w:w="1129" w:type="dxa"/>
            <w:vMerge w:val="restart"/>
            <w:shd w:val="clear" w:color="auto" w:fill="DEEAF6" w:themeFill="accent1" w:themeFillTint="33"/>
            <w:vAlign w:val="center"/>
          </w:tcPr>
          <w:p w14:paraId="27FBB9B2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  <w:p w14:paraId="7F0FAD0A" w14:textId="77777777" w:rsidR="00996FD1" w:rsidRPr="009447D6" w:rsidRDefault="00D51EA9" w:rsidP="00D51EA9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Required Marks</w:t>
            </w:r>
          </w:p>
        </w:tc>
      </w:tr>
      <w:tr w:rsidR="0017771E" w:rsidRPr="009447D6" w14:paraId="7F51715B" w14:textId="77777777" w:rsidTr="00937A38">
        <w:trPr>
          <w:trHeight w:val="538"/>
          <w:jc w:val="center"/>
        </w:trPr>
        <w:tc>
          <w:tcPr>
            <w:tcW w:w="734" w:type="dxa"/>
            <w:vMerge/>
            <w:shd w:val="clear" w:color="auto" w:fill="DEEAF6" w:themeFill="accent1" w:themeFillTint="33"/>
            <w:vAlign w:val="center"/>
          </w:tcPr>
          <w:p w14:paraId="7DC62D55" w14:textId="77777777" w:rsidR="0017771E" w:rsidRPr="009447D6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DEEAF6" w:themeFill="accent1" w:themeFillTint="33"/>
            <w:vAlign w:val="center"/>
          </w:tcPr>
          <w:p w14:paraId="36C615DB" w14:textId="77777777" w:rsidR="0017771E" w:rsidRPr="009447D6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684155B0" w14:textId="77777777" w:rsidR="0017771E" w:rsidRPr="009447D6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Building Construction Works</w:t>
            </w:r>
          </w:p>
        </w:tc>
        <w:tc>
          <w:tcPr>
            <w:tcW w:w="1423" w:type="dxa"/>
            <w:shd w:val="clear" w:color="auto" w:fill="DEEAF6" w:themeFill="accent1" w:themeFillTint="33"/>
            <w:vAlign w:val="center"/>
          </w:tcPr>
          <w:p w14:paraId="2D8126B1" w14:textId="77777777" w:rsidR="0017771E" w:rsidRPr="009447D6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Civil Engineering Construction Works</w:t>
            </w:r>
          </w:p>
        </w:tc>
        <w:tc>
          <w:tcPr>
            <w:tcW w:w="1559" w:type="dxa"/>
            <w:shd w:val="clear" w:color="auto" w:fill="DEEAF6" w:themeFill="accent1" w:themeFillTint="33"/>
            <w:vAlign w:val="center"/>
          </w:tcPr>
          <w:p w14:paraId="4EB62167" w14:textId="77777777" w:rsidR="0017771E" w:rsidRPr="009447D6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MEP 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14:paraId="3C2C42BC" w14:textId="31C265CD" w:rsidR="0017771E" w:rsidRPr="009447D6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17771E">
              <w:rPr>
                <w:rFonts w:eastAsia="Calibri" w:cstheme="minorHAnsi"/>
                <w:b/>
                <w:sz w:val="17"/>
                <w:szCs w:val="17"/>
                <w:lang w:val="en-US"/>
              </w:rPr>
              <w:t>MEP (Mechanical Works only)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090909BB" w14:textId="61AE9289" w:rsidR="0017771E" w:rsidRPr="009447D6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17771E">
              <w:rPr>
                <w:rFonts w:eastAsia="Calibri" w:cstheme="minorHAnsi"/>
                <w:b/>
                <w:sz w:val="17"/>
                <w:szCs w:val="17"/>
                <w:lang w:val="en-US"/>
              </w:rPr>
              <w:t>MEP</w:t>
            </w:r>
            <w:r w:rsidRPr="0017771E">
              <w:rPr>
                <w:rFonts w:eastAsia="Calibri" w:cstheme="minorHAnsi"/>
                <w:b/>
                <w:sz w:val="17"/>
                <w:szCs w:val="17"/>
                <w:lang w:val="en-US"/>
              </w:rPr>
              <w:br/>
              <w:t>(Electrical Works only)</w:t>
            </w:r>
          </w:p>
        </w:tc>
        <w:tc>
          <w:tcPr>
            <w:tcW w:w="1129" w:type="dxa"/>
            <w:vMerge/>
            <w:shd w:val="clear" w:color="auto" w:fill="DEEAF6" w:themeFill="accent1" w:themeFillTint="33"/>
            <w:vAlign w:val="center"/>
          </w:tcPr>
          <w:p w14:paraId="3AC6FFD5" w14:textId="77777777" w:rsidR="0017771E" w:rsidRPr="009447D6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</w:tr>
      <w:tr w:rsidR="00B55887" w:rsidRPr="009447D6" w14:paraId="10089ABB" w14:textId="77777777" w:rsidTr="00937A38">
        <w:trPr>
          <w:trHeight w:val="557"/>
          <w:jc w:val="center"/>
        </w:trPr>
        <w:tc>
          <w:tcPr>
            <w:tcW w:w="734" w:type="dxa"/>
            <w:vAlign w:val="center"/>
          </w:tcPr>
          <w:p w14:paraId="7276AE3C" w14:textId="01C4D3DA" w:rsidR="00B55887" w:rsidRPr="009447D6" w:rsidRDefault="00B55887" w:rsidP="00B55887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6.4</w:t>
            </w:r>
          </w:p>
        </w:tc>
        <w:tc>
          <w:tcPr>
            <w:tcW w:w="1676" w:type="dxa"/>
            <w:shd w:val="clear" w:color="auto" w:fill="auto"/>
            <w:vAlign w:val="center"/>
          </w:tcPr>
          <w:p w14:paraId="4E072F81" w14:textId="77777777" w:rsidR="00B55887" w:rsidRPr="009447D6" w:rsidRDefault="00B55887" w:rsidP="00B55887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Registered Professionals (Full-Time Employment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53E26D2" w14:textId="77777777" w:rsidR="00B55887" w:rsidRPr="00FF42B3" w:rsidRDefault="00B55887" w:rsidP="00B55887">
            <w:pPr>
              <w:spacing w:after="0"/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 xml:space="preserve">1 No. </w:t>
            </w: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 xml:space="preserve">Civil Engineer </w:t>
            </w:r>
          </w:p>
          <w:p w14:paraId="5E626F4E" w14:textId="77777777" w:rsidR="00B55887" w:rsidRPr="009447D6" w:rsidRDefault="00B55887" w:rsidP="00B55887">
            <w:pPr>
              <w:spacing w:after="0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423" w:type="dxa"/>
            <w:shd w:val="clear" w:color="auto" w:fill="auto"/>
            <w:vAlign w:val="center"/>
          </w:tcPr>
          <w:p w14:paraId="6C644DD5" w14:textId="77777777" w:rsidR="00B55887" w:rsidRPr="00FF42B3" w:rsidRDefault="00B55887" w:rsidP="00B55887">
            <w:pPr>
              <w:spacing w:after="0"/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 xml:space="preserve">1 No. </w:t>
            </w: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 xml:space="preserve">Civil Engineer </w:t>
            </w:r>
          </w:p>
          <w:p w14:paraId="2FBB98C3" w14:textId="77777777" w:rsidR="00B55887" w:rsidRPr="009447D6" w:rsidRDefault="00B55887" w:rsidP="00B55887">
            <w:pPr>
              <w:spacing w:after="0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3D945509" w14:textId="77777777" w:rsidR="00B55887" w:rsidRPr="00FF42B3" w:rsidRDefault="00B55887" w:rsidP="00B55887">
            <w:pPr>
              <w:spacing w:after="0"/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 xml:space="preserve">1 No. </w:t>
            </w: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 xml:space="preserve">Mechanical Engineer/ Mechatronics Engineer </w:t>
            </w:r>
          </w:p>
          <w:p w14:paraId="7E8F09B1" w14:textId="77777777" w:rsidR="00B55887" w:rsidRPr="00FF42B3" w:rsidRDefault="00B55887" w:rsidP="00B55887">
            <w:pPr>
              <w:spacing w:after="0"/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+</w:t>
            </w:r>
          </w:p>
          <w:p w14:paraId="5EB4E649" w14:textId="5073B9D2" w:rsidR="00B55887" w:rsidRPr="009447D6" w:rsidRDefault="00B55887" w:rsidP="00B55887">
            <w:pPr>
              <w:spacing w:after="0"/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 xml:space="preserve">1 No.            </w:t>
            </w: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Electrical Engineer/ Electronic Engineer/ Electrical and Electronic Engineer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5CF357C2" w14:textId="2F55D3D6" w:rsidR="00B55887" w:rsidRPr="009447D6" w:rsidRDefault="00B55887" w:rsidP="00B55887">
            <w:pPr>
              <w:spacing w:after="0"/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 xml:space="preserve">1 No.        </w:t>
            </w: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 xml:space="preserve">Mechanical Engineer/ Mechatronics Engineer 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E7A9420" w14:textId="15643624" w:rsidR="00B55887" w:rsidRPr="009447D6" w:rsidRDefault="00B55887" w:rsidP="00B55887">
            <w:pPr>
              <w:spacing w:after="0"/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 xml:space="preserve">1 No.         </w:t>
            </w: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 xml:space="preserve">Electrical Engineer/ Electronic Engineer/ Electrical and Electronic Engineer 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3F9189FC" w14:textId="77777777" w:rsidR="00B55887" w:rsidRPr="009447D6" w:rsidRDefault="00B55887" w:rsidP="00B55887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Min. 6</w:t>
            </w:r>
          </w:p>
          <w:p w14:paraId="4D6753D9" w14:textId="77777777" w:rsidR="00B55887" w:rsidRPr="009447D6" w:rsidRDefault="00B55887" w:rsidP="00B55887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(Max. 12)</w:t>
            </w:r>
          </w:p>
        </w:tc>
      </w:tr>
      <w:tr w:rsidR="00113AA0" w:rsidRPr="009447D6" w14:paraId="15D9FF09" w14:textId="77777777" w:rsidTr="00937A38">
        <w:trPr>
          <w:trHeight w:val="557"/>
          <w:jc w:val="center"/>
        </w:trPr>
        <w:tc>
          <w:tcPr>
            <w:tcW w:w="734" w:type="dxa"/>
            <w:vMerge w:val="restart"/>
            <w:vAlign w:val="center"/>
          </w:tcPr>
          <w:p w14:paraId="3524A4D1" w14:textId="281D7CA0" w:rsidR="00113AA0" w:rsidRPr="009447D6" w:rsidRDefault="00113AA0" w:rsidP="00113AA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6.5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14:paraId="59D3B832" w14:textId="74AC7891" w:rsidR="00113AA0" w:rsidRPr="00113AA0" w:rsidRDefault="00113AA0" w:rsidP="00113AA0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113AA0">
              <w:rPr>
                <w:rFonts w:eastAsia="Calibri" w:cstheme="minorHAnsi"/>
                <w:b/>
                <w:sz w:val="17"/>
                <w:szCs w:val="17"/>
                <w:lang w:val="en-US"/>
              </w:rPr>
              <w:t>Number of Skilled/        Unskilled Personnel</w:t>
            </w:r>
          </w:p>
        </w:tc>
        <w:tc>
          <w:tcPr>
            <w:tcW w:w="1418" w:type="dxa"/>
            <w:vAlign w:val="center"/>
          </w:tcPr>
          <w:p w14:paraId="2A4E40F0" w14:textId="3C78C077" w:rsidR="00113AA0" w:rsidRPr="001B396F" w:rsidRDefault="00FD7DEC" w:rsidP="00113AA0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20</w:t>
            </w:r>
          </w:p>
        </w:tc>
        <w:tc>
          <w:tcPr>
            <w:tcW w:w="1423" w:type="dxa"/>
            <w:vAlign w:val="center"/>
          </w:tcPr>
          <w:p w14:paraId="171E0ACF" w14:textId="515D979A" w:rsidR="00113AA0" w:rsidRPr="001B396F" w:rsidRDefault="00FD7DEC" w:rsidP="00113AA0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20</w:t>
            </w:r>
          </w:p>
        </w:tc>
        <w:tc>
          <w:tcPr>
            <w:tcW w:w="1559" w:type="dxa"/>
            <w:vAlign w:val="center"/>
          </w:tcPr>
          <w:p w14:paraId="769175F2" w14:textId="2EA4E235" w:rsidR="00113AA0" w:rsidRPr="001B396F" w:rsidRDefault="00FD7DEC" w:rsidP="00113AA0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10</w:t>
            </w:r>
          </w:p>
        </w:tc>
        <w:tc>
          <w:tcPr>
            <w:tcW w:w="1417" w:type="dxa"/>
            <w:vAlign w:val="center"/>
          </w:tcPr>
          <w:p w14:paraId="4566C172" w14:textId="1A505AF4" w:rsidR="00113AA0" w:rsidRPr="001B396F" w:rsidRDefault="00FD7DEC" w:rsidP="00113AA0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5</w:t>
            </w:r>
          </w:p>
        </w:tc>
        <w:tc>
          <w:tcPr>
            <w:tcW w:w="1418" w:type="dxa"/>
            <w:vAlign w:val="center"/>
          </w:tcPr>
          <w:p w14:paraId="1218080F" w14:textId="26581363" w:rsidR="00113AA0" w:rsidRPr="001B396F" w:rsidRDefault="00FD7DEC" w:rsidP="00113AA0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5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3EF9F287" w14:textId="77777777" w:rsidR="00113AA0" w:rsidRPr="009447D6" w:rsidRDefault="00113AA0" w:rsidP="00113AA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Min. 5          </w:t>
            </w:r>
          </w:p>
        </w:tc>
      </w:tr>
      <w:tr w:rsidR="00113AA0" w:rsidRPr="009447D6" w14:paraId="7FD391FA" w14:textId="77777777" w:rsidTr="00937A38">
        <w:trPr>
          <w:trHeight w:val="279"/>
          <w:jc w:val="center"/>
        </w:trPr>
        <w:tc>
          <w:tcPr>
            <w:tcW w:w="734" w:type="dxa"/>
            <w:vMerge/>
            <w:vAlign w:val="center"/>
          </w:tcPr>
          <w:p w14:paraId="6719B583" w14:textId="77777777" w:rsidR="00113AA0" w:rsidRPr="009447D6" w:rsidRDefault="00113AA0" w:rsidP="00113AA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14:paraId="60555A19" w14:textId="77777777" w:rsidR="00113AA0" w:rsidRPr="00113AA0" w:rsidRDefault="00113AA0" w:rsidP="00113AA0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456E666B" w14:textId="713674B9" w:rsidR="00113AA0" w:rsidRPr="009447D6" w:rsidRDefault="00FD7DEC" w:rsidP="00113AA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40</w:t>
            </w:r>
          </w:p>
        </w:tc>
        <w:tc>
          <w:tcPr>
            <w:tcW w:w="1423" w:type="dxa"/>
            <w:vAlign w:val="center"/>
          </w:tcPr>
          <w:p w14:paraId="375C01F2" w14:textId="4C6A6B6B" w:rsidR="00113AA0" w:rsidRPr="009447D6" w:rsidRDefault="00FD7DEC" w:rsidP="00113AA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40</w:t>
            </w:r>
          </w:p>
        </w:tc>
        <w:tc>
          <w:tcPr>
            <w:tcW w:w="1559" w:type="dxa"/>
            <w:vAlign w:val="center"/>
          </w:tcPr>
          <w:p w14:paraId="5FC36A0B" w14:textId="44762CDC" w:rsidR="00113AA0" w:rsidRPr="009447D6" w:rsidRDefault="00FD7DEC" w:rsidP="00113AA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20</w:t>
            </w:r>
          </w:p>
        </w:tc>
        <w:tc>
          <w:tcPr>
            <w:tcW w:w="1417" w:type="dxa"/>
            <w:vAlign w:val="center"/>
          </w:tcPr>
          <w:p w14:paraId="66C80C9F" w14:textId="5CFA02FF" w:rsidR="00113AA0" w:rsidRPr="009447D6" w:rsidRDefault="00FD7DEC" w:rsidP="00113AA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10</w:t>
            </w:r>
          </w:p>
        </w:tc>
        <w:tc>
          <w:tcPr>
            <w:tcW w:w="1418" w:type="dxa"/>
            <w:vAlign w:val="center"/>
          </w:tcPr>
          <w:p w14:paraId="23992DCB" w14:textId="4719DC2A" w:rsidR="00113AA0" w:rsidRPr="009447D6" w:rsidRDefault="00FD7DEC" w:rsidP="00113AA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10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467E8C27" w14:textId="77777777" w:rsidR="00113AA0" w:rsidRPr="009447D6" w:rsidRDefault="00113AA0" w:rsidP="00113AA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Max. 10</w:t>
            </w:r>
          </w:p>
        </w:tc>
      </w:tr>
      <w:tr w:rsidR="00113AA0" w:rsidRPr="009447D6" w14:paraId="023C2C8A" w14:textId="77777777" w:rsidTr="00937A38">
        <w:trPr>
          <w:trHeight w:val="560"/>
          <w:jc w:val="center"/>
        </w:trPr>
        <w:tc>
          <w:tcPr>
            <w:tcW w:w="734" w:type="dxa"/>
            <w:vMerge w:val="restart"/>
            <w:vAlign w:val="center"/>
          </w:tcPr>
          <w:p w14:paraId="72940D8B" w14:textId="28C445A3" w:rsidR="00113AA0" w:rsidRPr="009447D6" w:rsidRDefault="00113AA0" w:rsidP="00113AA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6.6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14:paraId="34D872BA" w14:textId="1495C87E" w:rsidR="00113AA0" w:rsidRPr="00113AA0" w:rsidRDefault="00113AA0" w:rsidP="00113AA0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113AA0">
              <w:rPr>
                <w:rFonts w:eastAsia="Calibri" w:cstheme="minorHAnsi"/>
                <w:b/>
                <w:sz w:val="17"/>
                <w:szCs w:val="17"/>
                <w:lang w:val="en-US"/>
              </w:rPr>
              <w:t>Replacement Value of Constructional Assets Owned (MUR)</w:t>
            </w:r>
          </w:p>
        </w:tc>
        <w:tc>
          <w:tcPr>
            <w:tcW w:w="1418" w:type="dxa"/>
            <w:vAlign w:val="center"/>
          </w:tcPr>
          <w:p w14:paraId="6EB60C54" w14:textId="46201093" w:rsidR="00113AA0" w:rsidRPr="001B396F" w:rsidRDefault="00113AA0" w:rsidP="00113AA0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 w:rsidRPr="001B396F"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8 million</w:t>
            </w:r>
          </w:p>
        </w:tc>
        <w:tc>
          <w:tcPr>
            <w:tcW w:w="1423" w:type="dxa"/>
            <w:vAlign w:val="center"/>
          </w:tcPr>
          <w:p w14:paraId="5903ECA6" w14:textId="4C5B8945" w:rsidR="00113AA0" w:rsidRPr="001B396F" w:rsidRDefault="00113AA0" w:rsidP="00113AA0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 w:rsidRPr="001B396F"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8 million</w:t>
            </w:r>
          </w:p>
        </w:tc>
        <w:tc>
          <w:tcPr>
            <w:tcW w:w="1559" w:type="dxa"/>
            <w:vAlign w:val="center"/>
          </w:tcPr>
          <w:p w14:paraId="069A7925" w14:textId="209D6F87" w:rsidR="00113AA0" w:rsidRPr="001B396F" w:rsidRDefault="00113AA0" w:rsidP="00113AA0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 w:rsidRPr="001B396F"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3.2 million</w:t>
            </w:r>
          </w:p>
        </w:tc>
        <w:tc>
          <w:tcPr>
            <w:tcW w:w="1417" w:type="dxa"/>
            <w:vAlign w:val="center"/>
          </w:tcPr>
          <w:p w14:paraId="6F2635F0" w14:textId="7FEA90FE" w:rsidR="00113AA0" w:rsidRPr="001B396F" w:rsidRDefault="00113AA0" w:rsidP="00113AA0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 w:rsidRPr="001B396F"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1.6 million</w:t>
            </w:r>
          </w:p>
        </w:tc>
        <w:tc>
          <w:tcPr>
            <w:tcW w:w="1418" w:type="dxa"/>
            <w:vAlign w:val="center"/>
          </w:tcPr>
          <w:p w14:paraId="27F02C8E" w14:textId="06EAF238" w:rsidR="00113AA0" w:rsidRPr="001B396F" w:rsidRDefault="00113AA0" w:rsidP="00113AA0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 w:rsidRPr="001B396F"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1.6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43E9FA82" w14:textId="77777777" w:rsidR="00113AA0" w:rsidRPr="009447D6" w:rsidRDefault="00113AA0" w:rsidP="00113AA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Min. 4           </w:t>
            </w:r>
          </w:p>
        </w:tc>
      </w:tr>
      <w:tr w:rsidR="00113AA0" w:rsidRPr="009447D6" w14:paraId="13BA3E1A" w14:textId="77777777" w:rsidTr="00937A38">
        <w:trPr>
          <w:trHeight w:val="541"/>
          <w:jc w:val="center"/>
        </w:trPr>
        <w:tc>
          <w:tcPr>
            <w:tcW w:w="734" w:type="dxa"/>
            <w:vMerge/>
            <w:vAlign w:val="center"/>
          </w:tcPr>
          <w:p w14:paraId="59855F68" w14:textId="77777777" w:rsidR="00113AA0" w:rsidRPr="009447D6" w:rsidRDefault="00113AA0" w:rsidP="00113AA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14:paraId="6CA9F83D" w14:textId="77777777" w:rsidR="00113AA0" w:rsidRPr="00113AA0" w:rsidRDefault="00113AA0" w:rsidP="00113AA0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4FA53CBD" w14:textId="57289EA8" w:rsidR="00113AA0" w:rsidRPr="009447D6" w:rsidRDefault="00113AA0" w:rsidP="00113AA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16 million</w:t>
            </w:r>
          </w:p>
        </w:tc>
        <w:tc>
          <w:tcPr>
            <w:tcW w:w="1423" w:type="dxa"/>
            <w:vAlign w:val="center"/>
          </w:tcPr>
          <w:p w14:paraId="1117ECD0" w14:textId="6EADE7AB" w:rsidR="00113AA0" w:rsidRPr="009447D6" w:rsidRDefault="00113AA0" w:rsidP="00113AA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16 million</w:t>
            </w:r>
          </w:p>
        </w:tc>
        <w:tc>
          <w:tcPr>
            <w:tcW w:w="1559" w:type="dxa"/>
            <w:vAlign w:val="center"/>
          </w:tcPr>
          <w:p w14:paraId="5DE4AC58" w14:textId="52CC50CE" w:rsidR="00113AA0" w:rsidRPr="009447D6" w:rsidRDefault="00113AA0" w:rsidP="00113AA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6.4 million</w:t>
            </w:r>
          </w:p>
        </w:tc>
        <w:tc>
          <w:tcPr>
            <w:tcW w:w="1417" w:type="dxa"/>
            <w:vAlign w:val="center"/>
          </w:tcPr>
          <w:p w14:paraId="28B4A26F" w14:textId="64C95490" w:rsidR="00113AA0" w:rsidRPr="009447D6" w:rsidRDefault="00113AA0" w:rsidP="00113AA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3.2 million</w:t>
            </w:r>
          </w:p>
        </w:tc>
        <w:tc>
          <w:tcPr>
            <w:tcW w:w="1418" w:type="dxa"/>
            <w:vAlign w:val="center"/>
          </w:tcPr>
          <w:p w14:paraId="34C83678" w14:textId="7E5B0410" w:rsidR="00113AA0" w:rsidRPr="009447D6" w:rsidRDefault="00113AA0" w:rsidP="00113AA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3.2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7FDE71A2" w14:textId="77777777" w:rsidR="00113AA0" w:rsidRPr="009447D6" w:rsidRDefault="00113AA0" w:rsidP="00113AA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Max. 8</w:t>
            </w:r>
          </w:p>
        </w:tc>
      </w:tr>
      <w:tr w:rsidR="00FD7DEC" w:rsidRPr="009447D6" w14:paraId="56BA4453" w14:textId="77777777" w:rsidTr="00937A38">
        <w:trPr>
          <w:trHeight w:val="593"/>
          <w:jc w:val="center"/>
        </w:trPr>
        <w:tc>
          <w:tcPr>
            <w:tcW w:w="734" w:type="dxa"/>
            <w:vMerge w:val="restart"/>
            <w:vAlign w:val="center"/>
          </w:tcPr>
          <w:p w14:paraId="6AED34CC" w14:textId="42DFD6E6" w:rsidR="00FD7DEC" w:rsidRPr="009447D6" w:rsidRDefault="00FD7DEC" w:rsidP="00FD7DEC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6.7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14:paraId="1ECC90F2" w14:textId="77777777" w:rsidR="00FD7DEC" w:rsidRPr="00113AA0" w:rsidRDefault="00FD7DEC" w:rsidP="00FD7DEC">
            <w:pPr>
              <w:spacing w:after="0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113AA0">
              <w:rPr>
                <w:rFonts w:eastAsia="Calibri" w:cstheme="minorHAnsi"/>
                <w:b/>
                <w:sz w:val="17"/>
                <w:szCs w:val="17"/>
                <w:lang w:val="en-US"/>
              </w:rPr>
              <w:t>Rental Amount of Constructional Assets Hired</w:t>
            </w:r>
          </w:p>
          <w:p w14:paraId="290F6FA5" w14:textId="28E15E3F" w:rsidR="00FD7DEC" w:rsidRPr="00113AA0" w:rsidRDefault="00FD7DEC" w:rsidP="00FD7DEC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113AA0">
              <w:rPr>
                <w:rFonts w:eastAsia="Calibri" w:cstheme="minorHAnsi"/>
                <w:b/>
                <w:sz w:val="17"/>
                <w:szCs w:val="17"/>
                <w:lang w:val="en-US"/>
              </w:rPr>
              <w:t>(cumulative for the last five years) (MUR)</w:t>
            </w:r>
          </w:p>
        </w:tc>
        <w:tc>
          <w:tcPr>
            <w:tcW w:w="1418" w:type="dxa"/>
            <w:vAlign w:val="center"/>
          </w:tcPr>
          <w:p w14:paraId="503AD865" w14:textId="09080773" w:rsidR="00FD7DEC" w:rsidRPr="001B396F" w:rsidRDefault="00FD7DEC" w:rsidP="00FD7DEC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 w:rsidRPr="001B396F"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8 million</w:t>
            </w:r>
          </w:p>
        </w:tc>
        <w:tc>
          <w:tcPr>
            <w:tcW w:w="1423" w:type="dxa"/>
            <w:vAlign w:val="center"/>
          </w:tcPr>
          <w:p w14:paraId="7C8C7128" w14:textId="26898306" w:rsidR="00FD7DEC" w:rsidRPr="001B396F" w:rsidRDefault="00FD7DEC" w:rsidP="00FD7DEC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 w:rsidRPr="001B396F"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8 million</w:t>
            </w:r>
          </w:p>
        </w:tc>
        <w:tc>
          <w:tcPr>
            <w:tcW w:w="1559" w:type="dxa"/>
            <w:vAlign w:val="center"/>
          </w:tcPr>
          <w:p w14:paraId="32DDFCE6" w14:textId="7D60B650" w:rsidR="00FD7DEC" w:rsidRPr="001B396F" w:rsidRDefault="00FD7DEC" w:rsidP="00FD7DEC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 w:rsidRPr="001B396F"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3.2 million</w:t>
            </w:r>
          </w:p>
        </w:tc>
        <w:tc>
          <w:tcPr>
            <w:tcW w:w="1417" w:type="dxa"/>
            <w:vAlign w:val="center"/>
          </w:tcPr>
          <w:p w14:paraId="093BD6A7" w14:textId="4AE6075D" w:rsidR="00FD7DEC" w:rsidRPr="001B396F" w:rsidRDefault="00FD7DEC" w:rsidP="00FD7DEC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 w:rsidRPr="001B396F"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1.6 million</w:t>
            </w:r>
          </w:p>
        </w:tc>
        <w:tc>
          <w:tcPr>
            <w:tcW w:w="1418" w:type="dxa"/>
            <w:vAlign w:val="center"/>
          </w:tcPr>
          <w:p w14:paraId="57A68900" w14:textId="4748D4A3" w:rsidR="00FD7DEC" w:rsidRPr="001B396F" w:rsidRDefault="00FD7DEC" w:rsidP="00FD7DEC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 w:rsidRPr="001B396F"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1.6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2AE2B804" w14:textId="77777777" w:rsidR="00FD7DEC" w:rsidRPr="009447D6" w:rsidRDefault="00FD7DEC" w:rsidP="00FD7DEC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Min. 4           </w:t>
            </w:r>
          </w:p>
        </w:tc>
      </w:tr>
      <w:tr w:rsidR="00FD7DEC" w:rsidRPr="009447D6" w14:paraId="11AB06D3" w14:textId="77777777" w:rsidTr="00937A38">
        <w:trPr>
          <w:trHeight w:val="593"/>
          <w:jc w:val="center"/>
        </w:trPr>
        <w:tc>
          <w:tcPr>
            <w:tcW w:w="734" w:type="dxa"/>
            <w:vMerge/>
            <w:vAlign w:val="center"/>
          </w:tcPr>
          <w:p w14:paraId="42DBF9F2" w14:textId="77777777" w:rsidR="00FD7DEC" w:rsidRPr="009447D6" w:rsidRDefault="00FD7DEC" w:rsidP="00FD7DEC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14:paraId="0C1091EF" w14:textId="77777777" w:rsidR="00FD7DEC" w:rsidRPr="009447D6" w:rsidRDefault="00FD7DEC" w:rsidP="00FD7DEC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418" w:type="dxa"/>
            <w:vAlign w:val="center"/>
          </w:tcPr>
          <w:p w14:paraId="72BB2934" w14:textId="6A461934" w:rsidR="00FD7DEC" w:rsidRPr="009447D6" w:rsidRDefault="00FD7DEC" w:rsidP="00FD7DEC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16 million</w:t>
            </w:r>
          </w:p>
        </w:tc>
        <w:tc>
          <w:tcPr>
            <w:tcW w:w="1423" w:type="dxa"/>
            <w:vAlign w:val="center"/>
          </w:tcPr>
          <w:p w14:paraId="1128B69D" w14:textId="5BDDBCD4" w:rsidR="00FD7DEC" w:rsidRPr="009447D6" w:rsidRDefault="00FD7DEC" w:rsidP="00FD7DEC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16 million</w:t>
            </w:r>
          </w:p>
        </w:tc>
        <w:tc>
          <w:tcPr>
            <w:tcW w:w="1559" w:type="dxa"/>
            <w:vAlign w:val="center"/>
          </w:tcPr>
          <w:p w14:paraId="61F26F4A" w14:textId="320F2CFE" w:rsidR="00FD7DEC" w:rsidRPr="009447D6" w:rsidRDefault="00FD7DEC" w:rsidP="00FD7DEC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6.4 million</w:t>
            </w:r>
          </w:p>
        </w:tc>
        <w:tc>
          <w:tcPr>
            <w:tcW w:w="1417" w:type="dxa"/>
            <w:vAlign w:val="center"/>
          </w:tcPr>
          <w:p w14:paraId="2CA443F3" w14:textId="5D701DB6" w:rsidR="00FD7DEC" w:rsidRPr="009447D6" w:rsidRDefault="00FD7DEC" w:rsidP="00FD7DEC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3.2 million</w:t>
            </w:r>
          </w:p>
        </w:tc>
        <w:tc>
          <w:tcPr>
            <w:tcW w:w="1418" w:type="dxa"/>
            <w:vAlign w:val="center"/>
          </w:tcPr>
          <w:p w14:paraId="34CF817E" w14:textId="339D875E" w:rsidR="00FD7DEC" w:rsidRPr="009447D6" w:rsidRDefault="00FD7DEC" w:rsidP="00FD7DEC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3.2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17A78BCD" w14:textId="77777777" w:rsidR="00FD7DEC" w:rsidRPr="009447D6" w:rsidRDefault="00FD7DEC" w:rsidP="00FD7DEC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Max. 8</w:t>
            </w:r>
          </w:p>
        </w:tc>
      </w:tr>
      <w:tr w:rsidR="00996FD1" w:rsidRPr="009447D6" w14:paraId="55E5252A" w14:textId="77777777" w:rsidTr="00937A38">
        <w:trPr>
          <w:trHeight w:val="459"/>
          <w:jc w:val="center"/>
        </w:trPr>
        <w:tc>
          <w:tcPr>
            <w:tcW w:w="734" w:type="dxa"/>
            <w:vMerge w:val="restart"/>
            <w:vAlign w:val="center"/>
          </w:tcPr>
          <w:p w14:paraId="69318DD6" w14:textId="50A87D8D" w:rsidR="00996FD1" w:rsidRPr="009447D6" w:rsidRDefault="009D6FF9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6.8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14:paraId="2D1B4BFF" w14:textId="77777777" w:rsidR="00996FD1" w:rsidRPr="009447D6" w:rsidRDefault="00996FD1" w:rsidP="008242D0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Current Ratio</w:t>
            </w:r>
          </w:p>
        </w:tc>
        <w:tc>
          <w:tcPr>
            <w:tcW w:w="7235" w:type="dxa"/>
            <w:gridSpan w:val="5"/>
            <w:vAlign w:val="center"/>
          </w:tcPr>
          <w:p w14:paraId="0B3F35C7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0.60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12FED95B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Min. 3           </w:t>
            </w:r>
          </w:p>
        </w:tc>
      </w:tr>
      <w:tr w:rsidR="00996FD1" w:rsidRPr="009447D6" w14:paraId="04A7BECC" w14:textId="77777777" w:rsidTr="00937A38">
        <w:trPr>
          <w:trHeight w:val="409"/>
          <w:jc w:val="center"/>
        </w:trPr>
        <w:tc>
          <w:tcPr>
            <w:tcW w:w="734" w:type="dxa"/>
            <w:vMerge/>
            <w:vAlign w:val="center"/>
          </w:tcPr>
          <w:p w14:paraId="52CFA36F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14:paraId="02BDB7BD" w14:textId="77777777" w:rsidR="00996FD1" w:rsidRPr="009447D6" w:rsidRDefault="00996FD1" w:rsidP="008242D0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7235" w:type="dxa"/>
            <w:gridSpan w:val="5"/>
            <w:vAlign w:val="center"/>
          </w:tcPr>
          <w:p w14:paraId="433E7C0A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2.00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4F29762F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Max. 10</w:t>
            </w:r>
          </w:p>
        </w:tc>
      </w:tr>
      <w:tr w:rsidR="00996FD1" w:rsidRPr="009447D6" w14:paraId="36E2DFC9" w14:textId="77777777" w:rsidTr="00937A38">
        <w:trPr>
          <w:trHeight w:val="409"/>
          <w:jc w:val="center"/>
        </w:trPr>
        <w:tc>
          <w:tcPr>
            <w:tcW w:w="734" w:type="dxa"/>
            <w:vMerge w:val="restart"/>
            <w:vAlign w:val="center"/>
          </w:tcPr>
          <w:p w14:paraId="324F43CB" w14:textId="2AE1E350" w:rsidR="00996FD1" w:rsidRPr="009447D6" w:rsidRDefault="009D6FF9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6.9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14:paraId="25E8989E" w14:textId="77777777" w:rsidR="00996FD1" w:rsidRPr="009447D6" w:rsidRDefault="00996FD1" w:rsidP="008242D0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Solvency Ratio</w:t>
            </w:r>
          </w:p>
        </w:tc>
        <w:tc>
          <w:tcPr>
            <w:tcW w:w="7235" w:type="dxa"/>
            <w:gridSpan w:val="5"/>
            <w:vAlign w:val="center"/>
          </w:tcPr>
          <w:p w14:paraId="67339F04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0.20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42685071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Min. 3           </w:t>
            </w:r>
          </w:p>
        </w:tc>
      </w:tr>
      <w:tr w:rsidR="00996FD1" w:rsidRPr="009447D6" w14:paraId="185E3B7A" w14:textId="77777777" w:rsidTr="00937A38">
        <w:trPr>
          <w:trHeight w:val="409"/>
          <w:jc w:val="center"/>
        </w:trPr>
        <w:tc>
          <w:tcPr>
            <w:tcW w:w="734" w:type="dxa"/>
            <w:vMerge/>
            <w:vAlign w:val="center"/>
          </w:tcPr>
          <w:p w14:paraId="38AFE89A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14:paraId="4F7B39D4" w14:textId="77777777" w:rsidR="00996FD1" w:rsidRPr="009447D6" w:rsidRDefault="00996FD1" w:rsidP="008242D0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7235" w:type="dxa"/>
            <w:gridSpan w:val="5"/>
            <w:vAlign w:val="center"/>
          </w:tcPr>
          <w:p w14:paraId="45666AB5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0.67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051882CA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Max. 5</w:t>
            </w:r>
          </w:p>
        </w:tc>
      </w:tr>
      <w:tr w:rsidR="00996FD1" w:rsidRPr="009447D6" w14:paraId="0D62A8EC" w14:textId="77777777" w:rsidTr="00937A38">
        <w:trPr>
          <w:trHeight w:val="409"/>
          <w:jc w:val="center"/>
        </w:trPr>
        <w:tc>
          <w:tcPr>
            <w:tcW w:w="734" w:type="dxa"/>
            <w:vMerge w:val="restart"/>
            <w:vAlign w:val="center"/>
          </w:tcPr>
          <w:p w14:paraId="721C84B8" w14:textId="01D172A2" w:rsidR="00996FD1" w:rsidRPr="009447D6" w:rsidRDefault="009D6FF9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6.10</w:t>
            </w:r>
          </w:p>
        </w:tc>
        <w:tc>
          <w:tcPr>
            <w:tcW w:w="1676" w:type="dxa"/>
            <w:vMerge w:val="restart"/>
            <w:shd w:val="clear" w:color="auto" w:fill="auto"/>
            <w:vAlign w:val="center"/>
          </w:tcPr>
          <w:p w14:paraId="4B1C7909" w14:textId="77777777" w:rsidR="00996FD1" w:rsidRPr="009447D6" w:rsidRDefault="00996FD1" w:rsidP="008242D0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Training</w:t>
            </w:r>
          </w:p>
        </w:tc>
        <w:tc>
          <w:tcPr>
            <w:tcW w:w="7235" w:type="dxa"/>
            <w:gridSpan w:val="5"/>
            <w:vAlign w:val="center"/>
          </w:tcPr>
          <w:p w14:paraId="1E5C2138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% of HRDC grant ceiling allocated to training of up to 50%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4F7317BE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Min. 1           </w:t>
            </w:r>
          </w:p>
        </w:tc>
      </w:tr>
      <w:tr w:rsidR="00996FD1" w:rsidRPr="009447D6" w14:paraId="583DF6C7" w14:textId="77777777" w:rsidTr="00937A38">
        <w:trPr>
          <w:trHeight w:val="409"/>
          <w:jc w:val="center"/>
        </w:trPr>
        <w:tc>
          <w:tcPr>
            <w:tcW w:w="734" w:type="dxa"/>
            <w:vMerge/>
            <w:vAlign w:val="center"/>
          </w:tcPr>
          <w:p w14:paraId="1CF7117F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676" w:type="dxa"/>
            <w:vMerge/>
            <w:shd w:val="clear" w:color="auto" w:fill="auto"/>
            <w:vAlign w:val="center"/>
          </w:tcPr>
          <w:p w14:paraId="4D66EB9C" w14:textId="77777777" w:rsidR="00996FD1" w:rsidRPr="009447D6" w:rsidRDefault="00996FD1" w:rsidP="008242D0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7235" w:type="dxa"/>
            <w:gridSpan w:val="5"/>
            <w:vAlign w:val="center"/>
          </w:tcPr>
          <w:p w14:paraId="00699B8A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% of HRDC grant ceiling allocated to training of more than 50%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6E80A4C4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Max. 2</w:t>
            </w:r>
          </w:p>
        </w:tc>
      </w:tr>
      <w:tr w:rsidR="00996FD1" w:rsidRPr="009447D6" w14:paraId="18C1F5ED" w14:textId="77777777" w:rsidTr="00937A38">
        <w:trPr>
          <w:trHeight w:val="409"/>
          <w:jc w:val="center"/>
        </w:trPr>
        <w:tc>
          <w:tcPr>
            <w:tcW w:w="734" w:type="dxa"/>
            <w:vAlign w:val="center"/>
          </w:tcPr>
          <w:p w14:paraId="5C311705" w14:textId="2FFCBB28" w:rsidR="00996FD1" w:rsidRPr="009447D6" w:rsidRDefault="009D6FF9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6.11</w:t>
            </w:r>
          </w:p>
        </w:tc>
        <w:tc>
          <w:tcPr>
            <w:tcW w:w="1676" w:type="dxa"/>
            <w:shd w:val="clear" w:color="auto" w:fill="auto"/>
            <w:vAlign w:val="center"/>
          </w:tcPr>
          <w:p w14:paraId="624CF5C7" w14:textId="77777777" w:rsidR="00996FD1" w:rsidRPr="009447D6" w:rsidRDefault="00996FD1" w:rsidP="008242D0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QMS</w:t>
            </w:r>
          </w:p>
        </w:tc>
        <w:tc>
          <w:tcPr>
            <w:tcW w:w="7235" w:type="dxa"/>
            <w:gridSpan w:val="5"/>
            <w:vAlign w:val="center"/>
          </w:tcPr>
          <w:p w14:paraId="3D7DC0C4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</w:p>
        </w:tc>
        <w:tc>
          <w:tcPr>
            <w:tcW w:w="1129" w:type="dxa"/>
            <w:shd w:val="clear" w:color="auto" w:fill="auto"/>
            <w:vAlign w:val="center"/>
          </w:tcPr>
          <w:p w14:paraId="1C58E124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2</w:t>
            </w:r>
          </w:p>
        </w:tc>
      </w:tr>
      <w:tr w:rsidR="00996FD1" w:rsidRPr="009447D6" w14:paraId="02B7D921" w14:textId="77777777" w:rsidTr="00937A38">
        <w:trPr>
          <w:trHeight w:val="409"/>
          <w:jc w:val="center"/>
        </w:trPr>
        <w:tc>
          <w:tcPr>
            <w:tcW w:w="734" w:type="dxa"/>
            <w:vAlign w:val="center"/>
          </w:tcPr>
          <w:p w14:paraId="64044263" w14:textId="1F6198CB" w:rsidR="00996FD1" w:rsidRPr="009447D6" w:rsidRDefault="009D6FF9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6.12</w:t>
            </w:r>
          </w:p>
        </w:tc>
        <w:tc>
          <w:tcPr>
            <w:tcW w:w="1676" w:type="dxa"/>
            <w:shd w:val="clear" w:color="auto" w:fill="auto"/>
            <w:vAlign w:val="center"/>
          </w:tcPr>
          <w:p w14:paraId="1273C023" w14:textId="77777777" w:rsidR="00996FD1" w:rsidRPr="009447D6" w:rsidRDefault="00996FD1" w:rsidP="008242D0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EMS</w:t>
            </w:r>
          </w:p>
        </w:tc>
        <w:tc>
          <w:tcPr>
            <w:tcW w:w="7235" w:type="dxa"/>
            <w:gridSpan w:val="5"/>
            <w:vAlign w:val="center"/>
          </w:tcPr>
          <w:p w14:paraId="7D9EAEF7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</w:p>
        </w:tc>
        <w:tc>
          <w:tcPr>
            <w:tcW w:w="1129" w:type="dxa"/>
            <w:shd w:val="clear" w:color="auto" w:fill="auto"/>
            <w:vAlign w:val="center"/>
          </w:tcPr>
          <w:p w14:paraId="4BAB3909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0.5</w:t>
            </w:r>
          </w:p>
        </w:tc>
      </w:tr>
      <w:tr w:rsidR="00996FD1" w:rsidRPr="009447D6" w14:paraId="7DA71E12" w14:textId="77777777" w:rsidTr="00937A38">
        <w:trPr>
          <w:trHeight w:val="409"/>
          <w:jc w:val="center"/>
        </w:trPr>
        <w:tc>
          <w:tcPr>
            <w:tcW w:w="734" w:type="dxa"/>
            <w:vAlign w:val="center"/>
          </w:tcPr>
          <w:p w14:paraId="621165B5" w14:textId="15F07484" w:rsidR="00996FD1" w:rsidRPr="009447D6" w:rsidRDefault="009D6FF9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6.13</w:t>
            </w:r>
          </w:p>
        </w:tc>
        <w:tc>
          <w:tcPr>
            <w:tcW w:w="1676" w:type="dxa"/>
            <w:shd w:val="clear" w:color="auto" w:fill="auto"/>
            <w:vAlign w:val="center"/>
          </w:tcPr>
          <w:p w14:paraId="5077BCBA" w14:textId="77777777" w:rsidR="00996FD1" w:rsidRPr="009447D6" w:rsidRDefault="00996FD1" w:rsidP="008242D0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OHSMS</w:t>
            </w:r>
          </w:p>
        </w:tc>
        <w:tc>
          <w:tcPr>
            <w:tcW w:w="7235" w:type="dxa"/>
            <w:gridSpan w:val="5"/>
            <w:vAlign w:val="center"/>
          </w:tcPr>
          <w:p w14:paraId="1C901299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</w:p>
        </w:tc>
        <w:tc>
          <w:tcPr>
            <w:tcW w:w="1129" w:type="dxa"/>
            <w:shd w:val="clear" w:color="auto" w:fill="auto"/>
            <w:vAlign w:val="center"/>
          </w:tcPr>
          <w:p w14:paraId="5E26480E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0.5</w:t>
            </w:r>
          </w:p>
        </w:tc>
      </w:tr>
    </w:tbl>
    <w:p w14:paraId="08ADE888" w14:textId="77777777" w:rsidR="00047F12" w:rsidRDefault="00047F12" w:rsidP="0015634C">
      <w:pPr>
        <w:pStyle w:val="ListParagraph"/>
        <w:jc w:val="center"/>
        <w:rPr>
          <w:rFonts w:cstheme="minorHAnsi"/>
          <w:b/>
          <w:sz w:val="28"/>
          <w:szCs w:val="28"/>
          <w:u w:val="single"/>
        </w:rPr>
      </w:pPr>
    </w:p>
    <w:p w14:paraId="19E6913D" w14:textId="18E44814" w:rsidR="004712A9" w:rsidRPr="006E5905" w:rsidRDefault="004712A9" w:rsidP="0015634C">
      <w:pPr>
        <w:pStyle w:val="ListParagraph"/>
        <w:jc w:val="center"/>
        <w:rPr>
          <w:rFonts w:cstheme="minorHAnsi"/>
          <w:b/>
          <w:sz w:val="28"/>
          <w:szCs w:val="28"/>
          <w:u w:val="single"/>
        </w:rPr>
      </w:pPr>
      <w:r w:rsidRPr="006E5905">
        <w:rPr>
          <w:rFonts w:cstheme="minorHAnsi"/>
          <w:b/>
          <w:sz w:val="28"/>
          <w:szCs w:val="28"/>
          <w:u w:val="single"/>
        </w:rPr>
        <w:t>Criteria for First Time/Lapsed Registration of Contractors</w:t>
      </w:r>
    </w:p>
    <w:p w14:paraId="3D5EA3A8" w14:textId="6419D94F" w:rsidR="004712A9" w:rsidRPr="006E5905" w:rsidRDefault="004712A9" w:rsidP="004712A9">
      <w:pPr>
        <w:pStyle w:val="ListParagraph"/>
        <w:jc w:val="center"/>
        <w:rPr>
          <w:rFonts w:cstheme="minorHAnsi"/>
          <w:b/>
          <w:sz w:val="24"/>
          <w:szCs w:val="24"/>
          <w:u w:val="single"/>
        </w:rPr>
      </w:pPr>
      <w:r w:rsidRPr="006E5905">
        <w:rPr>
          <w:rFonts w:cstheme="minorHAnsi"/>
          <w:b/>
          <w:color w:val="FF0000"/>
          <w:sz w:val="24"/>
          <w:szCs w:val="24"/>
          <w:u w:val="single"/>
        </w:rPr>
        <w:t xml:space="preserve">Grade </w:t>
      </w:r>
      <w:r>
        <w:rPr>
          <w:rFonts w:cstheme="minorHAnsi"/>
          <w:b/>
          <w:color w:val="FF0000"/>
          <w:sz w:val="24"/>
          <w:szCs w:val="24"/>
          <w:u w:val="single"/>
        </w:rPr>
        <w:t>F</w:t>
      </w:r>
      <w:r w:rsidRPr="006E5905">
        <w:rPr>
          <w:rFonts w:cstheme="minorHAnsi"/>
          <w:b/>
          <w:color w:val="FF0000"/>
          <w:sz w:val="24"/>
          <w:szCs w:val="24"/>
          <w:u w:val="single"/>
        </w:rPr>
        <w:t xml:space="preserve"> (</w:t>
      </w:r>
      <w:r>
        <w:rPr>
          <w:rFonts w:cstheme="minorHAnsi"/>
          <w:b/>
          <w:color w:val="FF0000"/>
          <w:sz w:val="24"/>
          <w:szCs w:val="24"/>
          <w:u w:val="single"/>
        </w:rPr>
        <w:t>Limit up to MUR 50 million</w:t>
      </w:r>
      <w:r w:rsidRPr="006E5905">
        <w:rPr>
          <w:rFonts w:cstheme="minorHAnsi"/>
          <w:b/>
          <w:color w:val="FF0000"/>
          <w:sz w:val="24"/>
          <w:szCs w:val="24"/>
          <w:u w:val="single"/>
        </w:rPr>
        <w:t>)</w:t>
      </w:r>
    </w:p>
    <w:tbl>
      <w:tblPr>
        <w:tblW w:w="1049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1565"/>
        <w:gridCol w:w="1412"/>
        <w:gridCol w:w="1417"/>
        <w:gridCol w:w="1565"/>
        <w:gridCol w:w="1276"/>
        <w:gridCol w:w="1417"/>
        <w:gridCol w:w="1134"/>
      </w:tblGrid>
      <w:tr w:rsidR="00996FD1" w:rsidRPr="009447D6" w14:paraId="7606E49D" w14:textId="77777777" w:rsidTr="00937A38">
        <w:trPr>
          <w:trHeight w:val="252"/>
          <w:jc w:val="center"/>
        </w:trPr>
        <w:tc>
          <w:tcPr>
            <w:tcW w:w="704" w:type="dxa"/>
            <w:vMerge w:val="restart"/>
            <w:shd w:val="clear" w:color="auto" w:fill="DEEAF6" w:themeFill="accent1" w:themeFillTint="33"/>
            <w:vAlign w:val="center"/>
          </w:tcPr>
          <w:p w14:paraId="2C4A095E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SN</w:t>
            </w:r>
          </w:p>
        </w:tc>
        <w:tc>
          <w:tcPr>
            <w:tcW w:w="1565" w:type="dxa"/>
            <w:vMerge w:val="restart"/>
            <w:shd w:val="clear" w:color="auto" w:fill="DEEAF6" w:themeFill="accent1" w:themeFillTint="33"/>
            <w:vAlign w:val="center"/>
          </w:tcPr>
          <w:p w14:paraId="2F5612BF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Criteria</w:t>
            </w:r>
          </w:p>
        </w:tc>
        <w:tc>
          <w:tcPr>
            <w:tcW w:w="7087" w:type="dxa"/>
            <w:gridSpan w:val="5"/>
            <w:shd w:val="clear" w:color="auto" w:fill="DEEAF6" w:themeFill="accent1" w:themeFillTint="33"/>
            <w:vAlign w:val="center"/>
          </w:tcPr>
          <w:p w14:paraId="1419FAB0" w14:textId="32865745" w:rsidR="00996FD1" w:rsidRPr="009447D6" w:rsidRDefault="003B5E66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color w:val="002060"/>
                <w:sz w:val="17"/>
                <w:szCs w:val="17"/>
                <w:lang w:val="en-US"/>
              </w:rPr>
              <w:t>Minimum Mandatory Requirements</w:t>
            </w:r>
          </w:p>
        </w:tc>
        <w:tc>
          <w:tcPr>
            <w:tcW w:w="1134" w:type="dxa"/>
            <w:vMerge w:val="restart"/>
            <w:shd w:val="clear" w:color="auto" w:fill="DEEAF6" w:themeFill="accent1" w:themeFillTint="33"/>
            <w:vAlign w:val="center"/>
          </w:tcPr>
          <w:p w14:paraId="43B2E87C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  <w:p w14:paraId="418DBFE1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Required Marks</w:t>
            </w:r>
          </w:p>
        </w:tc>
      </w:tr>
      <w:tr w:rsidR="0017771E" w:rsidRPr="009447D6" w14:paraId="13B07991" w14:textId="77777777" w:rsidTr="00937A38">
        <w:trPr>
          <w:trHeight w:val="538"/>
          <w:jc w:val="center"/>
        </w:trPr>
        <w:tc>
          <w:tcPr>
            <w:tcW w:w="704" w:type="dxa"/>
            <w:vMerge/>
            <w:shd w:val="clear" w:color="auto" w:fill="DEEAF6" w:themeFill="accent1" w:themeFillTint="33"/>
            <w:vAlign w:val="center"/>
          </w:tcPr>
          <w:p w14:paraId="017D5EFD" w14:textId="77777777" w:rsidR="0017771E" w:rsidRPr="009447D6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565" w:type="dxa"/>
            <w:vMerge/>
            <w:shd w:val="clear" w:color="auto" w:fill="DEEAF6" w:themeFill="accent1" w:themeFillTint="33"/>
            <w:vAlign w:val="center"/>
          </w:tcPr>
          <w:p w14:paraId="41B1BE71" w14:textId="77777777" w:rsidR="0017771E" w:rsidRPr="009447D6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412" w:type="dxa"/>
            <w:shd w:val="clear" w:color="auto" w:fill="DEEAF6" w:themeFill="accent1" w:themeFillTint="33"/>
            <w:vAlign w:val="center"/>
          </w:tcPr>
          <w:p w14:paraId="5AE3C72C" w14:textId="77777777" w:rsidR="0017771E" w:rsidRPr="009447D6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Building Construction 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14:paraId="6F5CCB48" w14:textId="77777777" w:rsidR="0017771E" w:rsidRPr="009447D6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Civil Engineering Construction Works</w:t>
            </w:r>
          </w:p>
        </w:tc>
        <w:tc>
          <w:tcPr>
            <w:tcW w:w="1565" w:type="dxa"/>
            <w:shd w:val="clear" w:color="auto" w:fill="DEEAF6" w:themeFill="accent1" w:themeFillTint="33"/>
            <w:vAlign w:val="center"/>
          </w:tcPr>
          <w:p w14:paraId="55EF835D" w14:textId="77777777" w:rsidR="0017771E" w:rsidRPr="009447D6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MEP Works</w:t>
            </w:r>
          </w:p>
        </w:tc>
        <w:tc>
          <w:tcPr>
            <w:tcW w:w="1276" w:type="dxa"/>
            <w:shd w:val="clear" w:color="auto" w:fill="DEEAF6" w:themeFill="accent1" w:themeFillTint="33"/>
            <w:vAlign w:val="center"/>
          </w:tcPr>
          <w:p w14:paraId="608F6A83" w14:textId="3B6F36BE" w:rsidR="0017771E" w:rsidRPr="009447D6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17771E">
              <w:rPr>
                <w:rFonts w:eastAsia="Calibri" w:cstheme="minorHAnsi"/>
                <w:b/>
                <w:sz w:val="17"/>
                <w:szCs w:val="17"/>
                <w:lang w:val="en-US"/>
              </w:rPr>
              <w:t>MEP (Mechanical Works only)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14:paraId="78F61AB9" w14:textId="2C130E5F" w:rsidR="0017771E" w:rsidRPr="009447D6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17771E">
              <w:rPr>
                <w:rFonts w:eastAsia="Calibri" w:cstheme="minorHAnsi"/>
                <w:b/>
                <w:sz w:val="17"/>
                <w:szCs w:val="17"/>
                <w:lang w:val="en-US"/>
              </w:rPr>
              <w:t>MEP</w:t>
            </w:r>
            <w:r w:rsidRPr="0017771E">
              <w:rPr>
                <w:rFonts w:eastAsia="Calibri" w:cstheme="minorHAnsi"/>
                <w:b/>
                <w:sz w:val="17"/>
                <w:szCs w:val="17"/>
                <w:lang w:val="en-US"/>
              </w:rPr>
              <w:br/>
              <w:t>(Electrical Works only)</w:t>
            </w:r>
          </w:p>
        </w:tc>
        <w:tc>
          <w:tcPr>
            <w:tcW w:w="1134" w:type="dxa"/>
            <w:vMerge/>
            <w:shd w:val="clear" w:color="auto" w:fill="DEEAF6" w:themeFill="accent1" w:themeFillTint="33"/>
            <w:vAlign w:val="center"/>
          </w:tcPr>
          <w:p w14:paraId="146C2412" w14:textId="77777777" w:rsidR="0017771E" w:rsidRPr="009447D6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</w:tr>
      <w:tr w:rsidR="007A3880" w:rsidRPr="009447D6" w14:paraId="5CD63DEE" w14:textId="77777777" w:rsidTr="00937A38">
        <w:trPr>
          <w:trHeight w:val="620"/>
          <w:jc w:val="center"/>
        </w:trPr>
        <w:tc>
          <w:tcPr>
            <w:tcW w:w="704" w:type="dxa"/>
            <w:vMerge w:val="restart"/>
            <w:vAlign w:val="center"/>
          </w:tcPr>
          <w:p w14:paraId="74347DE6" w14:textId="5FB80A5A" w:rsidR="007A3880" w:rsidRPr="009447D6" w:rsidRDefault="007A3880" w:rsidP="007A388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7.1</w:t>
            </w:r>
          </w:p>
        </w:tc>
        <w:tc>
          <w:tcPr>
            <w:tcW w:w="1565" w:type="dxa"/>
            <w:vMerge w:val="restart"/>
            <w:shd w:val="clear" w:color="auto" w:fill="auto"/>
            <w:vAlign w:val="center"/>
          </w:tcPr>
          <w:p w14:paraId="1CCED2AC" w14:textId="2D35CD0E" w:rsidR="007A3880" w:rsidRPr="00092BDB" w:rsidRDefault="007A3880" w:rsidP="007A3880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092BDB">
              <w:rPr>
                <w:rFonts w:eastAsia="Calibri" w:cs="Arial"/>
                <w:b/>
                <w:color w:val="000000" w:themeColor="text1"/>
                <w:sz w:val="17"/>
                <w:szCs w:val="17"/>
                <w:lang w:val="en-US"/>
              </w:rPr>
              <w:t xml:space="preserve">Average Annual Turnover in MUR </w:t>
            </w:r>
            <w:r w:rsidRPr="00092BDB">
              <w:rPr>
                <w:rFonts w:eastAsia="Calibri" w:cs="Arial"/>
                <w:bCs/>
                <w:i/>
                <w:iCs/>
                <w:color w:val="000000" w:themeColor="text1"/>
                <w:sz w:val="17"/>
                <w:szCs w:val="17"/>
                <w:lang w:val="en-US"/>
              </w:rPr>
              <w:t>(over last 5 years)</w:t>
            </w:r>
            <w:r w:rsidRPr="00092BDB">
              <w:rPr>
                <w:rFonts w:eastAsia="Calibri" w:cs="Arial"/>
                <w:b/>
                <w:color w:val="000000" w:themeColor="text1"/>
                <w:sz w:val="17"/>
                <w:szCs w:val="17"/>
                <w:lang w:val="en-US"/>
              </w:rPr>
              <w:t xml:space="preserve">              </w:t>
            </w:r>
          </w:p>
        </w:tc>
        <w:tc>
          <w:tcPr>
            <w:tcW w:w="1412" w:type="dxa"/>
            <w:vAlign w:val="center"/>
          </w:tcPr>
          <w:p w14:paraId="4574DC89" w14:textId="2683673C" w:rsidR="007A3880" w:rsidRPr="009447D6" w:rsidRDefault="007A3880" w:rsidP="007A388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25</w:t>
            </w: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 million</w:t>
            </w:r>
          </w:p>
        </w:tc>
        <w:tc>
          <w:tcPr>
            <w:tcW w:w="1417" w:type="dxa"/>
            <w:vAlign w:val="center"/>
          </w:tcPr>
          <w:p w14:paraId="2F3D5B9F" w14:textId="0A79F94E" w:rsidR="007A3880" w:rsidRPr="009447D6" w:rsidRDefault="007A3880" w:rsidP="007A388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25</w:t>
            </w: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 million</w:t>
            </w:r>
          </w:p>
        </w:tc>
        <w:tc>
          <w:tcPr>
            <w:tcW w:w="1565" w:type="dxa"/>
            <w:vAlign w:val="center"/>
          </w:tcPr>
          <w:p w14:paraId="5FF0B328" w14:textId="3A55EA57" w:rsidR="007A3880" w:rsidRPr="009447D6" w:rsidRDefault="007A3880" w:rsidP="007A388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7.5</w:t>
            </w: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 million</w:t>
            </w:r>
          </w:p>
        </w:tc>
        <w:tc>
          <w:tcPr>
            <w:tcW w:w="1276" w:type="dxa"/>
            <w:vAlign w:val="center"/>
          </w:tcPr>
          <w:p w14:paraId="301601EA" w14:textId="144D6163" w:rsidR="007A3880" w:rsidRPr="009447D6" w:rsidRDefault="007A3880" w:rsidP="007A388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7.5</w:t>
            </w: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 million</w:t>
            </w:r>
          </w:p>
        </w:tc>
        <w:tc>
          <w:tcPr>
            <w:tcW w:w="1417" w:type="dxa"/>
            <w:vAlign w:val="center"/>
          </w:tcPr>
          <w:p w14:paraId="57543590" w14:textId="62092B07" w:rsidR="007A3880" w:rsidRPr="009447D6" w:rsidRDefault="007A3880" w:rsidP="007A388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7.5</w:t>
            </w: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497C10F" w14:textId="77777777" w:rsidR="007A3880" w:rsidRPr="009447D6" w:rsidRDefault="007A3880" w:rsidP="007A388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Min. 8           </w:t>
            </w:r>
          </w:p>
        </w:tc>
      </w:tr>
      <w:tr w:rsidR="007A3880" w:rsidRPr="009447D6" w14:paraId="0339FF1F" w14:textId="77777777" w:rsidTr="00937A38">
        <w:trPr>
          <w:trHeight w:val="620"/>
          <w:jc w:val="center"/>
        </w:trPr>
        <w:tc>
          <w:tcPr>
            <w:tcW w:w="704" w:type="dxa"/>
            <w:vMerge/>
            <w:vAlign w:val="center"/>
          </w:tcPr>
          <w:p w14:paraId="2212B95E" w14:textId="77777777" w:rsidR="007A3880" w:rsidRPr="009447D6" w:rsidRDefault="007A3880" w:rsidP="007A388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565" w:type="dxa"/>
            <w:vMerge/>
            <w:shd w:val="clear" w:color="auto" w:fill="auto"/>
            <w:vAlign w:val="center"/>
          </w:tcPr>
          <w:p w14:paraId="435DFFD3" w14:textId="77777777" w:rsidR="007A3880" w:rsidRPr="00092BDB" w:rsidRDefault="007A3880" w:rsidP="007A3880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412" w:type="dxa"/>
            <w:vAlign w:val="center"/>
          </w:tcPr>
          <w:p w14:paraId="082C0FBB" w14:textId="3027185D" w:rsidR="007A3880" w:rsidRPr="009447D6" w:rsidRDefault="007A3880" w:rsidP="007A388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46.88</w:t>
            </w: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 xml:space="preserve"> million</w:t>
            </w:r>
          </w:p>
        </w:tc>
        <w:tc>
          <w:tcPr>
            <w:tcW w:w="1417" w:type="dxa"/>
            <w:vAlign w:val="center"/>
          </w:tcPr>
          <w:p w14:paraId="1D6436C0" w14:textId="1D7C0A72" w:rsidR="007A3880" w:rsidRPr="009447D6" w:rsidRDefault="007A3880" w:rsidP="007A388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46.88</w:t>
            </w: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 xml:space="preserve"> million</w:t>
            </w:r>
          </w:p>
        </w:tc>
        <w:tc>
          <w:tcPr>
            <w:tcW w:w="1565" w:type="dxa"/>
            <w:vAlign w:val="center"/>
          </w:tcPr>
          <w:p w14:paraId="289537F9" w14:textId="0D0BCDEC" w:rsidR="007A3880" w:rsidRPr="009447D6" w:rsidRDefault="007A3880" w:rsidP="007A388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14.06</w:t>
            </w: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 xml:space="preserve"> million</w:t>
            </w:r>
          </w:p>
        </w:tc>
        <w:tc>
          <w:tcPr>
            <w:tcW w:w="1276" w:type="dxa"/>
            <w:vAlign w:val="center"/>
          </w:tcPr>
          <w:p w14:paraId="7F910539" w14:textId="7D763054" w:rsidR="007A3880" w:rsidRPr="009447D6" w:rsidRDefault="007A3880" w:rsidP="007A388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14.06</w:t>
            </w: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 xml:space="preserve"> million</w:t>
            </w:r>
          </w:p>
        </w:tc>
        <w:tc>
          <w:tcPr>
            <w:tcW w:w="1417" w:type="dxa"/>
            <w:vAlign w:val="center"/>
          </w:tcPr>
          <w:p w14:paraId="79825DA1" w14:textId="560C466E" w:rsidR="007A3880" w:rsidRPr="009447D6" w:rsidRDefault="007A3880" w:rsidP="007A388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14.06</w:t>
            </w: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 xml:space="preserve">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94EE87F" w14:textId="77777777" w:rsidR="007A3880" w:rsidRPr="009447D6" w:rsidRDefault="007A3880" w:rsidP="007A388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Max. 15</w:t>
            </w:r>
          </w:p>
        </w:tc>
      </w:tr>
      <w:tr w:rsidR="007A3880" w:rsidRPr="009447D6" w14:paraId="3874D33B" w14:textId="77777777" w:rsidTr="00937A38">
        <w:trPr>
          <w:trHeight w:val="594"/>
          <w:jc w:val="center"/>
        </w:trPr>
        <w:tc>
          <w:tcPr>
            <w:tcW w:w="704" w:type="dxa"/>
            <w:vMerge w:val="restart"/>
            <w:vAlign w:val="center"/>
          </w:tcPr>
          <w:p w14:paraId="62FCF777" w14:textId="4043C7A2" w:rsidR="007A3880" w:rsidRPr="009447D6" w:rsidRDefault="007A3880" w:rsidP="007A388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7.2</w:t>
            </w:r>
          </w:p>
        </w:tc>
        <w:tc>
          <w:tcPr>
            <w:tcW w:w="1565" w:type="dxa"/>
            <w:vMerge w:val="restart"/>
            <w:shd w:val="clear" w:color="auto" w:fill="auto"/>
            <w:vAlign w:val="center"/>
          </w:tcPr>
          <w:p w14:paraId="1DAE7AB5" w14:textId="5007ACF4" w:rsidR="007A3880" w:rsidRPr="00092BDB" w:rsidRDefault="007A3880" w:rsidP="007A3880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092BDB">
              <w:rPr>
                <w:rFonts w:eastAsia="Calibri" w:cs="Arial"/>
                <w:b/>
                <w:color w:val="000000" w:themeColor="text1"/>
                <w:sz w:val="17"/>
                <w:szCs w:val="17"/>
                <w:lang w:val="en-US"/>
              </w:rPr>
              <w:t xml:space="preserve">1 No. Highest Value Projects (HVP) in MUR </w:t>
            </w:r>
            <w:r w:rsidRPr="00092BDB">
              <w:rPr>
                <w:rFonts w:eastAsia="Calibri" w:cs="Arial"/>
                <w:bCs/>
                <w:i/>
                <w:iCs/>
                <w:color w:val="000000" w:themeColor="text1"/>
                <w:sz w:val="17"/>
                <w:szCs w:val="17"/>
                <w:lang w:val="en-US"/>
              </w:rPr>
              <w:t>(completed over last 5 years)</w:t>
            </w:r>
          </w:p>
        </w:tc>
        <w:tc>
          <w:tcPr>
            <w:tcW w:w="1412" w:type="dxa"/>
            <w:vAlign w:val="center"/>
          </w:tcPr>
          <w:p w14:paraId="49A64081" w14:textId="0D1E484A" w:rsidR="007A3880" w:rsidRPr="009447D6" w:rsidRDefault="007A3880" w:rsidP="007A388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37.5</w:t>
            </w: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 million</w:t>
            </w:r>
          </w:p>
        </w:tc>
        <w:tc>
          <w:tcPr>
            <w:tcW w:w="1417" w:type="dxa"/>
            <w:vAlign w:val="center"/>
          </w:tcPr>
          <w:p w14:paraId="0A056B09" w14:textId="13F19669" w:rsidR="007A3880" w:rsidRPr="009447D6" w:rsidRDefault="007A3880" w:rsidP="007A388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37.5</w:t>
            </w: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 million</w:t>
            </w:r>
          </w:p>
        </w:tc>
        <w:tc>
          <w:tcPr>
            <w:tcW w:w="1565" w:type="dxa"/>
            <w:vAlign w:val="center"/>
          </w:tcPr>
          <w:p w14:paraId="0CE7E767" w14:textId="5DC69A26" w:rsidR="007A3880" w:rsidRPr="009447D6" w:rsidRDefault="007A3880" w:rsidP="007A388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11.</w:t>
            </w:r>
            <w:r w:rsidR="00FF1DB4">
              <w:rPr>
                <w:rFonts w:eastAsia="Calibri" w:cstheme="minorHAnsi"/>
                <w:b/>
                <w:sz w:val="17"/>
                <w:szCs w:val="17"/>
                <w:lang w:val="en-US"/>
              </w:rPr>
              <w:t>25</w:t>
            </w: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 million</w:t>
            </w:r>
          </w:p>
        </w:tc>
        <w:tc>
          <w:tcPr>
            <w:tcW w:w="1276" w:type="dxa"/>
            <w:vAlign w:val="center"/>
          </w:tcPr>
          <w:p w14:paraId="37A5178F" w14:textId="64847EC5" w:rsidR="007A3880" w:rsidRPr="009447D6" w:rsidRDefault="00FF1DB4" w:rsidP="007A388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11.25</w:t>
            </w: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 million</w:t>
            </w:r>
          </w:p>
        </w:tc>
        <w:tc>
          <w:tcPr>
            <w:tcW w:w="1417" w:type="dxa"/>
            <w:vAlign w:val="center"/>
          </w:tcPr>
          <w:p w14:paraId="5385AB2E" w14:textId="07004668" w:rsidR="007A3880" w:rsidRPr="009447D6" w:rsidRDefault="00FF1DB4" w:rsidP="007A388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11.25</w:t>
            </w: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A04E292" w14:textId="77777777" w:rsidR="007A3880" w:rsidRPr="009447D6" w:rsidRDefault="007A3880" w:rsidP="007A388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Min. 8           </w:t>
            </w:r>
          </w:p>
        </w:tc>
      </w:tr>
      <w:tr w:rsidR="007A3880" w:rsidRPr="009447D6" w14:paraId="54FD6EB3" w14:textId="77777777" w:rsidTr="00937A38">
        <w:trPr>
          <w:trHeight w:val="593"/>
          <w:jc w:val="center"/>
        </w:trPr>
        <w:tc>
          <w:tcPr>
            <w:tcW w:w="704" w:type="dxa"/>
            <w:vMerge/>
            <w:vAlign w:val="center"/>
          </w:tcPr>
          <w:p w14:paraId="74D85041" w14:textId="77777777" w:rsidR="007A3880" w:rsidRPr="009447D6" w:rsidRDefault="007A3880" w:rsidP="007A388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565" w:type="dxa"/>
            <w:vMerge/>
            <w:shd w:val="clear" w:color="auto" w:fill="auto"/>
            <w:vAlign w:val="center"/>
          </w:tcPr>
          <w:p w14:paraId="298BB4F1" w14:textId="77777777" w:rsidR="007A3880" w:rsidRPr="009447D6" w:rsidRDefault="007A3880" w:rsidP="007A3880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412" w:type="dxa"/>
            <w:vAlign w:val="center"/>
          </w:tcPr>
          <w:p w14:paraId="6FA9479B" w14:textId="3D93EFE1" w:rsidR="007A3880" w:rsidRPr="009447D6" w:rsidRDefault="007A3880" w:rsidP="007A388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70.31</w:t>
            </w: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 xml:space="preserve"> million</w:t>
            </w:r>
          </w:p>
        </w:tc>
        <w:tc>
          <w:tcPr>
            <w:tcW w:w="1417" w:type="dxa"/>
            <w:vAlign w:val="center"/>
          </w:tcPr>
          <w:p w14:paraId="4C2CFF24" w14:textId="1F5390EA" w:rsidR="007A3880" w:rsidRPr="009447D6" w:rsidRDefault="007A3880" w:rsidP="007A388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70.31</w:t>
            </w: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 xml:space="preserve"> million</w:t>
            </w:r>
          </w:p>
        </w:tc>
        <w:tc>
          <w:tcPr>
            <w:tcW w:w="1565" w:type="dxa"/>
            <w:vAlign w:val="center"/>
          </w:tcPr>
          <w:p w14:paraId="7544EF67" w14:textId="46B8586F" w:rsidR="007A3880" w:rsidRPr="009447D6" w:rsidRDefault="007A3880" w:rsidP="007A388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21.09</w:t>
            </w: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 xml:space="preserve"> million</w:t>
            </w:r>
          </w:p>
        </w:tc>
        <w:tc>
          <w:tcPr>
            <w:tcW w:w="1276" w:type="dxa"/>
            <w:vAlign w:val="center"/>
          </w:tcPr>
          <w:p w14:paraId="70A12EC3" w14:textId="7167CCB9" w:rsidR="007A3880" w:rsidRPr="009447D6" w:rsidRDefault="007A3880" w:rsidP="007A388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21.09</w:t>
            </w: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 xml:space="preserve"> million</w:t>
            </w:r>
          </w:p>
        </w:tc>
        <w:tc>
          <w:tcPr>
            <w:tcW w:w="1417" w:type="dxa"/>
            <w:vAlign w:val="center"/>
          </w:tcPr>
          <w:p w14:paraId="728BE1DA" w14:textId="53460204" w:rsidR="007A3880" w:rsidRPr="009447D6" w:rsidRDefault="007A3880" w:rsidP="007A388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21.09</w:t>
            </w: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 xml:space="preserve"> millio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B646180" w14:textId="77777777" w:rsidR="007A3880" w:rsidRPr="009447D6" w:rsidRDefault="007A3880" w:rsidP="007A388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Max. 15</w:t>
            </w:r>
          </w:p>
        </w:tc>
      </w:tr>
      <w:tr w:rsidR="00A46DB4" w:rsidRPr="009447D6" w14:paraId="22D3E81F" w14:textId="77777777" w:rsidTr="00937A38">
        <w:trPr>
          <w:trHeight w:val="658"/>
          <w:jc w:val="center"/>
        </w:trPr>
        <w:tc>
          <w:tcPr>
            <w:tcW w:w="704" w:type="dxa"/>
            <w:vAlign w:val="center"/>
          </w:tcPr>
          <w:p w14:paraId="198CA4F8" w14:textId="207B75E8" w:rsidR="00A46DB4" w:rsidRPr="009447D6" w:rsidRDefault="00A46DB4" w:rsidP="00A46DB4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7.3</w:t>
            </w:r>
          </w:p>
        </w:tc>
        <w:tc>
          <w:tcPr>
            <w:tcW w:w="9786" w:type="dxa"/>
            <w:gridSpan w:val="7"/>
            <w:shd w:val="clear" w:color="auto" w:fill="auto"/>
            <w:vAlign w:val="center"/>
          </w:tcPr>
          <w:p w14:paraId="43A16CB3" w14:textId="4CCAB02F" w:rsidR="00A46DB4" w:rsidRPr="00A46DB4" w:rsidRDefault="00A46DB4" w:rsidP="00A46DB4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A46DB4">
              <w:rPr>
                <w:rFonts w:eastAsia="Calibri" w:cs="Arial"/>
                <w:b/>
                <w:color w:val="000000" w:themeColor="text1"/>
                <w:sz w:val="17"/>
                <w:szCs w:val="17"/>
                <w:lang w:val="en-US"/>
              </w:rPr>
              <w:t xml:space="preserve">Experienced / Qualified Personnel (Full-Time Employment)                                                                                                                                               (Marks given per person per year of experience) </w:t>
            </w:r>
            <w:r w:rsidRPr="00A46DB4">
              <w:rPr>
                <w:rFonts w:eastAsia="Calibri" w:cs="Arial"/>
                <w:i/>
                <w:color w:val="000000" w:themeColor="text1"/>
                <w:sz w:val="17"/>
                <w:szCs w:val="17"/>
                <w:lang w:val="en-US"/>
              </w:rPr>
              <w:t xml:space="preserve">Cumulative Minimum Marks required: </w:t>
            </w:r>
            <w:r w:rsidRPr="00A46DB4">
              <w:rPr>
                <w:rFonts w:eastAsia="Calibri" w:cs="Arial"/>
                <w:b/>
                <w:bCs/>
                <w:i/>
                <w:color w:val="FF0000"/>
                <w:sz w:val="17"/>
                <w:szCs w:val="17"/>
                <w:u w:val="single"/>
                <w:lang w:val="en-US"/>
              </w:rPr>
              <w:t>6 marks</w:t>
            </w:r>
            <w:r w:rsidRPr="00A46DB4">
              <w:rPr>
                <w:rFonts w:eastAsia="Calibri" w:cs="Arial"/>
                <w:i/>
                <w:color w:val="000000" w:themeColor="text1"/>
                <w:sz w:val="17"/>
                <w:szCs w:val="17"/>
                <w:lang w:val="en-US"/>
              </w:rPr>
              <w:t>)</w:t>
            </w:r>
            <w:r w:rsidRPr="00A46DB4">
              <w:rPr>
                <w:rFonts w:eastAsia="Calibri" w:cs="Arial"/>
                <w:b/>
                <w:color w:val="000000" w:themeColor="text1"/>
                <w:sz w:val="17"/>
                <w:szCs w:val="17"/>
                <w:lang w:val="en-US"/>
              </w:rPr>
              <w:t xml:space="preserve">                </w:t>
            </w:r>
          </w:p>
        </w:tc>
      </w:tr>
      <w:tr w:rsidR="00252343" w:rsidRPr="009447D6" w14:paraId="64495B42" w14:textId="77777777" w:rsidTr="00937A38">
        <w:trPr>
          <w:trHeight w:val="254"/>
          <w:jc w:val="center"/>
        </w:trPr>
        <w:tc>
          <w:tcPr>
            <w:tcW w:w="704" w:type="dxa"/>
            <w:vAlign w:val="center"/>
          </w:tcPr>
          <w:p w14:paraId="367C9F9D" w14:textId="7CD728CD" w:rsidR="00252343" w:rsidRPr="009447D6" w:rsidRDefault="00252343" w:rsidP="00252343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7</w:t>
            </w: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.3.1</w:t>
            </w:r>
          </w:p>
        </w:tc>
        <w:tc>
          <w:tcPr>
            <w:tcW w:w="1565" w:type="dxa"/>
            <w:shd w:val="clear" w:color="auto" w:fill="auto"/>
            <w:vAlign w:val="center"/>
          </w:tcPr>
          <w:p w14:paraId="66042645" w14:textId="77777777" w:rsidR="00252343" w:rsidRPr="009447D6" w:rsidRDefault="00252343" w:rsidP="00252343">
            <w:pPr>
              <w:rPr>
                <w:rFonts w:cstheme="minorHAnsi"/>
                <w:sz w:val="17"/>
                <w:szCs w:val="17"/>
              </w:rPr>
            </w:pPr>
            <w:r w:rsidRPr="009447D6">
              <w:rPr>
                <w:rFonts w:cstheme="minorHAnsi"/>
                <w:sz w:val="17"/>
                <w:szCs w:val="17"/>
              </w:rPr>
              <w:t>Degree in Engineering / QS/ Architecture</w:t>
            </w:r>
          </w:p>
        </w:tc>
        <w:tc>
          <w:tcPr>
            <w:tcW w:w="1412" w:type="dxa"/>
            <w:vAlign w:val="center"/>
          </w:tcPr>
          <w:p w14:paraId="483D15E9" w14:textId="77777777" w:rsidR="00252343" w:rsidRPr="009447D6" w:rsidRDefault="00252343" w:rsidP="00252343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0.40</w:t>
            </w:r>
          </w:p>
        </w:tc>
        <w:tc>
          <w:tcPr>
            <w:tcW w:w="1417" w:type="dxa"/>
            <w:vAlign w:val="center"/>
          </w:tcPr>
          <w:p w14:paraId="6A7E543F" w14:textId="77777777" w:rsidR="00252343" w:rsidRPr="009447D6" w:rsidRDefault="00252343" w:rsidP="00252343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0.40</w:t>
            </w:r>
          </w:p>
        </w:tc>
        <w:tc>
          <w:tcPr>
            <w:tcW w:w="1565" w:type="dxa"/>
            <w:vAlign w:val="center"/>
          </w:tcPr>
          <w:p w14:paraId="0B72F578" w14:textId="1F73952D" w:rsidR="00252343" w:rsidRPr="009447D6" w:rsidRDefault="00252343" w:rsidP="00252343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1.60</w:t>
            </w:r>
          </w:p>
        </w:tc>
        <w:tc>
          <w:tcPr>
            <w:tcW w:w="1276" w:type="dxa"/>
            <w:vAlign w:val="center"/>
          </w:tcPr>
          <w:p w14:paraId="543FA461" w14:textId="77777777" w:rsidR="00252343" w:rsidRPr="009447D6" w:rsidRDefault="00252343" w:rsidP="00252343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1.60</w:t>
            </w:r>
          </w:p>
        </w:tc>
        <w:tc>
          <w:tcPr>
            <w:tcW w:w="1417" w:type="dxa"/>
            <w:vAlign w:val="center"/>
          </w:tcPr>
          <w:p w14:paraId="28920863" w14:textId="77777777" w:rsidR="00252343" w:rsidRPr="009447D6" w:rsidRDefault="00252343" w:rsidP="00252343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1.60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</w:tcPr>
          <w:p w14:paraId="05588E11" w14:textId="77777777" w:rsidR="00252343" w:rsidRPr="009447D6" w:rsidRDefault="00252343" w:rsidP="00252343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noProof/>
                <w:sz w:val="17"/>
                <w:szCs w:val="17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11424B8C" wp14:editId="3758E159">
                      <wp:simplePos x="0" y="0"/>
                      <wp:positionH relativeFrom="column">
                        <wp:posOffset>-51435</wp:posOffset>
                      </wp:positionH>
                      <wp:positionV relativeFrom="paragraph">
                        <wp:posOffset>-43180</wp:posOffset>
                      </wp:positionV>
                      <wp:extent cx="168910" cy="2804160"/>
                      <wp:effectExtent l="0" t="0" r="40640" b="15240"/>
                      <wp:wrapNone/>
                      <wp:docPr id="7" name="Right Brac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8910" cy="2804160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321228" id="Right Brace 7" o:spid="_x0000_s1026" type="#_x0000_t88" style="position:absolute;margin-left:-4.05pt;margin-top:-3.4pt;width:13.3pt;height:220.8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" adj="108" strokecolor="#5b9bd5 [3204]" strokeweight=".5pt">
                      <v:stroke joinstyle="miter"/>
                    </v:shape>
                  </w:pict>
                </mc:Fallback>
              </mc:AlternateContent>
            </w:r>
          </w:p>
          <w:p w14:paraId="314EDC52" w14:textId="77777777" w:rsidR="00252343" w:rsidRPr="009447D6" w:rsidRDefault="00252343" w:rsidP="00252343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</w:p>
          <w:p w14:paraId="39670DD5" w14:textId="77777777" w:rsidR="00252343" w:rsidRPr="009447D6" w:rsidRDefault="00252343" w:rsidP="00252343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</w:p>
          <w:p w14:paraId="418A6844" w14:textId="77777777" w:rsidR="00252343" w:rsidRPr="009447D6" w:rsidRDefault="00252343" w:rsidP="00252343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</w:p>
          <w:p w14:paraId="75CEC1E8" w14:textId="77777777" w:rsidR="00252343" w:rsidRPr="009447D6" w:rsidRDefault="00252343" w:rsidP="00252343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</w:p>
          <w:p w14:paraId="17F1CCE2" w14:textId="77777777" w:rsidR="00252343" w:rsidRPr="009447D6" w:rsidRDefault="00252343" w:rsidP="00252343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(Min. 6</w:t>
            </w:r>
          </w:p>
          <w:p w14:paraId="324DA749" w14:textId="77777777" w:rsidR="00252343" w:rsidRPr="009447D6" w:rsidRDefault="00252343" w:rsidP="00252343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Max. 12)</w:t>
            </w:r>
          </w:p>
          <w:p w14:paraId="6817634C" w14:textId="77777777" w:rsidR="00252343" w:rsidRPr="009447D6" w:rsidRDefault="00252343" w:rsidP="00252343">
            <w:pPr>
              <w:rPr>
                <w:rFonts w:eastAsia="Calibri" w:cstheme="minorHAnsi"/>
                <w:sz w:val="17"/>
                <w:szCs w:val="17"/>
                <w:lang w:val="en-US"/>
              </w:rPr>
            </w:pPr>
          </w:p>
        </w:tc>
      </w:tr>
      <w:tr w:rsidR="00252343" w:rsidRPr="009447D6" w14:paraId="5C530772" w14:textId="77777777" w:rsidTr="00937A38">
        <w:trPr>
          <w:trHeight w:val="315"/>
          <w:jc w:val="center"/>
        </w:trPr>
        <w:tc>
          <w:tcPr>
            <w:tcW w:w="704" w:type="dxa"/>
            <w:vAlign w:val="center"/>
          </w:tcPr>
          <w:p w14:paraId="6D3EEE75" w14:textId="2EC6080A" w:rsidR="00252343" w:rsidRPr="009447D6" w:rsidRDefault="00252343" w:rsidP="00252343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7</w:t>
            </w: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.3.2</w:t>
            </w:r>
          </w:p>
        </w:tc>
        <w:tc>
          <w:tcPr>
            <w:tcW w:w="1565" w:type="dxa"/>
            <w:shd w:val="clear" w:color="auto" w:fill="auto"/>
            <w:vAlign w:val="center"/>
          </w:tcPr>
          <w:p w14:paraId="224EE588" w14:textId="77777777" w:rsidR="00252343" w:rsidRPr="009447D6" w:rsidRDefault="00252343" w:rsidP="00252343">
            <w:pPr>
              <w:rPr>
                <w:rFonts w:cstheme="minorHAnsi"/>
                <w:sz w:val="17"/>
                <w:szCs w:val="17"/>
              </w:rPr>
            </w:pPr>
            <w:r w:rsidRPr="009447D6">
              <w:rPr>
                <w:rFonts w:cstheme="minorHAnsi"/>
                <w:sz w:val="17"/>
                <w:szCs w:val="17"/>
              </w:rPr>
              <w:t xml:space="preserve">Diploma Holder/Qualified Technical / Supervisory Staff  </w:t>
            </w:r>
          </w:p>
        </w:tc>
        <w:tc>
          <w:tcPr>
            <w:tcW w:w="1412" w:type="dxa"/>
            <w:vAlign w:val="center"/>
          </w:tcPr>
          <w:p w14:paraId="47C862F4" w14:textId="77777777" w:rsidR="00252343" w:rsidRPr="009447D6" w:rsidRDefault="00252343" w:rsidP="00252343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0.40</w:t>
            </w:r>
          </w:p>
        </w:tc>
        <w:tc>
          <w:tcPr>
            <w:tcW w:w="1417" w:type="dxa"/>
            <w:vAlign w:val="center"/>
          </w:tcPr>
          <w:p w14:paraId="6D890E98" w14:textId="77777777" w:rsidR="00252343" w:rsidRPr="009447D6" w:rsidRDefault="00252343" w:rsidP="00252343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0.40</w:t>
            </w:r>
          </w:p>
        </w:tc>
        <w:tc>
          <w:tcPr>
            <w:tcW w:w="1565" w:type="dxa"/>
            <w:vAlign w:val="center"/>
          </w:tcPr>
          <w:p w14:paraId="3E01C2E6" w14:textId="069B10A1" w:rsidR="00252343" w:rsidRPr="009447D6" w:rsidRDefault="00252343" w:rsidP="00252343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1.20</w:t>
            </w:r>
          </w:p>
        </w:tc>
        <w:tc>
          <w:tcPr>
            <w:tcW w:w="1276" w:type="dxa"/>
            <w:vAlign w:val="center"/>
          </w:tcPr>
          <w:p w14:paraId="649EB7C3" w14:textId="77777777" w:rsidR="00252343" w:rsidRPr="009447D6" w:rsidRDefault="00252343" w:rsidP="00252343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1.20</w:t>
            </w:r>
          </w:p>
        </w:tc>
        <w:tc>
          <w:tcPr>
            <w:tcW w:w="1417" w:type="dxa"/>
            <w:vAlign w:val="center"/>
          </w:tcPr>
          <w:p w14:paraId="37FC953F" w14:textId="77777777" w:rsidR="00252343" w:rsidRPr="009447D6" w:rsidRDefault="00252343" w:rsidP="00252343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1.20</w:t>
            </w:r>
          </w:p>
        </w:tc>
        <w:tc>
          <w:tcPr>
            <w:tcW w:w="1134" w:type="dxa"/>
            <w:vMerge/>
            <w:shd w:val="clear" w:color="auto" w:fill="auto"/>
          </w:tcPr>
          <w:p w14:paraId="6FF670D1" w14:textId="77777777" w:rsidR="00252343" w:rsidRPr="009447D6" w:rsidRDefault="00252343" w:rsidP="00252343">
            <w:pPr>
              <w:jc w:val="right"/>
              <w:rPr>
                <w:rFonts w:eastAsia="Calibri" w:cstheme="minorHAnsi"/>
                <w:sz w:val="17"/>
                <w:szCs w:val="17"/>
                <w:lang w:val="en-US"/>
              </w:rPr>
            </w:pPr>
          </w:p>
        </w:tc>
      </w:tr>
      <w:tr w:rsidR="00252343" w:rsidRPr="009447D6" w14:paraId="76543B5A" w14:textId="77777777" w:rsidTr="00937A38">
        <w:trPr>
          <w:trHeight w:val="541"/>
          <w:jc w:val="center"/>
        </w:trPr>
        <w:tc>
          <w:tcPr>
            <w:tcW w:w="704" w:type="dxa"/>
            <w:vAlign w:val="center"/>
          </w:tcPr>
          <w:p w14:paraId="785194A0" w14:textId="735D4E3E" w:rsidR="00252343" w:rsidRPr="009447D6" w:rsidRDefault="00252343" w:rsidP="00252343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7</w:t>
            </w: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.3.3</w:t>
            </w:r>
          </w:p>
        </w:tc>
        <w:tc>
          <w:tcPr>
            <w:tcW w:w="1565" w:type="dxa"/>
            <w:shd w:val="clear" w:color="auto" w:fill="auto"/>
            <w:vAlign w:val="center"/>
          </w:tcPr>
          <w:p w14:paraId="6CBFB3C3" w14:textId="77777777" w:rsidR="00252343" w:rsidRPr="009447D6" w:rsidRDefault="00252343" w:rsidP="00252343">
            <w:pPr>
              <w:rPr>
                <w:rFonts w:cstheme="minorHAnsi"/>
                <w:sz w:val="17"/>
                <w:szCs w:val="17"/>
              </w:rPr>
            </w:pPr>
            <w:r w:rsidRPr="009447D6">
              <w:rPr>
                <w:rFonts w:cstheme="minorHAnsi"/>
                <w:sz w:val="17"/>
                <w:szCs w:val="17"/>
              </w:rPr>
              <w:t>Non-Qualified Technical / Supervisory Staff</w:t>
            </w:r>
          </w:p>
        </w:tc>
        <w:tc>
          <w:tcPr>
            <w:tcW w:w="1412" w:type="dxa"/>
            <w:vAlign w:val="center"/>
          </w:tcPr>
          <w:p w14:paraId="11602093" w14:textId="77777777" w:rsidR="00252343" w:rsidRPr="009447D6" w:rsidRDefault="00252343" w:rsidP="00252343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0.30</w:t>
            </w:r>
          </w:p>
        </w:tc>
        <w:tc>
          <w:tcPr>
            <w:tcW w:w="1417" w:type="dxa"/>
            <w:vAlign w:val="center"/>
          </w:tcPr>
          <w:p w14:paraId="2FCE6E10" w14:textId="77777777" w:rsidR="00252343" w:rsidRPr="009447D6" w:rsidRDefault="00252343" w:rsidP="00252343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0.30</w:t>
            </w:r>
          </w:p>
        </w:tc>
        <w:tc>
          <w:tcPr>
            <w:tcW w:w="1565" w:type="dxa"/>
            <w:vAlign w:val="center"/>
          </w:tcPr>
          <w:p w14:paraId="1D611A4E" w14:textId="090F70EF" w:rsidR="00252343" w:rsidRPr="009447D6" w:rsidRDefault="00252343" w:rsidP="00252343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1.0</w:t>
            </w:r>
          </w:p>
        </w:tc>
        <w:tc>
          <w:tcPr>
            <w:tcW w:w="1276" w:type="dxa"/>
            <w:vAlign w:val="center"/>
          </w:tcPr>
          <w:p w14:paraId="313AE88C" w14:textId="77777777" w:rsidR="00252343" w:rsidRPr="009447D6" w:rsidRDefault="00252343" w:rsidP="00252343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1.0</w:t>
            </w:r>
          </w:p>
        </w:tc>
        <w:tc>
          <w:tcPr>
            <w:tcW w:w="1417" w:type="dxa"/>
            <w:vAlign w:val="center"/>
          </w:tcPr>
          <w:p w14:paraId="3BF7FDE7" w14:textId="77777777" w:rsidR="00252343" w:rsidRPr="009447D6" w:rsidRDefault="00252343" w:rsidP="00252343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1.0</w:t>
            </w:r>
          </w:p>
        </w:tc>
        <w:tc>
          <w:tcPr>
            <w:tcW w:w="1134" w:type="dxa"/>
            <w:vMerge/>
            <w:shd w:val="clear" w:color="auto" w:fill="auto"/>
          </w:tcPr>
          <w:p w14:paraId="33D465DA" w14:textId="77777777" w:rsidR="00252343" w:rsidRPr="009447D6" w:rsidRDefault="00252343" w:rsidP="00252343">
            <w:pPr>
              <w:jc w:val="right"/>
              <w:rPr>
                <w:rFonts w:eastAsia="Calibri" w:cstheme="minorHAnsi"/>
                <w:sz w:val="17"/>
                <w:szCs w:val="17"/>
                <w:lang w:val="en-US"/>
              </w:rPr>
            </w:pPr>
          </w:p>
        </w:tc>
      </w:tr>
      <w:tr w:rsidR="00252343" w:rsidRPr="009447D6" w14:paraId="13131228" w14:textId="77777777" w:rsidTr="00937A38">
        <w:trPr>
          <w:trHeight w:val="315"/>
          <w:jc w:val="center"/>
        </w:trPr>
        <w:tc>
          <w:tcPr>
            <w:tcW w:w="704" w:type="dxa"/>
            <w:vAlign w:val="center"/>
          </w:tcPr>
          <w:p w14:paraId="1875DFC3" w14:textId="67BA2C79" w:rsidR="00252343" w:rsidRPr="009447D6" w:rsidRDefault="00252343" w:rsidP="00252343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7</w:t>
            </w: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.3.4</w:t>
            </w:r>
          </w:p>
        </w:tc>
        <w:tc>
          <w:tcPr>
            <w:tcW w:w="1565" w:type="dxa"/>
            <w:shd w:val="clear" w:color="auto" w:fill="auto"/>
            <w:vAlign w:val="center"/>
          </w:tcPr>
          <w:p w14:paraId="7D15FD40" w14:textId="77777777" w:rsidR="00252343" w:rsidRPr="009447D6" w:rsidRDefault="00252343" w:rsidP="00252343">
            <w:pPr>
              <w:rPr>
                <w:rFonts w:cstheme="minorHAnsi"/>
                <w:sz w:val="17"/>
                <w:szCs w:val="17"/>
              </w:rPr>
            </w:pPr>
            <w:r w:rsidRPr="009447D6">
              <w:rPr>
                <w:rFonts w:cstheme="minorHAnsi"/>
                <w:sz w:val="17"/>
                <w:szCs w:val="17"/>
              </w:rPr>
              <w:t xml:space="preserve">Administrative Staff </w:t>
            </w:r>
          </w:p>
        </w:tc>
        <w:tc>
          <w:tcPr>
            <w:tcW w:w="1412" w:type="dxa"/>
            <w:vAlign w:val="center"/>
          </w:tcPr>
          <w:p w14:paraId="4FA1700B" w14:textId="77777777" w:rsidR="00252343" w:rsidRPr="009447D6" w:rsidRDefault="00252343" w:rsidP="00252343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0.30</w:t>
            </w:r>
          </w:p>
        </w:tc>
        <w:tc>
          <w:tcPr>
            <w:tcW w:w="1417" w:type="dxa"/>
            <w:vAlign w:val="center"/>
          </w:tcPr>
          <w:p w14:paraId="7F543022" w14:textId="77777777" w:rsidR="00252343" w:rsidRPr="009447D6" w:rsidRDefault="00252343" w:rsidP="00252343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0.30</w:t>
            </w:r>
          </w:p>
        </w:tc>
        <w:tc>
          <w:tcPr>
            <w:tcW w:w="1565" w:type="dxa"/>
            <w:vAlign w:val="center"/>
          </w:tcPr>
          <w:p w14:paraId="5BC775E5" w14:textId="40AC7054" w:rsidR="00252343" w:rsidRPr="009447D6" w:rsidRDefault="00252343" w:rsidP="00252343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0.80</w:t>
            </w:r>
          </w:p>
        </w:tc>
        <w:tc>
          <w:tcPr>
            <w:tcW w:w="1276" w:type="dxa"/>
            <w:vAlign w:val="center"/>
          </w:tcPr>
          <w:p w14:paraId="0E02C19D" w14:textId="77777777" w:rsidR="00252343" w:rsidRPr="009447D6" w:rsidRDefault="00252343" w:rsidP="00252343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0.80</w:t>
            </w:r>
          </w:p>
        </w:tc>
        <w:tc>
          <w:tcPr>
            <w:tcW w:w="1417" w:type="dxa"/>
            <w:vAlign w:val="center"/>
          </w:tcPr>
          <w:p w14:paraId="1ACA5B56" w14:textId="77777777" w:rsidR="00252343" w:rsidRPr="009447D6" w:rsidRDefault="00252343" w:rsidP="00252343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0.80</w:t>
            </w:r>
          </w:p>
        </w:tc>
        <w:tc>
          <w:tcPr>
            <w:tcW w:w="1134" w:type="dxa"/>
            <w:vMerge/>
            <w:shd w:val="clear" w:color="auto" w:fill="auto"/>
          </w:tcPr>
          <w:p w14:paraId="601EA7AA" w14:textId="77777777" w:rsidR="00252343" w:rsidRPr="009447D6" w:rsidRDefault="00252343" w:rsidP="00252343">
            <w:pPr>
              <w:jc w:val="right"/>
              <w:rPr>
                <w:rFonts w:eastAsia="Calibri" w:cstheme="minorHAnsi"/>
                <w:sz w:val="17"/>
                <w:szCs w:val="17"/>
                <w:lang w:val="en-US"/>
              </w:rPr>
            </w:pPr>
          </w:p>
        </w:tc>
      </w:tr>
      <w:tr w:rsidR="00252343" w:rsidRPr="009447D6" w14:paraId="48F9F577" w14:textId="77777777" w:rsidTr="00937A38">
        <w:trPr>
          <w:trHeight w:val="315"/>
          <w:jc w:val="center"/>
        </w:trPr>
        <w:tc>
          <w:tcPr>
            <w:tcW w:w="704" w:type="dxa"/>
            <w:vAlign w:val="center"/>
          </w:tcPr>
          <w:p w14:paraId="5DAC4380" w14:textId="4A874E8B" w:rsidR="00252343" w:rsidRPr="009447D6" w:rsidRDefault="00252343" w:rsidP="00252343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7</w:t>
            </w: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.3.5</w:t>
            </w:r>
          </w:p>
        </w:tc>
        <w:tc>
          <w:tcPr>
            <w:tcW w:w="1565" w:type="dxa"/>
            <w:shd w:val="clear" w:color="auto" w:fill="auto"/>
            <w:vAlign w:val="center"/>
          </w:tcPr>
          <w:p w14:paraId="34A65D78" w14:textId="77777777" w:rsidR="00252343" w:rsidRPr="009447D6" w:rsidRDefault="00252343" w:rsidP="00252343">
            <w:pPr>
              <w:rPr>
                <w:rFonts w:cstheme="minorHAnsi"/>
                <w:sz w:val="17"/>
                <w:szCs w:val="17"/>
              </w:rPr>
            </w:pPr>
            <w:r w:rsidRPr="009447D6">
              <w:rPr>
                <w:rFonts w:cstheme="minorHAnsi"/>
                <w:sz w:val="17"/>
                <w:szCs w:val="17"/>
              </w:rPr>
              <w:t>Occupational Safety &amp; Health Officers</w:t>
            </w:r>
          </w:p>
        </w:tc>
        <w:tc>
          <w:tcPr>
            <w:tcW w:w="1412" w:type="dxa"/>
            <w:vAlign w:val="center"/>
          </w:tcPr>
          <w:p w14:paraId="6D5C8182" w14:textId="77777777" w:rsidR="00252343" w:rsidRPr="009447D6" w:rsidRDefault="00252343" w:rsidP="00252343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0.30</w:t>
            </w:r>
          </w:p>
        </w:tc>
        <w:tc>
          <w:tcPr>
            <w:tcW w:w="1417" w:type="dxa"/>
            <w:vAlign w:val="center"/>
          </w:tcPr>
          <w:p w14:paraId="10E14BEB" w14:textId="77777777" w:rsidR="00252343" w:rsidRPr="009447D6" w:rsidRDefault="00252343" w:rsidP="00252343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0.30</w:t>
            </w:r>
          </w:p>
        </w:tc>
        <w:tc>
          <w:tcPr>
            <w:tcW w:w="1565" w:type="dxa"/>
            <w:vAlign w:val="center"/>
          </w:tcPr>
          <w:p w14:paraId="2E2A3B3B" w14:textId="5F28FEF2" w:rsidR="00252343" w:rsidRPr="009447D6" w:rsidRDefault="00252343" w:rsidP="00252343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0.60</w:t>
            </w:r>
          </w:p>
        </w:tc>
        <w:tc>
          <w:tcPr>
            <w:tcW w:w="1276" w:type="dxa"/>
            <w:vAlign w:val="center"/>
          </w:tcPr>
          <w:p w14:paraId="252F1D81" w14:textId="77777777" w:rsidR="00252343" w:rsidRPr="009447D6" w:rsidRDefault="00252343" w:rsidP="00252343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0.60</w:t>
            </w:r>
          </w:p>
        </w:tc>
        <w:tc>
          <w:tcPr>
            <w:tcW w:w="1417" w:type="dxa"/>
            <w:vAlign w:val="center"/>
          </w:tcPr>
          <w:p w14:paraId="1B8B93E4" w14:textId="77777777" w:rsidR="00252343" w:rsidRPr="009447D6" w:rsidRDefault="00252343" w:rsidP="00252343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0.60</w:t>
            </w:r>
          </w:p>
        </w:tc>
        <w:tc>
          <w:tcPr>
            <w:tcW w:w="1134" w:type="dxa"/>
            <w:vMerge/>
            <w:shd w:val="clear" w:color="auto" w:fill="auto"/>
          </w:tcPr>
          <w:p w14:paraId="54B543E1" w14:textId="77777777" w:rsidR="00252343" w:rsidRPr="009447D6" w:rsidRDefault="00252343" w:rsidP="00252343">
            <w:pPr>
              <w:jc w:val="right"/>
              <w:rPr>
                <w:rFonts w:eastAsia="Calibri" w:cstheme="minorHAnsi"/>
                <w:sz w:val="17"/>
                <w:szCs w:val="17"/>
                <w:lang w:val="en-US"/>
              </w:rPr>
            </w:pPr>
          </w:p>
        </w:tc>
      </w:tr>
      <w:tr w:rsidR="00252343" w:rsidRPr="009447D6" w14:paraId="31DEC71E" w14:textId="77777777" w:rsidTr="00937A38">
        <w:trPr>
          <w:trHeight w:val="315"/>
          <w:jc w:val="center"/>
        </w:trPr>
        <w:tc>
          <w:tcPr>
            <w:tcW w:w="704" w:type="dxa"/>
            <w:vAlign w:val="center"/>
          </w:tcPr>
          <w:p w14:paraId="384AB132" w14:textId="10892E17" w:rsidR="00252343" w:rsidRPr="009447D6" w:rsidRDefault="00252343" w:rsidP="00252343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7</w:t>
            </w: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.3.6</w:t>
            </w:r>
          </w:p>
        </w:tc>
        <w:tc>
          <w:tcPr>
            <w:tcW w:w="1565" w:type="dxa"/>
            <w:shd w:val="clear" w:color="auto" w:fill="auto"/>
            <w:vAlign w:val="center"/>
          </w:tcPr>
          <w:p w14:paraId="247C9246" w14:textId="77777777" w:rsidR="00252343" w:rsidRPr="009447D6" w:rsidRDefault="00252343" w:rsidP="00252343">
            <w:pPr>
              <w:rPr>
                <w:rFonts w:cstheme="minorHAnsi"/>
                <w:sz w:val="17"/>
                <w:szCs w:val="17"/>
              </w:rPr>
            </w:pPr>
            <w:r w:rsidRPr="009447D6">
              <w:rPr>
                <w:rFonts w:cstheme="minorHAnsi"/>
                <w:sz w:val="17"/>
                <w:szCs w:val="17"/>
              </w:rPr>
              <w:t>Competent Person - Scaffolding Supervision</w:t>
            </w:r>
          </w:p>
        </w:tc>
        <w:tc>
          <w:tcPr>
            <w:tcW w:w="1412" w:type="dxa"/>
            <w:vAlign w:val="center"/>
          </w:tcPr>
          <w:p w14:paraId="5A04495E" w14:textId="77777777" w:rsidR="00252343" w:rsidRPr="009447D6" w:rsidRDefault="00252343" w:rsidP="00252343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0.30</w:t>
            </w:r>
          </w:p>
        </w:tc>
        <w:tc>
          <w:tcPr>
            <w:tcW w:w="1417" w:type="dxa"/>
            <w:vAlign w:val="center"/>
          </w:tcPr>
          <w:p w14:paraId="717F6EFE" w14:textId="77777777" w:rsidR="00252343" w:rsidRPr="009447D6" w:rsidRDefault="00252343" w:rsidP="00252343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0.30</w:t>
            </w:r>
          </w:p>
        </w:tc>
        <w:tc>
          <w:tcPr>
            <w:tcW w:w="1565" w:type="dxa"/>
            <w:vAlign w:val="center"/>
          </w:tcPr>
          <w:p w14:paraId="40D1E9EE" w14:textId="45BF355C" w:rsidR="00252343" w:rsidRPr="009447D6" w:rsidRDefault="00252343" w:rsidP="00252343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N/A</w:t>
            </w:r>
          </w:p>
        </w:tc>
        <w:tc>
          <w:tcPr>
            <w:tcW w:w="1276" w:type="dxa"/>
            <w:vAlign w:val="center"/>
          </w:tcPr>
          <w:p w14:paraId="5008196A" w14:textId="77777777" w:rsidR="00252343" w:rsidRPr="009447D6" w:rsidRDefault="00252343" w:rsidP="00252343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N/A</w:t>
            </w:r>
          </w:p>
        </w:tc>
        <w:tc>
          <w:tcPr>
            <w:tcW w:w="1417" w:type="dxa"/>
            <w:vAlign w:val="center"/>
          </w:tcPr>
          <w:p w14:paraId="61C3DC0F" w14:textId="77777777" w:rsidR="00252343" w:rsidRPr="009447D6" w:rsidRDefault="00252343" w:rsidP="00252343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N/A</w:t>
            </w:r>
          </w:p>
        </w:tc>
        <w:tc>
          <w:tcPr>
            <w:tcW w:w="1134" w:type="dxa"/>
            <w:vMerge/>
            <w:shd w:val="clear" w:color="auto" w:fill="auto"/>
          </w:tcPr>
          <w:p w14:paraId="31DE2283" w14:textId="77777777" w:rsidR="00252343" w:rsidRPr="009447D6" w:rsidRDefault="00252343" w:rsidP="00252343">
            <w:pPr>
              <w:jc w:val="right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</w:tr>
      <w:tr w:rsidR="00996FD1" w:rsidRPr="009447D6" w14:paraId="4DA9F97D" w14:textId="77777777" w:rsidTr="00937A38">
        <w:trPr>
          <w:trHeight w:val="505"/>
          <w:jc w:val="center"/>
        </w:trPr>
        <w:tc>
          <w:tcPr>
            <w:tcW w:w="704" w:type="dxa"/>
            <w:vAlign w:val="center"/>
          </w:tcPr>
          <w:p w14:paraId="4A89A755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</w:p>
        </w:tc>
        <w:tc>
          <w:tcPr>
            <w:tcW w:w="8652" w:type="dxa"/>
            <w:gridSpan w:val="6"/>
            <w:shd w:val="clear" w:color="auto" w:fill="auto"/>
            <w:vAlign w:val="center"/>
          </w:tcPr>
          <w:p w14:paraId="1DE55520" w14:textId="77777777" w:rsidR="00996FD1" w:rsidRPr="009447D6" w:rsidRDefault="00996FD1" w:rsidP="008242D0">
            <w:pPr>
              <w:jc w:val="right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Min. Marks Required</w:t>
            </w:r>
          </w:p>
          <w:p w14:paraId="01FF8006" w14:textId="77777777" w:rsidR="00996FD1" w:rsidRPr="009447D6" w:rsidRDefault="00996FD1" w:rsidP="008242D0">
            <w:pPr>
              <w:jc w:val="right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Max. Mark Achievable</w:t>
            </w:r>
          </w:p>
        </w:tc>
        <w:tc>
          <w:tcPr>
            <w:tcW w:w="1134" w:type="dxa"/>
            <w:shd w:val="clear" w:color="auto" w:fill="auto"/>
          </w:tcPr>
          <w:p w14:paraId="41DF2006" w14:textId="77777777" w:rsidR="00996FD1" w:rsidRPr="009447D6" w:rsidRDefault="00B401BF" w:rsidP="008242D0">
            <w:pPr>
              <w:jc w:val="right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22</w:t>
            </w:r>
          </w:p>
          <w:p w14:paraId="27DC68B7" w14:textId="77777777" w:rsidR="00996FD1" w:rsidRPr="009447D6" w:rsidRDefault="00B401BF" w:rsidP="008242D0">
            <w:pPr>
              <w:jc w:val="right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42</w:t>
            </w:r>
          </w:p>
        </w:tc>
      </w:tr>
    </w:tbl>
    <w:p w14:paraId="0CD5156B" w14:textId="77777777" w:rsidR="00C32672" w:rsidRPr="009447D6" w:rsidRDefault="00C32672" w:rsidP="00996FD1">
      <w:pPr>
        <w:pStyle w:val="ListParagraph"/>
        <w:jc w:val="center"/>
        <w:rPr>
          <w:rFonts w:cstheme="minorHAnsi"/>
          <w:b/>
          <w:u w:val="single"/>
        </w:rPr>
      </w:pPr>
    </w:p>
    <w:p w14:paraId="1266ADE4" w14:textId="77777777" w:rsidR="009447D6" w:rsidRDefault="009447D6" w:rsidP="00996FD1">
      <w:pPr>
        <w:pStyle w:val="ListParagraph"/>
        <w:jc w:val="center"/>
        <w:rPr>
          <w:rFonts w:cstheme="minorHAnsi"/>
          <w:b/>
          <w:u w:val="single"/>
        </w:rPr>
      </w:pPr>
    </w:p>
    <w:p w14:paraId="7BFD393F" w14:textId="77777777" w:rsidR="007A3880" w:rsidRDefault="007A3880" w:rsidP="0015634C">
      <w:pPr>
        <w:pStyle w:val="ListParagraph"/>
        <w:jc w:val="center"/>
        <w:rPr>
          <w:rFonts w:cstheme="minorHAnsi"/>
          <w:b/>
          <w:sz w:val="28"/>
          <w:szCs w:val="28"/>
          <w:u w:val="single"/>
        </w:rPr>
      </w:pPr>
      <w:bookmarkStart w:id="1" w:name="_Hlk48216438"/>
    </w:p>
    <w:p w14:paraId="6BB5CF0E" w14:textId="3FC82341" w:rsidR="004712A9" w:rsidRPr="006E5905" w:rsidRDefault="004712A9" w:rsidP="0015634C">
      <w:pPr>
        <w:pStyle w:val="ListParagraph"/>
        <w:jc w:val="center"/>
        <w:rPr>
          <w:rFonts w:cstheme="minorHAnsi"/>
          <w:b/>
          <w:sz w:val="28"/>
          <w:szCs w:val="28"/>
          <w:u w:val="single"/>
        </w:rPr>
      </w:pPr>
      <w:r w:rsidRPr="006E5905">
        <w:rPr>
          <w:rFonts w:cstheme="minorHAnsi"/>
          <w:b/>
          <w:sz w:val="28"/>
          <w:szCs w:val="28"/>
          <w:u w:val="single"/>
        </w:rPr>
        <w:t>Criteria for First Time/Lapsed Registration of Contractors</w:t>
      </w:r>
    </w:p>
    <w:p w14:paraId="38D534D6" w14:textId="77777777" w:rsidR="004712A9" w:rsidRPr="006E5905" w:rsidRDefault="004712A9" w:rsidP="004712A9">
      <w:pPr>
        <w:pStyle w:val="ListParagraph"/>
        <w:jc w:val="center"/>
        <w:rPr>
          <w:rFonts w:cstheme="minorHAnsi"/>
          <w:b/>
          <w:sz w:val="24"/>
          <w:szCs w:val="24"/>
          <w:u w:val="single"/>
        </w:rPr>
      </w:pPr>
      <w:r w:rsidRPr="006E5905">
        <w:rPr>
          <w:rFonts w:cstheme="minorHAnsi"/>
          <w:b/>
          <w:color w:val="FF0000"/>
          <w:sz w:val="24"/>
          <w:szCs w:val="24"/>
          <w:u w:val="single"/>
        </w:rPr>
        <w:t xml:space="preserve">Grade </w:t>
      </w:r>
      <w:r>
        <w:rPr>
          <w:rFonts w:cstheme="minorHAnsi"/>
          <w:b/>
          <w:color w:val="FF0000"/>
          <w:sz w:val="24"/>
          <w:szCs w:val="24"/>
          <w:u w:val="single"/>
        </w:rPr>
        <w:t>F</w:t>
      </w:r>
      <w:r w:rsidRPr="006E5905">
        <w:rPr>
          <w:rFonts w:cstheme="minorHAnsi"/>
          <w:b/>
          <w:color w:val="FF0000"/>
          <w:sz w:val="24"/>
          <w:szCs w:val="24"/>
          <w:u w:val="single"/>
        </w:rPr>
        <w:t xml:space="preserve"> (</w:t>
      </w:r>
      <w:r>
        <w:rPr>
          <w:rFonts w:cstheme="minorHAnsi"/>
          <w:b/>
          <w:color w:val="FF0000"/>
          <w:sz w:val="24"/>
          <w:szCs w:val="24"/>
          <w:u w:val="single"/>
        </w:rPr>
        <w:t>Limit up to MUR 50 million</w:t>
      </w:r>
      <w:r w:rsidRPr="006E5905">
        <w:rPr>
          <w:rFonts w:cstheme="minorHAnsi"/>
          <w:b/>
          <w:color w:val="FF0000"/>
          <w:sz w:val="24"/>
          <w:szCs w:val="24"/>
          <w:u w:val="single"/>
        </w:rPr>
        <w:t>)</w:t>
      </w:r>
    </w:p>
    <w:tbl>
      <w:tblPr>
        <w:tblW w:w="10774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4"/>
        <w:gridCol w:w="1815"/>
        <w:gridCol w:w="1279"/>
        <w:gridCol w:w="1423"/>
        <w:gridCol w:w="1559"/>
        <w:gridCol w:w="1417"/>
        <w:gridCol w:w="1418"/>
        <w:gridCol w:w="1129"/>
      </w:tblGrid>
      <w:tr w:rsidR="00996FD1" w:rsidRPr="009447D6" w14:paraId="35B36A33" w14:textId="77777777" w:rsidTr="001804FC">
        <w:trPr>
          <w:trHeight w:val="252"/>
          <w:jc w:val="center"/>
        </w:trPr>
        <w:tc>
          <w:tcPr>
            <w:tcW w:w="734" w:type="dxa"/>
            <w:vMerge w:val="restart"/>
            <w:shd w:val="clear" w:color="auto" w:fill="DEEAF6" w:themeFill="accent1" w:themeFillTint="33"/>
            <w:vAlign w:val="center"/>
          </w:tcPr>
          <w:bookmarkEnd w:id="1"/>
          <w:p w14:paraId="46667AD5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SN</w:t>
            </w:r>
          </w:p>
        </w:tc>
        <w:tc>
          <w:tcPr>
            <w:tcW w:w="1815" w:type="dxa"/>
            <w:vMerge w:val="restart"/>
            <w:shd w:val="clear" w:color="auto" w:fill="DEEAF6" w:themeFill="accent1" w:themeFillTint="33"/>
            <w:vAlign w:val="center"/>
          </w:tcPr>
          <w:p w14:paraId="64831D0F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Criteria</w:t>
            </w:r>
          </w:p>
        </w:tc>
        <w:tc>
          <w:tcPr>
            <w:tcW w:w="7096" w:type="dxa"/>
            <w:gridSpan w:val="5"/>
            <w:shd w:val="clear" w:color="auto" w:fill="DEEAF6" w:themeFill="accent1" w:themeFillTint="33"/>
            <w:vAlign w:val="center"/>
          </w:tcPr>
          <w:p w14:paraId="14FEC6EE" w14:textId="088D8D38" w:rsidR="00996FD1" w:rsidRPr="009447D6" w:rsidRDefault="003B5E66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color w:val="002060"/>
                <w:sz w:val="17"/>
                <w:szCs w:val="17"/>
                <w:lang w:val="en-US"/>
              </w:rPr>
              <w:t>Minimum Other Requirements</w:t>
            </w:r>
          </w:p>
        </w:tc>
        <w:tc>
          <w:tcPr>
            <w:tcW w:w="1129" w:type="dxa"/>
            <w:vMerge w:val="restart"/>
            <w:shd w:val="clear" w:color="auto" w:fill="DEEAF6" w:themeFill="accent1" w:themeFillTint="33"/>
            <w:vAlign w:val="center"/>
          </w:tcPr>
          <w:p w14:paraId="0D226351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  <w:p w14:paraId="7B48DF82" w14:textId="77777777" w:rsidR="00996FD1" w:rsidRPr="009447D6" w:rsidRDefault="005842A2" w:rsidP="005842A2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Required Marks</w:t>
            </w:r>
          </w:p>
        </w:tc>
      </w:tr>
      <w:tr w:rsidR="0017771E" w:rsidRPr="009447D6" w14:paraId="69682057" w14:textId="77777777" w:rsidTr="001804FC">
        <w:trPr>
          <w:trHeight w:val="538"/>
          <w:jc w:val="center"/>
        </w:trPr>
        <w:tc>
          <w:tcPr>
            <w:tcW w:w="734" w:type="dxa"/>
            <w:vMerge/>
            <w:shd w:val="clear" w:color="auto" w:fill="DEEAF6" w:themeFill="accent1" w:themeFillTint="33"/>
            <w:vAlign w:val="center"/>
          </w:tcPr>
          <w:p w14:paraId="3EFDF6A0" w14:textId="77777777" w:rsidR="0017771E" w:rsidRPr="009447D6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815" w:type="dxa"/>
            <w:vMerge/>
            <w:shd w:val="clear" w:color="auto" w:fill="DEEAF6" w:themeFill="accent1" w:themeFillTint="33"/>
            <w:vAlign w:val="center"/>
          </w:tcPr>
          <w:p w14:paraId="2FEB38A2" w14:textId="77777777" w:rsidR="0017771E" w:rsidRPr="009447D6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279" w:type="dxa"/>
            <w:shd w:val="clear" w:color="auto" w:fill="DEEAF6" w:themeFill="accent1" w:themeFillTint="33"/>
            <w:vAlign w:val="center"/>
          </w:tcPr>
          <w:p w14:paraId="6DE876E4" w14:textId="77777777" w:rsidR="0017771E" w:rsidRPr="009447D6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Building Construction Works</w:t>
            </w:r>
          </w:p>
        </w:tc>
        <w:tc>
          <w:tcPr>
            <w:tcW w:w="1423" w:type="dxa"/>
            <w:shd w:val="clear" w:color="auto" w:fill="DEEAF6" w:themeFill="accent1" w:themeFillTint="33"/>
            <w:vAlign w:val="center"/>
          </w:tcPr>
          <w:p w14:paraId="0A25F314" w14:textId="77777777" w:rsidR="0017771E" w:rsidRPr="009447D6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Civil Engineering Construction Works</w:t>
            </w:r>
          </w:p>
        </w:tc>
        <w:tc>
          <w:tcPr>
            <w:tcW w:w="1559" w:type="dxa"/>
            <w:shd w:val="clear" w:color="auto" w:fill="DEEAF6" w:themeFill="accent1" w:themeFillTint="33"/>
            <w:vAlign w:val="center"/>
          </w:tcPr>
          <w:p w14:paraId="6CEB0F9E" w14:textId="77777777" w:rsidR="0017771E" w:rsidRPr="009447D6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MEP 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14:paraId="10C319EF" w14:textId="053B0028" w:rsidR="0017771E" w:rsidRPr="009447D6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17771E">
              <w:rPr>
                <w:rFonts w:eastAsia="Calibri" w:cstheme="minorHAnsi"/>
                <w:b/>
                <w:sz w:val="17"/>
                <w:szCs w:val="17"/>
                <w:lang w:val="en-US"/>
              </w:rPr>
              <w:t>MEP (Mechanical Works only)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27C6B147" w14:textId="60A83321" w:rsidR="0017771E" w:rsidRPr="009447D6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17771E">
              <w:rPr>
                <w:rFonts w:eastAsia="Calibri" w:cstheme="minorHAnsi"/>
                <w:b/>
                <w:sz w:val="17"/>
                <w:szCs w:val="17"/>
                <w:lang w:val="en-US"/>
              </w:rPr>
              <w:t>MEP</w:t>
            </w:r>
            <w:r w:rsidRPr="0017771E">
              <w:rPr>
                <w:rFonts w:eastAsia="Calibri" w:cstheme="minorHAnsi"/>
                <w:b/>
                <w:sz w:val="17"/>
                <w:szCs w:val="17"/>
                <w:lang w:val="en-US"/>
              </w:rPr>
              <w:br/>
              <w:t>(Electrical Works only)</w:t>
            </w:r>
          </w:p>
        </w:tc>
        <w:tc>
          <w:tcPr>
            <w:tcW w:w="1129" w:type="dxa"/>
            <w:vMerge/>
            <w:shd w:val="clear" w:color="auto" w:fill="DEEAF6" w:themeFill="accent1" w:themeFillTint="33"/>
            <w:vAlign w:val="center"/>
          </w:tcPr>
          <w:p w14:paraId="0C8BC744" w14:textId="77777777" w:rsidR="0017771E" w:rsidRPr="009447D6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</w:tr>
      <w:tr w:rsidR="00047F12" w:rsidRPr="009447D6" w14:paraId="034E3CA2" w14:textId="77777777" w:rsidTr="001804FC">
        <w:trPr>
          <w:trHeight w:val="557"/>
          <w:jc w:val="center"/>
        </w:trPr>
        <w:tc>
          <w:tcPr>
            <w:tcW w:w="734" w:type="dxa"/>
            <w:vAlign w:val="center"/>
          </w:tcPr>
          <w:p w14:paraId="5AADA2FD" w14:textId="78A1AC70" w:rsidR="00047F12" w:rsidRPr="009447D6" w:rsidRDefault="00047F12" w:rsidP="00047F12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7.4</w:t>
            </w:r>
          </w:p>
        </w:tc>
        <w:tc>
          <w:tcPr>
            <w:tcW w:w="1815" w:type="dxa"/>
            <w:shd w:val="clear" w:color="auto" w:fill="auto"/>
            <w:vAlign w:val="center"/>
          </w:tcPr>
          <w:p w14:paraId="5252A7A4" w14:textId="77777777" w:rsidR="00047F12" w:rsidRPr="009447D6" w:rsidRDefault="00047F12" w:rsidP="00047F12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Registered Professionals (Full-Time Employment)</w:t>
            </w:r>
          </w:p>
        </w:tc>
        <w:tc>
          <w:tcPr>
            <w:tcW w:w="1279" w:type="dxa"/>
            <w:shd w:val="clear" w:color="auto" w:fill="auto"/>
            <w:vAlign w:val="center"/>
          </w:tcPr>
          <w:p w14:paraId="79B7C91B" w14:textId="77777777" w:rsidR="00047F12" w:rsidRPr="00FF42B3" w:rsidRDefault="00047F12" w:rsidP="00047F12">
            <w:pPr>
              <w:spacing w:after="0"/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 xml:space="preserve">1 No. </w:t>
            </w: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 xml:space="preserve">Civil Engineer </w:t>
            </w:r>
          </w:p>
          <w:p w14:paraId="45B7C231" w14:textId="77777777" w:rsidR="00047F12" w:rsidRPr="009447D6" w:rsidRDefault="00047F12" w:rsidP="00047F12">
            <w:pPr>
              <w:spacing w:after="0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423" w:type="dxa"/>
            <w:shd w:val="clear" w:color="auto" w:fill="auto"/>
            <w:vAlign w:val="center"/>
          </w:tcPr>
          <w:p w14:paraId="1AAB022D" w14:textId="77777777" w:rsidR="00047F12" w:rsidRPr="00FF42B3" w:rsidRDefault="00047F12" w:rsidP="00047F12">
            <w:pPr>
              <w:spacing w:after="0"/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 xml:space="preserve">1 No. </w:t>
            </w: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 xml:space="preserve">Civil Engineer </w:t>
            </w:r>
          </w:p>
          <w:p w14:paraId="162E6528" w14:textId="77777777" w:rsidR="00047F12" w:rsidRPr="009447D6" w:rsidRDefault="00047F12" w:rsidP="00047F12">
            <w:pPr>
              <w:spacing w:after="0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077E18C1" w14:textId="77777777" w:rsidR="00047F12" w:rsidRPr="00FF42B3" w:rsidRDefault="00047F12" w:rsidP="00047F12">
            <w:pPr>
              <w:spacing w:after="0"/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 xml:space="preserve">1 No. </w:t>
            </w: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 xml:space="preserve">Mechanical Engineer/ Mechatronics Engineer </w:t>
            </w:r>
          </w:p>
          <w:p w14:paraId="0B884A68" w14:textId="77777777" w:rsidR="00047F12" w:rsidRPr="00FF42B3" w:rsidRDefault="00047F12" w:rsidP="00047F12">
            <w:pPr>
              <w:spacing w:after="0"/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+</w:t>
            </w:r>
          </w:p>
          <w:p w14:paraId="6D7A8801" w14:textId="069B244B" w:rsidR="00047F12" w:rsidRPr="009447D6" w:rsidRDefault="00047F12" w:rsidP="00047F12">
            <w:pPr>
              <w:spacing w:after="0"/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 xml:space="preserve">1 No.            </w:t>
            </w: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>Electrical Engineer/ Electronic Engineer/ Electrical and Electronic Engineer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0C0777E" w14:textId="1542C5DE" w:rsidR="00047F12" w:rsidRPr="009447D6" w:rsidRDefault="00047F12" w:rsidP="00047F12">
            <w:pPr>
              <w:spacing w:after="0"/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 xml:space="preserve">1 No.        </w:t>
            </w: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 xml:space="preserve">Mechanical Engineer/ Mechatronics Engineer 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2B4CA41" w14:textId="443BF044" w:rsidR="00047F12" w:rsidRPr="009447D6" w:rsidRDefault="00047F12" w:rsidP="00047F12">
            <w:pPr>
              <w:spacing w:after="0"/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 xml:space="preserve">1 No.         </w:t>
            </w:r>
            <w:r w:rsidRPr="00FF42B3">
              <w:rPr>
                <w:rFonts w:eastAsia="Calibri" w:cstheme="minorHAnsi"/>
                <w:sz w:val="17"/>
                <w:szCs w:val="17"/>
                <w:lang w:val="en-US"/>
              </w:rPr>
              <w:t xml:space="preserve">Electrical Engineer/ Electronic Engineer/ Electrical and Electronic Engineer 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2CC00345" w14:textId="77777777" w:rsidR="00047F12" w:rsidRPr="009447D6" w:rsidRDefault="00047F12" w:rsidP="00047F12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Min. 6</w:t>
            </w:r>
          </w:p>
          <w:p w14:paraId="5D4A37DF" w14:textId="77777777" w:rsidR="00047F12" w:rsidRPr="009447D6" w:rsidRDefault="00047F12" w:rsidP="00047F12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(Max. 12)</w:t>
            </w:r>
          </w:p>
        </w:tc>
      </w:tr>
      <w:tr w:rsidR="00113AA0" w:rsidRPr="009447D6" w14:paraId="7C26C93F" w14:textId="77777777" w:rsidTr="001804FC">
        <w:trPr>
          <w:trHeight w:val="557"/>
          <w:jc w:val="center"/>
        </w:trPr>
        <w:tc>
          <w:tcPr>
            <w:tcW w:w="734" w:type="dxa"/>
            <w:vMerge w:val="restart"/>
            <w:vAlign w:val="center"/>
          </w:tcPr>
          <w:p w14:paraId="6B78C56D" w14:textId="36498030" w:rsidR="00113AA0" w:rsidRPr="009447D6" w:rsidRDefault="00113AA0" w:rsidP="00113AA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7.5</w:t>
            </w:r>
          </w:p>
        </w:tc>
        <w:tc>
          <w:tcPr>
            <w:tcW w:w="1815" w:type="dxa"/>
            <w:vMerge w:val="restart"/>
            <w:shd w:val="clear" w:color="auto" w:fill="auto"/>
            <w:vAlign w:val="center"/>
          </w:tcPr>
          <w:p w14:paraId="133AD7BF" w14:textId="52A349C9" w:rsidR="00113AA0" w:rsidRPr="009447D6" w:rsidRDefault="00113AA0" w:rsidP="00113AA0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113AA0">
              <w:rPr>
                <w:rFonts w:eastAsia="Calibri" w:cstheme="minorHAnsi"/>
                <w:b/>
                <w:sz w:val="17"/>
                <w:szCs w:val="17"/>
                <w:lang w:val="en-US"/>
              </w:rPr>
              <w:t>Number of Skilled/        Unskilled Personnel</w:t>
            </w:r>
          </w:p>
        </w:tc>
        <w:tc>
          <w:tcPr>
            <w:tcW w:w="1279" w:type="dxa"/>
            <w:vAlign w:val="center"/>
          </w:tcPr>
          <w:p w14:paraId="53736937" w14:textId="65FB42D7" w:rsidR="00113AA0" w:rsidRPr="001B396F" w:rsidRDefault="00C45330" w:rsidP="00113AA0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15</w:t>
            </w:r>
          </w:p>
        </w:tc>
        <w:tc>
          <w:tcPr>
            <w:tcW w:w="1423" w:type="dxa"/>
            <w:vAlign w:val="center"/>
          </w:tcPr>
          <w:p w14:paraId="0D9850FB" w14:textId="220FA77E" w:rsidR="00113AA0" w:rsidRPr="001B396F" w:rsidRDefault="00C45330" w:rsidP="00113AA0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15</w:t>
            </w:r>
          </w:p>
        </w:tc>
        <w:tc>
          <w:tcPr>
            <w:tcW w:w="1559" w:type="dxa"/>
            <w:vAlign w:val="center"/>
          </w:tcPr>
          <w:p w14:paraId="2767532D" w14:textId="5F2E090E" w:rsidR="00113AA0" w:rsidRPr="001B396F" w:rsidRDefault="00C45330" w:rsidP="00113AA0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8</w:t>
            </w:r>
          </w:p>
        </w:tc>
        <w:tc>
          <w:tcPr>
            <w:tcW w:w="1417" w:type="dxa"/>
            <w:vAlign w:val="center"/>
          </w:tcPr>
          <w:p w14:paraId="41EE9C58" w14:textId="2E6C195A" w:rsidR="00113AA0" w:rsidRPr="001B396F" w:rsidRDefault="00C45330" w:rsidP="00113AA0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4</w:t>
            </w:r>
          </w:p>
        </w:tc>
        <w:tc>
          <w:tcPr>
            <w:tcW w:w="1418" w:type="dxa"/>
            <w:vAlign w:val="center"/>
          </w:tcPr>
          <w:p w14:paraId="79F0C23E" w14:textId="7DB579A4" w:rsidR="00113AA0" w:rsidRPr="001B396F" w:rsidRDefault="00C45330" w:rsidP="00113AA0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4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2458C268" w14:textId="77777777" w:rsidR="00113AA0" w:rsidRPr="009447D6" w:rsidRDefault="00113AA0" w:rsidP="00113AA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Min. 5          </w:t>
            </w:r>
          </w:p>
        </w:tc>
      </w:tr>
      <w:tr w:rsidR="00113AA0" w:rsidRPr="009447D6" w14:paraId="1E34DBF0" w14:textId="77777777" w:rsidTr="001804FC">
        <w:trPr>
          <w:trHeight w:val="279"/>
          <w:jc w:val="center"/>
        </w:trPr>
        <w:tc>
          <w:tcPr>
            <w:tcW w:w="734" w:type="dxa"/>
            <w:vMerge/>
            <w:vAlign w:val="center"/>
          </w:tcPr>
          <w:p w14:paraId="7703824D" w14:textId="77777777" w:rsidR="00113AA0" w:rsidRPr="009447D6" w:rsidRDefault="00113AA0" w:rsidP="00113AA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815" w:type="dxa"/>
            <w:vMerge/>
            <w:shd w:val="clear" w:color="auto" w:fill="auto"/>
            <w:vAlign w:val="center"/>
          </w:tcPr>
          <w:p w14:paraId="5CAAAD18" w14:textId="77777777" w:rsidR="00113AA0" w:rsidRPr="009447D6" w:rsidRDefault="00113AA0" w:rsidP="00113AA0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279" w:type="dxa"/>
            <w:vAlign w:val="center"/>
          </w:tcPr>
          <w:p w14:paraId="1ABF6BEE" w14:textId="0C37B9B2" w:rsidR="00113AA0" w:rsidRPr="009447D6" w:rsidRDefault="00C45330" w:rsidP="00113AA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30</w:t>
            </w:r>
          </w:p>
        </w:tc>
        <w:tc>
          <w:tcPr>
            <w:tcW w:w="1423" w:type="dxa"/>
            <w:vAlign w:val="center"/>
          </w:tcPr>
          <w:p w14:paraId="3C9C46C1" w14:textId="622A7CCB" w:rsidR="00113AA0" w:rsidRPr="009447D6" w:rsidRDefault="00C45330" w:rsidP="00113AA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30</w:t>
            </w:r>
          </w:p>
        </w:tc>
        <w:tc>
          <w:tcPr>
            <w:tcW w:w="1559" w:type="dxa"/>
            <w:vAlign w:val="center"/>
          </w:tcPr>
          <w:p w14:paraId="525323EB" w14:textId="4385396D" w:rsidR="00113AA0" w:rsidRPr="009447D6" w:rsidRDefault="00C45330" w:rsidP="00113AA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16</w:t>
            </w:r>
          </w:p>
        </w:tc>
        <w:tc>
          <w:tcPr>
            <w:tcW w:w="1417" w:type="dxa"/>
            <w:vAlign w:val="center"/>
          </w:tcPr>
          <w:p w14:paraId="5A95C4FD" w14:textId="457A908D" w:rsidR="00113AA0" w:rsidRPr="009447D6" w:rsidRDefault="00C45330" w:rsidP="00113AA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8</w:t>
            </w:r>
          </w:p>
        </w:tc>
        <w:tc>
          <w:tcPr>
            <w:tcW w:w="1418" w:type="dxa"/>
            <w:vAlign w:val="center"/>
          </w:tcPr>
          <w:p w14:paraId="3EB2F6DA" w14:textId="00A51022" w:rsidR="00113AA0" w:rsidRPr="009447D6" w:rsidRDefault="00C45330" w:rsidP="00113AA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8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72B4D3F9" w14:textId="77777777" w:rsidR="00113AA0" w:rsidRPr="009447D6" w:rsidRDefault="00113AA0" w:rsidP="00113AA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Max. 10</w:t>
            </w:r>
          </w:p>
        </w:tc>
      </w:tr>
      <w:tr w:rsidR="00113AA0" w:rsidRPr="009447D6" w14:paraId="29B9F818" w14:textId="77777777" w:rsidTr="001804FC">
        <w:trPr>
          <w:trHeight w:val="560"/>
          <w:jc w:val="center"/>
        </w:trPr>
        <w:tc>
          <w:tcPr>
            <w:tcW w:w="734" w:type="dxa"/>
            <w:vMerge w:val="restart"/>
            <w:vAlign w:val="center"/>
          </w:tcPr>
          <w:p w14:paraId="6CE64FFD" w14:textId="729F164A" w:rsidR="00113AA0" w:rsidRPr="009447D6" w:rsidRDefault="00113AA0" w:rsidP="00113AA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7.6</w:t>
            </w:r>
          </w:p>
        </w:tc>
        <w:tc>
          <w:tcPr>
            <w:tcW w:w="1815" w:type="dxa"/>
            <w:vMerge w:val="restart"/>
            <w:shd w:val="clear" w:color="auto" w:fill="auto"/>
            <w:vAlign w:val="center"/>
          </w:tcPr>
          <w:p w14:paraId="5A9799E4" w14:textId="404E971F" w:rsidR="00113AA0" w:rsidRPr="009447D6" w:rsidRDefault="00113AA0" w:rsidP="00113AA0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113AA0">
              <w:rPr>
                <w:rFonts w:eastAsia="Calibri" w:cstheme="minorHAnsi"/>
                <w:b/>
                <w:sz w:val="17"/>
                <w:szCs w:val="17"/>
                <w:lang w:val="en-US"/>
              </w:rPr>
              <w:t>Replacement Value of Constructional Assets Owned (MUR)</w:t>
            </w:r>
          </w:p>
        </w:tc>
        <w:tc>
          <w:tcPr>
            <w:tcW w:w="1279" w:type="dxa"/>
            <w:vAlign w:val="center"/>
          </w:tcPr>
          <w:p w14:paraId="04F798C6" w14:textId="5768A20C" w:rsidR="00113AA0" w:rsidRPr="001B396F" w:rsidRDefault="00113AA0" w:rsidP="00113AA0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 w:rsidRPr="001B396F"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4 million</w:t>
            </w:r>
          </w:p>
        </w:tc>
        <w:tc>
          <w:tcPr>
            <w:tcW w:w="1423" w:type="dxa"/>
            <w:vAlign w:val="center"/>
          </w:tcPr>
          <w:p w14:paraId="29AC8859" w14:textId="46CE6F19" w:rsidR="00113AA0" w:rsidRPr="001B396F" w:rsidRDefault="00113AA0" w:rsidP="00113AA0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 w:rsidRPr="001B396F"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4 million</w:t>
            </w:r>
          </w:p>
        </w:tc>
        <w:tc>
          <w:tcPr>
            <w:tcW w:w="1559" w:type="dxa"/>
            <w:vAlign w:val="center"/>
          </w:tcPr>
          <w:p w14:paraId="5AF77C72" w14:textId="3A75EFE3" w:rsidR="00113AA0" w:rsidRPr="001B396F" w:rsidRDefault="00113AA0" w:rsidP="00113AA0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 w:rsidRPr="001B396F"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1.6 million</w:t>
            </w:r>
          </w:p>
        </w:tc>
        <w:tc>
          <w:tcPr>
            <w:tcW w:w="1417" w:type="dxa"/>
            <w:vAlign w:val="center"/>
          </w:tcPr>
          <w:p w14:paraId="636E1181" w14:textId="370DE6CE" w:rsidR="00113AA0" w:rsidRPr="001B396F" w:rsidRDefault="00113AA0" w:rsidP="00113AA0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 w:rsidRPr="001B396F"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800,000</w:t>
            </w:r>
          </w:p>
        </w:tc>
        <w:tc>
          <w:tcPr>
            <w:tcW w:w="1418" w:type="dxa"/>
            <w:vAlign w:val="center"/>
          </w:tcPr>
          <w:p w14:paraId="10A277E1" w14:textId="0CA5FCD1" w:rsidR="00113AA0" w:rsidRPr="001B396F" w:rsidRDefault="00113AA0" w:rsidP="00113AA0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 w:rsidRPr="001B396F"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800,000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43DDA970" w14:textId="77777777" w:rsidR="00113AA0" w:rsidRPr="009447D6" w:rsidRDefault="00113AA0" w:rsidP="00113AA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Min. 4           </w:t>
            </w:r>
          </w:p>
        </w:tc>
      </w:tr>
      <w:tr w:rsidR="00113AA0" w:rsidRPr="009447D6" w14:paraId="3F672579" w14:textId="77777777" w:rsidTr="001804FC">
        <w:trPr>
          <w:trHeight w:val="541"/>
          <w:jc w:val="center"/>
        </w:trPr>
        <w:tc>
          <w:tcPr>
            <w:tcW w:w="734" w:type="dxa"/>
            <w:vMerge/>
            <w:vAlign w:val="center"/>
          </w:tcPr>
          <w:p w14:paraId="5E6F725B" w14:textId="77777777" w:rsidR="00113AA0" w:rsidRPr="009447D6" w:rsidRDefault="00113AA0" w:rsidP="00113AA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815" w:type="dxa"/>
            <w:vMerge/>
            <w:shd w:val="clear" w:color="auto" w:fill="auto"/>
            <w:vAlign w:val="center"/>
          </w:tcPr>
          <w:p w14:paraId="7482EB64" w14:textId="77777777" w:rsidR="00113AA0" w:rsidRPr="009447D6" w:rsidRDefault="00113AA0" w:rsidP="00113AA0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279" w:type="dxa"/>
            <w:vAlign w:val="center"/>
          </w:tcPr>
          <w:p w14:paraId="5D8D4F77" w14:textId="641D7AF4" w:rsidR="00113AA0" w:rsidRPr="009447D6" w:rsidRDefault="00113AA0" w:rsidP="00113AA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8 million</w:t>
            </w:r>
          </w:p>
        </w:tc>
        <w:tc>
          <w:tcPr>
            <w:tcW w:w="1423" w:type="dxa"/>
            <w:vAlign w:val="center"/>
          </w:tcPr>
          <w:p w14:paraId="112E770D" w14:textId="7888FD9A" w:rsidR="00113AA0" w:rsidRPr="009447D6" w:rsidRDefault="00113AA0" w:rsidP="00113AA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8 million</w:t>
            </w:r>
          </w:p>
        </w:tc>
        <w:tc>
          <w:tcPr>
            <w:tcW w:w="1559" w:type="dxa"/>
            <w:vAlign w:val="center"/>
          </w:tcPr>
          <w:p w14:paraId="3E99FA00" w14:textId="5980A384" w:rsidR="00113AA0" w:rsidRPr="009447D6" w:rsidRDefault="00113AA0" w:rsidP="00113AA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3.2 million</w:t>
            </w:r>
          </w:p>
        </w:tc>
        <w:tc>
          <w:tcPr>
            <w:tcW w:w="1417" w:type="dxa"/>
            <w:vAlign w:val="center"/>
          </w:tcPr>
          <w:p w14:paraId="3418A865" w14:textId="2B5C3D3C" w:rsidR="00113AA0" w:rsidRPr="009447D6" w:rsidRDefault="00113AA0" w:rsidP="00113AA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1.6 million</w:t>
            </w:r>
          </w:p>
        </w:tc>
        <w:tc>
          <w:tcPr>
            <w:tcW w:w="1418" w:type="dxa"/>
            <w:vAlign w:val="center"/>
          </w:tcPr>
          <w:p w14:paraId="3100EEBA" w14:textId="56E0A57B" w:rsidR="00113AA0" w:rsidRPr="009447D6" w:rsidRDefault="00113AA0" w:rsidP="00113AA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1.6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0BD32CB7" w14:textId="77777777" w:rsidR="00113AA0" w:rsidRPr="009447D6" w:rsidRDefault="00113AA0" w:rsidP="00113AA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Max. 8</w:t>
            </w:r>
          </w:p>
        </w:tc>
      </w:tr>
      <w:tr w:rsidR="000A798A" w:rsidRPr="009447D6" w14:paraId="5E64C38D" w14:textId="77777777" w:rsidTr="001804FC">
        <w:trPr>
          <w:trHeight w:val="593"/>
          <w:jc w:val="center"/>
        </w:trPr>
        <w:tc>
          <w:tcPr>
            <w:tcW w:w="734" w:type="dxa"/>
            <w:vMerge w:val="restart"/>
            <w:vAlign w:val="center"/>
          </w:tcPr>
          <w:p w14:paraId="73156740" w14:textId="4608F2CB" w:rsidR="000A798A" w:rsidRPr="009447D6" w:rsidRDefault="000A798A" w:rsidP="000A798A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7.7</w:t>
            </w:r>
          </w:p>
        </w:tc>
        <w:tc>
          <w:tcPr>
            <w:tcW w:w="1815" w:type="dxa"/>
            <w:vMerge w:val="restart"/>
            <w:shd w:val="clear" w:color="auto" w:fill="auto"/>
            <w:vAlign w:val="center"/>
          </w:tcPr>
          <w:p w14:paraId="340299CD" w14:textId="77777777" w:rsidR="000A798A" w:rsidRPr="00113AA0" w:rsidRDefault="000A798A" w:rsidP="000A798A">
            <w:pPr>
              <w:spacing w:after="0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113AA0">
              <w:rPr>
                <w:rFonts w:eastAsia="Calibri" w:cstheme="minorHAnsi"/>
                <w:b/>
                <w:sz w:val="17"/>
                <w:szCs w:val="17"/>
                <w:lang w:val="en-US"/>
              </w:rPr>
              <w:t>Rental Amount of Constructional Assets Hired</w:t>
            </w:r>
          </w:p>
          <w:p w14:paraId="1726E95B" w14:textId="43F63488" w:rsidR="000A798A" w:rsidRPr="009447D6" w:rsidRDefault="000A798A" w:rsidP="000A798A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113AA0">
              <w:rPr>
                <w:rFonts w:eastAsia="Calibri" w:cstheme="minorHAnsi"/>
                <w:b/>
                <w:sz w:val="17"/>
                <w:szCs w:val="17"/>
                <w:lang w:val="en-US"/>
              </w:rPr>
              <w:t>(cumulative for the last five years)</w:t>
            </w:r>
            <w:r w:rsidR="001804FC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 </w:t>
            </w:r>
            <w:r w:rsidRPr="00113AA0">
              <w:rPr>
                <w:rFonts w:eastAsia="Calibri" w:cstheme="minorHAnsi"/>
                <w:b/>
                <w:sz w:val="17"/>
                <w:szCs w:val="17"/>
                <w:lang w:val="en-US"/>
              </w:rPr>
              <w:t>(MUR)</w:t>
            </w:r>
          </w:p>
        </w:tc>
        <w:tc>
          <w:tcPr>
            <w:tcW w:w="1279" w:type="dxa"/>
            <w:vAlign w:val="center"/>
          </w:tcPr>
          <w:p w14:paraId="4AD2F923" w14:textId="0CD7B4AB" w:rsidR="000A798A" w:rsidRPr="001B396F" w:rsidRDefault="000A798A" w:rsidP="000A798A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 w:rsidRPr="001B396F"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4 million</w:t>
            </w:r>
          </w:p>
        </w:tc>
        <w:tc>
          <w:tcPr>
            <w:tcW w:w="1423" w:type="dxa"/>
            <w:vAlign w:val="center"/>
          </w:tcPr>
          <w:p w14:paraId="1AAC8C95" w14:textId="4923BFF2" w:rsidR="000A798A" w:rsidRPr="001B396F" w:rsidRDefault="000A798A" w:rsidP="000A798A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 w:rsidRPr="001B396F"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4 million</w:t>
            </w:r>
          </w:p>
        </w:tc>
        <w:tc>
          <w:tcPr>
            <w:tcW w:w="1559" w:type="dxa"/>
            <w:vAlign w:val="center"/>
          </w:tcPr>
          <w:p w14:paraId="6899F3F0" w14:textId="16BF90AB" w:rsidR="000A798A" w:rsidRPr="001B396F" w:rsidRDefault="000A798A" w:rsidP="000A798A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 w:rsidRPr="001B396F"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1.6 million</w:t>
            </w:r>
          </w:p>
        </w:tc>
        <w:tc>
          <w:tcPr>
            <w:tcW w:w="1417" w:type="dxa"/>
            <w:vAlign w:val="center"/>
          </w:tcPr>
          <w:p w14:paraId="753026C9" w14:textId="65F6C9C4" w:rsidR="000A798A" w:rsidRPr="001B396F" w:rsidRDefault="000A798A" w:rsidP="000A798A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 w:rsidRPr="001B396F"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800,000</w:t>
            </w:r>
          </w:p>
        </w:tc>
        <w:tc>
          <w:tcPr>
            <w:tcW w:w="1418" w:type="dxa"/>
            <w:vAlign w:val="center"/>
          </w:tcPr>
          <w:p w14:paraId="534CDCBD" w14:textId="7637BB56" w:rsidR="000A798A" w:rsidRPr="001B396F" w:rsidRDefault="000A798A" w:rsidP="000A798A">
            <w:pPr>
              <w:jc w:val="center"/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</w:pPr>
            <w:r w:rsidRPr="001B396F">
              <w:rPr>
                <w:rFonts w:eastAsia="Calibri" w:cstheme="minorHAnsi"/>
                <w:b/>
                <w:bCs/>
                <w:sz w:val="17"/>
                <w:szCs w:val="17"/>
                <w:lang w:val="en-US"/>
              </w:rPr>
              <w:t>800,000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46BD11E8" w14:textId="77777777" w:rsidR="000A798A" w:rsidRPr="009447D6" w:rsidRDefault="000A798A" w:rsidP="000A798A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Min. 4           </w:t>
            </w:r>
          </w:p>
        </w:tc>
      </w:tr>
      <w:tr w:rsidR="000A798A" w:rsidRPr="009447D6" w14:paraId="6D9CACA6" w14:textId="77777777" w:rsidTr="001804FC">
        <w:trPr>
          <w:trHeight w:val="803"/>
          <w:jc w:val="center"/>
        </w:trPr>
        <w:tc>
          <w:tcPr>
            <w:tcW w:w="734" w:type="dxa"/>
            <w:vMerge/>
            <w:vAlign w:val="center"/>
          </w:tcPr>
          <w:p w14:paraId="5AAEE2FF" w14:textId="77777777" w:rsidR="000A798A" w:rsidRPr="009447D6" w:rsidRDefault="000A798A" w:rsidP="000A798A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815" w:type="dxa"/>
            <w:vMerge/>
            <w:shd w:val="clear" w:color="auto" w:fill="auto"/>
            <w:vAlign w:val="center"/>
          </w:tcPr>
          <w:p w14:paraId="02472443" w14:textId="77777777" w:rsidR="000A798A" w:rsidRPr="009447D6" w:rsidRDefault="000A798A" w:rsidP="000A798A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279" w:type="dxa"/>
            <w:vAlign w:val="center"/>
          </w:tcPr>
          <w:p w14:paraId="7E46C6B9" w14:textId="4758AD8A" w:rsidR="000A798A" w:rsidRPr="009447D6" w:rsidRDefault="000A798A" w:rsidP="000A798A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8 million</w:t>
            </w:r>
          </w:p>
        </w:tc>
        <w:tc>
          <w:tcPr>
            <w:tcW w:w="1423" w:type="dxa"/>
            <w:vAlign w:val="center"/>
          </w:tcPr>
          <w:p w14:paraId="7C42A3BD" w14:textId="00B19766" w:rsidR="000A798A" w:rsidRPr="009447D6" w:rsidRDefault="000A798A" w:rsidP="000A798A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8 million</w:t>
            </w:r>
          </w:p>
        </w:tc>
        <w:tc>
          <w:tcPr>
            <w:tcW w:w="1559" w:type="dxa"/>
            <w:vAlign w:val="center"/>
          </w:tcPr>
          <w:p w14:paraId="2390763C" w14:textId="6D08A94B" w:rsidR="000A798A" w:rsidRPr="009447D6" w:rsidRDefault="000A798A" w:rsidP="000A798A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3.2 million</w:t>
            </w:r>
          </w:p>
        </w:tc>
        <w:tc>
          <w:tcPr>
            <w:tcW w:w="1417" w:type="dxa"/>
            <w:vAlign w:val="center"/>
          </w:tcPr>
          <w:p w14:paraId="781496EA" w14:textId="1F98150D" w:rsidR="000A798A" w:rsidRPr="009447D6" w:rsidRDefault="000A798A" w:rsidP="000A798A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1.6 million</w:t>
            </w:r>
          </w:p>
        </w:tc>
        <w:tc>
          <w:tcPr>
            <w:tcW w:w="1418" w:type="dxa"/>
            <w:vAlign w:val="center"/>
          </w:tcPr>
          <w:p w14:paraId="48EE74E9" w14:textId="5CDA70BF" w:rsidR="000A798A" w:rsidRPr="009447D6" w:rsidRDefault="000A798A" w:rsidP="000A798A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1.6 million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7F07E9AE" w14:textId="77777777" w:rsidR="000A798A" w:rsidRPr="009447D6" w:rsidRDefault="000A798A" w:rsidP="000A798A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Max. 8</w:t>
            </w:r>
          </w:p>
        </w:tc>
      </w:tr>
      <w:tr w:rsidR="00996FD1" w:rsidRPr="009447D6" w14:paraId="5AC37DC4" w14:textId="77777777" w:rsidTr="001804FC">
        <w:trPr>
          <w:trHeight w:val="459"/>
          <w:jc w:val="center"/>
        </w:trPr>
        <w:tc>
          <w:tcPr>
            <w:tcW w:w="734" w:type="dxa"/>
            <w:vMerge w:val="restart"/>
            <w:vAlign w:val="center"/>
          </w:tcPr>
          <w:p w14:paraId="2E9840A3" w14:textId="4407F508" w:rsidR="00996FD1" w:rsidRPr="009447D6" w:rsidRDefault="009D6FF9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7.8</w:t>
            </w:r>
          </w:p>
        </w:tc>
        <w:tc>
          <w:tcPr>
            <w:tcW w:w="1815" w:type="dxa"/>
            <w:vMerge w:val="restart"/>
            <w:shd w:val="clear" w:color="auto" w:fill="auto"/>
            <w:vAlign w:val="center"/>
          </w:tcPr>
          <w:p w14:paraId="21F46916" w14:textId="77777777" w:rsidR="00996FD1" w:rsidRPr="009447D6" w:rsidRDefault="00996FD1" w:rsidP="008242D0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Current Ratio</w:t>
            </w:r>
          </w:p>
        </w:tc>
        <w:tc>
          <w:tcPr>
            <w:tcW w:w="7096" w:type="dxa"/>
            <w:gridSpan w:val="5"/>
            <w:vAlign w:val="center"/>
          </w:tcPr>
          <w:p w14:paraId="3870297D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0.60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41F4789A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Min. 3           </w:t>
            </w:r>
          </w:p>
        </w:tc>
      </w:tr>
      <w:tr w:rsidR="00996FD1" w:rsidRPr="009447D6" w14:paraId="2F7E7519" w14:textId="77777777" w:rsidTr="001804FC">
        <w:trPr>
          <w:trHeight w:val="409"/>
          <w:jc w:val="center"/>
        </w:trPr>
        <w:tc>
          <w:tcPr>
            <w:tcW w:w="734" w:type="dxa"/>
            <w:vMerge/>
            <w:vAlign w:val="center"/>
          </w:tcPr>
          <w:p w14:paraId="18BCAF88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815" w:type="dxa"/>
            <w:vMerge/>
            <w:shd w:val="clear" w:color="auto" w:fill="auto"/>
            <w:vAlign w:val="center"/>
          </w:tcPr>
          <w:p w14:paraId="19A6BA64" w14:textId="77777777" w:rsidR="00996FD1" w:rsidRPr="009447D6" w:rsidRDefault="00996FD1" w:rsidP="008242D0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7096" w:type="dxa"/>
            <w:gridSpan w:val="5"/>
            <w:vAlign w:val="center"/>
          </w:tcPr>
          <w:p w14:paraId="2C495AD5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2.00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152E6251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Max. 10</w:t>
            </w:r>
          </w:p>
        </w:tc>
      </w:tr>
      <w:tr w:rsidR="00996FD1" w:rsidRPr="009447D6" w14:paraId="6AB4C19E" w14:textId="77777777" w:rsidTr="001804FC">
        <w:trPr>
          <w:trHeight w:val="409"/>
          <w:jc w:val="center"/>
        </w:trPr>
        <w:tc>
          <w:tcPr>
            <w:tcW w:w="734" w:type="dxa"/>
            <w:vMerge w:val="restart"/>
            <w:vAlign w:val="center"/>
          </w:tcPr>
          <w:p w14:paraId="215F185A" w14:textId="32C0D6F0" w:rsidR="00996FD1" w:rsidRPr="009447D6" w:rsidRDefault="009D6FF9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7.9</w:t>
            </w:r>
          </w:p>
        </w:tc>
        <w:tc>
          <w:tcPr>
            <w:tcW w:w="1815" w:type="dxa"/>
            <w:vMerge w:val="restart"/>
            <w:shd w:val="clear" w:color="auto" w:fill="auto"/>
            <w:vAlign w:val="center"/>
          </w:tcPr>
          <w:p w14:paraId="5835E71F" w14:textId="77777777" w:rsidR="00996FD1" w:rsidRPr="009447D6" w:rsidRDefault="00996FD1" w:rsidP="008242D0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Solvency Ratio</w:t>
            </w:r>
          </w:p>
        </w:tc>
        <w:tc>
          <w:tcPr>
            <w:tcW w:w="7096" w:type="dxa"/>
            <w:gridSpan w:val="5"/>
            <w:vAlign w:val="center"/>
          </w:tcPr>
          <w:p w14:paraId="26F07378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0.20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718A88F3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Min. 3           </w:t>
            </w:r>
          </w:p>
        </w:tc>
      </w:tr>
      <w:tr w:rsidR="00996FD1" w:rsidRPr="009447D6" w14:paraId="275005AB" w14:textId="77777777" w:rsidTr="001804FC">
        <w:trPr>
          <w:trHeight w:val="409"/>
          <w:jc w:val="center"/>
        </w:trPr>
        <w:tc>
          <w:tcPr>
            <w:tcW w:w="734" w:type="dxa"/>
            <w:vMerge/>
            <w:vAlign w:val="center"/>
          </w:tcPr>
          <w:p w14:paraId="3374C79B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815" w:type="dxa"/>
            <w:vMerge/>
            <w:shd w:val="clear" w:color="auto" w:fill="auto"/>
            <w:vAlign w:val="center"/>
          </w:tcPr>
          <w:p w14:paraId="221A4CCB" w14:textId="77777777" w:rsidR="00996FD1" w:rsidRPr="009447D6" w:rsidRDefault="00996FD1" w:rsidP="008242D0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7096" w:type="dxa"/>
            <w:gridSpan w:val="5"/>
            <w:vAlign w:val="center"/>
          </w:tcPr>
          <w:p w14:paraId="6600C629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0.67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46BEF87F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Max. 5</w:t>
            </w:r>
          </w:p>
        </w:tc>
      </w:tr>
      <w:tr w:rsidR="00996FD1" w:rsidRPr="009447D6" w14:paraId="7E36BEDA" w14:textId="77777777" w:rsidTr="001804FC">
        <w:trPr>
          <w:trHeight w:val="409"/>
          <w:jc w:val="center"/>
        </w:trPr>
        <w:tc>
          <w:tcPr>
            <w:tcW w:w="734" w:type="dxa"/>
            <w:vMerge w:val="restart"/>
            <w:vAlign w:val="center"/>
          </w:tcPr>
          <w:p w14:paraId="43F62951" w14:textId="7E1D8F68" w:rsidR="00996FD1" w:rsidRPr="009447D6" w:rsidRDefault="009D6FF9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7.10</w:t>
            </w:r>
          </w:p>
        </w:tc>
        <w:tc>
          <w:tcPr>
            <w:tcW w:w="1815" w:type="dxa"/>
            <w:vMerge w:val="restart"/>
            <w:shd w:val="clear" w:color="auto" w:fill="auto"/>
            <w:vAlign w:val="center"/>
          </w:tcPr>
          <w:p w14:paraId="559BEB1B" w14:textId="77777777" w:rsidR="00996FD1" w:rsidRPr="009447D6" w:rsidRDefault="00996FD1" w:rsidP="008242D0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Training</w:t>
            </w:r>
          </w:p>
        </w:tc>
        <w:tc>
          <w:tcPr>
            <w:tcW w:w="7096" w:type="dxa"/>
            <w:gridSpan w:val="5"/>
            <w:vAlign w:val="center"/>
          </w:tcPr>
          <w:p w14:paraId="59974D1D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% of HRDC grant ceiling allocated to training of up to 50%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1C76375D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Min. 1           </w:t>
            </w:r>
          </w:p>
        </w:tc>
      </w:tr>
      <w:tr w:rsidR="00996FD1" w:rsidRPr="009447D6" w14:paraId="6FBFAD89" w14:textId="77777777" w:rsidTr="001804FC">
        <w:trPr>
          <w:trHeight w:val="409"/>
          <w:jc w:val="center"/>
        </w:trPr>
        <w:tc>
          <w:tcPr>
            <w:tcW w:w="734" w:type="dxa"/>
            <w:vMerge/>
            <w:vAlign w:val="center"/>
          </w:tcPr>
          <w:p w14:paraId="1544A9C2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815" w:type="dxa"/>
            <w:vMerge/>
            <w:shd w:val="clear" w:color="auto" w:fill="auto"/>
            <w:vAlign w:val="center"/>
          </w:tcPr>
          <w:p w14:paraId="063134FF" w14:textId="77777777" w:rsidR="00996FD1" w:rsidRPr="009447D6" w:rsidRDefault="00996FD1" w:rsidP="008242D0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7096" w:type="dxa"/>
            <w:gridSpan w:val="5"/>
            <w:vAlign w:val="center"/>
          </w:tcPr>
          <w:p w14:paraId="28CAD2FC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% of HRDC grant ceiling allocated to training of more than 50%</w:t>
            </w:r>
          </w:p>
        </w:tc>
        <w:tc>
          <w:tcPr>
            <w:tcW w:w="1129" w:type="dxa"/>
            <w:shd w:val="clear" w:color="auto" w:fill="auto"/>
            <w:vAlign w:val="center"/>
          </w:tcPr>
          <w:p w14:paraId="080CD7CE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Max. 2</w:t>
            </w:r>
          </w:p>
        </w:tc>
      </w:tr>
      <w:tr w:rsidR="00996FD1" w:rsidRPr="009447D6" w14:paraId="0DF540FE" w14:textId="77777777" w:rsidTr="001804FC">
        <w:trPr>
          <w:trHeight w:val="204"/>
          <w:jc w:val="center"/>
        </w:trPr>
        <w:tc>
          <w:tcPr>
            <w:tcW w:w="734" w:type="dxa"/>
            <w:vAlign w:val="center"/>
          </w:tcPr>
          <w:p w14:paraId="27714759" w14:textId="7AE39299" w:rsidR="00996FD1" w:rsidRPr="009447D6" w:rsidRDefault="009D6FF9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7.11</w:t>
            </w:r>
          </w:p>
        </w:tc>
        <w:tc>
          <w:tcPr>
            <w:tcW w:w="1815" w:type="dxa"/>
            <w:shd w:val="clear" w:color="auto" w:fill="auto"/>
            <w:vAlign w:val="center"/>
          </w:tcPr>
          <w:p w14:paraId="3FCAEE6F" w14:textId="77777777" w:rsidR="00996FD1" w:rsidRPr="009447D6" w:rsidRDefault="00996FD1" w:rsidP="008242D0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QMS</w:t>
            </w:r>
          </w:p>
        </w:tc>
        <w:tc>
          <w:tcPr>
            <w:tcW w:w="7096" w:type="dxa"/>
            <w:gridSpan w:val="5"/>
            <w:vAlign w:val="center"/>
          </w:tcPr>
          <w:p w14:paraId="6729EEA4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</w:p>
        </w:tc>
        <w:tc>
          <w:tcPr>
            <w:tcW w:w="1129" w:type="dxa"/>
            <w:shd w:val="clear" w:color="auto" w:fill="auto"/>
            <w:vAlign w:val="center"/>
          </w:tcPr>
          <w:p w14:paraId="4EB4ED02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2</w:t>
            </w:r>
          </w:p>
        </w:tc>
      </w:tr>
      <w:tr w:rsidR="00996FD1" w:rsidRPr="009447D6" w14:paraId="493B4177" w14:textId="77777777" w:rsidTr="001804FC">
        <w:trPr>
          <w:trHeight w:val="409"/>
          <w:jc w:val="center"/>
        </w:trPr>
        <w:tc>
          <w:tcPr>
            <w:tcW w:w="734" w:type="dxa"/>
            <w:vAlign w:val="center"/>
          </w:tcPr>
          <w:p w14:paraId="14CB0CE5" w14:textId="0DFC29BA" w:rsidR="00996FD1" w:rsidRPr="009447D6" w:rsidRDefault="009D6FF9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7.12</w:t>
            </w:r>
          </w:p>
        </w:tc>
        <w:tc>
          <w:tcPr>
            <w:tcW w:w="1815" w:type="dxa"/>
            <w:shd w:val="clear" w:color="auto" w:fill="auto"/>
            <w:vAlign w:val="center"/>
          </w:tcPr>
          <w:p w14:paraId="4CBA5EA5" w14:textId="77777777" w:rsidR="00996FD1" w:rsidRPr="009447D6" w:rsidRDefault="00996FD1" w:rsidP="008242D0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EMS</w:t>
            </w:r>
          </w:p>
        </w:tc>
        <w:tc>
          <w:tcPr>
            <w:tcW w:w="7096" w:type="dxa"/>
            <w:gridSpan w:val="5"/>
            <w:vAlign w:val="center"/>
          </w:tcPr>
          <w:p w14:paraId="24CDB549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</w:p>
        </w:tc>
        <w:tc>
          <w:tcPr>
            <w:tcW w:w="1129" w:type="dxa"/>
            <w:shd w:val="clear" w:color="auto" w:fill="auto"/>
            <w:vAlign w:val="center"/>
          </w:tcPr>
          <w:p w14:paraId="02B08717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0.5</w:t>
            </w:r>
          </w:p>
        </w:tc>
      </w:tr>
      <w:tr w:rsidR="00996FD1" w:rsidRPr="009447D6" w14:paraId="25B495E4" w14:textId="77777777" w:rsidTr="001804FC">
        <w:trPr>
          <w:trHeight w:val="409"/>
          <w:jc w:val="center"/>
        </w:trPr>
        <w:tc>
          <w:tcPr>
            <w:tcW w:w="734" w:type="dxa"/>
            <w:vAlign w:val="center"/>
          </w:tcPr>
          <w:p w14:paraId="014B5059" w14:textId="335E9EA3" w:rsidR="00996FD1" w:rsidRPr="009447D6" w:rsidRDefault="009D6FF9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7.13</w:t>
            </w:r>
          </w:p>
        </w:tc>
        <w:tc>
          <w:tcPr>
            <w:tcW w:w="1815" w:type="dxa"/>
            <w:shd w:val="clear" w:color="auto" w:fill="auto"/>
            <w:vAlign w:val="center"/>
          </w:tcPr>
          <w:p w14:paraId="41560FD8" w14:textId="77777777" w:rsidR="00996FD1" w:rsidRPr="009447D6" w:rsidRDefault="00996FD1" w:rsidP="008242D0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OHSMS</w:t>
            </w:r>
          </w:p>
        </w:tc>
        <w:tc>
          <w:tcPr>
            <w:tcW w:w="7096" w:type="dxa"/>
            <w:gridSpan w:val="5"/>
            <w:vAlign w:val="center"/>
          </w:tcPr>
          <w:p w14:paraId="1DAA9D13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</w:p>
        </w:tc>
        <w:tc>
          <w:tcPr>
            <w:tcW w:w="1129" w:type="dxa"/>
            <w:shd w:val="clear" w:color="auto" w:fill="auto"/>
            <w:vAlign w:val="center"/>
          </w:tcPr>
          <w:p w14:paraId="3558AB68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0.5</w:t>
            </w:r>
          </w:p>
        </w:tc>
      </w:tr>
    </w:tbl>
    <w:p w14:paraId="1BE70EE4" w14:textId="77777777" w:rsidR="00996FD1" w:rsidRPr="009447D6" w:rsidRDefault="00996FD1" w:rsidP="00996FD1">
      <w:pPr>
        <w:spacing w:after="0" w:line="240" w:lineRule="auto"/>
        <w:ind w:right="-22"/>
        <w:jc w:val="both"/>
        <w:rPr>
          <w:rFonts w:cstheme="minorHAnsi"/>
        </w:rPr>
      </w:pPr>
    </w:p>
    <w:p w14:paraId="349FD289" w14:textId="77777777" w:rsidR="004712A9" w:rsidRPr="006E5905" w:rsidRDefault="004712A9" w:rsidP="0015634C">
      <w:pPr>
        <w:pStyle w:val="ListParagraph"/>
        <w:jc w:val="center"/>
        <w:rPr>
          <w:rFonts w:cstheme="minorHAnsi"/>
          <w:b/>
          <w:sz w:val="28"/>
          <w:szCs w:val="28"/>
          <w:u w:val="single"/>
        </w:rPr>
      </w:pPr>
      <w:r w:rsidRPr="006E5905">
        <w:rPr>
          <w:rFonts w:cstheme="minorHAnsi"/>
          <w:b/>
          <w:sz w:val="28"/>
          <w:szCs w:val="28"/>
          <w:u w:val="single"/>
        </w:rPr>
        <w:t>Criteria for First Time/Lapsed Registration of Contractors</w:t>
      </w:r>
    </w:p>
    <w:p w14:paraId="725C96DA" w14:textId="6AC58DBC" w:rsidR="004712A9" w:rsidRPr="006E5905" w:rsidRDefault="004712A9" w:rsidP="004712A9">
      <w:pPr>
        <w:pStyle w:val="ListParagraph"/>
        <w:jc w:val="center"/>
        <w:rPr>
          <w:rFonts w:cstheme="minorHAnsi"/>
          <w:b/>
          <w:sz w:val="24"/>
          <w:szCs w:val="24"/>
          <w:u w:val="single"/>
        </w:rPr>
      </w:pPr>
      <w:r w:rsidRPr="006E5905">
        <w:rPr>
          <w:rFonts w:cstheme="minorHAnsi"/>
          <w:b/>
          <w:color w:val="FF0000"/>
          <w:sz w:val="24"/>
          <w:szCs w:val="24"/>
          <w:u w:val="single"/>
        </w:rPr>
        <w:t xml:space="preserve">Grade </w:t>
      </w:r>
      <w:r>
        <w:rPr>
          <w:rFonts w:cstheme="minorHAnsi"/>
          <w:b/>
          <w:color w:val="FF0000"/>
          <w:sz w:val="24"/>
          <w:szCs w:val="24"/>
          <w:u w:val="single"/>
        </w:rPr>
        <w:t>G</w:t>
      </w:r>
      <w:r w:rsidRPr="006E5905">
        <w:rPr>
          <w:rFonts w:cstheme="minorHAnsi"/>
          <w:b/>
          <w:color w:val="FF0000"/>
          <w:sz w:val="24"/>
          <w:szCs w:val="24"/>
          <w:u w:val="single"/>
        </w:rPr>
        <w:t xml:space="preserve"> (</w:t>
      </w:r>
      <w:r>
        <w:rPr>
          <w:rFonts w:cstheme="minorHAnsi"/>
          <w:b/>
          <w:color w:val="FF0000"/>
          <w:sz w:val="24"/>
          <w:szCs w:val="24"/>
          <w:u w:val="single"/>
        </w:rPr>
        <w:t>Limit up to MUR 20 million</w:t>
      </w:r>
      <w:r w:rsidRPr="006E5905">
        <w:rPr>
          <w:rFonts w:cstheme="minorHAnsi"/>
          <w:b/>
          <w:color w:val="FF0000"/>
          <w:sz w:val="24"/>
          <w:szCs w:val="24"/>
          <w:u w:val="single"/>
        </w:rPr>
        <w:t>)</w:t>
      </w:r>
    </w:p>
    <w:tbl>
      <w:tblPr>
        <w:tblW w:w="9356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7"/>
        <w:gridCol w:w="1682"/>
        <w:gridCol w:w="1412"/>
        <w:gridCol w:w="1417"/>
        <w:gridCol w:w="1565"/>
        <w:gridCol w:w="1276"/>
        <w:gridCol w:w="1417"/>
      </w:tblGrid>
      <w:tr w:rsidR="00996FD1" w:rsidRPr="009447D6" w14:paraId="613376FD" w14:textId="77777777" w:rsidTr="00937A38">
        <w:trPr>
          <w:trHeight w:val="252"/>
          <w:jc w:val="center"/>
        </w:trPr>
        <w:tc>
          <w:tcPr>
            <w:tcW w:w="587" w:type="dxa"/>
            <w:vMerge w:val="restart"/>
            <w:shd w:val="clear" w:color="auto" w:fill="DEEAF6" w:themeFill="accent1" w:themeFillTint="33"/>
            <w:vAlign w:val="center"/>
          </w:tcPr>
          <w:p w14:paraId="1C70524D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SN</w:t>
            </w:r>
          </w:p>
        </w:tc>
        <w:tc>
          <w:tcPr>
            <w:tcW w:w="1682" w:type="dxa"/>
            <w:vMerge w:val="restart"/>
            <w:shd w:val="clear" w:color="auto" w:fill="DEEAF6" w:themeFill="accent1" w:themeFillTint="33"/>
            <w:vAlign w:val="center"/>
          </w:tcPr>
          <w:p w14:paraId="1C121C22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Criteria</w:t>
            </w:r>
          </w:p>
        </w:tc>
        <w:tc>
          <w:tcPr>
            <w:tcW w:w="7087" w:type="dxa"/>
            <w:gridSpan w:val="5"/>
            <w:shd w:val="clear" w:color="auto" w:fill="DEEAF6" w:themeFill="accent1" w:themeFillTint="33"/>
            <w:vAlign w:val="center"/>
          </w:tcPr>
          <w:p w14:paraId="7DCDF4C0" w14:textId="24188FFC" w:rsidR="00996FD1" w:rsidRPr="009447D6" w:rsidRDefault="003B5E66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color w:val="002060"/>
                <w:sz w:val="17"/>
                <w:szCs w:val="17"/>
                <w:lang w:val="en-US"/>
              </w:rPr>
              <w:t>Minimum Mandatory Requirements</w:t>
            </w:r>
          </w:p>
        </w:tc>
      </w:tr>
      <w:tr w:rsidR="0017771E" w:rsidRPr="009447D6" w14:paraId="2CCE24A0" w14:textId="77777777" w:rsidTr="00937A38">
        <w:trPr>
          <w:trHeight w:val="538"/>
          <w:jc w:val="center"/>
        </w:trPr>
        <w:tc>
          <w:tcPr>
            <w:tcW w:w="587" w:type="dxa"/>
            <w:vMerge/>
            <w:shd w:val="clear" w:color="auto" w:fill="DEEAF6" w:themeFill="accent1" w:themeFillTint="33"/>
            <w:vAlign w:val="center"/>
          </w:tcPr>
          <w:p w14:paraId="0E68B0E3" w14:textId="77777777" w:rsidR="0017771E" w:rsidRPr="009447D6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682" w:type="dxa"/>
            <w:vMerge/>
            <w:shd w:val="clear" w:color="auto" w:fill="DEEAF6" w:themeFill="accent1" w:themeFillTint="33"/>
            <w:vAlign w:val="center"/>
          </w:tcPr>
          <w:p w14:paraId="6156BA4C" w14:textId="77777777" w:rsidR="0017771E" w:rsidRPr="009447D6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412" w:type="dxa"/>
            <w:shd w:val="clear" w:color="auto" w:fill="DEEAF6" w:themeFill="accent1" w:themeFillTint="33"/>
            <w:vAlign w:val="center"/>
          </w:tcPr>
          <w:p w14:paraId="5735DA89" w14:textId="77777777" w:rsidR="0017771E" w:rsidRPr="009447D6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Building Construction 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14:paraId="480DAD4F" w14:textId="77777777" w:rsidR="0017771E" w:rsidRPr="009447D6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Civil Engineering Construction Works</w:t>
            </w:r>
          </w:p>
        </w:tc>
        <w:tc>
          <w:tcPr>
            <w:tcW w:w="1565" w:type="dxa"/>
            <w:shd w:val="clear" w:color="auto" w:fill="DEEAF6" w:themeFill="accent1" w:themeFillTint="33"/>
            <w:vAlign w:val="center"/>
          </w:tcPr>
          <w:p w14:paraId="4FBE8CFC" w14:textId="77777777" w:rsidR="0017771E" w:rsidRPr="009447D6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MEP Works</w:t>
            </w:r>
          </w:p>
        </w:tc>
        <w:tc>
          <w:tcPr>
            <w:tcW w:w="1276" w:type="dxa"/>
            <w:shd w:val="clear" w:color="auto" w:fill="DEEAF6" w:themeFill="accent1" w:themeFillTint="33"/>
            <w:vAlign w:val="center"/>
          </w:tcPr>
          <w:p w14:paraId="5C337EDB" w14:textId="1F762432" w:rsidR="0017771E" w:rsidRPr="009447D6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17771E">
              <w:rPr>
                <w:rFonts w:eastAsia="Calibri" w:cstheme="minorHAnsi"/>
                <w:b/>
                <w:sz w:val="17"/>
                <w:szCs w:val="17"/>
                <w:lang w:val="en-US"/>
              </w:rPr>
              <w:t>MEP (Mechanical Works only)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14:paraId="3E967332" w14:textId="3BDD764F" w:rsidR="0017771E" w:rsidRPr="009447D6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17771E">
              <w:rPr>
                <w:rFonts w:eastAsia="Calibri" w:cstheme="minorHAnsi"/>
                <w:b/>
                <w:sz w:val="17"/>
                <w:szCs w:val="17"/>
                <w:lang w:val="en-US"/>
              </w:rPr>
              <w:t>MEP</w:t>
            </w:r>
            <w:r w:rsidRPr="0017771E">
              <w:rPr>
                <w:rFonts w:eastAsia="Calibri" w:cstheme="minorHAnsi"/>
                <w:b/>
                <w:sz w:val="17"/>
                <w:szCs w:val="17"/>
                <w:lang w:val="en-US"/>
              </w:rPr>
              <w:br/>
              <w:t>(Electrical Works only)</w:t>
            </w:r>
          </w:p>
        </w:tc>
      </w:tr>
      <w:tr w:rsidR="00F045D8" w:rsidRPr="009447D6" w14:paraId="0F656EF8" w14:textId="77777777" w:rsidTr="00937A38">
        <w:trPr>
          <w:trHeight w:val="620"/>
          <w:jc w:val="center"/>
        </w:trPr>
        <w:tc>
          <w:tcPr>
            <w:tcW w:w="587" w:type="dxa"/>
            <w:vAlign w:val="center"/>
          </w:tcPr>
          <w:p w14:paraId="7B5FD155" w14:textId="170B3FD8" w:rsidR="00F045D8" w:rsidRPr="009447D6" w:rsidRDefault="00F045D8" w:rsidP="00F045D8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8.1</w:t>
            </w:r>
          </w:p>
        </w:tc>
        <w:tc>
          <w:tcPr>
            <w:tcW w:w="1682" w:type="dxa"/>
            <w:shd w:val="clear" w:color="auto" w:fill="auto"/>
            <w:vAlign w:val="center"/>
          </w:tcPr>
          <w:p w14:paraId="25EEA776" w14:textId="5EFBDA60" w:rsidR="00F045D8" w:rsidRPr="00092BDB" w:rsidRDefault="00F045D8" w:rsidP="00F045D8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092BDB">
              <w:rPr>
                <w:rFonts w:eastAsia="Calibri" w:cs="Arial"/>
                <w:b/>
                <w:color w:val="000000" w:themeColor="text1"/>
                <w:sz w:val="17"/>
                <w:szCs w:val="17"/>
                <w:lang w:val="en-US"/>
              </w:rPr>
              <w:t xml:space="preserve">Average Annual Turnover in MUR </w:t>
            </w:r>
            <w:r w:rsidRPr="00092BDB">
              <w:rPr>
                <w:rFonts w:eastAsia="Calibri" w:cs="Arial"/>
                <w:bCs/>
                <w:i/>
                <w:iCs/>
                <w:color w:val="000000" w:themeColor="text1"/>
                <w:sz w:val="17"/>
                <w:szCs w:val="17"/>
                <w:lang w:val="en-US"/>
              </w:rPr>
              <w:t>(over last 5 years)</w:t>
            </w:r>
            <w:r w:rsidRPr="00092BDB">
              <w:rPr>
                <w:rFonts w:eastAsia="Calibri" w:cs="Arial"/>
                <w:b/>
                <w:color w:val="000000" w:themeColor="text1"/>
                <w:sz w:val="17"/>
                <w:szCs w:val="17"/>
                <w:lang w:val="en-US"/>
              </w:rPr>
              <w:t xml:space="preserve">              </w:t>
            </w:r>
          </w:p>
        </w:tc>
        <w:tc>
          <w:tcPr>
            <w:tcW w:w="1412" w:type="dxa"/>
            <w:vAlign w:val="center"/>
          </w:tcPr>
          <w:p w14:paraId="4F9B1DD4" w14:textId="36FC973C" w:rsidR="00F045D8" w:rsidRPr="009447D6" w:rsidRDefault="00F045D8" w:rsidP="00F045D8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10</w:t>
            </w: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 xml:space="preserve"> </w:t>
            </w:r>
            <w:r>
              <w:rPr>
                <w:rFonts w:eastAsia="Calibri" w:cstheme="minorHAnsi"/>
                <w:sz w:val="17"/>
                <w:szCs w:val="17"/>
                <w:lang w:val="en-US"/>
              </w:rPr>
              <w:t>m</w:t>
            </w: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illion</w:t>
            </w:r>
          </w:p>
        </w:tc>
        <w:tc>
          <w:tcPr>
            <w:tcW w:w="1417" w:type="dxa"/>
            <w:vAlign w:val="center"/>
          </w:tcPr>
          <w:p w14:paraId="0CD41E31" w14:textId="166CE17C" w:rsidR="00F045D8" w:rsidRPr="009447D6" w:rsidRDefault="00F045D8" w:rsidP="00F045D8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10</w:t>
            </w: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 xml:space="preserve"> </w:t>
            </w:r>
            <w:r>
              <w:rPr>
                <w:rFonts w:eastAsia="Calibri" w:cstheme="minorHAnsi"/>
                <w:sz w:val="17"/>
                <w:szCs w:val="17"/>
                <w:lang w:val="en-US"/>
              </w:rPr>
              <w:t>m</w:t>
            </w: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illion</w:t>
            </w:r>
          </w:p>
        </w:tc>
        <w:tc>
          <w:tcPr>
            <w:tcW w:w="1565" w:type="dxa"/>
            <w:vAlign w:val="center"/>
          </w:tcPr>
          <w:p w14:paraId="4096FEEA" w14:textId="00E374F2" w:rsidR="00F045D8" w:rsidRPr="009447D6" w:rsidRDefault="00F045D8" w:rsidP="00F045D8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3 m</w:t>
            </w: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illion</w:t>
            </w:r>
          </w:p>
        </w:tc>
        <w:tc>
          <w:tcPr>
            <w:tcW w:w="1276" w:type="dxa"/>
            <w:vAlign w:val="center"/>
          </w:tcPr>
          <w:p w14:paraId="7BBE2AED" w14:textId="6C2503ED" w:rsidR="00F045D8" w:rsidRPr="009447D6" w:rsidRDefault="00F045D8" w:rsidP="00F045D8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3 m</w:t>
            </w: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illion</w:t>
            </w:r>
          </w:p>
        </w:tc>
        <w:tc>
          <w:tcPr>
            <w:tcW w:w="1417" w:type="dxa"/>
            <w:vAlign w:val="center"/>
          </w:tcPr>
          <w:p w14:paraId="4981B0B8" w14:textId="789D9B54" w:rsidR="00F045D8" w:rsidRPr="009447D6" w:rsidRDefault="00F045D8" w:rsidP="00F045D8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3 m</w:t>
            </w: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illion</w:t>
            </w:r>
          </w:p>
        </w:tc>
      </w:tr>
      <w:tr w:rsidR="00F045D8" w:rsidRPr="009447D6" w14:paraId="45629D19" w14:textId="77777777" w:rsidTr="00937A38">
        <w:trPr>
          <w:trHeight w:val="594"/>
          <w:jc w:val="center"/>
        </w:trPr>
        <w:tc>
          <w:tcPr>
            <w:tcW w:w="587" w:type="dxa"/>
            <w:vAlign w:val="center"/>
          </w:tcPr>
          <w:p w14:paraId="415ED7B1" w14:textId="2D9BAFE8" w:rsidR="00F045D8" w:rsidRPr="009447D6" w:rsidRDefault="00F045D8" w:rsidP="00F045D8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8.2</w:t>
            </w:r>
          </w:p>
        </w:tc>
        <w:tc>
          <w:tcPr>
            <w:tcW w:w="1682" w:type="dxa"/>
            <w:shd w:val="clear" w:color="auto" w:fill="auto"/>
            <w:vAlign w:val="center"/>
          </w:tcPr>
          <w:p w14:paraId="6E857298" w14:textId="12255C0C" w:rsidR="00F045D8" w:rsidRPr="00092BDB" w:rsidRDefault="00F045D8" w:rsidP="00F045D8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092BDB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1 Highest Value Project (HVP) over last 5 years (MUR)                              </w:t>
            </w:r>
          </w:p>
        </w:tc>
        <w:tc>
          <w:tcPr>
            <w:tcW w:w="1412" w:type="dxa"/>
            <w:vAlign w:val="center"/>
          </w:tcPr>
          <w:p w14:paraId="108A347F" w14:textId="00532E53" w:rsidR="00F045D8" w:rsidRPr="009447D6" w:rsidRDefault="00F045D8" w:rsidP="00F045D8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15</w:t>
            </w: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 xml:space="preserve"> </w:t>
            </w:r>
            <w:r>
              <w:rPr>
                <w:rFonts w:eastAsia="Calibri" w:cstheme="minorHAnsi"/>
                <w:sz w:val="17"/>
                <w:szCs w:val="17"/>
                <w:lang w:val="en-US"/>
              </w:rPr>
              <w:t>m</w:t>
            </w: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illion</w:t>
            </w:r>
          </w:p>
        </w:tc>
        <w:tc>
          <w:tcPr>
            <w:tcW w:w="1417" w:type="dxa"/>
            <w:vAlign w:val="center"/>
          </w:tcPr>
          <w:p w14:paraId="210CA89B" w14:textId="7A8AAC06" w:rsidR="00F045D8" w:rsidRPr="009447D6" w:rsidRDefault="00F045D8" w:rsidP="00F045D8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15</w:t>
            </w: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 xml:space="preserve"> </w:t>
            </w:r>
            <w:r>
              <w:rPr>
                <w:rFonts w:eastAsia="Calibri" w:cstheme="minorHAnsi"/>
                <w:sz w:val="17"/>
                <w:szCs w:val="17"/>
                <w:lang w:val="en-US"/>
              </w:rPr>
              <w:t>m</w:t>
            </w: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illion</w:t>
            </w:r>
          </w:p>
        </w:tc>
        <w:tc>
          <w:tcPr>
            <w:tcW w:w="1565" w:type="dxa"/>
            <w:vAlign w:val="center"/>
          </w:tcPr>
          <w:p w14:paraId="7DAD0C2F" w14:textId="1F770939" w:rsidR="00F045D8" w:rsidRPr="009447D6" w:rsidRDefault="00F045D8" w:rsidP="00F045D8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4.5 m</w:t>
            </w: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illion</w:t>
            </w:r>
          </w:p>
        </w:tc>
        <w:tc>
          <w:tcPr>
            <w:tcW w:w="1276" w:type="dxa"/>
            <w:vAlign w:val="center"/>
          </w:tcPr>
          <w:p w14:paraId="72B96B05" w14:textId="23E800BA" w:rsidR="00F045D8" w:rsidRPr="009447D6" w:rsidRDefault="00F045D8" w:rsidP="00F045D8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4.5 m</w:t>
            </w: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illion</w:t>
            </w:r>
          </w:p>
        </w:tc>
        <w:tc>
          <w:tcPr>
            <w:tcW w:w="1417" w:type="dxa"/>
            <w:vAlign w:val="center"/>
          </w:tcPr>
          <w:p w14:paraId="4E4B9A13" w14:textId="7380FA0A" w:rsidR="00F045D8" w:rsidRPr="009447D6" w:rsidRDefault="00F045D8" w:rsidP="00F045D8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sz w:val="17"/>
                <w:szCs w:val="17"/>
                <w:lang w:val="en-US"/>
              </w:rPr>
              <w:t>4.5 m</w:t>
            </w: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illion</w:t>
            </w:r>
          </w:p>
        </w:tc>
      </w:tr>
    </w:tbl>
    <w:p w14:paraId="7331ABE2" w14:textId="77777777" w:rsidR="00996FD1" w:rsidRPr="009447D6" w:rsidRDefault="00996FD1" w:rsidP="00996FD1">
      <w:pPr>
        <w:pStyle w:val="NormalIndent"/>
        <w:rPr>
          <w:rFonts w:asciiTheme="minorHAnsi" w:hAnsiTheme="minorHAnsi" w:cstheme="minorHAnsi"/>
          <w:sz w:val="17"/>
          <w:szCs w:val="17"/>
        </w:rPr>
      </w:pPr>
    </w:p>
    <w:p w14:paraId="539BFB34" w14:textId="5FD2950B" w:rsidR="00996FD1" w:rsidRDefault="00996FD1" w:rsidP="00996FD1">
      <w:pPr>
        <w:pStyle w:val="NormalIndent"/>
        <w:rPr>
          <w:rFonts w:asciiTheme="minorHAnsi" w:hAnsiTheme="minorHAnsi" w:cstheme="minorHAnsi"/>
          <w:szCs w:val="22"/>
        </w:rPr>
      </w:pPr>
    </w:p>
    <w:p w14:paraId="2CACB19F" w14:textId="77777777" w:rsidR="009447D6" w:rsidRPr="009447D6" w:rsidRDefault="009447D6" w:rsidP="00996FD1">
      <w:pPr>
        <w:pStyle w:val="NormalIndent"/>
        <w:rPr>
          <w:rFonts w:asciiTheme="minorHAnsi" w:hAnsiTheme="minorHAnsi" w:cstheme="minorHAnsi"/>
          <w:szCs w:val="22"/>
        </w:rPr>
      </w:pPr>
    </w:p>
    <w:p w14:paraId="73877736" w14:textId="77777777" w:rsidR="004712A9" w:rsidRPr="006E5905" w:rsidRDefault="004712A9" w:rsidP="0015634C">
      <w:pPr>
        <w:pStyle w:val="ListParagraph"/>
        <w:jc w:val="center"/>
        <w:rPr>
          <w:rFonts w:cstheme="minorHAnsi"/>
          <w:b/>
          <w:sz w:val="28"/>
          <w:szCs w:val="28"/>
          <w:u w:val="single"/>
        </w:rPr>
      </w:pPr>
      <w:r w:rsidRPr="006E5905">
        <w:rPr>
          <w:rFonts w:cstheme="minorHAnsi"/>
          <w:b/>
          <w:sz w:val="28"/>
          <w:szCs w:val="28"/>
          <w:u w:val="single"/>
        </w:rPr>
        <w:t>Criteria for First Time/Lapsed Registration of Contractors</w:t>
      </w:r>
    </w:p>
    <w:p w14:paraId="2EF54C27" w14:textId="56DD2AB5" w:rsidR="004712A9" w:rsidRPr="006E5905" w:rsidRDefault="004712A9" w:rsidP="004712A9">
      <w:pPr>
        <w:pStyle w:val="ListParagraph"/>
        <w:jc w:val="center"/>
        <w:rPr>
          <w:rFonts w:cstheme="minorHAnsi"/>
          <w:b/>
          <w:sz w:val="24"/>
          <w:szCs w:val="24"/>
          <w:u w:val="single"/>
        </w:rPr>
      </w:pPr>
      <w:r w:rsidRPr="006E5905">
        <w:rPr>
          <w:rFonts w:cstheme="minorHAnsi"/>
          <w:b/>
          <w:color w:val="FF0000"/>
          <w:sz w:val="24"/>
          <w:szCs w:val="24"/>
          <w:u w:val="single"/>
        </w:rPr>
        <w:t xml:space="preserve">Grade </w:t>
      </w:r>
      <w:r>
        <w:rPr>
          <w:rFonts w:cstheme="minorHAnsi"/>
          <w:b/>
          <w:color w:val="FF0000"/>
          <w:sz w:val="24"/>
          <w:szCs w:val="24"/>
          <w:u w:val="single"/>
        </w:rPr>
        <w:t>H</w:t>
      </w:r>
      <w:r w:rsidRPr="006E5905">
        <w:rPr>
          <w:rFonts w:cstheme="minorHAnsi"/>
          <w:b/>
          <w:color w:val="FF0000"/>
          <w:sz w:val="24"/>
          <w:szCs w:val="24"/>
          <w:u w:val="single"/>
        </w:rPr>
        <w:t xml:space="preserve"> (</w:t>
      </w:r>
      <w:r>
        <w:rPr>
          <w:rFonts w:cstheme="minorHAnsi"/>
          <w:b/>
          <w:color w:val="FF0000"/>
          <w:sz w:val="24"/>
          <w:szCs w:val="24"/>
          <w:u w:val="single"/>
        </w:rPr>
        <w:t>Limit up to MUR 10 million</w:t>
      </w:r>
      <w:r w:rsidRPr="006E5905">
        <w:rPr>
          <w:rFonts w:cstheme="minorHAnsi"/>
          <w:b/>
          <w:color w:val="FF0000"/>
          <w:sz w:val="24"/>
          <w:szCs w:val="24"/>
          <w:u w:val="single"/>
        </w:rPr>
        <w:t>)</w:t>
      </w:r>
    </w:p>
    <w:tbl>
      <w:tblPr>
        <w:tblW w:w="9634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1985"/>
        <w:gridCol w:w="1417"/>
        <w:gridCol w:w="1418"/>
        <w:gridCol w:w="1417"/>
        <w:gridCol w:w="1418"/>
        <w:gridCol w:w="1417"/>
      </w:tblGrid>
      <w:tr w:rsidR="00996FD1" w:rsidRPr="009447D6" w14:paraId="27856372" w14:textId="77777777" w:rsidTr="00937A38">
        <w:trPr>
          <w:trHeight w:val="252"/>
          <w:jc w:val="center"/>
        </w:trPr>
        <w:tc>
          <w:tcPr>
            <w:tcW w:w="562" w:type="dxa"/>
            <w:vMerge w:val="restart"/>
            <w:shd w:val="clear" w:color="auto" w:fill="DEEAF6" w:themeFill="accent1" w:themeFillTint="33"/>
            <w:vAlign w:val="center"/>
          </w:tcPr>
          <w:p w14:paraId="5755C256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SN</w:t>
            </w:r>
          </w:p>
        </w:tc>
        <w:tc>
          <w:tcPr>
            <w:tcW w:w="1985" w:type="dxa"/>
            <w:vMerge w:val="restart"/>
            <w:shd w:val="clear" w:color="auto" w:fill="DEEAF6" w:themeFill="accent1" w:themeFillTint="33"/>
            <w:vAlign w:val="center"/>
          </w:tcPr>
          <w:p w14:paraId="100D3F40" w14:textId="77777777" w:rsidR="00996FD1" w:rsidRPr="009447D6" w:rsidRDefault="00996FD1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Criteria</w:t>
            </w:r>
          </w:p>
        </w:tc>
        <w:tc>
          <w:tcPr>
            <w:tcW w:w="7087" w:type="dxa"/>
            <w:gridSpan w:val="5"/>
            <w:shd w:val="clear" w:color="auto" w:fill="DEEAF6" w:themeFill="accent1" w:themeFillTint="33"/>
            <w:vAlign w:val="center"/>
          </w:tcPr>
          <w:p w14:paraId="67404434" w14:textId="266EFCC1" w:rsidR="00996FD1" w:rsidRPr="009447D6" w:rsidRDefault="003B5E66" w:rsidP="008242D0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color w:val="002060"/>
                <w:sz w:val="17"/>
                <w:szCs w:val="17"/>
                <w:lang w:val="en-US"/>
              </w:rPr>
              <w:t>Minimum Mandatory Requirements</w:t>
            </w:r>
          </w:p>
        </w:tc>
      </w:tr>
      <w:tr w:rsidR="0017771E" w:rsidRPr="009447D6" w14:paraId="65ACB71E" w14:textId="77777777" w:rsidTr="00937A38">
        <w:trPr>
          <w:trHeight w:val="538"/>
          <w:jc w:val="center"/>
        </w:trPr>
        <w:tc>
          <w:tcPr>
            <w:tcW w:w="562" w:type="dxa"/>
            <w:vMerge/>
            <w:shd w:val="clear" w:color="auto" w:fill="DEEAF6" w:themeFill="accent1" w:themeFillTint="33"/>
            <w:vAlign w:val="center"/>
          </w:tcPr>
          <w:p w14:paraId="4344DD1D" w14:textId="77777777" w:rsidR="0017771E" w:rsidRPr="009447D6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985" w:type="dxa"/>
            <w:vMerge/>
            <w:shd w:val="clear" w:color="auto" w:fill="DEEAF6" w:themeFill="accent1" w:themeFillTint="33"/>
            <w:vAlign w:val="center"/>
          </w:tcPr>
          <w:p w14:paraId="43E36D10" w14:textId="77777777" w:rsidR="0017771E" w:rsidRPr="009447D6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14:paraId="06DBDC40" w14:textId="77777777" w:rsidR="0017771E" w:rsidRPr="009447D6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Building Construction Works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3B9D4A22" w14:textId="77777777" w:rsidR="0017771E" w:rsidRPr="009447D6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Civil Engineering Construction Works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14:paraId="1C31CDC0" w14:textId="77777777" w:rsidR="0017771E" w:rsidRPr="009447D6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>MEP Works</w:t>
            </w:r>
          </w:p>
        </w:tc>
        <w:tc>
          <w:tcPr>
            <w:tcW w:w="1418" w:type="dxa"/>
            <w:shd w:val="clear" w:color="auto" w:fill="DEEAF6" w:themeFill="accent1" w:themeFillTint="33"/>
            <w:vAlign w:val="center"/>
          </w:tcPr>
          <w:p w14:paraId="3DAEF898" w14:textId="4BB66EDE" w:rsidR="0017771E" w:rsidRPr="009447D6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17771E">
              <w:rPr>
                <w:rFonts w:eastAsia="Calibri" w:cstheme="minorHAnsi"/>
                <w:b/>
                <w:sz w:val="17"/>
                <w:szCs w:val="17"/>
                <w:lang w:val="en-US"/>
              </w:rPr>
              <w:t>MEP (Mechanical Works only)</w:t>
            </w:r>
          </w:p>
        </w:tc>
        <w:tc>
          <w:tcPr>
            <w:tcW w:w="1417" w:type="dxa"/>
            <w:shd w:val="clear" w:color="auto" w:fill="DEEAF6" w:themeFill="accent1" w:themeFillTint="33"/>
            <w:vAlign w:val="center"/>
          </w:tcPr>
          <w:p w14:paraId="7C83C1BF" w14:textId="08A9BB5C" w:rsidR="0017771E" w:rsidRPr="009447D6" w:rsidRDefault="0017771E" w:rsidP="0017771E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17771E">
              <w:rPr>
                <w:rFonts w:eastAsia="Calibri" w:cstheme="minorHAnsi"/>
                <w:b/>
                <w:sz w:val="17"/>
                <w:szCs w:val="17"/>
                <w:lang w:val="en-US"/>
              </w:rPr>
              <w:t>MEP</w:t>
            </w:r>
            <w:r w:rsidRPr="0017771E">
              <w:rPr>
                <w:rFonts w:eastAsia="Calibri" w:cstheme="minorHAnsi"/>
                <w:b/>
                <w:sz w:val="17"/>
                <w:szCs w:val="17"/>
                <w:lang w:val="en-US"/>
              </w:rPr>
              <w:br/>
              <w:t>(Electrical Works only)</w:t>
            </w:r>
          </w:p>
        </w:tc>
      </w:tr>
      <w:tr w:rsidR="0091794A" w:rsidRPr="009447D6" w14:paraId="0E9B752E" w14:textId="77777777" w:rsidTr="00937A38">
        <w:trPr>
          <w:trHeight w:val="1685"/>
          <w:jc w:val="center"/>
        </w:trPr>
        <w:tc>
          <w:tcPr>
            <w:tcW w:w="562" w:type="dxa"/>
            <w:vAlign w:val="center"/>
          </w:tcPr>
          <w:p w14:paraId="05398F4D" w14:textId="140DA5DD" w:rsidR="0091794A" w:rsidRPr="009447D6" w:rsidRDefault="009D6FF9" w:rsidP="0091794A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9.</w:t>
            </w:r>
            <w:r w:rsidR="002B4BA4">
              <w:rPr>
                <w:rFonts w:eastAsia="Calibri" w:cstheme="minorHAnsi"/>
                <w:b/>
                <w:sz w:val="17"/>
                <w:szCs w:val="17"/>
                <w:lang w:val="en-US"/>
              </w:rPr>
              <w:t>1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C3B3147" w14:textId="6AA0C2D5" w:rsidR="0091794A" w:rsidRPr="009447D6" w:rsidRDefault="0091794A" w:rsidP="0091794A">
            <w:pPr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The contractor should have undertaken and completed </w:t>
            </w:r>
            <w:r w:rsidR="002B4BA4">
              <w:rPr>
                <w:rFonts w:eastAsia="Calibri" w:cstheme="minorHAnsi"/>
                <w:b/>
                <w:sz w:val="17"/>
                <w:szCs w:val="17"/>
                <w:lang w:val="en-US"/>
              </w:rPr>
              <w:t>a minimum of two (2) projects</w:t>
            </w: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 of at least </w:t>
            </w: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>the following minimum</w:t>
            </w:r>
            <w:r w:rsidRPr="009447D6"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 cumulative value</w:t>
            </w:r>
            <w:r>
              <w:rPr>
                <w:rFonts w:eastAsia="Calibri" w:cstheme="minorHAnsi"/>
                <w:b/>
                <w:sz w:val="17"/>
                <w:szCs w:val="17"/>
                <w:lang w:val="en-US"/>
              </w:rPr>
              <w:t xml:space="preserve"> (in MUR)</w:t>
            </w:r>
          </w:p>
        </w:tc>
        <w:tc>
          <w:tcPr>
            <w:tcW w:w="1417" w:type="dxa"/>
            <w:vAlign w:val="center"/>
          </w:tcPr>
          <w:p w14:paraId="55DE1C07" w14:textId="6F9895EE" w:rsidR="0091794A" w:rsidRPr="009447D6" w:rsidRDefault="0091794A" w:rsidP="0091794A">
            <w:pPr>
              <w:jc w:val="center"/>
              <w:rPr>
                <w:rFonts w:eastAsia="Calibri" w:cstheme="minorHAnsi"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800,000</w:t>
            </w:r>
          </w:p>
        </w:tc>
        <w:tc>
          <w:tcPr>
            <w:tcW w:w="1418" w:type="dxa"/>
            <w:vAlign w:val="center"/>
          </w:tcPr>
          <w:p w14:paraId="44E60AF7" w14:textId="43456FC6" w:rsidR="0091794A" w:rsidRPr="009447D6" w:rsidRDefault="0091794A" w:rsidP="0091794A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800,000</w:t>
            </w:r>
          </w:p>
        </w:tc>
        <w:tc>
          <w:tcPr>
            <w:tcW w:w="1417" w:type="dxa"/>
            <w:vAlign w:val="center"/>
          </w:tcPr>
          <w:p w14:paraId="483F7814" w14:textId="47624F3A" w:rsidR="0091794A" w:rsidRPr="009447D6" w:rsidRDefault="0091794A" w:rsidP="0091794A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800,000</w:t>
            </w:r>
          </w:p>
        </w:tc>
        <w:tc>
          <w:tcPr>
            <w:tcW w:w="1418" w:type="dxa"/>
            <w:vAlign w:val="center"/>
          </w:tcPr>
          <w:p w14:paraId="45EE62A5" w14:textId="29A1B6B8" w:rsidR="0091794A" w:rsidRPr="009447D6" w:rsidRDefault="0091794A" w:rsidP="0091794A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800,000</w:t>
            </w:r>
          </w:p>
        </w:tc>
        <w:tc>
          <w:tcPr>
            <w:tcW w:w="1417" w:type="dxa"/>
            <w:vAlign w:val="center"/>
          </w:tcPr>
          <w:p w14:paraId="654B2370" w14:textId="47D20D71" w:rsidR="0091794A" w:rsidRPr="009447D6" w:rsidRDefault="0091794A" w:rsidP="0091794A">
            <w:pPr>
              <w:jc w:val="center"/>
              <w:rPr>
                <w:rFonts w:eastAsia="Calibri" w:cstheme="minorHAnsi"/>
                <w:b/>
                <w:sz w:val="17"/>
                <w:szCs w:val="17"/>
                <w:lang w:val="en-US"/>
              </w:rPr>
            </w:pPr>
            <w:r w:rsidRPr="009447D6">
              <w:rPr>
                <w:rFonts w:eastAsia="Calibri" w:cstheme="minorHAnsi"/>
                <w:sz w:val="17"/>
                <w:szCs w:val="17"/>
                <w:lang w:val="en-US"/>
              </w:rPr>
              <w:t>800,000</w:t>
            </w:r>
          </w:p>
        </w:tc>
      </w:tr>
    </w:tbl>
    <w:p w14:paraId="7CEB11FD" w14:textId="77777777" w:rsidR="00996FD1" w:rsidRPr="0016217D" w:rsidRDefault="00996FD1" w:rsidP="007538BD">
      <w:pPr>
        <w:pStyle w:val="NormalIndent"/>
        <w:rPr>
          <w:rFonts w:ascii="Bookman Old Style" w:hAnsi="Bookman Old Style" w:cs="Arial"/>
          <w:szCs w:val="22"/>
        </w:rPr>
      </w:pPr>
    </w:p>
    <w:sectPr w:rsidR="00996FD1" w:rsidRPr="0016217D" w:rsidSect="00C961D0">
      <w:pgSz w:w="12240" w:h="15840"/>
      <w:pgMar w:top="1440" w:right="1440" w:bottom="1440" w:left="1440" w:header="708" w:footer="28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8C2937" w14:textId="77777777" w:rsidR="00A04C30" w:rsidRDefault="00A04C30">
      <w:pPr>
        <w:spacing w:after="0" w:line="240" w:lineRule="auto"/>
      </w:pPr>
      <w:r>
        <w:separator/>
      </w:r>
    </w:p>
  </w:endnote>
  <w:endnote w:type="continuationSeparator" w:id="0">
    <w:p w14:paraId="19D0131E" w14:textId="77777777" w:rsidR="00A04C30" w:rsidRDefault="00A04C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3701832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77E852F8" w14:textId="602876BD" w:rsidR="001813AC" w:rsidRDefault="001813AC" w:rsidP="003F5D11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1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1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Cs/>
                <w:i/>
                <w:sz w:val="16"/>
                <w:szCs w:val="16"/>
              </w:rPr>
              <w:t>Issue No.</w:t>
            </w:r>
            <w:r w:rsidR="00A20882">
              <w:rPr>
                <w:bCs/>
                <w:i/>
                <w:sz w:val="16"/>
                <w:szCs w:val="16"/>
              </w:rPr>
              <w:t>2</w:t>
            </w:r>
            <w:r>
              <w:rPr>
                <w:bCs/>
                <w:i/>
                <w:sz w:val="16"/>
                <w:szCs w:val="16"/>
              </w:rPr>
              <w:t>_</w:t>
            </w:r>
            <w:r w:rsidR="00A47939">
              <w:rPr>
                <w:bCs/>
                <w:i/>
                <w:sz w:val="16"/>
                <w:szCs w:val="16"/>
              </w:rPr>
              <w:t>Effective Date_</w:t>
            </w:r>
            <w:r w:rsidR="00A20882">
              <w:rPr>
                <w:bCs/>
                <w:i/>
                <w:sz w:val="16"/>
                <w:szCs w:val="16"/>
              </w:rPr>
              <w:t>07 August 2020</w:t>
            </w:r>
          </w:p>
        </w:sdtContent>
      </w:sdt>
    </w:sdtContent>
  </w:sdt>
  <w:p w14:paraId="26C3E71C" w14:textId="77777777" w:rsidR="001813AC" w:rsidRDefault="001813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496E98" w14:textId="77777777" w:rsidR="00A04C30" w:rsidRDefault="00A04C30">
      <w:pPr>
        <w:spacing w:after="0" w:line="240" w:lineRule="auto"/>
      </w:pPr>
      <w:r>
        <w:separator/>
      </w:r>
    </w:p>
  </w:footnote>
  <w:footnote w:type="continuationSeparator" w:id="0">
    <w:p w14:paraId="2A93E7DF" w14:textId="77777777" w:rsidR="00A04C30" w:rsidRDefault="00A04C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7BD694" w14:textId="42B85D0F" w:rsidR="001813AC" w:rsidRDefault="001813AC">
    <w:pPr>
      <w:pStyle w:val="Header"/>
    </w:pPr>
    <w:r w:rsidRPr="004B1290"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35D6EF2D" wp14:editId="6D533638">
          <wp:simplePos x="0" y="0"/>
          <wp:positionH relativeFrom="column">
            <wp:posOffset>-344385</wp:posOffset>
          </wp:positionH>
          <wp:positionV relativeFrom="paragraph">
            <wp:posOffset>-119273</wp:posOffset>
          </wp:positionV>
          <wp:extent cx="1514475" cy="662940"/>
          <wp:effectExtent l="0" t="0" r="9525" b="3810"/>
          <wp:wrapSquare wrapText="bothSides"/>
          <wp:docPr id="29" name="Picture 29" descr="C:\Users\USER\Documents\CIDB New Logo\Video\CIDB New Logo26_fin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C:\Users\USER\Documents\CIDB New Logo\Video\CIDB New Logo26_final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4475" cy="662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60860"/>
    <w:multiLevelType w:val="hybridMultilevel"/>
    <w:tmpl w:val="0CFA3F28"/>
    <w:lvl w:ilvl="0" w:tplc="576EB2F6">
      <w:start w:val="1"/>
      <w:numFmt w:val="lowerRoman"/>
      <w:lvlText w:val="(%1)"/>
      <w:lvlJc w:val="left"/>
      <w:pPr>
        <w:ind w:left="108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476BB6"/>
    <w:multiLevelType w:val="hybridMultilevel"/>
    <w:tmpl w:val="FF34323C"/>
    <w:lvl w:ilvl="0" w:tplc="03FC28BA">
      <w:start w:val="1"/>
      <w:numFmt w:val="lowerRoman"/>
      <w:lvlText w:val="(%1)"/>
      <w:lvlJc w:val="left"/>
      <w:pPr>
        <w:ind w:left="1789" w:hanging="360"/>
      </w:pPr>
      <w:rPr>
        <w:rFonts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509" w:hanging="360"/>
      </w:pPr>
    </w:lvl>
    <w:lvl w:ilvl="2" w:tplc="0809001B" w:tentative="1">
      <w:start w:val="1"/>
      <w:numFmt w:val="lowerRoman"/>
      <w:lvlText w:val="%3."/>
      <w:lvlJc w:val="right"/>
      <w:pPr>
        <w:ind w:left="3229" w:hanging="180"/>
      </w:pPr>
    </w:lvl>
    <w:lvl w:ilvl="3" w:tplc="0809000F" w:tentative="1">
      <w:start w:val="1"/>
      <w:numFmt w:val="decimal"/>
      <w:lvlText w:val="%4."/>
      <w:lvlJc w:val="left"/>
      <w:pPr>
        <w:ind w:left="3949" w:hanging="360"/>
      </w:pPr>
    </w:lvl>
    <w:lvl w:ilvl="4" w:tplc="08090019" w:tentative="1">
      <w:start w:val="1"/>
      <w:numFmt w:val="lowerLetter"/>
      <w:lvlText w:val="%5."/>
      <w:lvlJc w:val="left"/>
      <w:pPr>
        <w:ind w:left="4669" w:hanging="360"/>
      </w:pPr>
    </w:lvl>
    <w:lvl w:ilvl="5" w:tplc="0809001B" w:tentative="1">
      <w:start w:val="1"/>
      <w:numFmt w:val="lowerRoman"/>
      <w:lvlText w:val="%6."/>
      <w:lvlJc w:val="right"/>
      <w:pPr>
        <w:ind w:left="5389" w:hanging="180"/>
      </w:pPr>
    </w:lvl>
    <w:lvl w:ilvl="6" w:tplc="0809000F" w:tentative="1">
      <w:start w:val="1"/>
      <w:numFmt w:val="decimal"/>
      <w:lvlText w:val="%7."/>
      <w:lvlJc w:val="left"/>
      <w:pPr>
        <w:ind w:left="6109" w:hanging="360"/>
      </w:pPr>
    </w:lvl>
    <w:lvl w:ilvl="7" w:tplc="08090019" w:tentative="1">
      <w:start w:val="1"/>
      <w:numFmt w:val="lowerLetter"/>
      <w:lvlText w:val="%8."/>
      <w:lvlJc w:val="left"/>
      <w:pPr>
        <w:ind w:left="6829" w:hanging="360"/>
      </w:pPr>
    </w:lvl>
    <w:lvl w:ilvl="8" w:tplc="0809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2" w15:restartNumberingAfterBreak="0">
    <w:nsid w:val="0513560D"/>
    <w:multiLevelType w:val="hybridMultilevel"/>
    <w:tmpl w:val="DC1E11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F42738"/>
    <w:multiLevelType w:val="hybridMultilevel"/>
    <w:tmpl w:val="7A0EDFD0"/>
    <w:lvl w:ilvl="0" w:tplc="437E9992">
      <w:start w:val="1"/>
      <w:numFmt w:val="lowerRoman"/>
      <w:lvlText w:val="(%1)"/>
      <w:lvlJc w:val="left"/>
      <w:pPr>
        <w:ind w:left="108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8E515E"/>
    <w:multiLevelType w:val="hybridMultilevel"/>
    <w:tmpl w:val="E42C13DA"/>
    <w:lvl w:ilvl="0" w:tplc="03FC28BA">
      <w:start w:val="1"/>
      <w:numFmt w:val="lowerRoman"/>
      <w:lvlText w:val="(%1)"/>
      <w:lvlJc w:val="left"/>
      <w:pPr>
        <w:ind w:left="1789" w:hanging="360"/>
      </w:pPr>
      <w:rPr>
        <w:rFonts w:hint="default"/>
        <w:b w:val="0"/>
        <w:color w:val="auto"/>
      </w:rPr>
    </w:lvl>
    <w:lvl w:ilvl="1" w:tplc="08090019">
      <w:start w:val="1"/>
      <w:numFmt w:val="lowerLetter"/>
      <w:lvlText w:val="%2."/>
      <w:lvlJc w:val="left"/>
      <w:pPr>
        <w:ind w:left="2509" w:hanging="360"/>
      </w:pPr>
    </w:lvl>
    <w:lvl w:ilvl="2" w:tplc="0809001B" w:tentative="1">
      <w:start w:val="1"/>
      <w:numFmt w:val="lowerRoman"/>
      <w:lvlText w:val="%3."/>
      <w:lvlJc w:val="right"/>
      <w:pPr>
        <w:ind w:left="3229" w:hanging="180"/>
      </w:pPr>
    </w:lvl>
    <w:lvl w:ilvl="3" w:tplc="0809000F" w:tentative="1">
      <w:start w:val="1"/>
      <w:numFmt w:val="decimal"/>
      <w:lvlText w:val="%4."/>
      <w:lvlJc w:val="left"/>
      <w:pPr>
        <w:ind w:left="3949" w:hanging="360"/>
      </w:pPr>
    </w:lvl>
    <w:lvl w:ilvl="4" w:tplc="08090019" w:tentative="1">
      <w:start w:val="1"/>
      <w:numFmt w:val="lowerLetter"/>
      <w:lvlText w:val="%5."/>
      <w:lvlJc w:val="left"/>
      <w:pPr>
        <w:ind w:left="4669" w:hanging="360"/>
      </w:pPr>
    </w:lvl>
    <w:lvl w:ilvl="5" w:tplc="0809001B" w:tentative="1">
      <w:start w:val="1"/>
      <w:numFmt w:val="lowerRoman"/>
      <w:lvlText w:val="%6."/>
      <w:lvlJc w:val="right"/>
      <w:pPr>
        <w:ind w:left="5389" w:hanging="180"/>
      </w:pPr>
    </w:lvl>
    <w:lvl w:ilvl="6" w:tplc="0809000F" w:tentative="1">
      <w:start w:val="1"/>
      <w:numFmt w:val="decimal"/>
      <w:lvlText w:val="%7."/>
      <w:lvlJc w:val="left"/>
      <w:pPr>
        <w:ind w:left="6109" w:hanging="360"/>
      </w:pPr>
    </w:lvl>
    <w:lvl w:ilvl="7" w:tplc="08090019" w:tentative="1">
      <w:start w:val="1"/>
      <w:numFmt w:val="lowerLetter"/>
      <w:lvlText w:val="%8."/>
      <w:lvlJc w:val="left"/>
      <w:pPr>
        <w:ind w:left="6829" w:hanging="360"/>
      </w:pPr>
    </w:lvl>
    <w:lvl w:ilvl="8" w:tplc="0809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5" w15:restartNumberingAfterBreak="0">
    <w:nsid w:val="1099798C"/>
    <w:multiLevelType w:val="hybridMultilevel"/>
    <w:tmpl w:val="B7FE333E"/>
    <w:lvl w:ilvl="0" w:tplc="B1B27432">
      <w:start w:val="1"/>
      <w:numFmt w:val="lowerRoman"/>
      <w:lvlText w:val="(%1)"/>
      <w:lvlJc w:val="right"/>
      <w:pPr>
        <w:ind w:left="1789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2509" w:hanging="360"/>
      </w:pPr>
    </w:lvl>
    <w:lvl w:ilvl="2" w:tplc="0809001B" w:tentative="1">
      <w:start w:val="1"/>
      <w:numFmt w:val="lowerRoman"/>
      <w:lvlText w:val="%3."/>
      <w:lvlJc w:val="right"/>
      <w:pPr>
        <w:ind w:left="3229" w:hanging="180"/>
      </w:pPr>
    </w:lvl>
    <w:lvl w:ilvl="3" w:tplc="0809000F" w:tentative="1">
      <w:start w:val="1"/>
      <w:numFmt w:val="decimal"/>
      <w:lvlText w:val="%4."/>
      <w:lvlJc w:val="left"/>
      <w:pPr>
        <w:ind w:left="3949" w:hanging="360"/>
      </w:pPr>
    </w:lvl>
    <w:lvl w:ilvl="4" w:tplc="08090019" w:tentative="1">
      <w:start w:val="1"/>
      <w:numFmt w:val="lowerLetter"/>
      <w:lvlText w:val="%5."/>
      <w:lvlJc w:val="left"/>
      <w:pPr>
        <w:ind w:left="4669" w:hanging="360"/>
      </w:pPr>
    </w:lvl>
    <w:lvl w:ilvl="5" w:tplc="0809001B" w:tentative="1">
      <w:start w:val="1"/>
      <w:numFmt w:val="lowerRoman"/>
      <w:lvlText w:val="%6."/>
      <w:lvlJc w:val="right"/>
      <w:pPr>
        <w:ind w:left="5389" w:hanging="180"/>
      </w:pPr>
    </w:lvl>
    <w:lvl w:ilvl="6" w:tplc="0809000F" w:tentative="1">
      <w:start w:val="1"/>
      <w:numFmt w:val="decimal"/>
      <w:lvlText w:val="%7."/>
      <w:lvlJc w:val="left"/>
      <w:pPr>
        <w:ind w:left="6109" w:hanging="360"/>
      </w:pPr>
    </w:lvl>
    <w:lvl w:ilvl="7" w:tplc="08090019" w:tentative="1">
      <w:start w:val="1"/>
      <w:numFmt w:val="lowerLetter"/>
      <w:lvlText w:val="%8."/>
      <w:lvlJc w:val="left"/>
      <w:pPr>
        <w:ind w:left="6829" w:hanging="360"/>
      </w:pPr>
    </w:lvl>
    <w:lvl w:ilvl="8" w:tplc="0809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6" w15:restartNumberingAfterBreak="0">
    <w:nsid w:val="1DA908AD"/>
    <w:multiLevelType w:val="hybridMultilevel"/>
    <w:tmpl w:val="339E7DA2"/>
    <w:lvl w:ilvl="0" w:tplc="13AE4D46">
      <w:start w:val="1"/>
      <w:numFmt w:val="lowerRoman"/>
      <w:lvlText w:val="%1)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FFC4E79"/>
    <w:multiLevelType w:val="hybridMultilevel"/>
    <w:tmpl w:val="339E7DA2"/>
    <w:lvl w:ilvl="0" w:tplc="13AE4D46">
      <w:start w:val="1"/>
      <w:numFmt w:val="lowerRoman"/>
      <w:lvlText w:val="%1)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787224E"/>
    <w:multiLevelType w:val="hybridMultilevel"/>
    <w:tmpl w:val="339E7DA2"/>
    <w:lvl w:ilvl="0" w:tplc="13AE4D46">
      <w:start w:val="1"/>
      <w:numFmt w:val="lowerRoman"/>
      <w:lvlText w:val="%1)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29986556"/>
    <w:multiLevelType w:val="hybridMultilevel"/>
    <w:tmpl w:val="B82C21B8"/>
    <w:lvl w:ilvl="0" w:tplc="22DCA3E0">
      <w:start w:val="1"/>
      <w:numFmt w:val="lowerRoman"/>
      <w:lvlText w:val="(%1)"/>
      <w:lvlJc w:val="left"/>
      <w:pPr>
        <w:ind w:left="108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F9663C"/>
    <w:multiLevelType w:val="hybridMultilevel"/>
    <w:tmpl w:val="AEDE1F4A"/>
    <w:lvl w:ilvl="0" w:tplc="7732293E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F8153D"/>
    <w:multiLevelType w:val="hybridMultilevel"/>
    <w:tmpl w:val="15085546"/>
    <w:lvl w:ilvl="0" w:tplc="14600990">
      <w:start w:val="2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FD13088"/>
    <w:multiLevelType w:val="hybridMultilevel"/>
    <w:tmpl w:val="339E7DA2"/>
    <w:lvl w:ilvl="0" w:tplc="13AE4D46">
      <w:start w:val="1"/>
      <w:numFmt w:val="lowerRoman"/>
      <w:lvlText w:val="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7E55021"/>
    <w:multiLevelType w:val="hybridMultilevel"/>
    <w:tmpl w:val="6CC09A2E"/>
    <w:lvl w:ilvl="0" w:tplc="E27C4D08">
      <w:start w:val="1"/>
      <w:numFmt w:val="lowerRoman"/>
      <w:lvlText w:val="(%1)"/>
      <w:lvlJc w:val="left"/>
      <w:pPr>
        <w:ind w:left="108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0D33EF"/>
    <w:multiLevelType w:val="hybridMultilevel"/>
    <w:tmpl w:val="1138F554"/>
    <w:lvl w:ilvl="0" w:tplc="7732293E">
      <w:start w:val="1"/>
      <w:numFmt w:val="lowerRoman"/>
      <w:lvlText w:val="(%1)"/>
      <w:lvlJc w:val="left"/>
      <w:pPr>
        <w:ind w:left="108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A6777E7"/>
    <w:multiLevelType w:val="hybridMultilevel"/>
    <w:tmpl w:val="339E7DA2"/>
    <w:lvl w:ilvl="0" w:tplc="13AE4D46">
      <w:start w:val="1"/>
      <w:numFmt w:val="lowerRoman"/>
      <w:lvlText w:val="%1)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5B504BE2"/>
    <w:multiLevelType w:val="hybridMultilevel"/>
    <w:tmpl w:val="621C392C"/>
    <w:lvl w:ilvl="0" w:tplc="03FC28BA">
      <w:start w:val="1"/>
      <w:numFmt w:val="lowerRoman"/>
      <w:lvlText w:val="(%1)"/>
      <w:lvlJc w:val="left"/>
      <w:pPr>
        <w:ind w:left="1789" w:hanging="360"/>
      </w:pPr>
      <w:rPr>
        <w:rFonts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509" w:hanging="360"/>
      </w:pPr>
    </w:lvl>
    <w:lvl w:ilvl="2" w:tplc="0809001B" w:tentative="1">
      <w:start w:val="1"/>
      <w:numFmt w:val="lowerRoman"/>
      <w:lvlText w:val="%3."/>
      <w:lvlJc w:val="right"/>
      <w:pPr>
        <w:ind w:left="3229" w:hanging="180"/>
      </w:pPr>
    </w:lvl>
    <w:lvl w:ilvl="3" w:tplc="0809000F" w:tentative="1">
      <w:start w:val="1"/>
      <w:numFmt w:val="decimal"/>
      <w:lvlText w:val="%4."/>
      <w:lvlJc w:val="left"/>
      <w:pPr>
        <w:ind w:left="3949" w:hanging="360"/>
      </w:pPr>
    </w:lvl>
    <w:lvl w:ilvl="4" w:tplc="08090019" w:tentative="1">
      <w:start w:val="1"/>
      <w:numFmt w:val="lowerLetter"/>
      <w:lvlText w:val="%5."/>
      <w:lvlJc w:val="left"/>
      <w:pPr>
        <w:ind w:left="4669" w:hanging="360"/>
      </w:pPr>
    </w:lvl>
    <w:lvl w:ilvl="5" w:tplc="0809001B" w:tentative="1">
      <w:start w:val="1"/>
      <w:numFmt w:val="lowerRoman"/>
      <w:lvlText w:val="%6."/>
      <w:lvlJc w:val="right"/>
      <w:pPr>
        <w:ind w:left="5389" w:hanging="180"/>
      </w:pPr>
    </w:lvl>
    <w:lvl w:ilvl="6" w:tplc="0809000F" w:tentative="1">
      <w:start w:val="1"/>
      <w:numFmt w:val="decimal"/>
      <w:lvlText w:val="%7."/>
      <w:lvlJc w:val="left"/>
      <w:pPr>
        <w:ind w:left="6109" w:hanging="360"/>
      </w:pPr>
    </w:lvl>
    <w:lvl w:ilvl="7" w:tplc="08090019" w:tentative="1">
      <w:start w:val="1"/>
      <w:numFmt w:val="lowerLetter"/>
      <w:lvlText w:val="%8."/>
      <w:lvlJc w:val="left"/>
      <w:pPr>
        <w:ind w:left="6829" w:hanging="360"/>
      </w:pPr>
    </w:lvl>
    <w:lvl w:ilvl="8" w:tplc="0809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17" w15:restartNumberingAfterBreak="0">
    <w:nsid w:val="5C06294F"/>
    <w:multiLevelType w:val="hybridMultilevel"/>
    <w:tmpl w:val="1836392E"/>
    <w:lvl w:ilvl="0" w:tplc="B1B27432">
      <w:start w:val="1"/>
      <w:numFmt w:val="lowerRoman"/>
      <w:lvlText w:val="(%1)"/>
      <w:lvlJc w:val="right"/>
      <w:pPr>
        <w:ind w:left="1429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8" w15:restartNumberingAfterBreak="0">
    <w:nsid w:val="5E5F1A17"/>
    <w:multiLevelType w:val="hybridMultilevel"/>
    <w:tmpl w:val="277649DC"/>
    <w:lvl w:ilvl="0" w:tplc="2C9CB35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132FE3"/>
    <w:multiLevelType w:val="hybridMultilevel"/>
    <w:tmpl w:val="33D60E94"/>
    <w:lvl w:ilvl="0" w:tplc="0EF0505C">
      <w:start w:val="1"/>
      <w:numFmt w:val="lowerRoman"/>
      <w:lvlText w:val="(%1)"/>
      <w:lvlJc w:val="left"/>
      <w:pPr>
        <w:ind w:left="360" w:hanging="360"/>
      </w:pPr>
      <w:rPr>
        <w:rFonts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A272F6"/>
    <w:multiLevelType w:val="hybridMultilevel"/>
    <w:tmpl w:val="3F180760"/>
    <w:lvl w:ilvl="0" w:tplc="0EF0505C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21051E"/>
    <w:multiLevelType w:val="hybridMultilevel"/>
    <w:tmpl w:val="339E7DA2"/>
    <w:lvl w:ilvl="0" w:tplc="13AE4D46">
      <w:start w:val="1"/>
      <w:numFmt w:val="lowerRoman"/>
      <w:lvlText w:val="%1)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68472F6A"/>
    <w:multiLevelType w:val="hybridMultilevel"/>
    <w:tmpl w:val="277649DC"/>
    <w:lvl w:ilvl="0" w:tplc="2C9CB35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502D73"/>
    <w:multiLevelType w:val="hybridMultilevel"/>
    <w:tmpl w:val="803AD934"/>
    <w:lvl w:ilvl="0" w:tplc="705E5BE2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9F3078"/>
    <w:multiLevelType w:val="hybridMultilevel"/>
    <w:tmpl w:val="2488DBE8"/>
    <w:lvl w:ilvl="0" w:tplc="03FC28BA">
      <w:start w:val="1"/>
      <w:numFmt w:val="lowerRoman"/>
      <w:lvlText w:val="(%1)"/>
      <w:lvlJc w:val="left"/>
      <w:pPr>
        <w:ind w:left="775" w:hanging="360"/>
      </w:pPr>
      <w:rPr>
        <w:rFonts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95" w:hanging="360"/>
      </w:pPr>
    </w:lvl>
    <w:lvl w:ilvl="2" w:tplc="0809001B" w:tentative="1">
      <w:start w:val="1"/>
      <w:numFmt w:val="lowerRoman"/>
      <w:lvlText w:val="%3."/>
      <w:lvlJc w:val="right"/>
      <w:pPr>
        <w:ind w:left="2215" w:hanging="180"/>
      </w:pPr>
    </w:lvl>
    <w:lvl w:ilvl="3" w:tplc="0809000F" w:tentative="1">
      <w:start w:val="1"/>
      <w:numFmt w:val="decimal"/>
      <w:lvlText w:val="%4."/>
      <w:lvlJc w:val="left"/>
      <w:pPr>
        <w:ind w:left="2935" w:hanging="360"/>
      </w:pPr>
    </w:lvl>
    <w:lvl w:ilvl="4" w:tplc="08090019" w:tentative="1">
      <w:start w:val="1"/>
      <w:numFmt w:val="lowerLetter"/>
      <w:lvlText w:val="%5."/>
      <w:lvlJc w:val="left"/>
      <w:pPr>
        <w:ind w:left="3655" w:hanging="360"/>
      </w:pPr>
    </w:lvl>
    <w:lvl w:ilvl="5" w:tplc="0809001B" w:tentative="1">
      <w:start w:val="1"/>
      <w:numFmt w:val="lowerRoman"/>
      <w:lvlText w:val="%6."/>
      <w:lvlJc w:val="right"/>
      <w:pPr>
        <w:ind w:left="4375" w:hanging="180"/>
      </w:pPr>
    </w:lvl>
    <w:lvl w:ilvl="6" w:tplc="0809000F" w:tentative="1">
      <w:start w:val="1"/>
      <w:numFmt w:val="decimal"/>
      <w:lvlText w:val="%7."/>
      <w:lvlJc w:val="left"/>
      <w:pPr>
        <w:ind w:left="5095" w:hanging="360"/>
      </w:pPr>
    </w:lvl>
    <w:lvl w:ilvl="7" w:tplc="08090019" w:tentative="1">
      <w:start w:val="1"/>
      <w:numFmt w:val="lowerLetter"/>
      <w:lvlText w:val="%8."/>
      <w:lvlJc w:val="left"/>
      <w:pPr>
        <w:ind w:left="5815" w:hanging="360"/>
      </w:pPr>
    </w:lvl>
    <w:lvl w:ilvl="8" w:tplc="08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25" w15:restartNumberingAfterBreak="0">
    <w:nsid w:val="720155A8"/>
    <w:multiLevelType w:val="hybridMultilevel"/>
    <w:tmpl w:val="984AE608"/>
    <w:lvl w:ilvl="0" w:tplc="FC747042">
      <w:start w:val="402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A06924"/>
    <w:multiLevelType w:val="hybridMultilevel"/>
    <w:tmpl w:val="D0340484"/>
    <w:lvl w:ilvl="0" w:tplc="03FC28BA">
      <w:start w:val="1"/>
      <w:numFmt w:val="lowerRoman"/>
      <w:lvlText w:val="(%1)"/>
      <w:lvlJc w:val="left"/>
      <w:pPr>
        <w:ind w:left="1789" w:hanging="360"/>
      </w:pPr>
      <w:rPr>
        <w:rFonts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509" w:hanging="360"/>
      </w:pPr>
    </w:lvl>
    <w:lvl w:ilvl="2" w:tplc="0809001B" w:tentative="1">
      <w:start w:val="1"/>
      <w:numFmt w:val="lowerRoman"/>
      <w:lvlText w:val="%3."/>
      <w:lvlJc w:val="right"/>
      <w:pPr>
        <w:ind w:left="3229" w:hanging="180"/>
      </w:pPr>
    </w:lvl>
    <w:lvl w:ilvl="3" w:tplc="0809000F" w:tentative="1">
      <w:start w:val="1"/>
      <w:numFmt w:val="decimal"/>
      <w:lvlText w:val="%4."/>
      <w:lvlJc w:val="left"/>
      <w:pPr>
        <w:ind w:left="3949" w:hanging="360"/>
      </w:pPr>
    </w:lvl>
    <w:lvl w:ilvl="4" w:tplc="08090019" w:tentative="1">
      <w:start w:val="1"/>
      <w:numFmt w:val="lowerLetter"/>
      <w:lvlText w:val="%5."/>
      <w:lvlJc w:val="left"/>
      <w:pPr>
        <w:ind w:left="4669" w:hanging="360"/>
      </w:pPr>
    </w:lvl>
    <w:lvl w:ilvl="5" w:tplc="0809001B" w:tentative="1">
      <w:start w:val="1"/>
      <w:numFmt w:val="lowerRoman"/>
      <w:lvlText w:val="%6."/>
      <w:lvlJc w:val="right"/>
      <w:pPr>
        <w:ind w:left="5389" w:hanging="180"/>
      </w:pPr>
    </w:lvl>
    <w:lvl w:ilvl="6" w:tplc="0809000F" w:tentative="1">
      <w:start w:val="1"/>
      <w:numFmt w:val="decimal"/>
      <w:lvlText w:val="%7."/>
      <w:lvlJc w:val="left"/>
      <w:pPr>
        <w:ind w:left="6109" w:hanging="360"/>
      </w:pPr>
    </w:lvl>
    <w:lvl w:ilvl="7" w:tplc="08090019" w:tentative="1">
      <w:start w:val="1"/>
      <w:numFmt w:val="lowerLetter"/>
      <w:lvlText w:val="%8."/>
      <w:lvlJc w:val="left"/>
      <w:pPr>
        <w:ind w:left="6829" w:hanging="360"/>
      </w:pPr>
    </w:lvl>
    <w:lvl w:ilvl="8" w:tplc="0809001B" w:tentative="1">
      <w:start w:val="1"/>
      <w:numFmt w:val="lowerRoman"/>
      <w:lvlText w:val="%9."/>
      <w:lvlJc w:val="right"/>
      <w:pPr>
        <w:ind w:left="7549" w:hanging="180"/>
      </w:pPr>
    </w:lvl>
  </w:abstractNum>
  <w:num w:numId="1">
    <w:abstractNumId w:val="17"/>
  </w:num>
  <w:num w:numId="2">
    <w:abstractNumId w:val="5"/>
  </w:num>
  <w:num w:numId="3">
    <w:abstractNumId w:val="25"/>
  </w:num>
  <w:num w:numId="4">
    <w:abstractNumId w:val="2"/>
  </w:num>
  <w:num w:numId="5">
    <w:abstractNumId w:val="19"/>
  </w:num>
  <w:num w:numId="6">
    <w:abstractNumId w:val="10"/>
  </w:num>
  <w:num w:numId="7">
    <w:abstractNumId w:val="14"/>
  </w:num>
  <w:num w:numId="8">
    <w:abstractNumId w:val="1"/>
  </w:num>
  <w:num w:numId="9">
    <w:abstractNumId w:val="4"/>
  </w:num>
  <w:num w:numId="10">
    <w:abstractNumId w:val="26"/>
  </w:num>
  <w:num w:numId="11">
    <w:abstractNumId w:val="16"/>
  </w:num>
  <w:num w:numId="12">
    <w:abstractNumId w:val="9"/>
  </w:num>
  <w:num w:numId="13">
    <w:abstractNumId w:val="0"/>
  </w:num>
  <w:num w:numId="14">
    <w:abstractNumId w:val="3"/>
  </w:num>
  <w:num w:numId="15">
    <w:abstractNumId w:val="13"/>
  </w:num>
  <w:num w:numId="16">
    <w:abstractNumId w:val="24"/>
  </w:num>
  <w:num w:numId="17">
    <w:abstractNumId w:val="20"/>
  </w:num>
  <w:num w:numId="18">
    <w:abstractNumId w:val="23"/>
  </w:num>
  <w:num w:numId="19">
    <w:abstractNumId w:val="11"/>
  </w:num>
  <w:num w:numId="20">
    <w:abstractNumId w:val="18"/>
  </w:num>
  <w:num w:numId="21">
    <w:abstractNumId w:val="12"/>
  </w:num>
  <w:num w:numId="22">
    <w:abstractNumId w:val="8"/>
  </w:num>
  <w:num w:numId="23">
    <w:abstractNumId w:val="6"/>
  </w:num>
  <w:num w:numId="24">
    <w:abstractNumId w:val="22"/>
  </w:num>
  <w:num w:numId="25">
    <w:abstractNumId w:val="15"/>
  </w:num>
  <w:num w:numId="26">
    <w:abstractNumId w:val="7"/>
  </w:num>
  <w:num w:numId="2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tjA0NjUwASIjEyUdpeDU4uLM/DyQApNaAGtNzigsAAAA"/>
  </w:docVars>
  <w:rsids>
    <w:rsidRoot w:val="00996FD1"/>
    <w:rsid w:val="00001E92"/>
    <w:rsid w:val="00047F12"/>
    <w:rsid w:val="0005610E"/>
    <w:rsid w:val="000778AE"/>
    <w:rsid w:val="00081F95"/>
    <w:rsid w:val="0009237C"/>
    <w:rsid w:val="00092BDB"/>
    <w:rsid w:val="000A1D14"/>
    <w:rsid w:val="000A763B"/>
    <w:rsid w:val="000A798A"/>
    <w:rsid w:val="000E334B"/>
    <w:rsid w:val="000F14C6"/>
    <w:rsid w:val="00113AA0"/>
    <w:rsid w:val="00121300"/>
    <w:rsid w:val="001256E6"/>
    <w:rsid w:val="0013664C"/>
    <w:rsid w:val="00142037"/>
    <w:rsid w:val="001444EB"/>
    <w:rsid w:val="00145C88"/>
    <w:rsid w:val="0017749B"/>
    <w:rsid w:val="0017771E"/>
    <w:rsid w:val="001804FC"/>
    <w:rsid w:val="001813AC"/>
    <w:rsid w:val="001A273A"/>
    <w:rsid w:val="001A4797"/>
    <w:rsid w:val="001B396F"/>
    <w:rsid w:val="001E5E9D"/>
    <w:rsid w:val="001E60BD"/>
    <w:rsid w:val="00200718"/>
    <w:rsid w:val="002075B5"/>
    <w:rsid w:val="00214314"/>
    <w:rsid w:val="0021616B"/>
    <w:rsid w:val="00221ADC"/>
    <w:rsid w:val="00252343"/>
    <w:rsid w:val="0025286C"/>
    <w:rsid w:val="002A4CA0"/>
    <w:rsid w:val="002B4BA4"/>
    <w:rsid w:val="002E35E9"/>
    <w:rsid w:val="002E4029"/>
    <w:rsid w:val="00316660"/>
    <w:rsid w:val="00346352"/>
    <w:rsid w:val="0035052A"/>
    <w:rsid w:val="00353C47"/>
    <w:rsid w:val="003540AC"/>
    <w:rsid w:val="00384CB0"/>
    <w:rsid w:val="00385709"/>
    <w:rsid w:val="00394AAD"/>
    <w:rsid w:val="003A5FF8"/>
    <w:rsid w:val="003B5E66"/>
    <w:rsid w:val="003F5D11"/>
    <w:rsid w:val="004214D8"/>
    <w:rsid w:val="00456CD4"/>
    <w:rsid w:val="00460ADE"/>
    <w:rsid w:val="004712A9"/>
    <w:rsid w:val="004764D1"/>
    <w:rsid w:val="004B70EE"/>
    <w:rsid w:val="004C2FCB"/>
    <w:rsid w:val="004F469F"/>
    <w:rsid w:val="004F65B1"/>
    <w:rsid w:val="004F7433"/>
    <w:rsid w:val="0050611B"/>
    <w:rsid w:val="00513C1D"/>
    <w:rsid w:val="005254CF"/>
    <w:rsid w:val="00546A0C"/>
    <w:rsid w:val="0055633C"/>
    <w:rsid w:val="0056152D"/>
    <w:rsid w:val="00574EFC"/>
    <w:rsid w:val="005842A2"/>
    <w:rsid w:val="005900A2"/>
    <w:rsid w:val="005A1C93"/>
    <w:rsid w:val="005A4CD9"/>
    <w:rsid w:val="005B1CAA"/>
    <w:rsid w:val="005B2D8A"/>
    <w:rsid w:val="005B3546"/>
    <w:rsid w:val="005C6A52"/>
    <w:rsid w:val="005E379E"/>
    <w:rsid w:val="005F0108"/>
    <w:rsid w:val="00606D73"/>
    <w:rsid w:val="00613D5F"/>
    <w:rsid w:val="006241B5"/>
    <w:rsid w:val="00634BC6"/>
    <w:rsid w:val="0064561A"/>
    <w:rsid w:val="006547AE"/>
    <w:rsid w:val="00690CB7"/>
    <w:rsid w:val="00697E88"/>
    <w:rsid w:val="006A29B7"/>
    <w:rsid w:val="006A454C"/>
    <w:rsid w:val="006C6BF9"/>
    <w:rsid w:val="006E5905"/>
    <w:rsid w:val="006F011B"/>
    <w:rsid w:val="006F589D"/>
    <w:rsid w:val="006F7832"/>
    <w:rsid w:val="0070041C"/>
    <w:rsid w:val="007538BD"/>
    <w:rsid w:val="0076581E"/>
    <w:rsid w:val="00773F2F"/>
    <w:rsid w:val="007746CA"/>
    <w:rsid w:val="007871A8"/>
    <w:rsid w:val="007A3880"/>
    <w:rsid w:val="007C7AE2"/>
    <w:rsid w:val="007D60EC"/>
    <w:rsid w:val="007E4DC0"/>
    <w:rsid w:val="00815641"/>
    <w:rsid w:val="008242D0"/>
    <w:rsid w:val="00834165"/>
    <w:rsid w:val="00845D10"/>
    <w:rsid w:val="00880429"/>
    <w:rsid w:val="008840CA"/>
    <w:rsid w:val="008A7714"/>
    <w:rsid w:val="008E0B15"/>
    <w:rsid w:val="0091213D"/>
    <w:rsid w:val="0091794A"/>
    <w:rsid w:val="00933EC7"/>
    <w:rsid w:val="00937A38"/>
    <w:rsid w:val="009447D6"/>
    <w:rsid w:val="009518EA"/>
    <w:rsid w:val="00957504"/>
    <w:rsid w:val="00986414"/>
    <w:rsid w:val="00996FD1"/>
    <w:rsid w:val="009B381F"/>
    <w:rsid w:val="009C02F3"/>
    <w:rsid w:val="009D5F49"/>
    <w:rsid w:val="009D6FF9"/>
    <w:rsid w:val="009E169C"/>
    <w:rsid w:val="009E2EBA"/>
    <w:rsid w:val="009F34D3"/>
    <w:rsid w:val="00A01BE1"/>
    <w:rsid w:val="00A02063"/>
    <w:rsid w:val="00A04C30"/>
    <w:rsid w:val="00A05288"/>
    <w:rsid w:val="00A15C18"/>
    <w:rsid w:val="00A20882"/>
    <w:rsid w:val="00A2421A"/>
    <w:rsid w:val="00A26DD7"/>
    <w:rsid w:val="00A43193"/>
    <w:rsid w:val="00A46DB4"/>
    <w:rsid w:val="00A47939"/>
    <w:rsid w:val="00A53425"/>
    <w:rsid w:val="00A61A03"/>
    <w:rsid w:val="00A746F9"/>
    <w:rsid w:val="00AA0B75"/>
    <w:rsid w:val="00AD33A2"/>
    <w:rsid w:val="00AD7A03"/>
    <w:rsid w:val="00AF04DA"/>
    <w:rsid w:val="00AF19A4"/>
    <w:rsid w:val="00AF2BEB"/>
    <w:rsid w:val="00AF3C73"/>
    <w:rsid w:val="00B22B15"/>
    <w:rsid w:val="00B401BF"/>
    <w:rsid w:val="00B41AFF"/>
    <w:rsid w:val="00B42FBF"/>
    <w:rsid w:val="00B44EBA"/>
    <w:rsid w:val="00B4763E"/>
    <w:rsid w:val="00B553D0"/>
    <w:rsid w:val="00B55887"/>
    <w:rsid w:val="00B57531"/>
    <w:rsid w:val="00B61A55"/>
    <w:rsid w:val="00B73D25"/>
    <w:rsid w:val="00B75E73"/>
    <w:rsid w:val="00B844A4"/>
    <w:rsid w:val="00B8480E"/>
    <w:rsid w:val="00B85674"/>
    <w:rsid w:val="00BA5B7A"/>
    <w:rsid w:val="00BC2923"/>
    <w:rsid w:val="00BD61D3"/>
    <w:rsid w:val="00BE4809"/>
    <w:rsid w:val="00C14B81"/>
    <w:rsid w:val="00C20ACE"/>
    <w:rsid w:val="00C23C28"/>
    <w:rsid w:val="00C23E8B"/>
    <w:rsid w:val="00C32672"/>
    <w:rsid w:val="00C45330"/>
    <w:rsid w:val="00C70EAB"/>
    <w:rsid w:val="00C848F3"/>
    <w:rsid w:val="00C961D0"/>
    <w:rsid w:val="00C97C25"/>
    <w:rsid w:val="00CF382C"/>
    <w:rsid w:val="00D019E9"/>
    <w:rsid w:val="00D16556"/>
    <w:rsid w:val="00D2357D"/>
    <w:rsid w:val="00D260C3"/>
    <w:rsid w:val="00D44504"/>
    <w:rsid w:val="00D47282"/>
    <w:rsid w:val="00D51EA9"/>
    <w:rsid w:val="00D67C77"/>
    <w:rsid w:val="00D74B55"/>
    <w:rsid w:val="00D809B4"/>
    <w:rsid w:val="00D9755B"/>
    <w:rsid w:val="00D976AC"/>
    <w:rsid w:val="00DA235C"/>
    <w:rsid w:val="00DB1583"/>
    <w:rsid w:val="00DB4745"/>
    <w:rsid w:val="00DB62BA"/>
    <w:rsid w:val="00DC6C26"/>
    <w:rsid w:val="00DE3EB3"/>
    <w:rsid w:val="00E128C3"/>
    <w:rsid w:val="00E31038"/>
    <w:rsid w:val="00E31FDD"/>
    <w:rsid w:val="00E45AA5"/>
    <w:rsid w:val="00EA7386"/>
    <w:rsid w:val="00ED1E11"/>
    <w:rsid w:val="00EE4438"/>
    <w:rsid w:val="00F045D8"/>
    <w:rsid w:val="00F04C70"/>
    <w:rsid w:val="00F20A41"/>
    <w:rsid w:val="00F347DA"/>
    <w:rsid w:val="00F42B5F"/>
    <w:rsid w:val="00F54F3E"/>
    <w:rsid w:val="00F67782"/>
    <w:rsid w:val="00F7728A"/>
    <w:rsid w:val="00FC2E46"/>
    <w:rsid w:val="00FD3616"/>
    <w:rsid w:val="00FD3786"/>
    <w:rsid w:val="00FD4538"/>
    <w:rsid w:val="00FD7DEC"/>
    <w:rsid w:val="00FF1DB4"/>
    <w:rsid w:val="00FF4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D19401"/>
  <w15:chartTrackingRefBased/>
  <w15:docId w15:val="{2F6848C2-E5E0-4BE8-AED6-9C0BBA372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6FD1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6FD1"/>
    <w:pPr>
      <w:spacing w:after="160" w:line="259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96F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6FD1"/>
    <w:rPr>
      <w:rFonts w:ascii="Segoe UI" w:hAnsi="Segoe UI" w:cs="Segoe UI"/>
      <w:sz w:val="18"/>
      <w:szCs w:val="18"/>
      <w:lang w:val="en-GB"/>
    </w:rPr>
  </w:style>
  <w:style w:type="table" w:styleId="TableGrid">
    <w:name w:val="Table Grid"/>
    <w:basedOn w:val="TableNormal"/>
    <w:uiPriority w:val="59"/>
    <w:rsid w:val="00996F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96F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6FD1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996F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6FD1"/>
    <w:rPr>
      <w:lang w:val="en-GB"/>
    </w:rPr>
  </w:style>
  <w:style w:type="paragraph" w:styleId="NormalIndent">
    <w:name w:val="Normal Indent"/>
    <w:basedOn w:val="Normal"/>
    <w:rsid w:val="00996FD1"/>
    <w:pPr>
      <w:spacing w:after="0" w:line="240" w:lineRule="auto"/>
      <w:ind w:left="709"/>
      <w:jc w:val="both"/>
    </w:pPr>
    <w:rPr>
      <w:rFonts w:ascii="Arial" w:eastAsia="Times New Roman" w:hAnsi="Arial" w:cs="Times New Roman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996FD1"/>
    <w:pPr>
      <w:spacing w:line="240" w:lineRule="auto"/>
    </w:pPr>
    <w:rPr>
      <w:rFonts w:ascii="Calibri" w:eastAsia="Calibri" w:hAnsi="Calibri" w:cs="Times New Roman"/>
      <w:i/>
      <w:iCs/>
      <w:color w:val="44546A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96F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6FD1"/>
    <w:pPr>
      <w:spacing w:after="16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6FD1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6F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6FD1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D46031-A9D1-4DC9-A700-E49A0B84DE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6</Pages>
  <Words>3878</Words>
  <Characters>22107</Characters>
  <Application>Microsoft Office Word</Application>
  <DocSecurity>0</DocSecurity>
  <Lines>184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5</cp:revision>
  <dcterms:created xsi:type="dcterms:W3CDTF">2020-08-17T11:36:00Z</dcterms:created>
  <dcterms:modified xsi:type="dcterms:W3CDTF">2020-08-18T10:23:00Z</dcterms:modified>
</cp:coreProperties>
</file>